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D22013" w:rsidP="0003266D">
      <w:pPr>
        <w:pStyle w:val="Title"/>
      </w:pPr>
      <w:r>
        <w:rPr>
          <w:noProof/>
          <w:lang w:val="fr-CA" w:eastAsia="fr-CA"/>
        </w:rPr>
        <w:drawing>
          <wp:inline distT="0" distB="0" distL="0" distR="0" wp14:anchorId="5CA82CB6" wp14:editId="23E7DD04">
            <wp:extent cx="3072765" cy="687766"/>
            <wp:effectExtent l="0" t="0" r="635" b="0"/>
            <wp:docPr id="717544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00A864F6" w:rsidP="00F9796E">
      <w:pPr>
        <w:pStyle w:val="Title"/>
      </w:pPr>
    </w:p>
    <w:p w:rsidR="00A864F6" w:rsidRDefault="2EC89B9C" w:rsidP="00F9796E">
      <w:pPr>
        <w:pStyle w:val="Title"/>
      </w:pPr>
      <w:r>
        <w:t>Software Architecture and Design I</w:t>
      </w:r>
      <w:r w:rsidR="006B6B12">
        <w:t>I</w:t>
      </w:r>
    </w:p>
    <w:p w:rsidR="00A864F6" w:rsidRPr="00444586" w:rsidRDefault="47F7713A" w:rsidP="47F7713A">
      <w:pPr>
        <w:pStyle w:val="Title"/>
        <w:rPr>
          <w:lang w:val="en-CA"/>
        </w:rPr>
      </w:pPr>
      <w:r>
        <w:t>SOEN 34</w:t>
      </w:r>
      <w:r w:rsidR="006B6B12">
        <w:t>4</w:t>
      </w:r>
      <w:r>
        <w:t xml:space="preserve"> </w:t>
      </w:r>
      <w:r w:rsidR="006B6B12">
        <w:t>S --- 2017</w:t>
      </w:r>
    </w:p>
    <w:p w:rsidR="00A864F6" w:rsidRDefault="00A864F6" w:rsidP="00F9796E">
      <w:pPr>
        <w:pStyle w:val="Title"/>
      </w:pPr>
    </w:p>
    <w:p w:rsidR="00A864F6" w:rsidRDefault="00A864F6" w:rsidP="00F9796E">
      <w:pPr>
        <w:pStyle w:val="Title"/>
      </w:pPr>
    </w:p>
    <w:p w:rsidR="0040792B" w:rsidRDefault="0040792B" w:rsidP="00F9796E">
      <w:pPr>
        <w:pStyle w:val="Title"/>
      </w:pPr>
    </w:p>
    <w:p w:rsidR="00A864F6" w:rsidRDefault="006B6B12" w:rsidP="00F9796E">
      <w:pPr>
        <w:pStyle w:val="Title"/>
      </w:pPr>
      <w:r>
        <w:t>Tyrell Corp</w:t>
      </w:r>
      <w:r w:rsidR="47F7713A">
        <w:t xml:space="preserve"> – </w:t>
      </w:r>
      <w:r w:rsidR="2EC89B9C">
        <w:t>Chronos</w:t>
      </w:r>
    </w:p>
    <w:p w:rsidR="00A864F6" w:rsidRDefault="47F7713A" w:rsidP="00F9796E">
      <w:pPr>
        <w:pStyle w:val="Title"/>
      </w:pPr>
      <w:r>
        <w:t>Software Requirements Specific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864F6" w:rsidTr="66199183">
        <w:trPr>
          <w:cantSplit/>
          <w:trHeight w:val="504"/>
          <w:jc w:val="center"/>
        </w:trPr>
        <w:tc>
          <w:tcPr>
            <w:tcW w:w="7308" w:type="dxa"/>
            <w:gridSpan w:val="2"/>
            <w:shd w:val="clear" w:color="auto" w:fill="auto"/>
            <w:vAlign w:val="center"/>
          </w:tcPr>
          <w:p w:rsidR="00A864F6" w:rsidRPr="00767424" w:rsidRDefault="47F7713A" w:rsidP="47F7713A">
            <w:pPr>
              <w:jc w:val="center"/>
              <w:rPr>
                <w:rFonts w:eastAsia="Arial" w:cs="Arial"/>
                <w:b/>
                <w:bCs/>
              </w:rPr>
            </w:pPr>
            <w:r w:rsidRPr="47F7713A">
              <w:rPr>
                <w:rFonts w:eastAsia="Arial" w:cs="Arial"/>
                <w:b/>
                <w:bCs/>
              </w:rPr>
              <w:t>Team members</w:t>
            </w:r>
          </w:p>
        </w:tc>
      </w:tr>
      <w:tr w:rsidR="00291EFB" w:rsidTr="66199183">
        <w:trPr>
          <w:trHeight w:val="504"/>
          <w:jc w:val="center"/>
        </w:trPr>
        <w:tc>
          <w:tcPr>
            <w:tcW w:w="3625" w:type="dxa"/>
            <w:shd w:val="clear" w:color="auto" w:fill="auto"/>
            <w:vAlign w:val="center"/>
          </w:tcPr>
          <w:p w:rsidR="00291EFB" w:rsidRPr="00767424" w:rsidRDefault="47F7713A" w:rsidP="47F7713A">
            <w:pPr>
              <w:rPr>
                <w:rFonts w:eastAsia="Arial" w:cs="Arial"/>
                <w:b/>
                <w:bCs/>
              </w:rPr>
            </w:pPr>
            <w:r w:rsidRPr="47F7713A">
              <w:rPr>
                <w:rFonts w:eastAsia="Arial" w:cs="Arial"/>
                <w:b/>
                <w:bCs/>
              </w:rPr>
              <w:t xml:space="preserve">Name </w:t>
            </w:r>
          </w:p>
        </w:tc>
        <w:tc>
          <w:tcPr>
            <w:tcW w:w="3683" w:type="dxa"/>
            <w:shd w:val="clear" w:color="auto" w:fill="auto"/>
            <w:vAlign w:val="center"/>
          </w:tcPr>
          <w:p w:rsidR="00291EFB" w:rsidRPr="00767424" w:rsidRDefault="47F7713A" w:rsidP="47F7713A">
            <w:pPr>
              <w:rPr>
                <w:rFonts w:eastAsia="Arial" w:cs="Arial"/>
                <w:b/>
                <w:bCs/>
              </w:rPr>
            </w:pPr>
            <w:r w:rsidRPr="47F7713A">
              <w:rPr>
                <w:rFonts w:eastAsia="Arial" w:cs="Arial"/>
                <w:b/>
                <w:bCs/>
              </w:rPr>
              <w:t>Student ID</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Nicholas </w:t>
            </w:r>
            <w:proofErr w:type="spellStart"/>
            <w:r>
              <w:rPr>
                <w:b w:val="0"/>
                <w:sz w:val="22"/>
                <w:szCs w:val="24"/>
                <w:lang w:val="en-US"/>
              </w:rPr>
              <w:t>Burdet</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9613773</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Georges Mathieu</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686347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Olivier Cameron-</w:t>
            </w:r>
            <w:proofErr w:type="spellStart"/>
            <w:r>
              <w:rPr>
                <w:b w:val="0"/>
                <w:sz w:val="22"/>
                <w:szCs w:val="24"/>
                <w:lang w:val="en-US"/>
              </w:rPr>
              <w:t>Chevrier</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228805</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Stefano Pace</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4716</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ulian </w:t>
            </w:r>
            <w:proofErr w:type="spellStart"/>
            <w:r>
              <w:rPr>
                <w:b w:val="0"/>
                <w:sz w:val="22"/>
                <w:szCs w:val="24"/>
                <w:lang w:val="en-US"/>
              </w:rPr>
              <w:t>Ippolito</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19112</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Adam Trudeau-Arcar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915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oey </w:t>
            </w:r>
            <w:proofErr w:type="spellStart"/>
            <w:r>
              <w:rPr>
                <w:b w:val="0"/>
                <w:sz w:val="22"/>
                <w:szCs w:val="24"/>
                <w:lang w:val="en-US"/>
              </w:rPr>
              <w:t>Tedeschi</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513062</w:t>
            </w:r>
          </w:p>
        </w:tc>
      </w:tr>
    </w:tbl>
    <w:p w:rsidR="008E6FBC" w:rsidRDefault="008E6FBC" w:rsidP="008E6FBC">
      <w:pPr>
        <w:pStyle w:val="InfoBlue"/>
      </w:pPr>
      <w:r>
        <w:br w:type="page"/>
      </w:r>
    </w:p>
    <w:p w:rsidR="005859CC" w:rsidRDefault="005859CC" w:rsidP="005859CC"/>
    <w:p w:rsidR="006D32C7" w:rsidRPr="008871A9" w:rsidRDefault="006D32C7" w:rsidP="006D32C7">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44"/>
        <w:gridCol w:w="1134"/>
        <w:gridCol w:w="3522"/>
        <w:gridCol w:w="2304"/>
      </w:tblGrid>
      <w:tr w:rsidR="006D32C7" w:rsidRPr="008871A9" w:rsidTr="005F1326">
        <w:tc>
          <w:tcPr>
            <w:tcW w:w="2544" w:type="dxa"/>
          </w:tcPr>
          <w:p w:rsidR="006D32C7" w:rsidRPr="008871A9" w:rsidRDefault="006D32C7" w:rsidP="006D32C7">
            <w:pPr>
              <w:widowControl w:val="0"/>
              <w:spacing w:line="360" w:lineRule="auto"/>
              <w:rPr>
                <w:rFonts w:cs="Arial"/>
                <w:b/>
                <w:sz w:val="24"/>
              </w:rPr>
            </w:pPr>
            <w:r w:rsidRPr="008871A9">
              <w:rPr>
                <w:rFonts w:cs="Arial"/>
                <w:b/>
                <w:sz w:val="24"/>
              </w:rPr>
              <w:t>Date</w:t>
            </w:r>
          </w:p>
        </w:tc>
        <w:tc>
          <w:tcPr>
            <w:tcW w:w="1134" w:type="dxa"/>
          </w:tcPr>
          <w:p w:rsidR="006D32C7" w:rsidRPr="008871A9" w:rsidRDefault="006D32C7" w:rsidP="006D32C7">
            <w:pPr>
              <w:widowControl w:val="0"/>
              <w:spacing w:line="360" w:lineRule="auto"/>
              <w:rPr>
                <w:rFonts w:cs="Arial"/>
                <w:b/>
                <w:sz w:val="24"/>
              </w:rPr>
            </w:pPr>
            <w:r w:rsidRPr="008871A9">
              <w:rPr>
                <w:rFonts w:cs="Arial"/>
                <w:b/>
                <w:sz w:val="24"/>
              </w:rPr>
              <w:t>Version</w:t>
            </w:r>
          </w:p>
        </w:tc>
        <w:tc>
          <w:tcPr>
            <w:tcW w:w="3522" w:type="dxa"/>
          </w:tcPr>
          <w:p w:rsidR="006D32C7" w:rsidRPr="008871A9" w:rsidRDefault="006D32C7" w:rsidP="006D32C7">
            <w:pPr>
              <w:widowControl w:val="0"/>
              <w:spacing w:line="360" w:lineRule="auto"/>
              <w:rPr>
                <w:rFonts w:cs="Arial"/>
                <w:b/>
                <w:sz w:val="24"/>
              </w:rPr>
            </w:pPr>
            <w:r w:rsidRPr="008871A9">
              <w:rPr>
                <w:rFonts w:cs="Arial"/>
                <w:b/>
                <w:sz w:val="24"/>
              </w:rPr>
              <w:t>Description</w:t>
            </w:r>
          </w:p>
        </w:tc>
        <w:tc>
          <w:tcPr>
            <w:tcW w:w="2304" w:type="dxa"/>
          </w:tcPr>
          <w:p w:rsidR="006D32C7" w:rsidRPr="008871A9" w:rsidRDefault="006D32C7" w:rsidP="006D32C7">
            <w:pPr>
              <w:widowControl w:val="0"/>
              <w:spacing w:line="360" w:lineRule="auto"/>
              <w:rPr>
                <w:rFonts w:cs="Arial"/>
                <w:b/>
                <w:sz w:val="24"/>
              </w:rPr>
            </w:pPr>
            <w:r w:rsidRPr="008871A9">
              <w:rPr>
                <w:rFonts w:cs="Arial"/>
                <w:b/>
                <w:sz w:val="24"/>
              </w:rPr>
              <w:t>Author</w:t>
            </w:r>
          </w:p>
        </w:tc>
      </w:tr>
      <w:tr w:rsidR="006D32C7" w:rsidRPr="008871A9" w:rsidTr="005F1326">
        <w:tc>
          <w:tcPr>
            <w:tcW w:w="2544" w:type="dxa"/>
          </w:tcPr>
          <w:p w:rsidR="006D32C7" w:rsidRPr="008871A9" w:rsidRDefault="005F1326" w:rsidP="002105E4">
            <w:pPr>
              <w:widowControl w:val="0"/>
              <w:spacing w:line="360" w:lineRule="auto"/>
              <w:jc w:val="left"/>
              <w:rPr>
                <w:rFonts w:cs="Arial"/>
                <w:sz w:val="24"/>
              </w:rPr>
            </w:pPr>
            <w:r>
              <w:rPr>
                <w:rFonts w:cs="Arial"/>
                <w:sz w:val="24"/>
              </w:rPr>
              <w:t>February</w:t>
            </w:r>
            <w:r w:rsidR="002105E4">
              <w:rPr>
                <w:rFonts w:cs="Arial"/>
                <w:sz w:val="24"/>
              </w:rPr>
              <w:t xml:space="preserve"> 21</w:t>
            </w:r>
            <w:r w:rsidR="002105E4" w:rsidRPr="002105E4">
              <w:rPr>
                <w:rFonts w:cs="Arial"/>
                <w:sz w:val="24"/>
                <w:vertAlign w:val="superscript"/>
              </w:rPr>
              <w:t>st</w:t>
            </w:r>
            <w:r w:rsidR="002105E4">
              <w:rPr>
                <w:rFonts w:cs="Arial"/>
                <w:sz w:val="24"/>
              </w:rPr>
              <w:t>, 2017</w:t>
            </w:r>
          </w:p>
        </w:tc>
        <w:tc>
          <w:tcPr>
            <w:tcW w:w="1134" w:type="dxa"/>
          </w:tcPr>
          <w:p w:rsidR="006D32C7" w:rsidRPr="008871A9" w:rsidRDefault="006D32C7" w:rsidP="002105E4">
            <w:pPr>
              <w:widowControl w:val="0"/>
              <w:spacing w:line="360" w:lineRule="auto"/>
              <w:jc w:val="left"/>
              <w:rPr>
                <w:rFonts w:cs="Arial"/>
                <w:sz w:val="24"/>
              </w:rPr>
            </w:pPr>
            <w:r>
              <w:rPr>
                <w:rFonts w:cs="Arial"/>
                <w:sz w:val="24"/>
              </w:rPr>
              <w:t>0</w:t>
            </w:r>
            <w:r w:rsidR="002105E4">
              <w:rPr>
                <w:rFonts w:cs="Arial"/>
                <w:sz w:val="24"/>
              </w:rPr>
              <w:t>.1</w:t>
            </w:r>
          </w:p>
        </w:tc>
        <w:tc>
          <w:tcPr>
            <w:tcW w:w="3522" w:type="dxa"/>
          </w:tcPr>
          <w:p w:rsidR="006D32C7" w:rsidRPr="008871A9" w:rsidRDefault="006D32C7" w:rsidP="00F34B2F">
            <w:pPr>
              <w:widowControl w:val="0"/>
              <w:spacing w:line="360" w:lineRule="auto"/>
              <w:jc w:val="left"/>
              <w:rPr>
                <w:rFonts w:cs="Arial"/>
                <w:sz w:val="24"/>
              </w:rPr>
            </w:pPr>
            <w:r>
              <w:rPr>
                <w:rFonts w:cs="Arial"/>
                <w:sz w:val="24"/>
              </w:rPr>
              <w:t xml:space="preserve">Preliminary </w:t>
            </w:r>
            <w:r w:rsidR="002105E4">
              <w:rPr>
                <w:rFonts w:cs="Arial"/>
                <w:sz w:val="24"/>
              </w:rPr>
              <w:t xml:space="preserve">Editing of </w:t>
            </w:r>
            <w:r w:rsidR="00F34B2F">
              <w:rPr>
                <w:rFonts w:cs="Arial"/>
                <w:sz w:val="24"/>
              </w:rPr>
              <w:t>Sections 1, 2, 3.1, 3.3, 3.4</w:t>
            </w:r>
          </w:p>
        </w:tc>
        <w:tc>
          <w:tcPr>
            <w:tcW w:w="2304" w:type="dxa"/>
          </w:tcPr>
          <w:p w:rsidR="006D32C7" w:rsidRPr="008871A9" w:rsidRDefault="006D32C7" w:rsidP="002105E4">
            <w:pPr>
              <w:widowControl w:val="0"/>
              <w:spacing w:line="360" w:lineRule="auto"/>
              <w:jc w:val="left"/>
              <w:rPr>
                <w:rFonts w:cs="Arial"/>
                <w:sz w:val="24"/>
              </w:rPr>
            </w:pPr>
            <w:r>
              <w:rPr>
                <w:rFonts w:cs="Arial"/>
                <w:sz w:val="24"/>
              </w:rPr>
              <w:t>Stefano Pace</w:t>
            </w:r>
          </w:p>
        </w:tc>
      </w:tr>
      <w:tr w:rsidR="00F34B2F" w:rsidRPr="008871A9" w:rsidTr="005F1326">
        <w:tc>
          <w:tcPr>
            <w:tcW w:w="2544" w:type="dxa"/>
          </w:tcPr>
          <w:p w:rsidR="00F34B2F" w:rsidRDefault="005F1326" w:rsidP="00F34B2F">
            <w:pPr>
              <w:widowControl w:val="0"/>
              <w:spacing w:line="360" w:lineRule="auto"/>
              <w:jc w:val="left"/>
              <w:rPr>
                <w:rFonts w:cs="Arial"/>
                <w:sz w:val="24"/>
              </w:rPr>
            </w:pPr>
            <w:r>
              <w:rPr>
                <w:rFonts w:cs="Arial"/>
                <w:sz w:val="24"/>
              </w:rPr>
              <w:t>February</w:t>
            </w:r>
            <w:r w:rsidR="00F34B2F">
              <w:rPr>
                <w:rFonts w:cs="Arial"/>
                <w:sz w:val="24"/>
              </w:rPr>
              <w:t xml:space="preserve"> 22</w:t>
            </w:r>
            <w:r w:rsidR="00F34B2F" w:rsidRPr="00F34B2F">
              <w:rPr>
                <w:rFonts w:cs="Arial"/>
                <w:sz w:val="24"/>
                <w:vertAlign w:val="superscript"/>
              </w:rPr>
              <w:t>nd</w:t>
            </w:r>
            <w:r w:rsidR="00F34B2F">
              <w:rPr>
                <w:rFonts w:cs="Arial"/>
                <w:sz w:val="24"/>
              </w:rPr>
              <w:t>, 2017</w:t>
            </w:r>
          </w:p>
        </w:tc>
        <w:tc>
          <w:tcPr>
            <w:tcW w:w="1134" w:type="dxa"/>
          </w:tcPr>
          <w:p w:rsidR="00F34B2F" w:rsidRDefault="00F34B2F" w:rsidP="00F34B2F">
            <w:pPr>
              <w:widowControl w:val="0"/>
              <w:spacing w:line="360" w:lineRule="auto"/>
              <w:jc w:val="left"/>
              <w:rPr>
                <w:rFonts w:cs="Arial"/>
                <w:sz w:val="24"/>
              </w:rPr>
            </w:pPr>
            <w:r>
              <w:rPr>
                <w:rFonts w:cs="Arial"/>
                <w:sz w:val="24"/>
              </w:rPr>
              <w:t>0.2</w:t>
            </w:r>
          </w:p>
        </w:tc>
        <w:tc>
          <w:tcPr>
            <w:tcW w:w="3522" w:type="dxa"/>
          </w:tcPr>
          <w:p w:rsidR="00F34B2F" w:rsidRPr="008871A9" w:rsidRDefault="00F34B2F" w:rsidP="00F34B2F">
            <w:pPr>
              <w:widowControl w:val="0"/>
              <w:spacing w:line="360" w:lineRule="auto"/>
              <w:jc w:val="left"/>
              <w:rPr>
                <w:rFonts w:cs="Arial"/>
                <w:sz w:val="24"/>
              </w:rPr>
            </w:pPr>
            <w:r>
              <w:rPr>
                <w:rFonts w:cs="Arial"/>
                <w:sz w:val="24"/>
              </w:rPr>
              <w:t>Preliminary Editing of Sections 3.2, 4</w:t>
            </w:r>
          </w:p>
        </w:tc>
        <w:tc>
          <w:tcPr>
            <w:tcW w:w="2304" w:type="dxa"/>
          </w:tcPr>
          <w:p w:rsidR="00F34B2F" w:rsidRPr="008871A9" w:rsidRDefault="00F34B2F" w:rsidP="00F34B2F">
            <w:pPr>
              <w:widowControl w:val="0"/>
              <w:spacing w:line="360" w:lineRule="auto"/>
              <w:jc w:val="left"/>
              <w:rPr>
                <w:rFonts w:cs="Arial"/>
                <w:sz w:val="24"/>
              </w:rPr>
            </w:pPr>
            <w:r>
              <w:rPr>
                <w:rFonts w:cs="Arial"/>
                <w:sz w:val="24"/>
              </w:rPr>
              <w:t>Stefano Pace</w:t>
            </w:r>
          </w:p>
        </w:tc>
      </w:tr>
      <w:tr w:rsidR="005F1326" w:rsidRPr="008871A9" w:rsidTr="005F1326">
        <w:tc>
          <w:tcPr>
            <w:tcW w:w="2544" w:type="dxa"/>
          </w:tcPr>
          <w:p w:rsidR="005F1326" w:rsidRDefault="005F1326" w:rsidP="00F34B2F">
            <w:pPr>
              <w:widowControl w:val="0"/>
              <w:spacing w:line="360" w:lineRule="auto"/>
              <w:jc w:val="left"/>
              <w:rPr>
                <w:rFonts w:cs="Arial"/>
                <w:sz w:val="24"/>
              </w:rPr>
            </w:pPr>
            <w:r>
              <w:rPr>
                <w:rFonts w:cs="Arial"/>
                <w:sz w:val="24"/>
              </w:rPr>
              <w:t>March 16</w:t>
            </w:r>
            <w:r w:rsidRPr="005F1326">
              <w:rPr>
                <w:rFonts w:cs="Arial"/>
                <w:sz w:val="24"/>
                <w:vertAlign w:val="superscript"/>
              </w:rPr>
              <w:t>th</w:t>
            </w:r>
            <w:r>
              <w:rPr>
                <w:rFonts w:cs="Arial"/>
                <w:sz w:val="24"/>
              </w:rPr>
              <w:t>, 2017</w:t>
            </w:r>
          </w:p>
        </w:tc>
        <w:tc>
          <w:tcPr>
            <w:tcW w:w="1134" w:type="dxa"/>
          </w:tcPr>
          <w:p w:rsidR="005F1326" w:rsidRDefault="005F1326" w:rsidP="00F34B2F">
            <w:pPr>
              <w:widowControl w:val="0"/>
              <w:spacing w:line="360" w:lineRule="auto"/>
              <w:jc w:val="left"/>
              <w:rPr>
                <w:rFonts w:cs="Arial"/>
                <w:sz w:val="24"/>
              </w:rPr>
            </w:pPr>
            <w:r>
              <w:rPr>
                <w:rFonts w:cs="Arial"/>
                <w:sz w:val="24"/>
              </w:rPr>
              <w:t>0.3</w:t>
            </w:r>
          </w:p>
        </w:tc>
        <w:tc>
          <w:tcPr>
            <w:tcW w:w="3522" w:type="dxa"/>
          </w:tcPr>
          <w:p w:rsidR="005F1326" w:rsidRDefault="002729BD" w:rsidP="00F34B2F">
            <w:pPr>
              <w:widowControl w:val="0"/>
              <w:spacing w:line="360" w:lineRule="auto"/>
              <w:jc w:val="left"/>
              <w:rPr>
                <w:rFonts w:cs="Arial"/>
                <w:sz w:val="24"/>
              </w:rPr>
            </w:pPr>
            <w:r>
              <w:rPr>
                <w:rFonts w:cs="Arial"/>
                <w:sz w:val="24"/>
              </w:rPr>
              <w:t>Additional of Acceptance Testing Section</w:t>
            </w:r>
          </w:p>
        </w:tc>
        <w:tc>
          <w:tcPr>
            <w:tcW w:w="2304" w:type="dxa"/>
          </w:tcPr>
          <w:p w:rsidR="005F1326" w:rsidRDefault="005F1326" w:rsidP="00F34B2F">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4145C1" w:rsidRPr="008871A9" w:rsidTr="005F1326">
        <w:tc>
          <w:tcPr>
            <w:tcW w:w="2544" w:type="dxa"/>
          </w:tcPr>
          <w:p w:rsidR="004145C1" w:rsidRDefault="004145C1" w:rsidP="00F34B2F">
            <w:pPr>
              <w:widowControl w:val="0"/>
              <w:spacing w:line="360" w:lineRule="auto"/>
              <w:jc w:val="left"/>
              <w:rPr>
                <w:rFonts w:cs="Arial"/>
                <w:sz w:val="24"/>
              </w:rPr>
            </w:pPr>
            <w:r>
              <w:rPr>
                <w:rFonts w:cs="Arial"/>
                <w:sz w:val="24"/>
              </w:rPr>
              <w:t>March 16</w:t>
            </w:r>
            <w:r w:rsidRPr="004145C1">
              <w:rPr>
                <w:rFonts w:cs="Arial"/>
                <w:sz w:val="24"/>
                <w:vertAlign w:val="superscript"/>
              </w:rPr>
              <w:t>th</w:t>
            </w:r>
            <w:r>
              <w:rPr>
                <w:rFonts w:cs="Arial"/>
                <w:sz w:val="24"/>
              </w:rPr>
              <w:t>, 2017</w:t>
            </w:r>
          </w:p>
        </w:tc>
        <w:tc>
          <w:tcPr>
            <w:tcW w:w="1134" w:type="dxa"/>
          </w:tcPr>
          <w:p w:rsidR="004145C1" w:rsidRDefault="004145C1" w:rsidP="00F34B2F">
            <w:pPr>
              <w:widowControl w:val="0"/>
              <w:spacing w:line="360" w:lineRule="auto"/>
              <w:jc w:val="left"/>
              <w:rPr>
                <w:rFonts w:cs="Arial"/>
                <w:sz w:val="24"/>
              </w:rPr>
            </w:pPr>
            <w:r>
              <w:rPr>
                <w:rFonts w:cs="Arial"/>
                <w:sz w:val="24"/>
              </w:rPr>
              <w:t>1.0</w:t>
            </w:r>
          </w:p>
        </w:tc>
        <w:tc>
          <w:tcPr>
            <w:tcW w:w="3522" w:type="dxa"/>
          </w:tcPr>
          <w:p w:rsidR="004145C1" w:rsidRDefault="004145C1" w:rsidP="00F34B2F">
            <w:pPr>
              <w:widowControl w:val="0"/>
              <w:spacing w:line="360" w:lineRule="auto"/>
              <w:jc w:val="left"/>
              <w:rPr>
                <w:rFonts w:cs="Arial"/>
                <w:sz w:val="24"/>
              </w:rPr>
            </w:pPr>
            <w:r>
              <w:rPr>
                <w:rFonts w:cs="Arial"/>
                <w:sz w:val="24"/>
              </w:rPr>
              <w:t>Final Editing</w:t>
            </w:r>
          </w:p>
        </w:tc>
        <w:tc>
          <w:tcPr>
            <w:tcW w:w="2304" w:type="dxa"/>
          </w:tcPr>
          <w:p w:rsidR="004145C1" w:rsidRDefault="004145C1" w:rsidP="00F34B2F">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101DAC" w:rsidRPr="008871A9" w:rsidTr="005F1326">
        <w:tc>
          <w:tcPr>
            <w:tcW w:w="2544" w:type="dxa"/>
          </w:tcPr>
          <w:p w:rsidR="00101DAC" w:rsidRDefault="00101DAC" w:rsidP="00F34B2F">
            <w:pPr>
              <w:widowControl w:val="0"/>
              <w:spacing w:line="360" w:lineRule="auto"/>
              <w:jc w:val="left"/>
              <w:rPr>
                <w:rFonts w:cs="Arial"/>
                <w:sz w:val="24"/>
              </w:rPr>
            </w:pPr>
            <w:r>
              <w:rPr>
                <w:rFonts w:cs="Arial"/>
                <w:sz w:val="24"/>
              </w:rPr>
              <w:t>March 23</w:t>
            </w:r>
            <w:r w:rsidRPr="00101DAC">
              <w:rPr>
                <w:rFonts w:cs="Arial"/>
                <w:sz w:val="24"/>
                <w:vertAlign w:val="superscript"/>
              </w:rPr>
              <w:t>rd</w:t>
            </w:r>
            <w:r>
              <w:rPr>
                <w:rFonts w:cs="Arial"/>
                <w:sz w:val="24"/>
              </w:rPr>
              <w:t>, 2017</w:t>
            </w:r>
          </w:p>
        </w:tc>
        <w:tc>
          <w:tcPr>
            <w:tcW w:w="1134" w:type="dxa"/>
          </w:tcPr>
          <w:p w:rsidR="00101DAC" w:rsidRDefault="00101DAC" w:rsidP="00F34B2F">
            <w:pPr>
              <w:widowControl w:val="0"/>
              <w:spacing w:line="360" w:lineRule="auto"/>
              <w:jc w:val="left"/>
              <w:rPr>
                <w:rFonts w:cs="Arial"/>
                <w:sz w:val="24"/>
              </w:rPr>
            </w:pPr>
            <w:r>
              <w:rPr>
                <w:rFonts w:cs="Arial"/>
                <w:sz w:val="24"/>
              </w:rPr>
              <w:t>1.1</w:t>
            </w:r>
          </w:p>
        </w:tc>
        <w:tc>
          <w:tcPr>
            <w:tcW w:w="3522" w:type="dxa"/>
          </w:tcPr>
          <w:p w:rsidR="00101DAC" w:rsidRDefault="00101DAC" w:rsidP="00F34B2F">
            <w:pPr>
              <w:widowControl w:val="0"/>
              <w:spacing w:line="360" w:lineRule="auto"/>
              <w:jc w:val="left"/>
              <w:rPr>
                <w:rFonts w:cs="Arial"/>
                <w:sz w:val="24"/>
              </w:rPr>
            </w:pPr>
            <w:r>
              <w:rPr>
                <w:rFonts w:cs="Arial"/>
                <w:sz w:val="24"/>
              </w:rPr>
              <w:t>Fix minor error in assumptions and dependencies</w:t>
            </w:r>
          </w:p>
        </w:tc>
        <w:tc>
          <w:tcPr>
            <w:tcW w:w="2304" w:type="dxa"/>
          </w:tcPr>
          <w:p w:rsidR="00101DAC" w:rsidRDefault="00101DAC" w:rsidP="00F34B2F">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r w:rsidR="00234409" w:rsidRPr="008871A9" w:rsidTr="005F1326">
        <w:tc>
          <w:tcPr>
            <w:tcW w:w="2544" w:type="dxa"/>
          </w:tcPr>
          <w:p w:rsidR="00234409" w:rsidRDefault="00234409" w:rsidP="00F34B2F">
            <w:pPr>
              <w:widowControl w:val="0"/>
              <w:spacing w:line="360" w:lineRule="auto"/>
              <w:jc w:val="left"/>
              <w:rPr>
                <w:rFonts w:cs="Arial"/>
                <w:sz w:val="24"/>
              </w:rPr>
            </w:pPr>
            <w:r>
              <w:rPr>
                <w:rFonts w:cs="Arial"/>
                <w:sz w:val="24"/>
              </w:rPr>
              <w:t>March 30</w:t>
            </w:r>
            <w:r w:rsidRPr="00234409">
              <w:rPr>
                <w:rFonts w:cs="Arial"/>
                <w:sz w:val="24"/>
                <w:vertAlign w:val="superscript"/>
              </w:rPr>
              <w:t>th</w:t>
            </w:r>
            <w:r>
              <w:rPr>
                <w:rFonts w:cs="Arial"/>
                <w:sz w:val="24"/>
              </w:rPr>
              <w:t>, 2017</w:t>
            </w:r>
          </w:p>
        </w:tc>
        <w:tc>
          <w:tcPr>
            <w:tcW w:w="1134" w:type="dxa"/>
          </w:tcPr>
          <w:p w:rsidR="00234409" w:rsidRDefault="00234409" w:rsidP="00F34B2F">
            <w:pPr>
              <w:widowControl w:val="0"/>
              <w:spacing w:line="360" w:lineRule="auto"/>
              <w:jc w:val="left"/>
              <w:rPr>
                <w:rFonts w:cs="Arial"/>
                <w:sz w:val="24"/>
              </w:rPr>
            </w:pPr>
            <w:r>
              <w:rPr>
                <w:rFonts w:cs="Arial"/>
                <w:sz w:val="24"/>
              </w:rPr>
              <w:t>1.2</w:t>
            </w:r>
          </w:p>
        </w:tc>
        <w:tc>
          <w:tcPr>
            <w:tcW w:w="3522" w:type="dxa"/>
          </w:tcPr>
          <w:p w:rsidR="00234409" w:rsidRDefault="004642A4" w:rsidP="00F34B2F">
            <w:pPr>
              <w:widowControl w:val="0"/>
              <w:spacing w:line="360" w:lineRule="auto"/>
              <w:jc w:val="left"/>
              <w:rPr>
                <w:rFonts w:cs="Arial"/>
                <w:sz w:val="24"/>
              </w:rPr>
            </w:pPr>
            <w:r>
              <w:rPr>
                <w:rFonts w:cs="Arial"/>
                <w:sz w:val="24"/>
              </w:rPr>
              <w:t>Fix to link website, Finalization</w:t>
            </w:r>
            <w:bookmarkStart w:id="0" w:name="_GoBack"/>
            <w:bookmarkEnd w:id="0"/>
          </w:p>
        </w:tc>
        <w:tc>
          <w:tcPr>
            <w:tcW w:w="2304" w:type="dxa"/>
          </w:tcPr>
          <w:p w:rsidR="00234409" w:rsidRDefault="00234409" w:rsidP="00F34B2F">
            <w:pPr>
              <w:widowControl w:val="0"/>
              <w:spacing w:line="360" w:lineRule="auto"/>
              <w:jc w:val="left"/>
              <w:rPr>
                <w:rFonts w:cs="Arial"/>
                <w:sz w:val="24"/>
              </w:rPr>
            </w:pPr>
            <w:r>
              <w:rPr>
                <w:rFonts w:cs="Arial"/>
                <w:sz w:val="24"/>
              </w:rPr>
              <w:t xml:space="preserve">Olivier Cameron </w:t>
            </w:r>
            <w:proofErr w:type="spellStart"/>
            <w:r>
              <w:rPr>
                <w:rFonts w:cs="Arial"/>
                <w:sz w:val="24"/>
              </w:rPr>
              <w:t>Chevrier</w:t>
            </w:r>
            <w:proofErr w:type="spellEnd"/>
          </w:p>
        </w:tc>
      </w:tr>
    </w:tbl>
    <w:p w:rsidR="00F9047C" w:rsidRPr="008E6FBC" w:rsidRDefault="00F9047C" w:rsidP="005859CC">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234409"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8670005" w:history="1">
            <w:r w:rsidR="00234409" w:rsidRPr="001A00CD">
              <w:rPr>
                <w:rStyle w:val="Hyperlink"/>
                <w:noProof/>
              </w:rPr>
              <w:t>1.</w:t>
            </w:r>
            <w:r w:rsidR="00234409">
              <w:rPr>
                <w:rFonts w:asciiTheme="minorHAnsi" w:eastAsiaTheme="minorEastAsia" w:hAnsiTheme="minorHAnsi" w:cstheme="minorBidi"/>
                <w:noProof/>
                <w:szCs w:val="22"/>
                <w:lang w:val="fr-CA" w:eastAsia="fr-CA"/>
              </w:rPr>
              <w:tab/>
            </w:r>
            <w:r w:rsidR="00234409" w:rsidRPr="001A00CD">
              <w:rPr>
                <w:rStyle w:val="Hyperlink"/>
                <w:noProof/>
              </w:rPr>
              <w:t>Introduction</w:t>
            </w:r>
            <w:r w:rsidR="00234409">
              <w:rPr>
                <w:noProof/>
                <w:webHidden/>
              </w:rPr>
              <w:tab/>
            </w:r>
            <w:r w:rsidR="00234409">
              <w:rPr>
                <w:noProof/>
                <w:webHidden/>
              </w:rPr>
              <w:fldChar w:fldCharType="begin"/>
            </w:r>
            <w:r w:rsidR="00234409">
              <w:rPr>
                <w:noProof/>
                <w:webHidden/>
              </w:rPr>
              <w:instrText xml:space="preserve"> PAGEREF _Toc478670005 \h </w:instrText>
            </w:r>
            <w:r w:rsidR="00234409">
              <w:rPr>
                <w:noProof/>
                <w:webHidden/>
              </w:rPr>
            </w:r>
            <w:r w:rsidR="00234409">
              <w:rPr>
                <w:noProof/>
                <w:webHidden/>
              </w:rPr>
              <w:fldChar w:fldCharType="separate"/>
            </w:r>
            <w:r w:rsidR="00234409">
              <w:rPr>
                <w:noProof/>
                <w:webHidden/>
              </w:rPr>
              <w:t>1</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06" w:history="1">
            <w:r w:rsidR="00234409" w:rsidRPr="001A00CD">
              <w:rPr>
                <w:rStyle w:val="Hyperlink"/>
                <w:noProof/>
              </w:rPr>
              <w:t>1.1</w:t>
            </w:r>
            <w:r w:rsidR="00234409">
              <w:rPr>
                <w:rFonts w:asciiTheme="minorHAnsi" w:eastAsiaTheme="minorEastAsia" w:hAnsiTheme="minorHAnsi" w:cstheme="minorBidi"/>
                <w:noProof/>
                <w:szCs w:val="22"/>
                <w:lang w:val="fr-CA" w:eastAsia="fr-CA"/>
              </w:rPr>
              <w:tab/>
            </w:r>
            <w:r w:rsidR="00234409" w:rsidRPr="001A00CD">
              <w:rPr>
                <w:rStyle w:val="Hyperlink"/>
                <w:noProof/>
              </w:rPr>
              <w:t>Purpose</w:t>
            </w:r>
            <w:r w:rsidR="00234409">
              <w:rPr>
                <w:noProof/>
                <w:webHidden/>
              </w:rPr>
              <w:tab/>
            </w:r>
            <w:r w:rsidR="00234409">
              <w:rPr>
                <w:noProof/>
                <w:webHidden/>
              </w:rPr>
              <w:fldChar w:fldCharType="begin"/>
            </w:r>
            <w:r w:rsidR="00234409">
              <w:rPr>
                <w:noProof/>
                <w:webHidden/>
              </w:rPr>
              <w:instrText xml:space="preserve"> PAGEREF _Toc478670006 \h </w:instrText>
            </w:r>
            <w:r w:rsidR="00234409">
              <w:rPr>
                <w:noProof/>
                <w:webHidden/>
              </w:rPr>
            </w:r>
            <w:r w:rsidR="00234409">
              <w:rPr>
                <w:noProof/>
                <w:webHidden/>
              </w:rPr>
              <w:fldChar w:fldCharType="separate"/>
            </w:r>
            <w:r w:rsidR="00234409">
              <w:rPr>
                <w:noProof/>
                <w:webHidden/>
              </w:rPr>
              <w:t>1</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07" w:history="1">
            <w:r w:rsidR="00234409" w:rsidRPr="001A00CD">
              <w:rPr>
                <w:rStyle w:val="Hyperlink"/>
                <w:noProof/>
              </w:rPr>
              <w:t>1.2</w:t>
            </w:r>
            <w:r w:rsidR="00234409">
              <w:rPr>
                <w:rFonts w:asciiTheme="minorHAnsi" w:eastAsiaTheme="minorEastAsia" w:hAnsiTheme="minorHAnsi" w:cstheme="minorBidi"/>
                <w:noProof/>
                <w:szCs w:val="22"/>
                <w:lang w:val="fr-CA" w:eastAsia="fr-CA"/>
              </w:rPr>
              <w:tab/>
            </w:r>
            <w:r w:rsidR="00234409" w:rsidRPr="001A00CD">
              <w:rPr>
                <w:rStyle w:val="Hyperlink"/>
                <w:noProof/>
              </w:rPr>
              <w:t>Scope</w:t>
            </w:r>
            <w:r w:rsidR="00234409">
              <w:rPr>
                <w:noProof/>
                <w:webHidden/>
              </w:rPr>
              <w:tab/>
            </w:r>
            <w:r w:rsidR="00234409">
              <w:rPr>
                <w:noProof/>
                <w:webHidden/>
              </w:rPr>
              <w:fldChar w:fldCharType="begin"/>
            </w:r>
            <w:r w:rsidR="00234409">
              <w:rPr>
                <w:noProof/>
                <w:webHidden/>
              </w:rPr>
              <w:instrText xml:space="preserve"> PAGEREF _Toc478670007 \h </w:instrText>
            </w:r>
            <w:r w:rsidR="00234409">
              <w:rPr>
                <w:noProof/>
                <w:webHidden/>
              </w:rPr>
            </w:r>
            <w:r w:rsidR="00234409">
              <w:rPr>
                <w:noProof/>
                <w:webHidden/>
              </w:rPr>
              <w:fldChar w:fldCharType="separate"/>
            </w:r>
            <w:r w:rsidR="00234409">
              <w:rPr>
                <w:noProof/>
                <w:webHidden/>
              </w:rPr>
              <w:t>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08" w:history="1">
            <w:r w:rsidR="00234409" w:rsidRPr="001A00CD">
              <w:rPr>
                <w:rStyle w:val="Hyperlink"/>
                <w:noProof/>
              </w:rPr>
              <w:t>1.2.1</w:t>
            </w:r>
            <w:r w:rsidR="00234409">
              <w:rPr>
                <w:rFonts w:asciiTheme="minorHAnsi" w:eastAsiaTheme="minorEastAsia" w:hAnsiTheme="minorHAnsi" w:cstheme="minorBidi"/>
                <w:noProof/>
                <w:szCs w:val="22"/>
                <w:lang w:val="fr-CA" w:eastAsia="fr-CA"/>
              </w:rPr>
              <w:tab/>
            </w:r>
            <w:r w:rsidR="00234409" w:rsidRPr="001A00CD">
              <w:rPr>
                <w:rStyle w:val="Hyperlink"/>
                <w:noProof/>
              </w:rPr>
              <w:t>User Login/Logout</w:t>
            </w:r>
            <w:r w:rsidR="00234409">
              <w:rPr>
                <w:noProof/>
                <w:webHidden/>
              </w:rPr>
              <w:tab/>
            </w:r>
            <w:r w:rsidR="00234409">
              <w:rPr>
                <w:noProof/>
                <w:webHidden/>
              </w:rPr>
              <w:fldChar w:fldCharType="begin"/>
            </w:r>
            <w:r w:rsidR="00234409">
              <w:rPr>
                <w:noProof/>
                <w:webHidden/>
              </w:rPr>
              <w:instrText xml:space="preserve"> PAGEREF _Toc478670008 \h </w:instrText>
            </w:r>
            <w:r w:rsidR="00234409">
              <w:rPr>
                <w:noProof/>
                <w:webHidden/>
              </w:rPr>
            </w:r>
            <w:r w:rsidR="00234409">
              <w:rPr>
                <w:noProof/>
                <w:webHidden/>
              </w:rPr>
              <w:fldChar w:fldCharType="separate"/>
            </w:r>
            <w:r w:rsidR="00234409">
              <w:rPr>
                <w:noProof/>
                <w:webHidden/>
              </w:rPr>
              <w:t>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09" w:history="1">
            <w:r w:rsidR="00234409" w:rsidRPr="001A00CD">
              <w:rPr>
                <w:rStyle w:val="Hyperlink"/>
                <w:noProof/>
              </w:rPr>
              <w:t>1.2.2</w:t>
            </w:r>
            <w:r w:rsidR="00234409">
              <w:rPr>
                <w:rFonts w:asciiTheme="minorHAnsi" w:eastAsiaTheme="minorEastAsia" w:hAnsiTheme="minorHAnsi" w:cstheme="minorBidi"/>
                <w:noProof/>
                <w:szCs w:val="22"/>
                <w:lang w:val="fr-CA" w:eastAsia="fr-CA"/>
              </w:rPr>
              <w:tab/>
            </w:r>
            <w:r w:rsidR="00234409" w:rsidRPr="001A00CD">
              <w:rPr>
                <w:rStyle w:val="Hyperlink"/>
                <w:noProof/>
              </w:rPr>
              <w:t>Mutual Exclusion</w:t>
            </w:r>
            <w:r w:rsidR="00234409">
              <w:rPr>
                <w:noProof/>
                <w:webHidden/>
              </w:rPr>
              <w:tab/>
            </w:r>
            <w:r w:rsidR="00234409">
              <w:rPr>
                <w:noProof/>
                <w:webHidden/>
              </w:rPr>
              <w:fldChar w:fldCharType="begin"/>
            </w:r>
            <w:r w:rsidR="00234409">
              <w:rPr>
                <w:noProof/>
                <w:webHidden/>
              </w:rPr>
              <w:instrText xml:space="preserve"> PAGEREF _Toc478670009 \h </w:instrText>
            </w:r>
            <w:r w:rsidR="00234409">
              <w:rPr>
                <w:noProof/>
                <w:webHidden/>
              </w:rPr>
            </w:r>
            <w:r w:rsidR="00234409">
              <w:rPr>
                <w:noProof/>
                <w:webHidden/>
              </w:rPr>
              <w:fldChar w:fldCharType="separate"/>
            </w:r>
            <w:r w:rsidR="00234409">
              <w:rPr>
                <w:noProof/>
                <w:webHidden/>
              </w:rPr>
              <w:t>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10" w:history="1">
            <w:r w:rsidR="00234409" w:rsidRPr="001A00CD">
              <w:rPr>
                <w:rStyle w:val="Hyperlink"/>
                <w:noProof/>
              </w:rPr>
              <w:t>1.2.3</w:t>
            </w:r>
            <w:r w:rsidR="00234409">
              <w:rPr>
                <w:rFonts w:asciiTheme="minorHAnsi" w:eastAsiaTheme="minorEastAsia" w:hAnsiTheme="minorHAnsi" w:cstheme="minorBidi"/>
                <w:noProof/>
                <w:szCs w:val="22"/>
                <w:lang w:val="fr-CA" w:eastAsia="fr-CA"/>
              </w:rPr>
              <w:tab/>
            </w:r>
            <w:r w:rsidR="00234409" w:rsidRPr="001A00CD">
              <w:rPr>
                <w:rStyle w:val="Hyperlink"/>
                <w:noProof/>
              </w:rPr>
              <w:t>Equipment</w:t>
            </w:r>
            <w:r w:rsidR="00234409">
              <w:rPr>
                <w:noProof/>
                <w:webHidden/>
              </w:rPr>
              <w:tab/>
            </w:r>
            <w:r w:rsidR="00234409">
              <w:rPr>
                <w:noProof/>
                <w:webHidden/>
              </w:rPr>
              <w:fldChar w:fldCharType="begin"/>
            </w:r>
            <w:r w:rsidR="00234409">
              <w:rPr>
                <w:noProof/>
                <w:webHidden/>
              </w:rPr>
              <w:instrText xml:space="preserve"> PAGEREF _Toc478670010 \h </w:instrText>
            </w:r>
            <w:r w:rsidR="00234409">
              <w:rPr>
                <w:noProof/>
                <w:webHidden/>
              </w:rPr>
            </w:r>
            <w:r w:rsidR="00234409">
              <w:rPr>
                <w:noProof/>
                <w:webHidden/>
              </w:rPr>
              <w:fldChar w:fldCharType="separate"/>
            </w:r>
            <w:r w:rsidR="00234409">
              <w:rPr>
                <w:noProof/>
                <w:webHidden/>
              </w:rPr>
              <w:t>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11" w:history="1">
            <w:r w:rsidR="00234409" w:rsidRPr="001A00CD">
              <w:rPr>
                <w:rStyle w:val="Hyperlink"/>
                <w:noProof/>
              </w:rPr>
              <w:t>1.2.4</w:t>
            </w:r>
            <w:r w:rsidR="00234409">
              <w:rPr>
                <w:rFonts w:asciiTheme="minorHAnsi" w:eastAsiaTheme="minorEastAsia" w:hAnsiTheme="minorHAnsi" w:cstheme="minorBidi"/>
                <w:noProof/>
                <w:szCs w:val="22"/>
                <w:lang w:val="fr-CA" w:eastAsia="fr-CA"/>
              </w:rPr>
              <w:tab/>
            </w:r>
            <w:r w:rsidR="00234409" w:rsidRPr="001A00CD">
              <w:rPr>
                <w:rStyle w:val="Hyperlink"/>
                <w:noProof/>
              </w:rPr>
              <w:t>Waiting list</w:t>
            </w:r>
            <w:r w:rsidR="00234409">
              <w:rPr>
                <w:noProof/>
                <w:webHidden/>
              </w:rPr>
              <w:tab/>
            </w:r>
            <w:r w:rsidR="00234409">
              <w:rPr>
                <w:noProof/>
                <w:webHidden/>
              </w:rPr>
              <w:fldChar w:fldCharType="begin"/>
            </w:r>
            <w:r w:rsidR="00234409">
              <w:rPr>
                <w:noProof/>
                <w:webHidden/>
              </w:rPr>
              <w:instrText xml:space="preserve"> PAGEREF _Toc478670011 \h </w:instrText>
            </w:r>
            <w:r w:rsidR="00234409">
              <w:rPr>
                <w:noProof/>
                <w:webHidden/>
              </w:rPr>
            </w:r>
            <w:r w:rsidR="00234409">
              <w:rPr>
                <w:noProof/>
                <w:webHidden/>
              </w:rPr>
              <w:fldChar w:fldCharType="separate"/>
            </w:r>
            <w:r w:rsidR="00234409">
              <w:rPr>
                <w:noProof/>
                <w:webHidden/>
              </w:rPr>
              <w:t>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12" w:history="1">
            <w:r w:rsidR="00234409" w:rsidRPr="001A00CD">
              <w:rPr>
                <w:rStyle w:val="Hyperlink"/>
                <w:noProof/>
              </w:rPr>
              <w:t>1.2.5</w:t>
            </w:r>
            <w:r w:rsidR="00234409">
              <w:rPr>
                <w:rFonts w:asciiTheme="minorHAnsi" w:eastAsiaTheme="minorEastAsia" w:hAnsiTheme="minorHAnsi" w:cstheme="minorBidi"/>
                <w:noProof/>
                <w:szCs w:val="22"/>
                <w:lang w:val="fr-CA" w:eastAsia="fr-CA"/>
              </w:rPr>
              <w:tab/>
            </w:r>
            <w:r w:rsidR="00234409" w:rsidRPr="001A00CD">
              <w:rPr>
                <w:rStyle w:val="Hyperlink"/>
                <w:noProof/>
              </w:rPr>
              <w:t>Recurring Reservations</w:t>
            </w:r>
            <w:r w:rsidR="00234409">
              <w:rPr>
                <w:noProof/>
                <w:webHidden/>
              </w:rPr>
              <w:tab/>
            </w:r>
            <w:r w:rsidR="00234409">
              <w:rPr>
                <w:noProof/>
                <w:webHidden/>
              </w:rPr>
              <w:fldChar w:fldCharType="begin"/>
            </w:r>
            <w:r w:rsidR="00234409">
              <w:rPr>
                <w:noProof/>
                <w:webHidden/>
              </w:rPr>
              <w:instrText xml:space="preserve"> PAGEREF _Toc478670012 \h </w:instrText>
            </w:r>
            <w:r w:rsidR="00234409">
              <w:rPr>
                <w:noProof/>
                <w:webHidden/>
              </w:rPr>
            </w:r>
            <w:r w:rsidR="00234409">
              <w:rPr>
                <w:noProof/>
                <w:webHidden/>
              </w:rPr>
              <w:fldChar w:fldCharType="separate"/>
            </w:r>
            <w:r w:rsidR="00234409">
              <w:rPr>
                <w:noProof/>
                <w:webHidden/>
              </w:rPr>
              <w:t>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13" w:history="1">
            <w:r w:rsidR="00234409" w:rsidRPr="001A00CD">
              <w:rPr>
                <w:rStyle w:val="Hyperlink"/>
                <w:noProof/>
              </w:rPr>
              <w:t>1.2.6</w:t>
            </w:r>
            <w:r w:rsidR="00234409">
              <w:rPr>
                <w:rFonts w:asciiTheme="minorHAnsi" w:eastAsiaTheme="minorEastAsia" w:hAnsiTheme="minorHAnsi" w:cstheme="minorBidi"/>
                <w:noProof/>
                <w:szCs w:val="22"/>
                <w:lang w:val="fr-CA" w:eastAsia="fr-CA"/>
              </w:rPr>
              <w:tab/>
            </w:r>
            <w:r w:rsidR="00234409" w:rsidRPr="001A00CD">
              <w:rPr>
                <w:rStyle w:val="Hyperlink"/>
                <w:noProof/>
              </w:rPr>
              <w:t>Maximum Reservations</w:t>
            </w:r>
            <w:r w:rsidR="00234409">
              <w:rPr>
                <w:noProof/>
                <w:webHidden/>
              </w:rPr>
              <w:tab/>
            </w:r>
            <w:r w:rsidR="00234409">
              <w:rPr>
                <w:noProof/>
                <w:webHidden/>
              </w:rPr>
              <w:fldChar w:fldCharType="begin"/>
            </w:r>
            <w:r w:rsidR="00234409">
              <w:rPr>
                <w:noProof/>
                <w:webHidden/>
              </w:rPr>
              <w:instrText xml:space="preserve"> PAGEREF _Toc478670013 \h </w:instrText>
            </w:r>
            <w:r w:rsidR="00234409">
              <w:rPr>
                <w:noProof/>
                <w:webHidden/>
              </w:rPr>
            </w:r>
            <w:r w:rsidR="00234409">
              <w:rPr>
                <w:noProof/>
                <w:webHidden/>
              </w:rPr>
              <w:fldChar w:fldCharType="separate"/>
            </w:r>
            <w:r w:rsidR="00234409">
              <w:rPr>
                <w:noProof/>
                <w:webHidden/>
              </w:rPr>
              <w:t>3</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14" w:history="1">
            <w:r w:rsidR="00234409" w:rsidRPr="001A00CD">
              <w:rPr>
                <w:rStyle w:val="Hyperlink"/>
                <w:noProof/>
              </w:rPr>
              <w:t>1.2.7</w:t>
            </w:r>
            <w:r w:rsidR="00234409">
              <w:rPr>
                <w:rFonts w:asciiTheme="minorHAnsi" w:eastAsiaTheme="minorEastAsia" w:hAnsiTheme="minorHAnsi" w:cstheme="minorBidi"/>
                <w:noProof/>
                <w:szCs w:val="22"/>
                <w:lang w:val="fr-CA" w:eastAsia="fr-CA"/>
              </w:rPr>
              <w:tab/>
            </w:r>
            <w:r w:rsidR="00234409" w:rsidRPr="001A00CD">
              <w:rPr>
                <w:rStyle w:val="Hyperlink"/>
                <w:noProof/>
              </w:rPr>
              <w:t>Capstone Students</w:t>
            </w:r>
            <w:r w:rsidR="00234409">
              <w:rPr>
                <w:noProof/>
                <w:webHidden/>
              </w:rPr>
              <w:tab/>
            </w:r>
            <w:r w:rsidR="00234409">
              <w:rPr>
                <w:noProof/>
                <w:webHidden/>
              </w:rPr>
              <w:fldChar w:fldCharType="begin"/>
            </w:r>
            <w:r w:rsidR="00234409">
              <w:rPr>
                <w:noProof/>
                <w:webHidden/>
              </w:rPr>
              <w:instrText xml:space="preserve"> PAGEREF _Toc478670014 \h </w:instrText>
            </w:r>
            <w:r w:rsidR="00234409">
              <w:rPr>
                <w:noProof/>
                <w:webHidden/>
              </w:rPr>
            </w:r>
            <w:r w:rsidR="00234409">
              <w:rPr>
                <w:noProof/>
                <w:webHidden/>
              </w:rPr>
              <w:fldChar w:fldCharType="separate"/>
            </w:r>
            <w:r w:rsidR="00234409">
              <w:rPr>
                <w:noProof/>
                <w:webHidden/>
              </w:rPr>
              <w:t>3</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15" w:history="1">
            <w:r w:rsidR="00234409" w:rsidRPr="001A00CD">
              <w:rPr>
                <w:rStyle w:val="Hyperlink"/>
                <w:noProof/>
              </w:rPr>
              <w:t>1.3</w:t>
            </w:r>
            <w:r w:rsidR="00234409">
              <w:rPr>
                <w:rFonts w:asciiTheme="minorHAnsi" w:eastAsiaTheme="minorEastAsia" w:hAnsiTheme="minorHAnsi" w:cstheme="minorBidi"/>
                <w:noProof/>
                <w:szCs w:val="22"/>
                <w:lang w:val="fr-CA" w:eastAsia="fr-CA"/>
              </w:rPr>
              <w:tab/>
            </w:r>
            <w:r w:rsidR="00234409" w:rsidRPr="001A00CD">
              <w:rPr>
                <w:rStyle w:val="Hyperlink"/>
                <w:noProof/>
              </w:rPr>
              <w:t>Glossary of Terms</w:t>
            </w:r>
            <w:r w:rsidR="00234409">
              <w:rPr>
                <w:noProof/>
                <w:webHidden/>
              </w:rPr>
              <w:tab/>
            </w:r>
            <w:r w:rsidR="00234409">
              <w:rPr>
                <w:noProof/>
                <w:webHidden/>
              </w:rPr>
              <w:fldChar w:fldCharType="begin"/>
            </w:r>
            <w:r w:rsidR="00234409">
              <w:rPr>
                <w:noProof/>
                <w:webHidden/>
              </w:rPr>
              <w:instrText xml:space="preserve"> PAGEREF _Toc478670015 \h </w:instrText>
            </w:r>
            <w:r w:rsidR="00234409">
              <w:rPr>
                <w:noProof/>
                <w:webHidden/>
              </w:rPr>
            </w:r>
            <w:r w:rsidR="00234409">
              <w:rPr>
                <w:noProof/>
                <w:webHidden/>
              </w:rPr>
              <w:fldChar w:fldCharType="separate"/>
            </w:r>
            <w:r w:rsidR="00234409">
              <w:rPr>
                <w:noProof/>
                <w:webHidden/>
              </w:rPr>
              <w:t>3</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16" w:history="1">
            <w:r w:rsidR="00234409" w:rsidRPr="001A00CD">
              <w:rPr>
                <w:rStyle w:val="Hyperlink"/>
                <w:noProof/>
              </w:rPr>
              <w:t>1.4</w:t>
            </w:r>
            <w:r w:rsidR="00234409">
              <w:rPr>
                <w:rFonts w:asciiTheme="minorHAnsi" w:eastAsiaTheme="minorEastAsia" w:hAnsiTheme="minorHAnsi" w:cstheme="minorBidi"/>
                <w:noProof/>
                <w:szCs w:val="22"/>
                <w:lang w:val="fr-CA" w:eastAsia="fr-CA"/>
              </w:rPr>
              <w:tab/>
            </w:r>
            <w:r w:rsidR="00234409" w:rsidRPr="001A00CD">
              <w:rPr>
                <w:rStyle w:val="Hyperlink"/>
                <w:noProof/>
              </w:rPr>
              <w:t>References</w:t>
            </w:r>
            <w:r w:rsidR="00234409">
              <w:rPr>
                <w:noProof/>
                <w:webHidden/>
              </w:rPr>
              <w:tab/>
            </w:r>
            <w:r w:rsidR="00234409">
              <w:rPr>
                <w:noProof/>
                <w:webHidden/>
              </w:rPr>
              <w:fldChar w:fldCharType="begin"/>
            </w:r>
            <w:r w:rsidR="00234409">
              <w:rPr>
                <w:noProof/>
                <w:webHidden/>
              </w:rPr>
              <w:instrText xml:space="preserve"> PAGEREF _Toc478670016 \h </w:instrText>
            </w:r>
            <w:r w:rsidR="00234409">
              <w:rPr>
                <w:noProof/>
                <w:webHidden/>
              </w:rPr>
            </w:r>
            <w:r w:rsidR="00234409">
              <w:rPr>
                <w:noProof/>
                <w:webHidden/>
              </w:rPr>
              <w:fldChar w:fldCharType="separate"/>
            </w:r>
            <w:r w:rsidR="00234409">
              <w:rPr>
                <w:noProof/>
                <w:webHidden/>
              </w:rPr>
              <w:t>3</w:t>
            </w:r>
            <w:r w:rsidR="00234409">
              <w:rPr>
                <w:noProof/>
                <w:webHidden/>
              </w:rPr>
              <w:fldChar w:fldCharType="end"/>
            </w:r>
          </w:hyperlink>
        </w:p>
        <w:p w:rsidR="00234409" w:rsidRDefault="00CB1FA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70017" w:history="1">
            <w:r w:rsidR="00234409" w:rsidRPr="001A00CD">
              <w:rPr>
                <w:rStyle w:val="Hyperlink"/>
                <w:noProof/>
              </w:rPr>
              <w:t>2.</w:t>
            </w:r>
            <w:r w:rsidR="00234409">
              <w:rPr>
                <w:rFonts w:asciiTheme="minorHAnsi" w:eastAsiaTheme="minorEastAsia" w:hAnsiTheme="minorHAnsi" w:cstheme="minorBidi"/>
                <w:noProof/>
                <w:szCs w:val="22"/>
                <w:lang w:val="fr-CA" w:eastAsia="fr-CA"/>
              </w:rPr>
              <w:tab/>
            </w:r>
            <w:r w:rsidR="00234409" w:rsidRPr="001A00CD">
              <w:rPr>
                <w:rStyle w:val="Hyperlink"/>
                <w:noProof/>
              </w:rPr>
              <w:t>Overall Description</w:t>
            </w:r>
            <w:r w:rsidR="00234409">
              <w:rPr>
                <w:noProof/>
                <w:webHidden/>
              </w:rPr>
              <w:tab/>
            </w:r>
            <w:r w:rsidR="00234409">
              <w:rPr>
                <w:noProof/>
                <w:webHidden/>
              </w:rPr>
              <w:fldChar w:fldCharType="begin"/>
            </w:r>
            <w:r w:rsidR="00234409">
              <w:rPr>
                <w:noProof/>
                <w:webHidden/>
              </w:rPr>
              <w:instrText xml:space="preserve"> PAGEREF _Toc478670017 \h </w:instrText>
            </w:r>
            <w:r w:rsidR="00234409">
              <w:rPr>
                <w:noProof/>
                <w:webHidden/>
              </w:rPr>
            </w:r>
            <w:r w:rsidR="00234409">
              <w:rPr>
                <w:noProof/>
                <w:webHidden/>
              </w:rPr>
              <w:fldChar w:fldCharType="separate"/>
            </w:r>
            <w:r w:rsidR="00234409">
              <w:rPr>
                <w:noProof/>
                <w:webHidden/>
              </w:rPr>
              <w:t>4</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18" w:history="1">
            <w:r w:rsidR="00234409" w:rsidRPr="001A00CD">
              <w:rPr>
                <w:rStyle w:val="Hyperlink"/>
                <w:noProof/>
              </w:rPr>
              <w:t>2.1</w:t>
            </w:r>
            <w:r w:rsidR="00234409">
              <w:rPr>
                <w:rFonts w:asciiTheme="minorHAnsi" w:eastAsiaTheme="minorEastAsia" w:hAnsiTheme="minorHAnsi" w:cstheme="minorBidi"/>
                <w:noProof/>
                <w:szCs w:val="22"/>
                <w:lang w:val="fr-CA" w:eastAsia="fr-CA"/>
              </w:rPr>
              <w:tab/>
            </w:r>
            <w:r w:rsidR="00234409" w:rsidRPr="001A00CD">
              <w:rPr>
                <w:rStyle w:val="Hyperlink"/>
                <w:noProof/>
              </w:rPr>
              <w:t>Product Perspective</w:t>
            </w:r>
            <w:r w:rsidR="00234409">
              <w:rPr>
                <w:noProof/>
                <w:webHidden/>
              </w:rPr>
              <w:tab/>
            </w:r>
            <w:r w:rsidR="00234409">
              <w:rPr>
                <w:noProof/>
                <w:webHidden/>
              </w:rPr>
              <w:fldChar w:fldCharType="begin"/>
            </w:r>
            <w:r w:rsidR="00234409">
              <w:rPr>
                <w:noProof/>
                <w:webHidden/>
              </w:rPr>
              <w:instrText xml:space="preserve"> PAGEREF _Toc478670018 \h </w:instrText>
            </w:r>
            <w:r w:rsidR="00234409">
              <w:rPr>
                <w:noProof/>
                <w:webHidden/>
              </w:rPr>
            </w:r>
            <w:r w:rsidR="00234409">
              <w:rPr>
                <w:noProof/>
                <w:webHidden/>
              </w:rPr>
              <w:fldChar w:fldCharType="separate"/>
            </w:r>
            <w:r w:rsidR="00234409">
              <w:rPr>
                <w:noProof/>
                <w:webHidden/>
              </w:rPr>
              <w:t>4</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19" w:history="1">
            <w:r w:rsidR="00234409" w:rsidRPr="001A00CD">
              <w:rPr>
                <w:rStyle w:val="Hyperlink"/>
                <w:noProof/>
              </w:rPr>
              <w:t>2.2</w:t>
            </w:r>
            <w:r w:rsidR="00234409">
              <w:rPr>
                <w:rFonts w:asciiTheme="minorHAnsi" w:eastAsiaTheme="minorEastAsia" w:hAnsiTheme="minorHAnsi" w:cstheme="minorBidi"/>
                <w:noProof/>
                <w:szCs w:val="22"/>
                <w:lang w:val="fr-CA" w:eastAsia="fr-CA"/>
              </w:rPr>
              <w:tab/>
            </w:r>
            <w:r w:rsidR="00234409" w:rsidRPr="001A00CD">
              <w:rPr>
                <w:rStyle w:val="Hyperlink"/>
                <w:noProof/>
              </w:rPr>
              <w:t>Product Functions</w:t>
            </w:r>
            <w:r w:rsidR="00234409">
              <w:rPr>
                <w:noProof/>
                <w:webHidden/>
              </w:rPr>
              <w:tab/>
            </w:r>
            <w:r w:rsidR="00234409">
              <w:rPr>
                <w:noProof/>
                <w:webHidden/>
              </w:rPr>
              <w:fldChar w:fldCharType="begin"/>
            </w:r>
            <w:r w:rsidR="00234409">
              <w:rPr>
                <w:noProof/>
                <w:webHidden/>
              </w:rPr>
              <w:instrText xml:space="preserve"> PAGEREF _Toc478670019 \h </w:instrText>
            </w:r>
            <w:r w:rsidR="00234409">
              <w:rPr>
                <w:noProof/>
                <w:webHidden/>
              </w:rPr>
            </w:r>
            <w:r w:rsidR="00234409">
              <w:rPr>
                <w:noProof/>
                <w:webHidden/>
              </w:rPr>
              <w:fldChar w:fldCharType="separate"/>
            </w:r>
            <w:r w:rsidR="00234409">
              <w:rPr>
                <w:noProof/>
                <w:webHidden/>
              </w:rPr>
              <w:t>4</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20" w:history="1">
            <w:r w:rsidR="00234409" w:rsidRPr="001A00CD">
              <w:rPr>
                <w:rStyle w:val="Hyperlink"/>
                <w:noProof/>
              </w:rPr>
              <w:t>2.3</w:t>
            </w:r>
            <w:r w:rsidR="00234409">
              <w:rPr>
                <w:rFonts w:asciiTheme="minorHAnsi" w:eastAsiaTheme="minorEastAsia" w:hAnsiTheme="minorHAnsi" w:cstheme="minorBidi"/>
                <w:noProof/>
                <w:szCs w:val="22"/>
                <w:lang w:val="fr-CA" w:eastAsia="fr-CA"/>
              </w:rPr>
              <w:tab/>
            </w:r>
            <w:r w:rsidR="00234409" w:rsidRPr="001A00CD">
              <w:rPr>
                <w:rStyle w:val="Hyperlink"/>
                <w:noProof/>
              </w:rPr>
              <w:t>User Characteristics</w:t>
            </w:r>
            <w:r w:rsidR="00234409">
              <w:rPr>
                <w:noProof/>
                <w:webHidden/>
              </w:rPr>
              <w:tab/>
            </w:r>
            <w:r w:rsidR="00234409">
              <w:rPr>
                <w:noProof/>
                <w:webHidden/>
              </w:rPr>
              <w:fldChar w:fldCharType="begin"/>
            </w:r>
            <w:r w:rsidR="00234409">
              <w:rPr>
                <w:noProof/>
                <w:webHidden/>
              </w:rPr>
              <w:instrText xml:space="preserve"> PAGEREF _Toc478670020 \h </w:instrText>
            </w:r>
            <w:r w:rsidR="00234409">
              <w:rPr>
                <w:noProof/>
                <w:webHidden/>
              </w:rPr>
            </w:r>
            <w:r w:rsidR="00234409">
              <w:rPr>
                <w:noProof/>
                <w:webHidden/>
              </w:rPr>
              <w:fldChar w:fldCharType="separate"/>
            </w:r>
            <w:r w:rsidR="00234409">
              <w:rPr>
                <w:noProof/>
                <w:webHidden/>
              </w:rPr>
              <w:t>4</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21" w:history="1">
            <w:r w:rsidR="00234409" w:rsidRPr="001A00CD">
              <w:rPr>
                <w:rStyle w:val="Hyperlink"/>
                <w:noProof/>
              </w:rPr>
              <w:t>2.4</w:t>
            </w:r>
            <w:r w:rsidR="00234409">
              <w:rPr>
                <w:rFonts w:asciiTheme="minorHAnsi" w:eastAsiaTheme="minorEastAsia" w:hAnsiTheme="minorHAnsi" w:cstheme="minorBidi"/>
                <w:noProof/>
                <w:szCs w:val="22"/>
                <w:lang w:val="fr-CA" w:eastAsia="fr-CA"/>
              </w:rPr>
              <w:tab/>
            </w:r>
            <w:r w:rsidR="00234409" w:rsidRPr="001A00CD">
              <w:rPr>
                <w:rStyle w:val="Hyperlink"/>
                <w:noProof/>
              </w:rPr>
              <w:t>Constraints</w:t>
            </w:r>
            <w:r w:rsidR="00234409">
              <w:rPr>
                <w:noProof/>
                <w:webHidden/>
              </w:rPr>
              <w:tab/>
            </w:r>
            <w:r w:rsidR="00234409">
              <w:rPr>
                <w:noProof/>
                <w:webHidden/>
              </w:rPr>
              <w:fldChar w:fldCharType="begin"/>
            </w:r>
            <w:r w:rsidR="00234409">
              <w:rPr>
                <w:noProof/>
                <w:webHidden/>
              </w:rPr>
              <w:instrText xml:space="preserve"> PAGEREF _Toc478670021 \h </w:instrText>
            </w:r>
            <w:r w:rsidR="00234409">
              <w:rPr>
                <w:noProof/>
                <w:webHidden/>
              </w:rPr>
            </w:r>
            <w:r w:rsidR="00234409">
              <w:rPr>
                <w:noProof/>
                <w:webHidden/>
              </w:rPr>
              <w:fldChar w:fldCharType="separate"/>
            </w:r>
            <w:r w:rsidR="00234409">
              <w:rPr>
                <w:noProof/>
                <w:webHidden/>
              </w:rPr>
              <w:t>4</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22" w:history="1">
            <w:r w:rsidR="00234409" w:rsidRPr="001A00CD">
              <w:rPr>
                <w:rStyle w:val="Hyperlink"/>
                <w:noProof/>
              </w:rPr>
              <w:t>2.5</w:t>
            </w:r>
            <w:r w:rsidR="00234409">
              <w:rPr>
                <w:rFonts w:asciiTheme="minorHAnsi" w:eastAsiaTheme="minorEastAsia" w:hAnsiTheme="minorHAnsi" w:cstheme="minorBidi"/>
                <w:noProof/>
                <w:szCs w:val="22"/>
                <w:lang w:val="fr-CA" w:eastAsia="fr-CA"/>
              </w:rPr>
              <w:tab/>
            </w:r>
            <w:r w:rsidR="00234409" w:rsidRPr="001A00CD">
              <w:rPr>
                <w:rStyle w:val="Hyperlink"/>
                <w:noProof/>
              </w:rPr>
              <w:t>Assumptions and Dependencies</w:t>
            </w:r>
            <w:r w:rsidR="00234409">
              <w:rPr>
                <w:noProof/>
                <w:webHidden/>
              </w:rPr>
              <w:tab/>
            </w:r>
            <w:r w:rsidR="00234409">
              <w:rPr>
                <w:noProof/>
                <w:webHidden/>
              </w:rPr>
              <w:fldChar w:fldCharType="begin"/>
            </w:r>
            <w:r w:rsidR="00234409">
              <w:rPr>
                <w:noProof/>
                <w:webHidden/>
              </w:rPr>
              <w:instrText xml:space="preserve"> PAGEREF _Toc478670022 \h </w:instrText>
            </w:r>
            <w:r w:rsidR="00234409">
              <w:rPr>
                <w:noProof/>
                <w:webHidden/>
              </w:rPr>
            </w:r>
            <w:r w:rsidR="00234409">
              <w:rPr>
                <w:noProof/>
                <w:webHidden/>
              </w:rPr>
              <w:fldChar w:fldCharType="separate"/>
            </w:r>
            <w:r w:rsidR="00234409">
              <w:rPr>
                <w:noProof/>
                <w:webHidden/>
              </w:rPr>
              <w:t>4</w:t>
            </w:r>
            <w:r w:rsidR="00234409">
              <w:rPr>
                <w:noProof/>
                <w:webHidden/>
              </w:rPr>
              <w:fldChar w:fldCharType="end"/>
            </w:r>
          </w:hyperlink>
        </w:p>
        <w:p w:rsidR="00234409" w:rsidRDefault="00CB1FA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70023" w:history="1">
            <w:r w:rsidR="00234409" w:rsidRPr="001A00CD">
              <w:rPr>
                <w:rStyle w:val="Hyperlink"/>
                <w:noProof/>
              </w:rPr>
              <w:t>3.</w:t>
            </w:r>
            <w:r w:rsidR="00234409">
              <w:rPr>
                <w:rFonts w:asciiTheme="minorHAnsi" w:eastAsiaTheme="minorEastAsia" w:hAnsiTheme="minorHAnsi" w:cstheme="minorBidi"/>
                <w:noProof/>
                <w:szCs w:val="22"/>
                <w:lang w:val="fr-CA" w:eastAsia="fr-CA"/>
              </w:rPr>
              <w:tab/>
            </w:r>
            <w:r w:rsidR="00234409" w:rsidRPr="001A00CD">
              <w:rPr>
                <w:rStyle w:val="Hyperlink"/>
                <w:noProof/>
              </w:rPr>
              <w:t>Specific Requirements</w:t>
            </w:r>
            <w:r w:rsidR="00234409">
              <w:rPr>
                <w:noProof/>
                <w:webHidden/>
              </w:rPr>
              <w:tab/>
            </w:r>
            <w:r w:rsidR="00234409">
              <w:rPr>
                <w:noProof/>
                <w:webHidden/>
              </w:rPr>
              <w:fldChar w:fldCharType="begin"/>
            </w:r>
            <w:r w:rsidR="00234409">
              <w:rPr>
                <w:noProof/>
                <w:webHidden/>
              </w:rPr>
              <w:instrText xml:space="preserve"> PAGEREF _Toc478670023 \h </w:instrText>
            </w:r>
            <w:r w:rsidR="00234409">
              <w:rPr>
                <w:noProof/>
                <w:webHidden/>
              </w:rPr>
            </w:r>
            <w:r w:rsidR="00234409">
              <w:rPr>
                <w:noProof/>
                <w:webHidden/>
              </w:rPr>
              <w:fldChar w:fldCharType="separate"/>
            </w:r>
            <w:r w:rsidR="00234409">
              <w:rPr>
                <w:noProof/>
                <w:webHidden/>
              </w:rPr>
              <w:t>5</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24" w:history="1">
            <w:r w:rsidR="00234409" w:rsidRPr="001A00CD">
              <w:rPr>
                <w:rStyle w:val="Hyperlink"/>
                <w:noProof/>
              </w:rPr>
              <w:t>3.1</w:t>
            </w:r>
            <w:r w:rsidR="00234409">
              <w:rPr>
                <w:rFonts w:asciiTheme="minorHAnsi" w:eastAsiaTheme="minorEastAsia" w:hAnsiTheme="minorHAnsi" w:cstheme="minorBidi"/>
                <w:noProof/>
                <w:szCs w:val="22"/>
                <w:lang w:val="fr-CA" w:eastAsia="fr-CA"/>
              </w:rPr>
              <w:tab/>
            </w:r>
            <w:r w:rsidR="00234409" w:rsidRPr="001A00CD">
              <w:rPr>
                <w:rStyle w:val="Hyperlink"/>
                <w:noProof/>
              </w:rPr>
              <w:t>External Interfaces documentation</w:t>
            </w:r>
            <w:r w:rsidR="00234409">
              <w:rPr>
                <w:noProof/>
                <w:webHidden/>
              </w:rPr>
              <w:tab/>
            </w:r>
            <w:r w:rsidR="00234409">
              <w:rPr>
                <w:noProof/>
                <w:webHidden/>
              </w:rPr>
              <w:fldChar w:fldCharType="begin"/>
            </w:r>
            <w:r w:rsidR="00234409">
              <w:rPr>
                <w:noProof/>
                <w:webHidden/>
              </w:rPr>
              <w:instrText xml:space="preserve"> PAGEREF _Toc478670024 \h </w:instrText>
            </w:r>
            <w:r w:rsidR="00234409">
              <w:rPr>
                <w:noProof/>
                <w:webHidden/>
              </w:rPr>
            </w:r>
            <w:r w:rsidR="00234409">
              <w:rPr>
                <w:noProof/>
                <w:webHidden/>
              </w:rPr>
              <w:fldChar w:fldCharType="separate"/>
            </w:r>
            <w:r w:rsidR="00234409">
              <w:rPr>
                <w:noProof/>
                <w:webHidden/>
              </w:rPr>
              <w:t>5</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25" w:history="1">
            <w:r w:rsidR="00234409" w:rsidRPr="001A00CD">
              <w:rPr>
                <w:rStyle w:val="Hyperlink"/>
                <w:noProof/>
              </w:rPr>
              <w:t>3.2</w:t>
            </w:r>
            <w:r w:rsidR="00234409">
              <w:rPr>
                <w:rFonts w:asciiTheme="minorHAnsi" w:eastAsiaTheme="minorEastAsia" w:hAnsiTheme="minorHAnsi" w:cstheme="minorBidi"/>
                <w:noProof/>
                <w:szCs w:val="22"/>
                <w:lang w:val="fr-CA" w:eastAsia="fr-CA"/>
              </w:rPr>
              <w:tab/>
            </w:r>
            <w:r w:rsidR="00234409" w:rsidRPr="001A00CD">
              <w:rPr>
                <w:rStyle w:val="Hyperlink"/>
                <w:noProof/>
              </w:rPr>
              <w:t>Functionality documentation</w:t>
            </w:r>
            <w:r w:rsidR="00234409">
              <w:rPr>
                <w:noProof/>
                <w:webHidden/>
              </w:rPr>
              <w:tab/>
            </w:r>
            <w:r w:rsidR="00234409">
              <w:rPr>
                <w:noProof/>
                <w:webHidden/>
              </w:rPr>
              <w:fldChar w:fldCharType="begin"/>
            </w:r>
            <w:r w:rsidR="00234409">
              <w:rPr>
                <w:noProof/>
                <w:webHidden/>
              </w:rPr>
              <w:instrText xml:space="preserve"> PAGEREF _Toc478670025 \h </w:instrText>
            </w:r>
            <w:r w:rsidR="00234409">
              <w:rPr>
                <w:noProof/>
                <w:webHidden/>
              </w:rPr>
            </w:r>
            <w:r w:rsidR="00234409">
              <w:rPr>
                <w:noProof/>
                <w:webHidden/>
              </w:rPr>
              <w:fldChar w:fldCharType="separate"/>
            </w:r>
            <w:r w:rsidR="00234409">
              <w:rPr>
                <w:noProof/>
                <w:webHidden/>
              </w:rPr>
              <w:t>5</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26" w:history="1">
            <w:r w:rsidR="00234409" w:rsidRPr="001A00CD">
              <w:rPr>
                <w:rStyle w:val="Hyperlink"/>
                <w:noProof/>
              </w:rPr>
              <w:t>3.2.1</w:t>
            </w:r>
            <w:r w:rsidR="00234409">
              <w:rPr>
                <w:rFonts w:asciiTheme="minorHAnsi" w:eastAsiaTheme="minorEastAsia" w:hAnsiTheme="minorHAnsi" w:cstheme="minorBidi"/>
                <w:noProof/>
                <w:szCs w:val="22"/>
                <w:lang w:val="fr-CA" w:eastAsia="fr-CA"/>
              </w:rPr>
              <w:tab/>
            </w:r>
            <w:r w:rsidR="00234409" w:rsidRPr="001A00CD">
              <w:rPr>
                <w:rStyle w:val="Hyperlink"/>
                <w:noProof/>
              </w:rPr>
              <w:t>Actor Goal List documentation</w:t>
            </w:r>
            <w:r w:rsidR="00234409">
              <w:rPr>
                <w:noProof/>
                <w:webHidden/>
              </w:rPr>
              <w:tab/>
            </w:r>
            <w:r w:rsidR="00234409">
              <w:rPr>
                <w:noProof/>
                <w:webHidden/>
              </w:rPr>
              <w:fldChar w:fldCharType="begin"/>
            </w:r>
            <w:r w:rsidR="00234409">
              <w:rPr>
                <w:noProof/>
                <w:webHidden/>
              </w:rPr>
              <w:instrText xml:space="preserve"> PAGEREF _Toc478670026 \h </w:instrText>
            </w:r>
            <w:r w:rsidR="00234409">
              <w:rPr>
                <w:noProof/>
                <w:webHidden/>
              </w:rPr>
            </w:r>
            <w:r w:rsidR="00234409">
              <w:rPr>
                <w:noProof/>
                <w:webHidden/>
              </w:rPr>
              <w:fldChar w:fldCharType="separate"/>
            </w:r>
            <w:r w:rsidR="00234409">
              <w:rPr>
                <w:noProof/>
                <w:webHidden/>
              </w:rPr>
              <w:t>5</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27" w:history="1">
            <w:r w:rsidR="00234409" w:rsidRPr="001A00CD">
              <w:rPr>
                <w:rStyle w:val="Hyperlink"/>
                <w:noProof/>
              </w:rPr>
              <w:t>3.2.2</w:t>
            </w:r>
            <w:r w:rsidR="00234409">
              <w:rPr>
                <w:rFonts w:asciiTheme="minorHAnsi" w:eastAsiaTheme="minorEastAsia" w:hAnsiTheme="minorHAnsi" w:cstheme="minorBidi"/>
                <w:noProof/>
                <w:szCs w:val="22"/>
                <w:lang w:val="fr-CA" w:eastAsia="fr-CA"/>
              </w:rPr>
              <w:tab/>
            </w:r>
            <w:r w:rsidR="00234409" w:rsidRPr="001A00CD">
              <w:rPr>
                <w:rStyle w:val="Hyperlink"/>
                <w:noProof/>
              </w:rPr>
              <w:t>Use Case View documentation</w:t>
            </w:r>
            <w:r w:rsidR="00234409">
              <w:rPr>
                <w:noProof/>
                <w:webHidden/>
              </w:rPr>
              <w:tab/>
            </w:r>
            <w:r w:rsidR="00234409">
              <w:rPr>
                <w:noProof/>
                <w:webHidden/>
              </w:rPr>
              <w:fldChar w:fldCharType="begin"/>
            </w:r>
            <w:r w:rsidR="00234409">
              <w:rPr>
                <w:noProof/>
                <w:webHidden/>
              </w:rPr>
              <w:instrText xml:space="preserve"> PAGEREF _Toc478670027 \h </w:instrText>
            </w:r>
            <w:r w:rsidR="00234409">
              <w:rPr>
                <w:noProof/>
                <w:webHidden/>
              </w:rPr>
            </w:r>
            <w:r w:rsidR="00234409">
              <w:rPr>
                <w:noProof/>
                <w:webHidden/>
              </w:rPr>
              <w:fldChar w:fldCharType="separate"/>
            </w:r>
            <w:r w:rsidR="00234409">
              <w:rPr>
                <w:noProof/>
                <w:webHidden/>
              </w:rPr>
              <w:t>6</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28" w:history="1">
            <w:r w:rsidR="00234409" w:rsidRPr="001A00CD">
              <w:rPr>
                <w:rStyle w:val="Hyperlink"/>
                <w:noProof/>
              </w:rPr>
              <w:t>3.2.3</w:t>
            </w:r>
            <w:r w:rsidR="00234409">
              <w:rPr>
                <w:rFonts w:asciiTheme="minorHAnsi" w:eastAsiaTheme="minorEastAsia" w:hAnsiTheme="minorHAnsi" w:cstheme="minorBidi"/>
                <w:noProof/>
                <w:szCs w:val="22"/>
                <w:lang w:val="fr-CA" w:eastAsia="fr-CA"/>
              </w:rPr>
              <w:tab/>
            </w:r>
            <w:r w:rsidR="00234409" w:rsidRPr="001A00CD">
              <w:rPr>
                <w:rStyle w:val="Hyperlink"/>
                <w:noProof/>
              </w:rPr>
              <w:t>Use Case Descriptions</w:t>
            </w:r>
            <w:r w:rsidR="00234409">
              <w:rPr>
                <w:noProof/>
                <w:webHidden/>
              </w:rPr>
              <w:tab/>
            </w:r>
            <w:r w:rsidR="00234409">
              <w:rPr>
                <w:noProof/>
                <w:webHidden/>
              </w:rPr>
              <w:fldChar w:fldCharType="begin"/>
            </w:r>
            <w:r w:rsidR="00234409">
              <w:rPr>
                <w:noProof/>
                <w:webHidden/>
              </w:rPr>
              <w:instrText xml:space="preserve"> PAGEREF _Toc478670028 \h </w:instrText>
            </w:r>
            <w:r w:rsidR="00234409">
              <w:rPr>
                <w:noProof/>
                <w:webHidden/>
              </w:rPr>
            </w:r>
            <w:r w:rsidR="00234409">
              <w:rPr>
                <w:noProof/>
                <w:webHidden/>
              </w:rPr>
              <w:fldChar w:fldCharType="separate"/>
            </w:r>
            <w:r w:rsidR="00234409">
              <w:rPr>
                <w:noProof/>
                <w:webHidden/>
              </w:rPr>
              <w:t>7</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29" w:history="1">
            <w:r w:rsidR="00234409" w:rsidRPr="001A00CD">
              <w:rPr>
                <w:rStyle w:val="Hyperlink"/>
                <w:noProof/>
              </w:rPr>
              <w:t>3.3</w:t>
            </w:r>
            <w:r w:rsidR="00234409">
              <w:rPr>
                <w:rFonts w:asciiTheme="minorHAnsi" w:eastAsiaTheme="minorEastAsia" w:hAnsiTheme="minorHAnsi" w:cstheme="minorBidi"/>
                <w:noProof/>
                <w:szCs w:val="22"/>
                <w:lang w:val="fr-CA" w:eastAsia="fr-CA"/>
              </w:rPr>
              <w:tab/>
            </w:r>
            <w:r w:rsidR="00234409" w:rsidRPr="001A00CD">
              <w:rPr>
                <w:rStyle w:val="Hyperlink"/>
                <w:noProof/>
              </w:rPr>
              <w:t>Nonfunctional Requirements</w:t>
            </w:r>
            <w:r w:rsidR="00234409">
              <w:rPr>
                <w:noProof/>
                <w:webHidden/>
              </w:rPr>
              <w:tab/>
            </w:r>
            <w:r w:rsidR="00234409">
              <w:rPr>
                <w:noProof/>
                <w:webHidden/>
              </w:rPr>
              <w:fldChar w:fldCharType="begin"/>
            </w:r>
            <w:r w:rsidR="00234409">
              <w:rPr>
                <w:noProof/>
                <w:webHidden/>
              </w:rPr>
              <w:instrText xml:space="preserve"> PAGEREF _Toc478670029 \h </w:instrText>
            </w:r>
            <w:r w:rsidR="00234409">
              <w:rPr>
                <w:noProof/>
                <w:webHidden/>
              </w:rPr>
            </w:r>
            <w:r w:rsidR="00234409">
              <w:rPr>
                <w:noProof/>
                <w:webHidden/>
              </w:rPr>
              <w:fldChar w:fldCharType="separate"/>
            </w:r>
            <w:r w:rsidR="00234409">
              <w:rPr>
                <w:noProof/>
                <w:webHidden/>
              </w:rPr>
              <w:t>1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0" w:history="1">
            <w:r w:rsidR="00234409" w:rsidRPr="001A00CD">
              <w:rPr>
                <w:rStyle w:val="Hyperlink"/>
                <w:noProof/>
              </w:rPr>
              <w:t>3.3.1</w:t>
            </w:r>
            <w:r w:rsidR="00234409">
              <w:rPr>
                <w:rFonts w:asciiTheme="minorHAnsi" w:eastAsiaTheme="minorEastAsia" w:hAnsiTheme="minorHAnsi" w:cstheme="minorBidi"/>
                <w:noProof/>
                <w:szCs w:val="22"/>
                <w:lang w:val="fr-CA" w:eastAsia="fr-CA"/>
              </w:rPr>
              <w:tab/>
            </w:r>
            <w:r w:rsidR="00234409" w:rsidRPr="001A00CD">
              <w:rPr>
                <w:rStyle w:val="Hyperlink"/>
                <w:noProof/>
              </w:rPr>
              <w:t>Reliability documentation</w:t>
            </w:r>
            <w:r w:rsidR="00234409">
              <w:rPr>
                <w:noProof/>
                <w:webHidden/>
              </w:rPr>
              <w:tab/>
            </w:r>
            <w:r w:rsidR="00234409">
              <w:rPr>
                <w:noProof/>
                <w:webHidden/>
              </w:rPr>
              <w:fldChar w:fldCharType="begin"/>
            </w:r>
            <w:r w:rsidR="00234409">
              <w:rPr>
                <w:noProof/>
                <w:webHidden/>
              </w:rPr>
              <w:instrText xml:space="preserve"> PAGEREF _Toc478670030 \h </w:instrText>
            </w:r>
            <w:r w:rsidR="00234409">
              <w:rPr>
                <w:noProof/>
                <w:webHidden/>
              </w:rPr>
            </w:r>
            <w:r w:rsidR="00234409">
              <w:rPr>
                <w:noProof/>
                <w:webHidden/>
              </w:rPr>
              <w:fldChar w:fldCharType="separate"/>
            </w:r>
            <w:r w:rsidR="00234409">
              <w:rPr>
                <w:noProof/>
                <w:webHidden/>
              </w:rPr>
              <w:t>1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1" w:history="1">
            <w:r w:rsidR="00234409" w:rsidRPr="001A00CD">
              <w:rPr>
                <w:rStyle w:val="Hyperlink"/>
                <w:noProof/>
              </w:rPr>
              <w:t>3.3.2</w:t>
            </w:r>
            <w:r w:rsidR="00234409">
              <w:rPr>
                <w:rFonts w:asciiTheme="minorHAnsi" w:eastAsiaTheme="minorEastAsia" w:hAnsiTheme="minorHAnsi" w:cstheme="minorBidi"/>
                <w:noProof/>
                <w:szCs w:val="22"/>
                <w:lang w:val="fr-CA" w:eastAsia="fr-CA"/>
              </w:rPr>
              <w:tab/>
            </w:r>
            <w:r w:rsidR="00234409" w:rsidRPr="001A00CD">
              <w:rPr>
                <w:rStyle w:val="Hyperlink"/>
                <w:noProof/>
              </w:rPr>
              <w:t>Usability documentation</w:t>
            </w:r>
            <w:r w:rsidR="00234409">
              <w:rPr>
                <w:noProof/>
                <w:webHidden/>
              </w:rPr>
              <w:tab/>
            </w:r>
            <w:r w:rsidR="00234409">
              <w:rPr>
                <w:noProof/>
                <w:webHidden/>
              </w:rPr>
              <w:fldChar w:fldCharType="begin"/>
            </w:r>
            <w:r w:rsidR="00234409">
              <w:rPr>
                <w:noProof/>
                <w:webHidden/>
              </w:rPr>
              <w:instrText xml:space="preserve"> PAGEREF _Toc478670031 \h </w:instrText>
            </w:r>
            <w:r w:rsidR="00234409">
              <w:rPr>
                <w:noProof/>
                <w:webHidden/>
              </w:rPr>
            </w:r>
            <w:r w:rsidR="00234409">
              <w:rPr>
                <w:noProof/>
                <w:webHidden/>
              </w:rPr>
              <w:fldChar w:fldCharType="separate"/>
            </w:r>
            <w:r w:rsidR="00234409">
              <w:rPr>
                <w:noProof/>
                <w:webHidden/>
              </w:rPr>
              <w:t>1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2" w:history="1">
            <w:r w:rsidR="00234409" w:rsidRPr="001A00CD">
              <w:rPr>
                <w:rStyle w:val="Hyperlink"/>
                <w:noProof/>
              </w:rPr>
              <w:t>3.3.3</w:t>
            </w:r>
            <w:r w:rsidR="00234409">
              <w:rPr>
                <w:rFonts w:asciiTheme="minorHAnsi" w:eastAsiaTheme="minorEastAsia" w:hAnsiTheme="minorHAnsi" w:cstheme="minorBidi"/>
                <w:noProof/>
                <w:szCs w:val="22"/>
                <w:lang w:val="fr-CA" w:eastAsia="fr-CA"/>
              </w:rPr>
              <w:tab/>
            </w:r>
            <w:r w:rsidR="00234409" w:rsidRPr="001A00CD">
              <w:rPr>
                <w:rStyle w:val="Hyperlink"/>
                <w:noProof/>
              </w:rPr>
              <w:t>Efficiency documentation</w:t>
            </w:r>
            <w:r w:rsidR="00234409">
              <w:rPr>
                <w:noProof/>
                <w:webHidden/>
              </w:rPr>
              <w:tab/>
            </w:r>
            <w:r w:rsidR="00234409">
              <w:rPr>
                <w:noProof/>
                <w:webHidden/>
              </w:rPr>
              <w:fldChar w:fldCharType="begin"/>
            </w:r>
            <w:r w:rsidR="00234409">
              <w:rPr>
                <w:noProof/>
                <w:webHidden/>
              </w:rPr>
              <w:instrText xml:space="preserve"> PAGEREF _Toc478670032 \h </w:instrText>
            </w:r>
            <w:r w:rsidR="00234409">
              <w:rPr>
                <w:noProof/>
                <w:webHidden/>
              </w:rPr>
            </w:r>
            <w:r w:rsidR="00234409">
              <w:rPr>
                <w:noProof/>
                <w:webHidden/>
              </w:rPr>
              <w:fldChar w:fldCharType="separate"/>
            </w:r>
            <w:r w:rsidR="00234409">
              <w:rPr>
                <w:noProof/>
                <w:webHidden/>
              </w:rPr>
              <w:t>1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3" w:history="1">
            <w:r w:rsidR="00234409" w:rsidRPr="001A00CD">
              <w:rPr>
                <w:rStyle w:val="Hyperlink"/>
                <w:noProof/>
              </w:rPr>
              <w:t>3.3.4</w:t>
            </w:r>
            <w:r w:rsidR="00234409">
              <w:rPr>
                <w:rFonts w:asciiTheme="minorHAnsi" w:eastAsiaTheme="minorEastAsia" w:hAnsiTheme="minorHAnsi" w:cstheme="minorBidi"/>
                <w:noProof/>
                <w:szCs w:val="22"/>
                <w:lang w:val="fr-CA" w:eastAsia="fr-CA"/>
              </w:rPr>
              <w:tab/>
            </w:r>
            <w:r w:rsidR="00234409" w:rsidRPr="001A00CD">
              <w:rPr>
                <w:rStyle w:val="Hyperlink"/>
                <w:noProof/>
              </w:rPr>
              <w:t>Maintainability documentation</w:t>
            </w:r>
            <w:r w:rsidR="00234409">
              <w:rPr>
                <w:noProof/>
                <w:webHidden/>
              </w:rPr>
              <w:tab/>
            </w:r>
            <w:r w:rsidR="00234409">
              <w:rPr>
                <w:noProof/>
                <w:webHidden/>
              </w:rPr>
              <w:fldChar w:fldCharType="begin"/>
            </w:r>
            <w:r w:rsidR="00234409">
              <w:rPr>
                <w:noProof/>
                <w:webHidden/>
              </w:rPr>
              <w:instrText xml:space="preserve"> PAGEREF _Toc478670033 \h </w:instrText>
            </w:r>
            <w:r w:rsidR="00234409">
              <w:rPr>
                <w:noProof/>
                <w:webHidden/>
              </w:rPr>
            </w:r>
            <w:r w:rsidR="00234409">
              <w:rPr>
                <w:noProof/>
                <w:webHidden/>
              </w:rPr>
              <w:fldChar w:fldCharType="separate"/>
            </w:r>
            <w:r w:rsidR="00234409">
              <w:rPr>
                <w:noProof/>
                <w:webHidden/>
              </w:rPr>
              <w:t>1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4" w:history="1">
            <w:r w:rsidR="00234409" w:rsidRPr="001A00CD">
              <w:rPr>
                <w:rStyle w:val="Hyperlink"/>
                <w:noProof/>
              </w:rPr>
              <w:t>3.3.5</w:t>
            </w:r>
            <w:r w:rsidR="00234409">
              <w:rPr>
                <w:rFonts w:asciiTheme="minorHAnsi" w:eastAsiaTheme="minorEastAsia" w:hAnsiTheme="minorHAnsi" w:cstheme="minorBidi"/>
                <w:noProof/>
                <w:szCs w:val="22"/>
                <w:lang w:val="fr-CA" w:eastAsia="fr-CA"/>
              </w:rPr>
              <w:tab/>
            </w:r>
            <w:r w:rsidR="00234409" w:rsidRPr="001A00CD">
              <w:rPr>
                <w:rStyle w:val="Hyperlink"/>
                <w:noProof/>
              </w:rPr>
              <w:t>Portability documentation</w:t>
            </w:r>
            <w:r w:rsidR="00234409">
              <w:rPr>
                <w:noProof/>
                <w:webHidden/>
              </w:rPr>
              <w:tab/>
            </w:r>
            <w:r w:rsidR="00234409">
              <w:rPr>
                <w:noProof/>
                <w:webHidden/>
              </w:rPr>
              <w:fldChar w:fldCharType="begin"/>
            </w:r>
            <w:r w:rsidR="00234409">
              <w:rPr>
                <w:noProof/>
                <w:webHidden/>
              </w:rPr>
              <w:instrText xml:space="preserve"> PAGEREF _Toc478670034 \h </w:instrText>
            </w:r>
            <w:r w:rsidR="00234409">
              <w:rPr>
                <w:noProof/>
                <w:webHidden/>
              </w:rPr>
            </w:r>
            <w:r w:rsidR="00234409">
              <w:rPr>
                <w:noProof/>
                <w:webHidden/>
              </w:rPr>
              <w:fldChar w:fldCharType="separate"/>
            </w:r>
            <w:r w:rsidR="00234409">
              <w:rPr>
                <w:noProof/>
                <w:webHidden/>
              </w:rPr>
              <w:t>1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5" w:history="1">
            <w:r w:rsidR="00234409" w:rsidRPr="001A00CD">
              <w:rPr>
                <w:rStyle w:val="Hyperlink"/>
                <w:noProof/>
              </w:rPr>
              <w:t>3.3.6</w:t>
            </w:r>
            <w:r w:rsidR="00234409">
              <w:rPr>
                <w:rFonts w:asciiTheme="minorHAnsi" w:eastAsiaTheme="minorEastAsia" w:hAnsiTheme="minorHAnsi" w:cstheme="minorBidi"/>
                <w:noProof/>
                <w:szCs w:val="22"/>
                <w:lang w:val="fr-CA" w:eastAsia="fr-CA"/>
              </w:rPr>
              <w:tab/>
            </w:r>
            <w:r w:rsidR="00234409" w:rsidRPr="001A00CD">
              <w:rPr>
                <w:rStyle w:val="Hyperlink"/>
                <w:noProof/>
              </w:rPr>
              <w:t>Design Constraints documentation</w:t>
            </w:r>
            <w:r w:rsidR="00234409">
              <w:rPr>
                <w:noProof/>
                <w:webHidden/>
              </w:rPr>
              <w:tab/>
            </w:r>
            <w:r w:rsidR="00234409">
              <w:rPr>
                <w:noProof/>
                <w:webHidden/>
              </w:rPr>
              <w:fldChar w:fldCharType="begin"/>
            </w:r>
            <w:r w:rsidR="00234409">
              <w:rPr>
                <w:noProof/>
                <w:webHidden/>
              </w:rPr>
              <w:instrText xml:space="preserve"> PAGEREF _Toc478670035 \h </w:instrText>
            </w:r>
            <w:r w:rsidR="00234409">
              <w:rPr>
                <w:noProof/>
                <w:webHidden/>
              </w:rPr>
            </w:r>
            <w:r w:rsidR="00234409">
              <w:rPr>
                <w:noProof/>
                <w:webHidden/>
              </w:rPr>
              <w:fldChar w:fldCharType="separate"/>
            </w:r>
            <w:r w:rsidR="00234409">
              <w:rPr>
                <w:noProof/>
                <w:webHidden/>
              </w:rPr>
              <w:t>1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6" w:history="1">
            <w:r w:rsidR="00234409" w:rsidRPr="001A00CD">
              <w:rPr>
                <w:rStyle w:val="Hyperlink"/>
                <w:noProof/>
              </w:rPr>
              <w:t>3.3.7</w:t>
            </w:r>
            <w:r w:rsidR="00234409">
              <w:rPr>
                <w:rFonts w:asciiTheme="minorHAnsi" w:eastAsiaTheme="minorEastAsia" w:hAnsiTheme="minorHAnsi" w:cstheme="minorBidi"/>
                <w:noProof/>
                <w:szCs w:val="22"/>
                <w:lang w:val="fr-CA" w:eastAsia="fr-CA"/>
              </w:rPr>
              <w:tab/>
            </w:r>
            <w:r w:rsidR="00234409" w:rsidRPr="001A00CD">
              <w:rPr>
                <w:rStyle w:val="Hyperlink"/>
                <w:noProof/>
              </w:rPr>
              <w:t>User Documentation and Help documentation</w:t>
            </w:r>
            <w:r w:rsidR="00234409">
              <w:rPr>
                <w:noProof/>
                <w:webHidden/>
              </w:rPr>
              <w:tab/>
            </w:r>
            <w:r w:rsidR="00234409">
              <w:rPr>
                <w:noProof/>
                <w:webHidden/>
              </w:rPr>
              <w:fldChar w:fldCharType="begin"/>
            </w:r>
            <w:r w:rsidR="00234409">
              <w:rPr>
                <w:noProof/>
                <w:webHidden/>
              </w:rPr>
              <w:instrText xml:space="preserve"> PAGEREF _Toc478670036 \h </w:instrText>
            </w:r>
            <w:r w:rsidR="00234409">
              <w:rPr>
                <w:noProof/>
                <w:webHidden/>
              </w:rPr>
            </w:r>
            <w:r w:rsidR="00234409">
              <w:rPr>
                <w:noProof/>
                <w:webHidden/>
              </w:rPr>
              <w:fldChar w:fldCharType="separate"/>
            </w:r>
            <w:r w:rsidR="00234409">
              <w:rPr>
                <w:noProof/>
                <w:webHidden/>
              </w:rPr>
              <w:t>12</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37" w:history="1">
            <w:r w:rsidR="00234409" w:rsidRPr="001A00CD">
              <w:rPr>
                <w:rStyle w:val="Hyperlink"/>
                <w:noProof/>
              </w:rPr>
              <w:t>3.4</w:t>
            </w:r>
            <w:r w:rsidR="00234409">
              <w:rPr>
                <w:rFonts w:asciiTheme="minorHAnsi" w:eastAsiaTheme="minorEastAsia" w:hAnsiTheme="minorHAnsi" w:cstheme="minorBidi"/>
                <w:noProof/>
                <w:szCs w:val="22"/>
                <w:lang w:val="fr-CA" w:eastAsia="fr-CA"/>
              </w:rPr>
              <w:tab/>
            </w:r>
            <w:r w:rsidR="00234409" w:rsidRPr="001A00CD">
              <w:rPr>
                <w:rStyle w:val="Hyperlink"/>
                <w:noProof/>
              </w:rPr>
              <w:t>Purchased Components documentation</w:t>
            </w:r>
            <w:r w:rsidR="00234409">
              <w:rPr>
                <w:noProof/>
                <w:webHidden/>
              </w:rPr>
              <w:tab/>
            </w:r>
            <w:r w:rsidR="00234409">
              <w:rPr>
                <w:noProof/>
                <w:webHidden/>
              </w:rPr>
              <w:fldChar w:fldCharType="begin"/>
            </w:r>
            <w:r w:rsidR="00234409">
              <w:rPr>
                <w:noProof/>
                <w:webHidden/>
              </w:rPr>
              <w:instrText xml:space="preserve"> PAGEREF _Toc478670037 \h </w:instrText>
            </w:r>
            <w:r w:rsidR="00234409">
              <w:rPr>
                <w:noProof/>
                <w:webHidden/>
              </w:rPr>
            </w:r>
            <w:r w:rsidR="00234409">
              <w:rPr>
                <w:noProof/>
                <w:webHidden/>
              </w:rPr>
              <w:fldChar w:fldCharType="separate"/>
            </w:r>
            <w:r w:rsidR="00234409">
              <w:rPr>
                <w:noProof/>
                <w:webHidden/>
              </w:rPr>
              <w:t>1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8" w:history="1">
            <w:r w:rsidR="00234409" w:rsidRPr="001A00CD">
              <w:rPr>
                <w:rStyle w:val="Hyperlink"/>
                <w:noProof/>
              </w:rPr>
              <w:t>3.4.1</w:t>
            </w:r>
            <w:r w:rsidR="00234409">
              <w:rPr>
                <w:rFonts w:asciiTheme="minorHAnsi" w:eastAsiaTheme="minorEastAsia" w:hAnsiTheme="minorHAnsi" w:cstheme="minorBidi"/>
                <w:noProof/>
                <w:szCs w:val="22"/>
                <w:lang w:val="fr-CA" w:eastAsia="fr-CA"/>
              </w:rPr>
              <w:tab/>
            </w:r>
            <w:r w:rsidR="00234409" w:rsidRPr="001A00CD">
              <w:rPr>
                <w:rStyle w:val="Hyperlink"/>
                <w:noProof/>
              </w:rPr>
              <w:t>Web Server</w:t>
            </w:r>
            <w:r w:rsidR="00234409">
              <w:rPr>
                <w:noProof/>
                <w:webHidden/>
              </w:rPr>
              <w:tab/>
            </w:r>
            <w:r w:rsidR="00234409">
              <w:rPr>
                <w:noProof/>
                <w:webHidden/>
              </w:rPr>
              <w:fldChar w:fldCharType="begin"/>
            </w:r>
            <w:r w:rsidR="00234409">
              <w:rPr>
                <w:noProof/>
                <w:webHidden/>
              </w:rPr>
              <w:instrText xml:space="preserve"> PAGEREF _Toc478670038 \h </w:instrText>
            </w:r>
            <w:r w:rsidR="00234409">
              <w:rPr>
                <w:noProof/>
                <w:webHidden/>
              </w:rPr>
            </w:r>
            <w:r w:rsidR="00234409">
              <w:rPr>
                <w:noProof/>
                <w:webHidden/>
              </w:rPr>
              <w:fldChar w:fldCharType="separate"/>
            </w:r>
            <w:r w:rsidR="00234409">
              <w:rPr>
                <w:noProof/>
                <w:webHidden/>
              </w:rPr>
              <w:t>1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39" w:history="1">
            <w:r w:rsidR="00234409" w:rsidRPr="001A00CD">
              <w:rPr>
                <w:rStyle w:val="Hyperlink"/>
                <w:noProof/>
              </w:rPr>
              <w:t>3.4.2</w:t>
            </w:r>
            <w:r w:rsidR="00234409">
              <w:rPr>
                <w:rFonts w:asciiTheme="minorHAnsi" w:eastAsiaTheme="minorEastAsia" w:hAnsiTheme="minorHAnsi" w:cstheme="minorBidi"/>
                <w:noProof/>
                <w:szCs w:val="22"/>
                <w:lang w:val="fr-CA" w:eastAsia="fr-CA"/>
              </w:rPr>
              <w:tab/>
            </w:r>
            <w:r w:rsidR="00234409" w:rsidRPr="001A00CD">
              <w:rPr>
                <w:rStyle w:val="Hyperlink"/>
                <w:noProof/>
              </w:rPr>
              <w:t>Domain Name</w:t>
            </w:r>
            <w:r w:rsidR="00234409">
              <w:rPr>
                <w:noProof/>
                <w:webHidden/>
              </w:rPr>
              <w:tab/>
            </w:r>
            <w:r w:rsidR="00234409">
              <w:rPr>
                <w:noProof/>
                <w:webHidden/>
              </w:rPr>
              <w:fldChar w:fldCharType="begin"/>
            </w:r>
            <w:r w:rsidR="00234409">
              <w:rPr>
                <w:noProof/>
                <w:webHidden/>
              </w:rPr>
              <w:instrText xml:space="preserve"> PAGEREF _Toc478670039 \h </w:instrText>
            </w:r>
            <w:r w:rsidR="00234409">
              <w:rPr>
                <w:noProof/>
                <w:webHidden/>
              </w:rPr>
            </w:r>
            <w:r w:rsidR="00234409">
              <w:rPr>
                <w:noProof/>
                <w:webHidden/>
              </w:rPr>
              <w:fldChar w:fldCharType="separate"/>
            </w:r>
            <w:r w:rsidR="00234409">
              <w:rPr>
                <w:noProof/>
                <w:webHidden/>
              </w:rPr>
              <w:t>12</w:t>
            </w:r>
            <w:r w:rsidR="00234409">
              <w:rPr>
                <w:noProof/>
                <w:webHidden/>
              </w:rPr>
              <w:fldChar w:fldCharType="end"/>
            </w:r>
          </w:hyperlink>
        </w:p>
        <w:p w:rsidR="00234409" w:rsidRDefault="00CB1FA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70040" w:history="1">
            <w:r w:rsidR="00234409" w:rsidRPr="001A00CD">
              <w:rPr>
                <w:rStyle w:val="Hyperlink"/>
                <w:noProof/>
              </w:rPr>
              <w:t>4.</w:t>
            </w:r>
            <w:r w:rsidR="00234409">
              <w:rPr>
                <w:rFonts w:asciiTheme="minorHAnsi" w:eastAsiaTheme="minorEastAsia" w:hAnsiTheme="minorHAnsi" w:cstheme="minorBidi"/>
                <w:noProof/>
                <w:szCs w:val="22"/>
                <w:lang w:val="fr-CA" w:eastAsia="fr-CA"/>
              </w:rPr>
              <w:tab/>
            </w:r>
            <w:r w:rsidR="00234409" w:rsidRPr="001A00CD">
              <w:rPr>
                <w:rStyle w:val="Hyperlink"/>
                <w:noProof/>
              </w:rPr>
              <w:t>Analysis Models</w:t>
            </w:r>
            <w:r w:rsidR="00234409">
              <w:rPr>
                <w:noProof/>
                <w:webHidden/>
              </w:rPr>
              <w:tab/>
            </w:r>
            <w:r w:rsidR="00234409">
              <w:rPr>
                <w:noProof/>
                <w:webHidden/>
              </w:rPr>
              <w:fldChar w:fldCharType="begin"/>
            </w:r>
            <w:r w:rsidR="00234409">
              <w:rPr>
                <w:noProof/>
                <w:webHidden/>
              </w:rPr>
              <w:instrText xml:space="preserve"> PAGEREF _Toc478670040 \h </w:instrText>
            </w:r>
            <w:r w:rsidR="00234409">
              <w:rPr>
                <w:noProof/>
                <w:webHidden/>
              </w:rPr>
            </w:r>
            <w:r w:rsidR="00234409">
              <w:rPr>
                <w:noProof/>
                <w:webHidden/>
              </w:rPr>
              <w:fldChar w:fldCharType="separate"/>
            </w:r>
            <w:r w:rsidR="00234409">
              <w:rPr>
                <w:noProof/>
                <w:webHidden/>
              </w:rPr>
              <w:t>13</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41" w:history="1">
            <w:r w:rsidR="00234409" w:rsidRPr="001A00CD">
              <w:rPr>
                <w:rStyle w:val="Hyperlink"/>
                <w:noProof/>
              </w:rPr>
              <w:t>4.1</w:t>
            </w:r>
            <w:r w:rsidR="00234409">
              <w:rPr>
                <w:rFonts w:asciiTheme="minorHAnsi" w:eastAsiaTheme="minorEastAsia" w:hAnsiTheme="minorHAnsi" w:cstheme="minorBidi"/>
                <w:noProof/>
                <w:szCs w:val="22"/>
                <w:lang w:val="fr-CA" w:eastAsia="fr-CA"/>
              </w:rPr>
              <w:tab/>
            </w:r>
            <w:r w:rsidR="00234409" w:rsidRPr="001A00CD">
              <w:rPr>
                <w:rStyle w:val="Hyperlink"/>
                <w:noProof/>
              </w:rPr>
              <w:t>Log In</w:t>
            </w:r>
            <w:r w:rsidR="00234409">
              <w:rPr>
                <w:noProof/>
                <w:webHidden/>
              </w:rPr>
              <w:tab/>
            </w:r>
            <w:r w:rsidR="00234409">
              <w:rPr>
                <w:noProof/>
                <w:webHidden/>
              </w:rPr>
              <w:fldChar w:fldCharType="begin"/>
            </w:r>
            <w:r w:rsidR="00234409">
              <w:rPr>
                <w:noProof/>
                <w:webHidden/>
              </w:rPr>
              <w:instrText xml:space="preserve"> PAGEREF _Toc478670041 \h </w:instrText>
            </w:r>
            <w:r w:rsidR="00234409">
              <w:rPr>
                <w:noProof/>
                <w:webHidden/>
              </w:rPr>
            </w:r>
            <w:r w:rsidR="00234409">
              <w:rPr>
                <w:noProof/>
                <w:webHidden/>
              </w:rPr>
              <w:fldChar w:fldCharType="separate"/>
            </w:r>
            <w:r w:rsidR="00234409">
              <w:rPr>
                <w:noProof/>
                <w:webHidden/>
              </w:rPr>
              <w:t>15</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42" w:history="1">
            <w:r w:rsidR="00234409" w:rsidRPr="001A00CD">
              <w:rPr>
                <w:rStyle w:val="Hyperlink"/>
                <w:noProof/>
              </w:rPr>
              <w:t>4.1.1</w:t>
            </w:r>
            <w:r w:rsidR="00234409">
              <w:rPr>
                <w:rFonts w:asciiTheme="minorHAnsi" w:eastAsiaTheme="minorEastAsia" w:hAnsiTheme="minorHAnsi" w:cstheme="minorBidi"/>
                <w:noProof/>
                <w:szCs w:val="22"/>
                <w:lang w:val="fr-CA" w:eastAsia="fr-CA"/>
              </w:rPr>
              <w:tab/>
            </w:r>
            <w:r w:rsidR="00234409" w:rsidRPr="001A00CD">
              <w:rPr>
                <w:rStyle w:val="Hyperlink"/>
                <w:noProof/>
              </w:rPr>
              <w:t>Log In System Sequence Diagram</w:t>
            </w:r>
            <w:r w:rsidR="00234409">
              <w:rPr>
                <w:noProof/>
                <w:webHidden/>
              </w:rPr>
              <w:tab/>
            </w:r>
            <w:r w:rsidR="00234409">
              <w:rPr>
                <w:noProof/>
                <w:webHidden/>
              </w:rPr>
              <w:fldChar w:fldCharType="begin"/>
            </w:r>
            <w:r w:rsidR="00234409">
              <w:rPr>
                <w:noProof/>
                <w:webHidden/>
              </w:rPr>
              <w:instrText xml:space="preserve"> PAGEREF _Toc478670042 \h </w:instrText>
            </w:r>
            <w:r w:rsidR="00234409">
              <w:rPr>
                <w:noProof/>
                <w:webHidden/>
              </w:rPr>
            </w:r>
            <w:r w:rsidR="00234409">
              <w:rPr>
                <w:noProof/>
                <w:webHidden/>
              </w:rPr>
              <w:fldChar w:fldCharType="separate"/>
            </w:r>
            <w:r w:rsidR="00234409">
              <w:rPr>
                <w:noProof/>
                <w:webHidden/>
              </w:rPr>
              <w:t>15</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43" w:history="1">
            <w:r w:rsidR="00234409" w:rsidRPr="001A00CD">
              <w:rPr>
                <w:rStyle w:val="Hyperlink"/>
                <w:noProof/>
              </w:rPr>
              <w:t>4.1.2</w:t>
            </w:r>
            <w:r w:rsidR="00234409">
              <w:rPr>
                <w:rFonts w:asciiTheme="minorHAnsi" w:eastAsiaTheme="minorEastAsia" w:hAnsiTheme="minorHAnsi" w:cstheme="minorBidi"/>
                <w:noProof/>
                <w:szCs w:val="22"/>
                <w:lang w:val="fr-CA" w:eastAsia="fr-CA"/>
              </w:rPr>
              <w:tab/>
            </w:r>
            <w:r w:rsidR="00234409" w:rsidRPr="001A00CD">
              <w:rPr>
                <w:rStyle w:val="Hyperlink"/>
                <w:noProof/>
              </w:rPr>
              <w:t>Log In Contracts</w:t>
            </w:r>
            <w:r w:rsidR="00234409">
              <w:rPr>
                <w:noProof/>
                <w:webHidden/>
              </w:rPr>
              <w:tab/>
            </w:r>
            <w:r w:rsidR="00234409">
              <w:rPr>
                <w:noProof/>
                <w:webHidden/>
              </w:rPr>
              <w:fldChar w:fldCharType="begin"/>
            </w:r>
            <w:r w:rsidR="00234409">
              <w:rPr>
                <w:noProof/>
                <w:webHidden/>
              </w:rPr>
              <w:instrText xml:space="preserve"> PAGEREF _Toc478670043 \h </w:instrText>
            </w:r>
            <w:r w:rsidR="00234409">
              <w:rPr>
                <w:noProof/>
                <w:webHidden/>
              </w:rPr>
            </w:r>
            <w:r w:rsidR="00234409">
              <w:rPr>
                <w:noProof/>
                <w:webHidden/>
              </w:rPr>
              <w:fldChar w:fldCharType="separate"/>
            </w:r>
            <w:r w:rsidR="00234409">
              <w:rPr>
                <w:noProof/>
                <w:webHidden/>
              </w:rPr>
              <w:t>15</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44" w:history="1">
            <w:r w:rsidR="00234409" w:rsidRPr="001A00CD">
              <w:rPr>
                <w:rStyle w:val="Hyperlink"/>
                <w:noProof/>
              </w:rPr>
              <w:t>4.2</w:t>
            </w:r>
            <w:r w:rsidR="00234409">
              <w:rPr>
                <w:rFonts w:asciiTheme="minorHAnsi" w:eastAsiaTheme="minorEastAsia" w:hAnsiTheme="minorHAnsi" w:cstheme="minorBidi"/>
                <w:noProof/>
                <w:szCs w:val="22"/>
                <w:lang w:val="fr-CA" w:eastAsia="fr-CA"/>
              </w:rPr>
              <w:tab/>
            </w:r>
            <w:r w:rsidR="00234409" w:rsidRPr="001A00CD">
              <w:rPr>
                <w:rStyle w:val="Hyperlink"/>
                <w:noProof/>
              </w:rPr>
              <w:t>Log Out</w:t>
            </w:r>
            <w:r w:rsidR="00234409">
              <w:rPr>
                <w:noProof/>
                <w:webHidden/>
              </w:rPr>
              <w:tab/>
            </w:r>
            <w:r w:rsidR="00234409">
              <w:rPr>
                <w:noProof/>
                <w:webHidden/>
              </w:rPr>
              <w:fldChar w:fldCharType="begin"/>
            </w:r>
            <w:r w:rsidR="00234409">
              <w:rPr>
                <w:noProof/>
                <w:webHidden/>
              </w:rPr>
              <w:instrText xml:space="preserve"> PAGEREF _Toc478670044 \h </w:instrText>
            </w:r>
            <w:r w:rsidR="00234409">
              <w:rPr>
                <w:noProof/>
                <w:webHidden/>
              </w:rPr>
            </w:r>
            <w:r w:rsidR="00234409">
              <w:rPr>
                <w:noProof/>
                <w:webHidden/>
              </w:rPr>
              <w:fldChar w:fldCharType="separate"/>
            </w:r>
            <w:r w:rsidR="00234409">
              <w:rPr>
                <w:noProof/>
                <w:webHidden/>
              </w:rPr>
              <w:t>16</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45" w:history="1">
            <w:r w:rsidR="00234409" w:rsidRPr="001A00CD">
              <w:rPr>
                <w:rStyle w:val="Hyperlink"/>
                <w:noProof/>
              </w:rPr>
              <w:t>4.2.1</w:t>
            </w:r>
            <w:r w:rsidR="00234409">
              <w:rPr>
                <w:rFonts w:asciiTheme="minorHAnsi" w:eastAsiaTheme="minorEastAsia" w:hAnsiTheme="minorHAnsi" w:cstheme="minorBidi"/>
                <w:noProof/>
                <w:szCs w:val="22"/>
                <w:lang w:val="fr-CA" w:eastAsia="fr-CA"/>
              </w:rPr>
              <w:tab/>
            </w:r>
            <w:r w:rsidR="00234409" w:rsidRPr="001A00CD">
              <w:rPr>
                <w:rStyle w:val="Hyperlink"/>
                <w:noProof/>
              </w:rPr>
              <w:t>Log Out System Sequence Diagram</w:t>
            </w:r>
            <w:r w:rsidR="00234409">
              <w:rPr>
                <w:noProof/>
                <w:webHidden/>
              </w:rPr>
              <w:tab/>
            </w:r>
            <w:r w:rsidR="00234409">
              <w:rPr>
                <w:noProof/>
                <w:webHidden/>
              </w:rPr>
              <w:fldChar w:fldCharType="begin"/>
            </w:r>
            <w:r w:rsidR="00234409">
              <w:rPr>
                <w:noProof/>
                <w:webHidden/>
              </w:rPr>
              <w:instrText xml:space="preserve"> PAGEREF _Toc478670045 \h </w:instrText>
            </w:r>
            <w:r w:rsidR="00234409">
              <w:rPr>
                <w:noProof/>
                <w:webHidden/>
              </w:rPr>
            </w:r>
            <w:r w:rsidR="00234409">
              <w:rPr>
                <w:noProof/>
                <w:webHidden/>
              </w:rPr>
              <w:fldChar w:fldCharType="separate"/>
            </w:r>
            <w:r w:rsidR="00234409">
              <w:rPr>
                <w:noProof/>
                <w:webHidden/>
              </w:rPr>
              <w:t>16</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46" w:history="1">
            <w:r w:rsidR="00234409" w:rsidRPr="001A00CD">
              <w:rPr>
                <w:rStyle w:val="Hyperlink"/>
                <w:noProof/>
              </w:rPr>
              <w:t>4.2.2</w:t>
            </w:r>
            <w:r w:rsidR="00234409">
              <w:rPr>
                <w:rFonts w:asciiTheme="minorHAnsi" w:eastAsiaTheme="minorEastAsia" w:hAnsiTheme="minorHAnsi" w:cstheme="minorBidi"/>
                <w:noProof/>
                <w:szCs w:val="22"/>
                <w:lang w:val="fr-CA" w:eastAsia="fr-CA"/>
              </w:rPr>
              <w:tab/>
            </w:r>
            <w:r w:rsidR="00234409" w:rsidRPr="001A00CD">
              <w:rPr>
                <w:rStyle w:val="Hyperlink"/>
                <w:noProof/>
              </w:rPr>
              <w:t>Log Out Contracts</w:t>
            </w:r>
            <w:r w:rsidR="00234409">
              <w:rPr>
                <w:noProof/>
                <w:webHidden/>
              </w:rPr>
              <w:tab/>
            </w:r>
            <w:r w:rsidR="00234409">
              <w:rPr>
                <w:noProof/>
                <w:webHidden/>
              </w:rPr>
              <w:fldChar w:fldCharType="begin"/>
            </w:r>
            <w:r w:rsidR="00234409">
              <w:rPr>
                <w:noProof/>
                <w:webHidden/>
              </w:rPr>
              <w:instrText xml:space="preserve"> PAGEREF _Toc478670046 \h </w:instrText>
            </w:r>
            <w:r w:rsidR="00234409">
              <w:rPr>
                <w:noProof/>
                <w:webHidden/>
              </w:rPr>
            </w:r>
            <w:r w:rsidR="00234409">
              <w:rPr>
                <w:noProof/>
                <w:webHidden/>
              </w:rPr>
              <w:fldChar w:fldCharType="separate"/>
            </w:r>
            <w:r w:rsidR="00234409">
              <w:rPr>
                <w:noProof/>
                <w:webHidden/>
              </w:rPr>
              <w:t>16</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47" w:history="1">
            <w:r w:rsidR="00234409" w:rsidRPr="001A00CD">
              <w:rPr>
                <w:rStyle w:val="Hyperlink"/>
                <w:noProof/>
              </w:rPr>
              <w:t>4.3</w:t>
            </w:r>
            <w:r w:rsidR="00234409">
              <w:rPr>
                <w:rFonts w:asciiTheme="minorHAnsi" w:eastAsiaTheme="minorEastAsia" w:hAnsiTheme="minorHAnsi" w:cstheme="minorBidi"/>
                <w:noProof/>
                <w:szCs w:val="22"/>
                <w:lang w:val="fr-CA" w:eastAsia="fr-CA"/>
              </w:rPr>
              <w:tab/>
            </w:r>
            <w:r w:rsidR="00234409" w:rsidRPr="001A00CD">
              <w:rPr>
                <w:rStyle w:val="Hyperlink"/>
                <w:noProof/>
              </w:rPr>
              <w:t>View Calendar</w:t>
            </w:r>
            <w:r w:rsidR="00234409">
              <w:rPr>
                <w:noProof/>
                <w:webHidden/>
              </w:rPr>
              <w:tab/>
            </w:r>
            <w:r w:rsidR="00234409">
              <w:rPr>
                <w:noProof/>
                <w:webHidden/>
              </w:rPr>
              <w:fldChar w:fldCharType="begin"/>
            </w:r>
            <w:r w:rsidR="00234409">
              <w:rPr>
                <w:noProof/>
                <w:webHidden/>
              </w:rPr>
              <w:instrText xml:space="preserve"> PAGEREF _Toc478670047 \h </w:instrText>
            </w:r>
            <w:r w:rsidR="00234409">
              <w:rPr>
                <w:noProof/>
                <w:webHidden/>
              </w:rPr>
            </w:r>
            <w:r w:rsidR="00234409">
              <w:rPr>
                <w:noProof/>
                <w:webHidden/>
              </w:rPr>
              <w:fldChar w:fldCharType="separate"/>
            </w:r>
            <w:r w:rsidR="00234409">
              <w:rPr>
                <w:noProof/>
                <w:webHidden/>
              </w:rPr>
              <w:t>17</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48" w:history="1">
            <w:r w:rsidR="00234409" w:rsidRPr="001A00CD">
              <w:rPr>
                <w:rStyle w:val="Hyperlink"/>
                <w:noProof/>
              </w:rPr>
              <w:t>4.3.1</w:t>
            </w:r>
            <w:r w:rsidR="00234409">
              <w:rPr>
                <w:rFonts w:asciiTheme="minorHAnsi" w:eastAsiaTheme="minorEastAsia" w:hAnsiTheme="minorHAnsi" w:cstheme="minorBidi"/>
                <w:noProof/>
                <w:szCs w:val="22"/>
                <w:lang w:val="fr-CA" w:eastAsia="fr-CA"/>
              </w:rPr>
              <w:tab/>
            </w:r>
            <w:r w:rsidR="00234409" w:rsidRPr="001A00CD">
              <w:rPr>
                <w:rStyle w:val="Hyperlink"/>
                <w:noProof/>
              </w:rPr>
              <w:t>View Calendar System Sequence Diagram</w:t>
            </w:r>
            <w:r w:rsidR="00234409">
              <w:rPr>
                <w:noProof/>
                <w:webHidden/>
              </w:rPr>
              <w:tab/>
            </w:r>
            <w:r w:rsidR="00234409">
              <w:rPr>
                <w:noProof/>
                <w:webHidden/>
              </w:rPr>
              <w:fldChar w:fldCharType="begin"/>
            </w:r>
            <w:r w:rsidR="00234409">
              <w:rPr>
                <w:noProof/>
                <w:webHidden/>
              </w:rPr>
              <w:instrText xml:space="preserve"> PAGEREF _Toc478670048 \h </w:instrText>
            </w:r>
            <w:r w:rsidR="00234409">
              <w:rPr>
                <w:noProof/>
                <w:webHidden/>
              </w:rPr>
            </w:r>
            <w:r w:rsidR="00234409">
              <w:rPr>
                <w:noProof/>
                <w:webHidden/>
              </w:rPr>
              <w:fldChar w:fldCharType="separate"/>
            </w:r>
            <w:r w:rsidR="00234409">
              <w:rPr>
                <w:noProof/>
                <w:webHidden/>
              </w:rPr>
              <w:t>17</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49" w:history="1">
            <w:r w:rsidR="00234409" w:rsidRPr="001A00CD">
              <w:rPr>
                <w:rStyle w:val="Hyperlink"/>
                <w:noProof/>
              </w:rPr>
              <w:t>4.3.2</w:t>
            </w:r>
            <w:r w:rsidR="00234409">
              <w:rPr>
                <w:rFonts w:asciiTheme="minorHAnsi" w:eastAsiaTheme="minorEastAsia" w:hAnsiTheme="minorHAnsi" w:cstheme="minorBidi"/>
                <w:noProof/>
                <w:szCs w:val="22"/>
                <w:lang w:val="fr-CA" w:eastAsia="fr-CA"/>
              </w:rPr>
              <w:tab/>
            </w:r>
            <w:r w:rsidR="00234409" w:rsidRPr="001A00CD">
              <w:rPr>
                <w:rStyle w:val="Hyperlink"/>
                <w:noProof/>
              </w:rPr>
              <w:t>View Calendar Contracts</w:t>
            </w:r>
            <w:r w:rsidR="00234409">
              <w:rPr>
                <w:noProof/>
                <w:webHidden/>
              </w:rPr>
              <w:tab/>
            </w:r>
            <w:r w:rsidR="00234409">
              <w:rPr>
                <w:noProof/>
                <w:webHidden/>
              </w:rPr>
              <w:fldChar w:fldCharType="begin"/>
            </w:r>
            <w:r w:rsidR="00234409">
              <w:rPr>
                <w:noProof/>
                <w:webHidden/>
              </w:rPr>
              <w:instrText xml:space="preserve"> PAGEREF _Toc478670049 \h </w:instrText>
            </w:r>
            <w:r w:rsidR="00234409">
              <w:rPr>
                <w:noProof/>
                <w:webHidden/>
              </w:rPr>
            </w:r>
            <w:r w:rsidR="00234409">
              <w:rPr>
                <w:noProof/>
                <w:webHidden/>
              </w:rPr>
              <w:fldChar w:fldCharType="separate"/>
            </w:r>
            <w:r w:rsidR="00234409">
              <w:rPr>
                <w:noProof/>
                <w:webHidden/>
              </w:rPr>
              <w:t>17</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50" w:history="1">
            <w:r w:rsidR="00234409" w:rsidRPr="001A00CD">
              <w:rPr>
                <w:rStyle w:val="Hyperlink"/>
                <w:noProof/>
              </w:rPr>
              <w:t>4.4</w:t>
            </w:r>
            <w:r w:rsidR="00234409">
              <w:rPr>
                <w:rFonts w:asciiTheme="minorHAnsi" w:eastAsiaTheme="minorEastAsia" w:hAnsiTheme="minorHAnsi" w:cstheme="minorBidi"/>
                <w:noProof/>
                <w:szCs w:val="22"/>
                <w:lang w:val="fr-CA" w:eastAsia="fr-CA"/>
              </w:rPr>
              <w:tab/>
            </w:r>
            <w:r w:rsidR="00234409" w:rsidRPr="001A00CD">
              <w:rPr>
                <w:rStyle w:val="Hyperlink"/>
                <w:noProof/>
              </w:rPr>
              <w:t>Request Reservation</w:t>
            </w:r>
            <w:r w:rsidR="00234409">
              <w:rPr>
                <w:noProof/>
                <w:webHidden/>
              </w:rPr>
              <w:tab/>
            </w:r>
            <w:r w:rsidR="00234409">
              <w:rPr>
                <w:noProof/>
                <w:webHidden/>
              </w:rPr>
              <w:fldChar w:fldCharType="begin"/>
            </w:r>
            <w:r w:rsidR="00234409">
              <w:rPr>
                <w:noProof/>
                <w:webHidden/>
              </w:rPr>
              <w:instrText xml:space="preserve"> PAGEREF _Toc478670050 \h </w:instrText>
            </w:r>
            <w:r w:rsidR="00234409">
              <w:rPr>
                <w:noProof/>
                <w:webHidden/>
              </w:rPr>
            </w:r>
            <w:r w:rsidR="00234409">
              <w:rPr>
                <w:noProof/>
                <w:webHidden/>
              </w:rPr>
              <w:fldChar w:fldCharType="separate"/>
            </w:r>
            <w:r w:rsidR="00234409">
              <w:rPr>
                <w:noProof/>
                <w:webHidden/>
              </w:rPr>
              <w:t>17</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51" w:history="1">
            <w:r w:rsidR="00234409" w:rsidRPr="001A00CD">
              <w:rPr>
                <w:rStyle w:val="Hyperlink"/>
                <w:noProof/>
              </w:rPr>
              <w:t>4.4.1</w:t>
            </w:r>
            <w:r w:rsidR="00234409">
              <w:rPr>
                <w:rFonts w:asciiTheme="minorHAnsi" w:eastAsiaTheme="minorEastAsia" w:hAnsiTheme="minorHAnsi" w:cstheme="minorBidi"/>
                <w:noProof/>
                <w:szCs w:val="22"/>
                <w:lang w:val="fr-CA" w:eastAsia="fr-CA"/>
              </w:rPr>
              <w:tab/>
            </w:r>
            <w:r w:rsidR="00234409" w:rsidRPr="001A00CD">
              <w:rPr>
                <w:rStyle w:val="Hyperlink"/>
                <w:noProof/>
              </w:rPr>
              <w:t>Request Reservation System Sequence Diagram</w:t>
            </w:r>
            <w:r w:rsidR="00234409">
              <w:rPr>
                <w:noProof/>
                <w:webHidden/>
              </w:rPr>
              <w:tab/>
            </w:r>
            <w:r w:rsidR="00234409">
              <w:rPr>
                <w:noProof/>
                <w:webHidden/>
              </w:rPr>
              <w:fldChar w:fldCharType="begin"/>
            </w:r>
            <w:r w:rsidR="00234409">
              <w:rPr>
                <w:noProof/>
                <w:webHidden/>
              </w:rPr>
              <w:instrText xml:space="preserve"> PAGEREF _Toc478670051 \h </w:instrText>
            </w:r>
            <w:r w:rsidR="00234409">
              <w:rPr>
                <w:noProof/>
                <w:webHidden/>
              </w:rPr>
            </w:r>
            <w:r w:rsidR="00234409">
              <w:rPr>
                <w:noProof/>
                <w:webHidden/>
              </w:rPr>
              <w:fldChar w:fldCharType="separate"/>
            </w:r>
            <w:r w:rsidR="00234409">
              <w:rPr>
                <w:noProof/>
                <w:webHidden/>
              </w:rPr>
              <w:t>18</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52" w:history="1">
            <w:r w:rsidR="00234409" w:rsidRPr="001A00CD">
              <w:rPr>
                <w:rStyle w:val="Hyperlink"/>
                <w:noProof/>
              </w:rPr>
              <w:t>4.4.2</w:t>
            </w:r>
            <w:r w:rsidR="00234409">
              <w:rPr>
                <w:rFonts w:asciiTheme="minorHAnsi" w:eastAsiaTheme="minorEastAsia" w:hAnsiTheme="minorHAnsi" w:cstheme="minorBidi"/>
                <w:noProof/>
                <w:szCs w:val="22"/>
                <w:lang w:val="fr-CA" w:eastAsia="fr-CA"/>
              </w:rPr>
              <w:tab/>
            </w:r>
            <w:r w:rsidR="00234409" w:rsidRPr="001A00CD">
              <w:rPr>
                <w:rStyle w:val="Hyperlink"/>
                <w:noProof/>
              </w:rPr>
              <w:t>Request Reservation Contracts</w:t>
            </w:r>
            <w:r w:rsidR="00234409">
              <w:rPr>
                <w:noProof/>
                <w:webHidden/>
              </w:rPr>
              <w:tab/>
            </w:r>
            <w:r w:rsidR="00234409">
              <w:rPr>
                <w:noProof/>
                <w:webHidden/>
              </w:rPr>
              <w:fldChar w:fldCharType="begin"/>
            </w:r>
            <w:r w:rsidR="00234409">
              <w:rPr>
                <w:noProof/>
                <w:webHidden/>
              </w:rPr>
              <w:instrText xml:space="preserve"> PAGEREF _Toc478670052 \h </w:instrText>
            </w:r>
            <w:r w:rsidR="00234409">
              <w:rPr>
                <w:noProof/>
                <w:webHidden/>
              </w:rPr>
            </w:r>
            <w:r w:rsidR="00234409">
              <w:rPr>
                <w:noProof/>
                <w:webHidden/>
              </w:rPr>
              <w:fldChar w:fldCharType="separate"/>
            </w:r>
            <w:r w:rsidR="00234409">
              <w:rPr>
                <w:noProof/>
                <w:webHidden/>
              </w:rPr>
              <w:t>18</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53" w:history="1">
            <w:r w:rsidR="00234409" w:rsidRPr="001A00CD">
              <w:rPr>
                <w:rStyle w:val="Hyperlink"/>
                <w:noProof/>
              </w:rPr>
              <w:t>4.5</w:t>
            </w:r>
            <w:r w:rsidR="00234409">
              <w:rPr>
                <w:rFonts w:asciiTheme="minorHAnsi" w:eastAsiaTheme="minorEastAsia" w:hAnsiTheme="minorHAnsi" w:cstheme="minorBidi"/>
                <w:noProof/>
                <w:szCs w:val="22"/>
                <w:lang w:val="fr-CA" w:eastAsia="fr-CA"/>
              </w:rPr>
              <w:tab/>
            </w:r>
            <w:r w:rsidR="00234409" w:rsidRPr="001A00CD">
              <w:rPr>
                <w:rStyle w:val="Hyperlink"/>
                <w:noProof/>
              </w:rPr>
              <w:t>Modify Reservation</w:t>
            </w:r>
            <w:r w:rsidR="00234409">
              <w:rPr>
                <w:noProof/>
                <w:webHidden/>
              </w:rPr>
              <w:tab/>
            </w:r>
            <w:r w:rsidR="00234409">
              <w:rPr>
                <w:noProof/>
                <w:webHidden/>
              </w:rPr>
              <w:fldChar w:fldCharType="begin"/>
            </w:r>
            <w:r w:rsidR="00234409">
              <w:rPr>
                <w:noProof/>
                <w:webHidden/>
              </w:rPr>
              <w:instrText xml:space="preserve"> PAGEREF _Toc478670053 \h </w:instrText>
            </w:r>
            <w:r w:rsidR="00234409">
              <w:rPr>
                <w:noProof/>
                <w:webHidden/>
              </w:rPr>
            </w:r>
            <w:r w:rsidR="00234409">
              <w:rPr>
                <w:noProof/>
                <w:webHidden/>
              </w:rPr>
              <w:fldChar w:fldCharType="separate"/>
            </w:r>
            <w:r w:rsidR="00234409">
              <w:rPr>
                <w:noProof/>
                <w:webHidden/>
              </w:rPr>
              <w:t>19</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54" w:history="1">
            <w:r w:rsidR="00234409" w:rsidRPr="001A00CD">
              <w:rPr>
                <w:rStyle w:val="Hyperlink"/>
                <w:noProof/>
              </w:rPr>
              <w:t>4.5.1</w:t>
            </w:r>
            <w:r w:rsidR="00234409">
              <w:rPr>
                <w:rFonts w:asciiTheme="minorHAnsi" w:eastAsiaTheme="minorEastAsia" w:hAnsiTheme="minorHAnsi" w:cstheme="minorBidi"/>
                <w:noProof/>
                <w:szCs w:val="22"/>
                <w:lang w:val="fr-CA" w:eastAsia="fr-CA"/>
              </w:rPr>
              <w:tab/>
            </w:r>
            <w:r w:rsidR="00234409" w:rsidRPr="001A00CD">
              <w:rPr>
                <w:rStyle w:val="Hyperlink"/>
                <w:noProof/>
              </w:rPr>
              <w:t>Modify Reservation System Sequence Diagram</w:t>
            </w:r>
            <w:r w:rsidR="00234409">
              <w:rPr>
                <w:noProof/>
                <w:webHidden/>
              </w:rPr>
              <w:tab/>
            </w:r>
            <w:r w:rsidR="00234409">
              <w:rPr>
                <w:noProof/>
                <w:webHidden/>
              </w:rPr>
              <w:fldChar w:fldCharType="begin"/>
            </w:r>
            <w:r w:rsidR="00234409">
              <w:rPr>
                <w:noProof/>
                <w:webHidden/>
              </w:rPr>
              <w:instrText xml:space="preserve"> PAGEREF _Toc478670054 \h </w:instrText>
            </w:r>
            <w:r w:rsidR="00234409">
              <w:rPr>
                <w:noProof/>
                <w:webHidden/>
              </w:rPr>
            </w:r>
            <w:r w:rsidR="00234409">
              <w:rPr>
                <w:noProof/>
                <w:webHidden/>
              </w:rPr>
              <w:fldChar w:fldCharType="separate"/>
            </w:r>
            <w:r w:rsidR="00234409">
              <w:rPr>
                <w:noProof/>
                <w:webHidden/>
              </w:rPr>
              <w:t>19</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55" w:history="1">
            <w:r w:rsidR="00234409" w:rsidRPr="001A00CD">
              <w:rPr>
                <w:rStyle w:val="Hyperlink"/>
                <w:noProof/>
              </w:rPr>
              <w:t>4.5.2</w:t>
            </w:r>
            <w:r w:rsidR="00234409">
              <w:rPr>
                <w:rFonts w:asciiTheme="minorHAnsi" w:eastAsiaTheme="minorEastAsia" w:hAnsiTheme="minorHAnsi" w:cstheme="minorBidi"/>
                <w:noProof/>
                <w:szCs w:val="22"/>
                <w:lang w:val="fr-CA" w:eastAsia="fr-CA"/>
              </w:rPr>
              <w:tab/>
            </w:r>
            <w:r w:rsidR="00234409" w:rsidRPr="001A00CD">
              <w:rPr>
                <w:rStyle w:val="Hyperlink"/>
                <w:noProof/>
              </w:rPr>
              <w:t>Modify Reservation Contracts</w:t>
            </w:r>
            <w:r w:rsidR="00234409">
              <w:rPr>
                <w:noProof/>
                <w:webHidden/>
              </w:rPr>
              <w:tab/>
            </w:r>
            <w:r w:rsidR="00234409">
              <w:rPr>
                <w:noProof/>
                <w:webHidden/>
              </w:rPr>
              <w:fldChar w:fldCharType="begin"/>
            </w:r>
            <w:r w:rsidR="00234409">
              <w:rPr>
                <w:noProof/>
                <w:webHidden/>
              </w:rPr>
              <w:instrText xml:space="preserve"> PAGEREF _Toc478670055 \h </w:instrText>
            </w:r>
            <w:r w:rsidR="00234409">
              <w:rPr>
                <w:noProof/>
                <w:webHidden/>
              </w:rPr>
            </w:r>
            <w:r w:rsidR="00234409">
              <w:rPr>
                <w:noProof/>
                <w:webHidden/>
              </w:rPr>
              <w:fldChar w:fldCharType="separate"/>
            </w:r>
            <w:r w:rsidR="00234409">
              <w:rPr>
                <w:noProof/>
                <w:webHidden/>
              </w:rPr>
              <w:t>19</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56" w:history="1">
            <w:r w:rsidR="00234409" w:rsidRPr="001A00CD">
              <w:rPr>
                <w:rStyle w:val="Hyperlink"/>
                <w:noProof/>
              </w:rPr>
              <w:t>4.6</w:t>
            </w:r>
            <w:r w:rsidR="00234409">
              <w:rPr>
                <w:rFonts w:asciiTheme="minorHAnsi" w:eastAsiaTheme="minorEastAsia" w:hAnsiTheme="minorHAnsi" w:cstheme="minorBidi"/>
                <w:noProof/>
                <w:szCs w:val="22"/>
                <w:lang w:val="fr-CA" w:eastAsia="fr-CA"/>
              </w:rPr>
              <w:tab/>
            </w:r>
            <w:r w:rsidR="00234409" w:rsidRPr="001A00CD">
              <w:rPr>
                <w:rStyle w:val="Hyperlink"/>
                <w:noProof/>
              </w:rPr>
              <w:t>View Reservation</w:t>
            </w:r>
            <w:r w:rsidR="00234409">
              <w:rPr>
                <w:noProof/>
                <w:webHidden/>
              </w:rPr>
              <w:tab/>
            </w:r>
            <w:r w:rsidR="00234409">
              <w:rPr>
                <w:noProof/>
                <w:webHidden/>
              </w:rPr>
              <w:fldChar w:fldCharType="begin"/>
            </w:r>
            <w:r w:rsidR="00234409">
              <w:rPr>
                <w:noProof/>
                <w:webHidden/>
              </w:rPr>
              <w:instrText xml:space="preserve"> PAGEREF _Toc478670056 \h </w:instrText>
            </w:r>
            <w:r w:rsidR="00234409">
              <w:rPr>
                <w:noProof/>
                <w:webHidden/>
              </w:rPr>
            </w:r>
            <w:r w:rsidR="00234409">
              <w:rPr>
                <w:noProof/>
                <w:webHidden/>
              </w:rPr>
              <w:fldChar w:fldCharType="separate"/>
            </w:r>
            <w:r w:rsidR="00234409">
              <w:rPr>
                <w:noProof/>
                <w:webHidden/>
              </w:rPr>
              <w:t>20</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57" w:history="1">
            <w:r w:rsidR="00234409" w:rsidRPr="001A00CD">
              <w:rPr>
                <w:rStyle w:val="Hyperlink"/>
                <w:noProof/>
              </w:rPr>
              <w:t>4.6.1</w:t>
            </w:r>
            <w:r w:rsidR="00234409">
              <w:rPr>
                <w:rFonts w:asciiTheme="minorHAnsi" w:eastAsiaTheme="minorEastAsia" w:hAnsiTheme="minorHAnsi" w:cstheme="minorBidi"/>
                <w:noProof/>
                <w:szCs w:val="22"/>
                <w:lang w:val="fr-CA" w:eastAsia="fr-CA"/>
              </w:rPr>
              <w:tab/>
            </w:r>
            <w:r w:rsidR="00234409" w:rsidRPr="001A00CD">
              <w:rPr>
                <w:rStyle w:val="Hyperlink"/>
                <w:noProof/>
              </w:rPr>
              <w:t>View Reservation System Sequence Diagram</w:t>
            </w:r>
            <w:r w:rsidR="00234409">
              <w:rPr>
                <w:noProof/>
                <w:webHidden/>
              </w:rPr>
              <w:tab/>
            </w:r>
            <w:r w:rsidR="00234409">
              <w:rPr>
                <w:noProof/>
                <w:webHidden/>
              </w:rPr>
              <w:fldChar w:fldCharType="begin"/>
            </w:r>
            <w:r w:rsidR="00234409">
              <w:rPr>
                <w:noProof/>
                <w:webHidden/>
              </w:rPr>
              <w:instrText xml:space="preserve"> PAGEREF _Toc478670057 \h </w:instrText>
            </w:r>
            <w:r w:rsidR="00234409">
              <w:rPr>
                <w:noProof/>
                <w:webHidden/>
              </w:rPr>
            </w:r>
            <w:r w:rsidR="00234409">
              <w:rPr>
                <w:noProof/>
                <w:webHidden/>
              </w:rPr>
              <w:fldChar w:fldCharType="separate"/>
            </w:r>
            <w:r w:rsidR="00234409">
              <w:rPr>
                <w:noProof/>
                <w:webHidden/>
              </w:rPr>
              <w:t>20</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58" w:history="1">
            <w:r w:rsidR="00234409" w:rsidRPr="001A00CD">
              <w:rPr>
                <w:rStyle w:val="Hyperlink"/>
                <w:noProof/>
              </w:rPr>
              <w:t>4.6.2</w:t>
            </w:r>
            <w:r w:rsidR="00234409">
              <w:rPr>
                <w:rFonts w:asciiTheme="minorHAnsi" w:eastAsiaTheme="minorEastAsia" w:hAnsiTheme="minorHAnsi" w:cstheme="minorBidi"/>
                <w:noProof/>
                <w:szCs w:val="22"/>
                <w:lang w:val="fr-CA" w:eastAsia="fr-CA"/>
              </w:rPr>
              <w:tab/>
            </w:r>
            <w:r w:rsidR="00234409" w:rsidRPr="001A00CD">
              <w:rPr>
                <w:rStyle w:val="Hyperlink"/>
                <w:noProof/>
              </w:rPr>
              <w:t>View Reservation Contracts</w:t>
            </w:r>
            <w:r w:rsidR="00234409">
              <w:rPr>
                <w:noProof/>
                <w:webHidden/>
              </w:rPr>
              <w:tab/>
            </w:r>
            <w:r w:rsidR="00234409">
              <w:rPr>
                <w:noProof/>
                <w:webHidden/>
              </w:rPr>
              <w:fldChar w:fldCharType="begin"/>
            </w:r>
            <w:r w:rsidR="00234409">
              <w:rPr>
                <w:noProof/>
                <w:webHidden/>
              </w:rPr>
              <w:instrText xml:space="preserve"> PAGEREF _Toc478670058 \h </w:instrText>
            </w:r>
            <w:r w:rsidR="00234409">
              <w:rPr>
                <w:noProof/>
                <w:webHidden/>
              </w:rPr>
            </w:r>
            <w:r w:rsidR="00234409">
              <w:rPr>
                <w:noProof/>
                <w:webHidden/>
              </w:rPr>
              <w:fldChar w:fldCharType="separate"/>
            </w:r>
            <w:r w:rsidR="00234409">
              <w:rPr>
                <w:noProof/>
                <w:webHidden/>
              </w:rPr>
              <w:t>20</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59" w:history="1">
            <w:r w:rsidR="00234409" w:rsidRPr="001A00CD">
              <w:rPr>
                <w:rStyle w:val="Hyperlink"/>
                <w:noProof/>
              </w:rPr>
              <w:t>4.7</w:t>
            </w:r>
            <w:r w:rsidR="00234409">
              <w:rPr>
                <w:rFonts w:asciiTheme="minorHAnsi" w:eastAsiaTheme="minorEastAsia" w:hAnsiTheme="minorHAnsi" w:cstheme="minorBidi"/>
                <w:noProof/>
                <w:szCs w:val="22"/>
                <w:lang w:val="fr-CA" w:eastAsia="fr-CA"/>
              </w:rPr>
              <w:tab/>
            </w:r>
            <w:r w:rsidR="00234409" w:rsidRPr="001A00CD">
              <w:rPr>
                <w:rStyle w:val="Hyperlink"/>
                <w:noProof/>
              </w:rPr>
              <w:t>View Reservation List</w:t>
            </w:r>
            <w:r w:rsidR="00234409">
              <w:rPr>
                <w:noProof/>
                <w:webHidden/>
              </w:rPr>
              <w:tab/>
            </w:r>
            <w:r w:rsidR="00234409">
              <w:rPr>
                <w:noProof/>
                <w:webHidden/>
              </w:rPr>
              <w:fldChar w:fldCharType="begin"/>
            </w:r>
            <w:r w:rsidR="00234409">
              <w:rPr>
                <w:noProof/>
                <w:webHidden/>
              </w:rPr>
              <w:instrText xml:space="preserve"> PAGEREF _Toc478670059 \h </w:instrText>
            </w:r>
            <w:r w:rsidR="00234409">
              <w:rPr>
                <w:noProof/>
                <w:webHidden/>
              </w:rPr>
            </w:r>
            <w:r w:rsidR="00234409">
              <w:rPr>
                <w:noProof/>
                <w:webHidden/>
              </w:rPr>
              <w:fldChar w:fldCharType="separate"/>
            </w:r>
            <w:r w:rsidR="00234409">
              <w:rPr>
                <w:noProof/>
                <w:webHidden/>
              </w:rPr>
              <w:t>2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60" w:history="1">
            <w:r w:rsidR="00234409" w:rsidRPr="001A00CD">
              <w:rPr>
                <w:rStyle w:val="Hyperlink"/>
                <w:noProof/>
              </w:rPr>
              <w:t>4.7.1</w:t>
            </w:r>
            <w:r w:rsidR="00234409">
              <w:rPr>
                <w:rFonts w:asciiTheme="minorHAnsi" w:eastAsiaTheme="minorEastAsia" w:hAnsiTheme="minorHAnsi" w:cstheme="minorBidi"/>
                <w:noProof/>
                <w:szCs w:val="22"/>
                <w:lang w:val="fr-CA" w:eastAsia="fr-CA"/>
              </w:rPr>
              <w:tab/>
            </w:r>
            <w:r w:rsidR="00234409" w:rsidRPr="001A00CD">
              <w:rPr>
                <w:rStyle w:val="Hyperlink"/>
                <w:noProof/>
              </w:rPr>
              <w:t>View Reservation System Sequence Diagram</w:t>
            </w:r>
            <w:r w:rsidR="00234409">
              <w:rPr>
                <w:noProof/>
                <w:webHidden/>
              </w:rPr>
              <w:tab/>
            </w:r>
            <w:r w:rsidR="00234409">
              <w:rPr>
                <w:noProof/>
                <w:webHidden/>
              </w:rPr>
              <w:fldChar w:fldCharType="begin"/>
            </w:r>
            <w:r w:rsidR="00234409">
              <w:rPr>
                <w:noProof/>
                <w:webHidden/>
              </w:rPr>
              <w:instrText xml:space="preserve"> PAGEREF _Toc478670060 \h </w:instrText>
            </w:r>
            <w:r w:rsidR="00234409">
              <w:rPr>
                <w:noProof/>
                <w:webHidden/>
              </w:rPr>
            </w:r>
            <w:r w:rsidR="00234409">
              <w:rPr>
                <w:noProof/>
                <w:webHidden/>
              </w:rPr>
              <w:fldChar w:fldCharType="separate"/>
            </w:r>
            <w:r w:rsidR="00234409">
              <w:rPr>
                <w:noProof/>
                <w:webHidden/>
              </w:rPr>
              <w:t>21</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61" w:history="1">
            <w:r w:rsidR="00234409" w:rsidRPr="001A00CD">
              <w:rPr>
                <w:rStyle w:val="Hyperlink"/>
                <w:noProof/>
              </w:rPr>
              <w:t>4.7.2</w:t>
            </w:r>
            <w:r w:rsidR="00234409">
              <w:rPr>
                <w:rFonts w:asciiTheme="minorHAnsi" w:eastAsiaTheme="minorEastAsia" w:hAnsiTheme="minorHAnsi" w:cstheme="minorBidi"/>
                <w:noProof/>
                <w:szCs w:val="22"/>
                <w:lang w:val="fr-CA" w:eastAsia="fr-CA"/>
              </w:rPr>
              <w:tab/>
            </w:r>
            <w:r w:rsidR="00234409" w:rsidRPr="001A00CD">
              <w:rPr>
                <w:rStyle w:val="Hyperlink"/>
                <w:noProof/>
              </w:rPr>
              <w:t>View Reservation Contracts</w:t>
            </w:r>
            <w:r w:rsidR="00234409">
              <w:rPr>
                <w:noProof/>
                <w:webHidden/>
              </w:rPr>
              <w:tab/>
            </w:r>
            <w:r w:rsidR="00234409">
              <w:rPr>
                <w:noProof/>
                <w:webHidden/>
              </w:rPr>
              <w:fldChar w:fldCharType="begin"/>
            </w:r>
            <w:r w:rsidR="00234409">
              <w:rPr>
                <w:noProof/>
                <w:webHidden/>
              </w:rPr>
              <w:instrText xml:space="preserve"> PAGEREF _Toc478670061 \h </w:instrText>
            </w:r>
            <w:r w:rsidR="00234409">
              <w:rPr>
                <w:noProof/>
                <w:webHidden/>
              </w:rPr>
            </w:r>
            <w:r w:rsidR="00234409">
              <w:rPr>
                <w:noProof/>
                <w:webHidden/>
              </w:rPr>
              <w:fldChar w:fldCharType="separate"/>
            </w:r>
            <w:r w:rsidR="00234409">
              <w:rPr>
                <w:noProof/>
                <w:webHidden/>
              </w:rPr>
              <w:t>21</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62" w:history="1">
            <w:r w:rsidR="00234409" w:rsidRPr="001A00CD">
              <w:rPr>
                <w:rStyle w:val="Hyperlink"/>
                <w:noProof/>
              </w:rPr>
              <w:t>4.8</w:t>
            </w:r>
            <w:r w:rsidR="00234409">
              <w:rPr>
                <w:rFonts w:asciiTheme="minorHAnsi" w:eastAsiaTheme="minorEastAsia" w:hAnsiTheme="minorHAnsi" w:cstheme="minorBidi"/>
                <w:noProof/>
                <w:szCs w:val="22"/>
                <w:lang w:val="fr-CA" w:eastAsia="fr-CA"/>
              </w:rPr>
              <w:tab/>
            </w:r>
            <w:r w:rsidR="00234409" w:rsidRPr="001A00CD">
              <w:rPr>
                <w:rStyle w:val="Hyperlink"/>
                <w:noProof/>
              </w:rPr>
              <w:t>Cancel Reservation</w:t>
            </w:r>
            <w:r w:rsidR="00234409">
              <w:rPr>
                <w:noProof/>
                <w:webHidden/>
              </w:rPr>
              <w:tab/>
            </w:r>
            <w:r w:rsidR="00234409">
              <w:rPr>
                <w:noProof/>
                <w:webHidden/>
              </w:rPr>
              <w:fldChar w:fldCharType="begin"/>
            </w:r>
            <w:r w:rsidR="00234409">
              <w:rPr>
                <w:noProof/>
                <w:webHidden/>
              </w:rPr>
              <w:instrText xml:space="preserve"> PAGEREF _Toc478670062 \h </w:instrText>
            </w:r>
            <w:r w:rsidR="00234409">
              <w:rPr>
                <w:noProof/>
                <w:webHidden/>
              </w:rPr>
            </w:r>
            <w:r w:rsidR="00234409">
              <w:rPr>
                <w:noProof/>
                <w:webHidden/>
              </w:rPr>
              <w:fldChar w:fldCharType="separate"/>
            </w:r>
            <w:r w:rsidR="00234409">
              <w:rPr>
                <w:noProof/>
                <w:webHidden/>
              </w:rPr>
              <w:t>2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63" w:history="1">
            <w:r w:rsidR="00234409" w:rsidRPr="001A00CD">
              <w:rPr>
                <w:rStyle w:val="Hyperlink"/>
                <w:noProof/>
              </w:rPr>
              <w:t>4.8.1</w:t>
            </w:r>
            <w:r w:rsidR="00234409">
              <w:rPr>
                <w:rFonts w:asciiTheme="minorHAnsi" w:eastAsiaTheme="minorEastAsia" w:hAnsiTheme="minorHAnsi" w:cstheme="minorBidi"/>
                <w:noProof/>
                <w:szCs w:val="22"/>
                <w:lang w:val="fr-CA" w:eastAsia="fr-CA"/>
              </w:rPr>
              <w:tab/>
            </w:r>
            <w:r w:rsidR="00234409" w:rsidRPr="001A00CD">
              <w:rPr>
                <w:rStyle w:val="Hyperlink"/>
                <w:noProof/>
              </w:rPr>
              <w:t>Cancel Reservation System Sequence Diagram</w:t>
            </w:r>
            <w:r w:rsidR="00234409">
              <w:rPr>
                <w:noProof/>
                <w:webHidden/>
              </w:rPr>
              <w:tab/>
            </w:r>
            <w:r w:rsidR="00234409">
              <w:rPr>
                <w:noProof/>
                <w:webHidden/>
              </w:rPr>
              <w:fldChar w:fldCharType="begin"/>
            </w:r>
            <w:r w:rsidR="00234409">
              <w:rPr>
                <w:noProof/>
                <w:webHidden/>
              </w:rPr>
              <w:instrText xml:space="preserve"> PAGEREF _Toc478670063 \h </w:instrText>
            </w:r>
            <w:r w:rsidR="00234409">
              <w:rPr>
                <w:noProof/>
                <w:webHidden/>
              </w:rPr>
            </w:r>
            <w:r w:rsidR="00234409">
              <w:rPr>
                <w:noProof/>
                <w:webHidden/>
              </w:rPr>
              <w:fldChar w:fldCharType="separate"/>
            </w:r>
            <w:r w:rsidR="00234409">
              <w:rPr>
                <w:noProof/>
                <w:webHidden/>
              </w:rPr>
              <w:t>22</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64" w:history="1">
            <w:r w:rsidR="00234409" w:rsidRPr="001A00CD">
              <w:rPr>
                <w:rStyle w:val="Hyperlink"/>
                <w:noProof/>
              </w:rPr>
              <w:t>4.8.2</w:t>
            </w:r>
            <w:r w:rsidR="00234409">
              <w:rPr>
                <w:rFonts w:asciiTheme="minorHAnsi" w:eastAsiaTheme="minorEastAsia" w:hAnsiTheme="minorHAnsi" w:cstheme="minorBidi"/>
                <w:noProof/>
                <w:szCs w:val="22"/>
                <w:lang w:val="fr-CA" w:eastAsia="fr-CA"/>
              </w:rPr>
              <w:tab/>
            </w:r>
            <w:r w:rsidR="00234409" w:rsidRPr="001A00CD">
              <w:rPr>
                <w:rStyle w:val="Hyperlink"/>
                <w:noProof/>
              </w:rPr>
              <w:t>Cancel Reservation Contracts</w:t>
            </w:r>
            <w:r w:rsidR="00234409">
              <w:rPr>
                <w:noProof/>
                <w:webHidden/>
              </w:rPr>
              <w:tab/>
            </w:r>
            <w:r w:rsidR="00234409">
              <w:rPr>
                <w:noProof/>
                <w:webHidden/>
              </w:rPr>
              <w:fldChar w:fldCharType="begin"/>
            </w:r>
            <w:r w:rsidR="00234409">
              <w:rPr>
                <w:noProof/>
                <w:webHidden/>
              </w:rPr>
              <w:instrText xml:space="preserve"> PAGEREF _Toc478670064 \h </w:instrText>
            </w:r>
            <w:r w:rsidR="00234409">
              <w:rPr>
                <w:noProof/>
                <w:webHidden/>
              </w:rPr>
            </w:r>
            <w:r w:rsidR="00234409">
              <w:rPr>
                <w:noProof/>
                <w:webHidden/>
              </w:rPr>
              <w:fldChar w:fldCharType="separate"/>
            </w:r>
            <w:r w:rsidR="00234409">
              <w:rPr>
                <w:noProof/>
                <w:webHidden/>
              </w:rPr>
              <w:t>22</w:t>
            </w:r>
            <w:r w:rsidR="00234409">
              <w:rPr>
                <w:noProof/>
                <w:webHidden/>
              </w:rPr>
              <w:fldChar w:fldCharType="end"/>
            </w:r>
          </w:hyperlink>
        </w:p>
        <w:p w:rsidR="00234409" w:rsidRDefault="00CB1FA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8670065" w:history="1">
            <w:r w:rsidR="00234409" w:rsidRPr="001A00CD">
              <w:rPr>
                <w:rStyle w:val="Hyperlink"/>
                <w:noProof/>
              </w:rPr>
              <w:t>5.</w:t>
            </w:r>
            <w:r w:rsidR="00234409">
              <w:rPr>
                <w:rFonts w:asciiTheme="minorHAnsi" w:eastAsiaTheme="minorEastAsia" w:hAnsiTheme="minorHAnsi" w:cstheme="minorBidi"/>
                <w:noProof/>
                <w:szCs w:val="22"/>
                <w:lang w:val="fr-CA" w:eastAsia="fr-CA"/>
              </w:rPr>
              <w:tab/>
            </w:r>
            <w:r w:rsidR="00234409" w:rsidRPr="001A00CD">
              <w:rPr>
                <w:rStyle w:val="Hyperlink"/>
                <w:noProof/>
              </w:rPr>
              <w:t>Testing Plan</w:t>
            </w:r>
            <w:r w:rsidR="00234409">
              <w:rPr>
                <w:noProof/>
                <w:webHidden/>
              </w:rPr>
              <w:tab/>
            </w:r>
            <w:r w:rsidR="00234409">
              <w:rPr>
                <w:noProof/>
                <w:webHidden/>
              </w:rPr>
              <w:fldChar w:fldCharType="begin"/>
            </w:r>
            <w:r w:rsidR="00234409">
              <w:rPr>
                <w:noProof/>
                <w:webHidden/>
              </w:rPr>
              <w:instrText xml:space="preserve"> PAGEREF _Toc478670065 \h </w:instrText>
            </w:r>
            <w:r w:rsidR="00234409">
              <w:rPr>
                <w:noProof/>
                <w:webHidden/>
              </w:rPr>
            </w:r>
            <w:r w:rsidR="00234409">
              <w:rPr>
                <w:noProof/>
                <w:webHidden/>
              </w:rPr>
              <w:fldChar w:fldCharType="separate"/>
            </w:r>
            <w:r w:rsidR="00234409">
              <w:rPr>
                <w:noProof/>
                <w:webHidden/>
              </w:rPr>
              <w:t>23</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66" w:history="1">
            <w:r w:rsidR="00234409" w:rsidRPr="001A00CD">
              <w:rPr>
                <w:rStyle w:val="Hyperlink"/>
                <w:noProof/>
              </w:rPr>
              <w:t>5.1</w:t>
            </w:r>
            <w:r w:rsidR="00234409">
              <w:rPr>
                <w:rFonts w:asciiTheme="minorHAnsi" w:eastAsiaTheme="minorEastAsia" w:hAnsiTheme="minorHAnsi" w:cstheme="minorBidi"/>
                <w:noProof/>
                <w:szCs w:val="22"/>
                <w:lang w:val="fr-CA" w:eastAsia="fr-CA"/>
              </w:rPr>
              <w:tab/>
            </w:r>
            <w:r w:rsidR="00234409" w:rsidRPr="001A00CD">
              <w:rPr>
                <w:rStyle w:val="Hyperlink"/>
                <w:noProof/>
              </w:rPr>
              <w:t>Acceptance Testing</w:t>
            </w:r>
            <w:r w:rsidR="00234409">
              <w:rPr>
                <w:noProof/>
                <w:webHidden/>
              </w:rPr>
              <w:tab/>
            </w:r>
            <w:r w:rsidR="00234409">
              <w:rPr>
                <w:noProof/>
                <w:webHidden/>
              </w:rPr>
              <w:fldChar w:fldCharType="begin"/>
            </w:r>
            <w:r w:rsidR="00234409">
              <w:rPr>
                <w:noProof/>
                <w:webHidden/>
              </w:rPr>
              <w:instrText xml:space="preserve"> PAGEREF _Toc478670066 \h </w:instrText>
            </w:r>
            <w:r w:rsidR="00234409">
              <w:rPr>
                <w:noProof/>
                <w:webHidden/>
              </w:rPr>
            </w:r>
            <w:r w:rsidR="00234409">
              <w:rPr>
                <w:noProof/>
                <w:webHidden/>
              </w:rPr>
              <w:fldChar w:fldCharType="separate"/>
            </w:r>
            <w:r w:rsidR="00234409">
              <w:rPr>
                <w:noProof/>
                <w:webHidden/>
              </w:rPr>
              <w:t>23</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67" w:history="1">
            <w:r w:rsidR="00234409" w:rsidRPr="001A00CD">
              <w:rPr>
                <w:rStyle w:val="Hyperlink"/>
                <w:noProof/>
              </w:rPr>
              <w:t>5.1.1</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Login - Cross Reference UC01 in SRS (3.2.3.1)</w:t>
            </w:r>
            <w:r w:rsidR="00234409">
              <w:rPr>
                <w:noProof/>
                <w:webHidden/>
              </w:rPr>
              <w:tab/>
            </w:r>
            <w:r w:rsidR="00234409">
              <w:rPr>
                <w:noProof/>
                <w:webHidden/>
              </w:rPr>
              <w:fldChar w:fldCharType="begin"/>
            </w:r>
            <w:r w:rsidR="00234409">
              <w:rPr>
                <w:noProof/>
                <w:webHidden/>
              </w:rPr>
              <w:instrText xml:space="preserve"> PAGEREF _Toc478670067 \h </w:instrText>
            </w:r>
            <w:r w:rsidR="00234409">
              <w:rPr>
                <w:noProof/>
                <w:webHidden/>
              </w:rPr>
            </w:r>
            <w:r w:rsidR="00234409">
              <w:rPr>
                <w:noProof/>
                <w:webHidden/>
              </w:rPr>
              <w:fldChar w:fldCharType="separate"/>
            </w:r>
            <w:r w:rsidR="00234409">
              <w:rPr>
                <w:noProof/>
                <w:webHidden/>
              </w:rPr>
              <w:t>23</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68" w:history="1">
            <w:r w:rsidR="00234409" w:rsidRPr="001A00CD">
              <w:rPr>
                <w:rStyle w:val="Hyperlink"/>
                <w:noProof/>
                <w:lang w:val="en-CA"/>
              </w:rPr>
              <w:t>5.1.2</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Log Out - Cross Reference UC02 in SRS (3.2.3.2)</w:t>
            </w:r>
            <w:r w:rsidR="00234409">
              <w:rPr>
                <w:noProof/>
                <w:webHidden/>
              </w:rPr>
              <w:tab/>
            </w:r>
            <w:r w:rsidR="00234409">
              <w:rPr>
                <w:noProof/>
                <w:webHidden/>
              </w:rPr>
              <w:fldChar w:fldCharType="begin"/>
            </w:r>
            <w:r w:rsidR="00234409">
              <w:rPr>
                <w:noProof/>
                <w:webHidden/>
              </w:rPr>
              <w:instrText xml:space="preserve"> PAGEREF _Toc478670068 \h </w:instrText>
            </w:r>
            <w:r w:rsidR="00234409">
              <w:rPr>
                <w:noProof/>
                <w:webHidden/>
              </w:rPr>
            </w:r>
            <w:r w:rsidR="00234409">
              <w:rPr>
                <w:noProof/>
                <w:webHidden/>
              </w:rPr>
              <w:fldChar w:fldCharType="separate"/>
            </w:r>
            <w:r w:rsidR="00234409">
              <w:rPr>
                <w:noProof/>
                <w:webHidden/>
              </w:rPr>
              <w:t>23</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69" w:history="1">
            <w:r w:rsidR="00234409" w:rsidRPr="001A00CD">
              <w:rPr>
                <w:rStyle w:val="Hyperlink"/>
                <w:noProof/>
                <w:lang w:val="en-CA"/>
              </w:rPr>
              <w:t>5.1.3</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View Calendar - Cross Reference UC03 in SRS (3.2.3.3)</w:t>
            </w:r>
            <w:r w:rsidR="00234409">
              <w:rPr>
                <w:noProof/>
                <w:webHidden/>
              </w:rPr>
              <w:tab/>
            </w:r>
            <w:r w:rsidR="00234409">
              <w:rPr>
                <w:noProof/>
                <w:webHidden/>
              </w:rPr>
              <w:fldChar w:fldCharType="begin"/>
            </w:r>
            <w:r w:rsidR="00234409">
              <w:rPr>
                <w:noProof/>
                <w:webHidden/>
              </w:rPr>
              <w:instrText xml:space="preserve"> PAGEREF _Toc478670069 \h </w:instrText>
            </w:r>
            <w:r w:rsidR="00234409">
              <w:rPr>
                <w:noProof/>
                <w:webHidden/>
              </w:rPr>
            </w:r>
            <w:r w:rsidR="00234409">
              <w:rPr>
                <w:noProof/>
                <w:webHidden/>
              </w:rPr>
              <w:fldChar w:fldCharType="separate"/>
            </w:r>
            <w:r w:rsidR="00234409">
              <w:rPr>
                <w:noProof/>
                <w:webHidden/>
              </w:rPr>
              <w:t>23</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0" w:history="1">
            <w:r w:rsidR="00234409" w:rsidRPr="001A00CD">
              <w:rPr>
                <w:rStyle w:val="Hyperlink"/>
                <w:noProof/>
                <w:lang w:val="en-CA"/>
              </w:rPr>
              <w:t>5.1.4</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Request Reservation - Cross Reference UC04 in SRS (3.2.3.4)</w:t>
            </w:r>
            <w:r w:rsidR="00234409">
              <w:rPr>
                <w:noProof/>
                <w:webHidden/>
              </w:rPr>
              <w:tab/>
            </w:r>
            <w:r w:rsidR="00234409">
              <w:rPr>
                <w:noProof/>
                <w:webHidden/>
              </w:rPr>
              <w:fldChar w:fldCharType="begin"/>
            </w:r>
            <w:r w:rsidR="00234409">
              <w:rPr>
                <w:noProof/>
                <w:webHidden/>
              </w:rPr>
              <w:instrText xml:space="preserve"> PAGEREF _Toc478670070 \h </w:instrText>
            </w:r>
            <w:r w:rsidR="00234409">
              <w:rPr>
                <w:noProof/>
                <w:webHidden/>
              </w:rPr>
            </w:r>
            <w:r w:rsidR="00234409">
              <w:rPr>
                <w:noProof/>
                <w:webHidden/>
              </w:rPr>
              <w:fldChar w:fldCharType="separate"/>
            </w:r>
            <w:r w:rsidR="00234409">
              <w:rPr>
                <w:noProof/>
                <w:webHidden/>
              </w:rPr>
              <w:t>24</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1" w:history="1">
            <w:r w:rsidR="00234409" w:rsidRPr="001A00CD">
              <w:rPr>
                <w:rStyle w:val="Hyperlink"/>
                <w:noProof/>
                <w:lang w:val="en-CA"/>
              </w:rPr>
              <w:t>5.1.5</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Modify Reservation - Cross Reference UC05 in SRS (3.2.3.5)</w:t>
            </w:r>
            <w:r w:rsidR="00234409">
              <w:rPr>
                <w:noProof/>
                <w:webHidden/>
              </w:rPr>
              <w:tab/>
            </w:r>
            <w:r w:rsidR="00234409">
              <w:rPr>
                <w:noProof/>
                <w:webHidden/>
              </w:rPr>
              <w:fldChar w:fldCharType="begin"/>
            </w:r>
            <w:r w:rsidR="00234409">
              <w:rPr>
                <w:noProof/>
                <w:webHidden/>
              </w:rPr>
              <w:instrText xml:space="preserve"> PAGEREF _Toc478670071 \h </w:instrText>
            </w:r>
            <w:r w:rsidR="00234409">
              <w:rPr>
                <w:noProof/>
                <w:webHidden/>
              </w:rPr>
            </w:r>
            <w:r w:rsidR="00234409">
              <w:rPr>
                <w:noProof/>
                <w:webHidden/>
              </w:rPr>
              <w:fldChar w:fldCharType="separate"/>
            </w:r>
            <w:r w:rsidR="00234409">
              <w:rPr>
                <w:noProof/>
                <w:webHidden/>
              </w:rPr>
              <w:t>24</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2" w:history="1">
            <w:r w:rsidR="00234409" w:rsidRPr="001A00CD">
              <w:rPr>
                <w:rStyle w:val="Hyperlink"/>
                <w:noProof/>
                <w:lang w:val="en-CA"/>
              </w:rPr>
              <w:t>5.1.6</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View Reservation - Cross Reference UC06 in SRS (3.2.3.6)</w:t>
            </w:r>
            <w:r w:rsidR="00234409">
              <w:rPr>
                <w:noProof/>
                <w:webHidden/>
              </w:rPr>
              <w:tab/>
            </w:r>
            <w:r w:rsidR="00234409">
              <w:rPr>
                <w:noProof/>
                <w:webHidden/>
              </w:rPr>
              <w:fldChar w:fldCharType="begin"/>
            </w:r>
            <w:r w:rsidR="00234409">
              <w:rPr>
                <w:noProof/>
                <w:webHidden/>
              </w:rPr>
              <w:instrText xml:space="preserve"> PAGEREF _Toc478670072 \h </w:instrText>
            </w:r>
            <w:r w:rsidR="00234409">
              <w:rPr>
                <w:noProof/>
                <w:webHidden/>
              </w:rPr>
            </w:r>
            <w:r w:rsidR="00234409">
              <w:rPr>
                <w:noProof/>
                <w:webHidden/>
              </w:rPr>
              <w:fldChar w:fldCharType="separate"/>
            </w:r>
            <w:r w:rsidR="00234409">
              <w:rPr>
                <w:noProof/>
                <w:webHidden/>
              </w:rPr>
              <w:t>24</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3" w:history="1">
            <w:r w:rsidR="00234409" w:rsidRPr="001A00CD">
              <w:rPr>
                <w:rStyle w:val="Hyperlink"/>
                <w:noProof/>
                <w:lang w:val="en-CA"/>
              </w:rPr>
              <w:t>5.1.7</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View Reservation List - Cross Reference UC07 in SRS (3.2.3.7)</w:t>
            </w:r>
            <w:r w:rsidR="00234409">
              <w:rPr>
                <w:noProof/>
                <w:webHidden/>
              </w:rPr>
              <w:tab/>
            </w:r>
            <w:r w:rsidR="00234409">
              <w:rPr>
                <w:noProof/>
                <w:webHidden/>
              </w:rPr>
              <w:fldChar w:fldCharType="begin"/>
            </w:r>
            <w:r w:rsidR="00234409">
              <w:rPr>
                <w:noProof/>
                <w:webHidden/>
              </w:rPr>
              <w:instrText xml:space="preserve"> PAGEREF _Toc478670073 \h </w:instrText>
            </w:r>
            <w:r w:rsidR="00234409">
              <w:rPr>
                <w:noProof/>
                <w:webHidden/>
              </w:rPr>
            </w:r>
            <w:r w:rsidR="00234409">
              <w:rPr>
                <w:noProof/>
                <w:webHidden/>
              </w:rPr>
              <w:fldChar w:fldCharType="separate"/>
            </w:r>
            <w:r w:rsidR="00234409">
              <w:rPr>
                <w:noProof/>
                <w:webHidden/>
              </w:rPr>
              <w:t>24</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4" w:history="1">
            <w:r w:rsidR="00234409" w:rsidRPr="001A00CD">
              <w:rPr>
                <w:rStyle w:val="Hyperlink"/>
                <w:noProof/>
                <w:lang w:val="en-CA"/>
              </w:rPr>
              <w:t>5.1.8</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Cancel Reservation - Cross Reference UC08 in SRS (3.2.3.8)</w:t>
            </w:r>
            <w:r w:rsidR="00234409">
              <w:rPr>
                <w:noProof/>
                <w:webHidden/>
              </w:rPr>
              <w:tab/>
            </w:r>
            <w:r w:rsidR="00234409">
              <w:rPr>
                <w:noProof/>
                <w:webHidden/>
              </w:rPr>
              <w:fldChar w:fldCharType="begin"/>
            </w:r>
            <w:r w:rsidR="00234409">
              <w:rPr>
                <w:noProof/>
                <w:webHidden/>
              </w:rPr>
              <w:instrText xml:space="preserve"> PAGEREF _Toc478670074 \h </w:instrText>
            </w:r>
            <w:r w:rsidR="00234409">
              <w:rPr>
                <w:noProof/>
                <w:webHidden/>
              </w:rPr>
            </w:r>
            <w:r w:rsidR="00234409">
              <w:rPr>
                <w:noProof/>
                <w:webHidden/>
              </w:rPr>
              <w:fldChar w:fldCharType="separate"/>
            </w:r>
            <w:r w:rsidR="00234409">
              <w:rPr>
                <w:noProof/>
                <w:webHidden/>
              </w:rPr>
              <w:t>25</w:t>
            </w:r>
            <w:r w:rsidR="00234409">
              <w:rPr>
                <w:noProof/>
                <w:webHidden/>
              </w:rPr>
              <w:fldChar w:fldCharType="end"/>
            </w:r>
          </w:hyperlink>
        </w:p>
        <w:p w:rsidR="00234409" w:rsidRDefault="00CB1FA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8670075" w:history="1">
            <w:r w:rsidR="00234409" w:rsidRPr="001A00CD">
              <w:rPr>
                <w:rStyle w:val="Hyperlink"/>
                <w:noProof/>
              </w:rPr>
              <w:t>5.2</w:t>
            </w:r>
            <w:r w:rsidR="00234409">
              <w:rPr>
                <w:rFonts w:asciiTheme="minorHAnsi" w:eastAsiaTheme="minorEastAsia" w:hAnsiTheme="minorHAnsi" w:cstheme="minorBidi"/>
                <w:noProof/>
                <w:szCs w:val="22"/>
                <w:lang w:val="fr-CA" w:eastAsia="fr-CA"/>
              </w:rPr>
              <w:tab/>
            </w:r>
            <w:r w:rsidR="00234409" w:rsidRPr="001A00CD">
              <w:rPr>
                <w:rStyle w:val="Hyperlink"/>
                <w:noProof/>
              </w:rPr>
              <w:t>System Testing</w:t>
            </w:r>
            <w:r w:rsidR="00234409">
              <w:rPr>
                <w:noProof/>
                <w:webHidden/>
              </w:rPr>
              <w:tab/>
            </w:r>
            <w:r w:rsidR="00234409">
              <w:rPr>
                <w:noProof/>
                <w:webHidden/>
              </w:rPr>
              <w:fldChar w:fldCharType="begin"/>
            </w:r>
            <w:r w:rsidR="00234409">
              <w:rPr>
                <w:noProof/>
                <w:webHidden/>
              </w:rPr>
              <w:instrText xml:space="preserve"> PAGEREF _Toc478670075 \h </w:instrText>
            </w:r>
            <w:r w:rsidR="00234409">
              <w:rPr>
                <w:noProof/>
                <w:webHidden/>
              </w:rPr>
            </w:r>
            <w:r w:rsidR="00234409">
              <w:rPr>
                <w:noProof/>
                <w:webHidden/>
              </w:rPr>
              <w:fldChar w:fldCharType="separate"/>
            </w:r>
            <w:r w:rsidR="00234409">
              <w:rPr>
                <w:noProof/>
                <w:webHidden/>
              </w:rPr>
              <w:t>25</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6" w:history="1">
            <w:r w:rsidR="00234409" w:rsidRPr="001A00CD">
              <w:rPr>
                <w:rStyle w:val="Hyperlink"/>
                <w:noProof/>
              </w:rPr>
              <w:t>5.2.1</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Login - Cross Reference UC01 in SRS (3.2.3.1)</w:t>
            </w:r>
            <w:r w:rsidR="00234409">
              <w:rPr>
                <w:noProof/>
                <w:webHidden/>
              </w:rPr>
              <w:tab/>
            </w:r>
            <w:r w:rsidR="00234409">
              <w:rPr>
                <w:noProof/>
                <w:webHidden/>
              </w:rPr>
              <w:fldChar w:fldCharType="begin"/>
            </w:r>
            <w:r w:rsidR="00234409">
              <w:rPr>
                <w:noProof/>
                <w:webHidden/>
              </w:rPr>
              <w:instrText xml:space="preserve"> PAGEREF _Toc478670076 \h </w:instrText>
            </w:r>
            <w:r w:rsidR="00234409">
              <w:rPr>
                <w:noProof/>
                <w:webHidden/>
              </w:rPr>
            </w:r>
            <w:r w:rsidR="00234409">
              <w:rPr>
                <w:noProof/>
                <w:webHidden/>
              </w:rPr>
              <w:fldChar w:fldCharType="separate"/>
            </w:r>
            <w:r w:rsidR="00234409">
              <w:rPr>
                <w:noProof/>
                <w:webHidden/>
              </w:rPr>
              <w:t>25</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7" w:history="1">
            <w:r w:rsidR="00234409" w:rsidRPr="001A00CD">
              <w:rPr>
                <w:rStyle w:val="Hyperlink"/>
                <w:noProof/>
                <w:lang w:val="en-CA"/>
              </w:rPr>
              <w:t>5.2.2</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Log Out - Cross Reference UC02 in SRS (3.2.3.2)</w:t>
            </w:r>
            <w:r w:rsidR="00234409">
              <w:rPr>
                <w:noProof/>
                <w:webHidden/>
              </w:rPr>
              <w:tab/>
            </w:r>
            <w:r w:rsidR="00234409">
              <w:rPr>
                <w:noProof/>
                <w:webHidden/>
              </w:rPr>
              <w:fldChar w:fldCharType="begin"/>
            </w:r>
            <w:r w:rsidR="00234409">
              <w:rPr>
                <w:noProof/>
                <w:webHidden/>
              </w:rPr>
              <w:instrText xml:space="preserve"> PAGEREF _Toc478670077 \h </w:instrText>
            </w:r>
            <w:r w:rsidR="00234409">
              <w:rPr>
                <w:noProof/>
                <w:webHidden/>
              </w:rPr>
            </w:r>
            <w:r w:rsidR="00234409">
              <w:rPr>
                <w:noProof/>
                <w:webHidden/>
              </w:rPr>
              <w:fldChar w:fldCharType="separate"/>
            </w:r>
            <w:r w:rsidR="00234409">
              <w:rPr>
                <w:noProof/>
                <w:webHidden/>
              </w:rPr>
              <w:t>25</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8" w:history="1">
            <w:r w:rsidR="00234409" w:rsidRPr="001A00CD">
              <w:rPr>
                <w:rStyle w:val="Hyperlink"/>
                <w:noProof/>
                <w:lang w:val="en-CA"/>
              </w:rPr>
              <w:t>5.2.3</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View Calendar - Cross Reference UC03 in SRS (3.2.3.3)</w:t>
            </w:r>
            <w:r w:rsidR="00234409">
              <w:rPr>
                <w:noProof/>
                <w:webHidden/>
              </w:rPr>
              <w:tab/>
            </w:r>
            <w:r w:rsidR="00234409">
              <w:rPr>
                <w:noProof/>
                <w:webHidden/>
              </w:rPr>
              <w:fldChar w:fldCharType="begin"/>
            </w:r>
            <w:r w:rsidR="00234409">
              <w:rPr>
                <w:noProof/>
                <w:webHidden/>
              </w:rPr>
              <w:instrText xml:space="preserve"> PAGEREF _Toc478670078 \h </w:instrText>
            </w:r>
            <w:r w:rsidR="00234409">
              <w:rPr>
                <w:noProof/>
                <w:webHidden/>
              </w:rPr>
            </w:r>
            <w:r w:rsidR="00234409">
              <w:rPr>
                <w:noProof/>
                <w:webHidden/>
              </w:rPr>
              <w:fldChar w:fldCharType="separate"/>
            </w:r>
            <w:r w:rsidR="00234409">
              <w:rPr>
                <w:noProof/>
                <w:webHidden/>
              </w:rPr>
              <w:t>26</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79" w:history="1">
            <w:r w:rsidR="00234409" w:rsidRPr="001A00CD">
              <w:rPr>
                <w:rStyle w:val="Hyperlink"/>
                <w:noProof/>
                <w:lang w:val="en-CA"/>
              </w:rPr>
              <w:t>5.2.4</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Request Reservation - Cross Reference UC04 in SRS (3.2.3.4)</w:t>
            </w:r>
            <w:r w:rsidR="00234409">
              <w:rPr>
                <w:noProof/>
                <w:webHidden/>
              </w:rPr>
              <w:tab/>
            </w:r>
            <w:r w:rsidR="00234409">
              <w:rPr>
                <w:noProof/>
                <w:webHidden/>
              </w:rPr>
              <w:fldChar w:fldCharType="begin"/>
            </w:r>
            <w:r w:rsidR="00234409">
              <w:rPr>
                <w:noProof/>
                <w:webHidden/>
              </w:rPr>
              <w:instrText xml:space="preserve"> PAGEREF _Toc478670079 \h </w:instrText>
            </w:r>
            <w:r w:rsidR="00234409">
              <w:rPr>
                <w:noProof/>
                <w:webHidden/>
              </w:rPr>
            </w:r>
            <w:r w:rsidR="00234409">
              <w:rPr>
                <w:noProof/>
                <w:webHidden/>
              </w:rPr>
              <w:fldChar w:fldCharType="separate"/>
            </w:r>
            <w:r w:rsidR="00234409">
              <w:rPr>
                <w:noProof/>
                <w:webHidden/>
              </w:rPr>
              <w:t>26</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80" w:history="1">
            <w:r w:rsidR="00234409" w:rsidRPr="001A00CD">
              <w:rPr>
                <w:rStyle w:val="Hyperlink"/>
                <w:noProof/>
                <w:lang w:val="en-CA"/>
              </w:rPr>
              <w:t>5.2.5</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Modify Reservation - Cross Reference UC05 in SRS (3.2.3.5)</w:t>
            </w:r>
            <w:r w:rsidR="00234409">
              <w:rPr>
                <w:noProof/>
                <w:webHidden/>
              </w:rPr>
              <w:tab/>
            </w:r>
            <w:r w:rsidR="00234409">
              <w:rPr>
                <w:noProof/>
                <w:webHidden/>
              </w:rPr>
              <w:fldChar w:fldCharType="begin"/>
            </w:r>
            <w:r w:rsidR="00234409">
              <w:rPr>
                <w:noProof/>
                <w:webHidden/>
              </w:rPr>
              <w:instrText xml:space="preserve"> PAGEREF _Toc478670080 \h </w:instrText>
            </w:r>
            <w:r w:rsidR="00234409">
              <w:rPr>
                <w:noProof/>
                <w:webHidden/>
              </w:rPr>
            </w:r>
            <w:r w:rsidR="00234409">
              <w:rPr>
                <w:noProof/>
                <w:webHidden/>
              </w:rPr>
              <w:fldChar w:fldCharType="separate"/>
            </w:r>
            <w:r w:rsidR="00234409">
              <w:rPr>
                <w:noProof/>
                <w:webHidden/>
              </w:rPr>
              <w:t>27</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81" w:history="1">
            <w:r w:rsidR="00234409" w:rsidRPr="001A00CD">
              <w:rPr>
                <w:rStyle w:val="Hyperlink"/>
                <w:noProof/>
                <w:lang w:val="en-CA"/>
              </w:rPr>
              <w:t>5.2.6</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View Reservation - Cross Reference UC06 in SRS (3.2.3.6)</w:t>
            </w:r>
            <w:r w:rsidR="00234409">
              <w:rPr>
                <w:noProof/>
                <w:webHidden/>
              </w:rPr>
              <w:tab/>
            </w:r>
            <w:r w:rsidR="00234409">
              <w:rPr>
                <w:noProof/>
                <w:webHidden/>
              </w:rPr>
              <w:fldChar w:fldCharType="begin"/>
            </w:r>
            <w:r w:rsidR="00234409">
              <w:rPr>
                <w:noProof/>
                <w:webHidden/>
              </w:rPr>
              <w:instrText xml:space="preserve"> PAGEREF _Toc478670081 \h </w:instrText>
            </w:r>
            <w:r w:rsidR="00234409">
              <w:rPr>
                <w:noProof/>
                <w:webHidden/>
              </w:rPr>
            </w:r>
            <w:r w:rsidR="00234409">
              <w:rPr>
                <w:noProof/>
                <w:webHidden/>
              </w:rPr>
              <w:fldChar w:fldCharType="separate"/>
            </w:r>
            <w:r w:rsidR="00234409">
              <w:rPr>
                <w:noProof/>
                <w:webHidden/>
              </w:rPr>
              <w:t>28</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82" w:history="1">
            <w:r w:rsidR="00234409" w:rsidRPr="001A00CD">
              <w:rPr>
                <w:rStyle w:val="Hyperlink"/>
                <w:noProof/>
                <w:lang w:val="en-CA"/>
              </w:rPr>
              <w:t>5.2.7</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View Reservation List - Cross Reference UC07 in SRS (3.2.3.7)</w:t>
            </w:r>
            <w:r w:rsidR="00234409">
              <w:rPr>
                <w:noProof/>
                <w:webHidden/>
              </w:rPr>
              <w:tab/>
            </w:r>
            <w:r w:rsidR="00234409">
              <w:rPr>
                <w:noProof/>
                <w:webHidden/>
              </w:rPr>
              <w:fldChar w:fldCharType="begin"/>
            </w:r>
            <w:r w:rsidR="00234409">
              <w:rPr>
                <w:noProof/>
                <w:webHidden/>
              </w:rPr>
              <w:instrText xml:space="preserve"> PAGEREF _Toc478670082 \h </w:instrText>
            </w:r>
            <w:r w:rsidR="00234409">
              <w:rPr>
                <w:noProof/>
                <w:webHidden/>
              </w:rPr>
            </w:r>
            <w:r w:rsidR="00234409">
              <w:rPr>
                <w:noProof/>
                <w:webHidden/>
              </w:rPr>
              <w:fldChar w:fldCharType="separate"/>
            </w:r>
            <w:r w:rsidR="00234409">
              <w:rPr>
                <w:noProof/>
                <w:webHidden/>
              </w:rPr>
              <w:t>28</w:t>
            </w:r>
            <w:r w:rsidR="00234409">
              <w:rPr>
                <w:noProof/>
                <w:webHidden/>
              </w:rPr>
              <w:fldChar w:fldCharType="end"/>
            </w:r>
          </w:hyperlink>
        </w:p>
        <w:p w:rsidR="00234409" w:rsidRDefault="00CB1FA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8670083" w:history="1">
            <w:r w:rsidR="00234409" w:rsidRPr="001A00CD">
              <w:rPr>
                <w:rStyle w:val="Hyperlink"/>
                <w:noProof/>
                <w:lang w:val="en-CA"/>
              </w:rPr>
              <w:t>5.2.8</w:t>
            </w:r>
            <w:r w:rsidR="00234409">
              <w:rPr>
                <w:rFonts w:asciiTheme="minorHAnsi" w:eastAsiaTheme="minorEastAsia" w:hAnsiTheme="minorHAnsi" w:cstheme="minorBidi"/>
                <w:noProof/>
                <w:szCs w:val="22"/>
                <w:lang w:val="fr-CA" w:eastAsia="fr-CA"/>
              </w:rPr>
              <w:tab/>
            </w:r>
            <w:r w:rsidR="00234409" w:rsidRPr="001A00CD">
              <w:rPr>
                <w:rStyle w:val="Hyperlink"/>
                <w:noProof/>
                <w:lang w:val="en-CA"/>
              </w:rPr>
              <w:t>Cancel Reservation - Cross Reference UC08 in SRS (3.2.3.8)</w:t>
            </w:r>
            <w:r w:rsidR="00234409">
              <w:rPr>
                <w:noProof/>
                <w:webHidden/>
              </w:rPr>
              <w:tab/>
            </w:r>
            <w:r w:rsidR="00234409">
              <w:rPr>
                <w:noProof/>
                <w:webHidden/>
              </w:rPr>
              <w:fldChar w:fldCharType="begin"/>
            </w:r>
            <w:r w:rsidR="00234409">
              <w:rPr>
                <w:noProof/>
                <w:webHidden/>
              </w:rPr>
              <w:instrText xml:space="preserve"> PAGEREF _Toc478670083 \h </w:instrText>
            </w:r>
            <w:r w:rsidR="00234409">
              <w:rPr>
                <w:noProof/>
                <w:webHidden/>
              </w:rPr>
            </w:r>
            <w:r w:rsidR="00234409">
              <w:rPr>
                <w:noProof/>
                <w:webHidden/>
              </w:rPr>
              <w:fldChar w:fldCharType="separate"/>
            </w:r>
            <w:r w:rsidR="00234409">
              <w:rPr>
                <w:noProof/>
                <w:webHidden/>
              </w:rPr>
              <w:t>28</w:t>
            </w:r>
            <w:r w:rsidR="00234409">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234409"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8670084" w:history="1">
        <w:r w:rsidR="00234409" w:rsidRPr="005351D1">
          <w:rPr>
            <w:rStyle w:val="Hyperlink"/>
            <w:noProof/>
          </w:rPr>
          <w:t>Figure 1: Use Case Diagram</w:t>
        </w:r>
        <w:r w:rsidR="00234409">
          <w:rPr>
            <w:noProof/>
            <w:webHidden/>
          </w:rPr>
          <w:tab/>
        </w:r>
        <w:r w:rsidR="00234409">
          <w:rPr>
            <w:noProof/>
            <w:webHidden/>
          </w:rPr>
          <w:fldChar w:fldCharType="begin"/>
        </w:r>
        <w:r w:rsidR="00234409">
          <w:rPr>
            <w:noProof/>
            <w:webHidden/>
          </w:rPr>
          <w:instrText xml:space="preserve"> PAGEREF _Toc478670084 \h </w:instrText>
        </w:r>
        <w:r w:rsidR="00234409">
          <w:rPr>
            <w:noProof/>
            <w:webHidden/>
          </w:rPr>
        </w:r>
        <w:r w:rsidR="00234409">
          <w:rPr>
            <w:noProof/>
            <w:webHidden/>
          </w:rPr>
          <w:fldChar w:fldCharType="separate"/>
        </w:r>
        <w:r w:rsidR="00234409">
          <w:rPr>
            <w:noProof/>
            <w:webHidden/>
          </w:rPr>
          <w:t>6</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85" w:history="1">
        <w:r w:rsidR="00234409" w:rsidRPr="005351D1">
          <w:rPr>
            <w:rStyle w:val="Hyperlink"/>
            <w:noProof/>
          </w:rPr>
          <w:t>Figure 2: Domain Model</w:t>
        </w:r>
        <w:r w:rsidR="00234409">
          <w:rPr>
            <w:noProof/>
            <w:webHidden/>
          </w:rPr>
          <w:tab/>
        </w:r>
        <w:r w:rsidR="00234409">
          <w:rPr>
            <w:noProof/>
            <w:webHidden/>
          </w:rPr>
          <w:fldChar w:fldCharType="begin"/>
        </w:r>
        <w:r w:rsidR="00234409">
          <w:rPr>
            <w:noProof/>
            <w:webHidden/>
          </w:rPr>
          <w:instrText xml:space="preserve"> PAGEREF _Toc478670085 \h </w:instrText>
        </w:r>
        <w:r w:rsidR="00234409">
          <w:rPr>
            <w:noProof/>
            <w:webHidden/>
          </w:rPr>
        </w:r>
        <w:r w:rsidR="00234409">
          <w:rPr>
            <w:noProof/>
            <w:webHidden/>
          </w:rPr>
          <w:fldChar w:fldCharType="separate"/>
        </w:r>
        <w:r w:rsidR="00234409">
          <w:rPr>
            <w:noProof/>
            <w:webHidden/>
          </w:rPr>
          <w:t>13</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86" w:history="1">
        <w:r w:rsidR="00234409" w:rsidRPr="005351D1">
          <w:rPr>
            <w:rStyle w:val="Hyperlink"/>
            <w:noProof/>
          </w:rPr>
          <w:t>Figure 3. System State Diagram</w:t>
        </w:r>
        <w:r w:rsidR="00234409">
          <w:rPr>
            <w:noProof/>
            <w:webHidden/>
          </w:rPr>
          <w:tab/>
        </w:r>
        <w:r w:rsidR="00234409">
          <w:rPr>
            <w:noProof/>
            <w:webHidden/>
          </w:rPr>
          <w:fldChar w:fldCharType="begin"/>
        </w:r>
        <w:r w:rsidR="00234409">
          <w:rPr>
            <w:noProof/>
            <w:webHidden/>
          </w:rPr>
          <w:instrText xml:space="preserve"> PAGEREF _Toc478670086 \h </w:instrText>
        </w:r>
        <w:r w:rsidR="00234409">
          <w:rPr>
            <w:noProof/>
            <w:webHidden/>
          </w:rPr>
        </w:r>
        <w:r w:rsidR="00234409">
          <w:rPr>
            <w:noProof/>
            <w:webHidden/>
          </w:rPr>
          <w:fldChar w:fldCharType="separate"/>
        </w:r>
        <w:r w:rsidR="00234409">
          <w:rPr>
            <w:noProof/>
            <w:webHidden/>
          </w:rPr>
          <w:t>14</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87" w:history="1">
        <w:r w:rsidR="00234409" w:rsidRPr="005351D1">
          <w:rPr>
            <w:rStyle w:val="Hyperlink"/>
            <w:noProof/>
          </w:rPr>
          <w:t>Figure 4: System Sequence Diagram for Log In</w:t>
        </w:r>
        <w:r w:rsidR="00234409">
          <w:rPr>
            <w:noProof/>
            <w:webHidden/>
          </w:rPr>
          <w:tab/>
        </w:r>
        <w:r w:rsidR="00234409">
          <w:rPr>
            <w:noProof/>
            <w:webHidden/>
          </w:rPr>
          <w:fldChar w:fldCharType="begin"/>
        </w:r>
        <w:r w:rsidR="00234409">
          <w:rPr>
            <w:noProof/>
            <w:webHidden/>
          </w:rPr>
          <w:instrText xml:space="preserve"> PAGEREF _Toc478670087 \h </w:instrText>
        </w:r>
        <w:r w:rsidR="00234409">
          <w:rPr>
            <w:noProof/>
            <w:webHidden/>
          </w:rPr>
        </w:r>
        <w:r w:rsidR="00234409">
          <w:rPr>
            <w:noProof/>
            <w:webHidden/>
          </w:rPr>
          <w:fldChar w:fldCharType="separate"/>
        </w:r>
        <w:r w:rsidR="00234409">
          <w:rPr>
            <w:noProof/>
            <w:webHidden/>
          </w:rPr>
          <w:t>15</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88" w:history="1">
        <w:r w:rsidR="00234409" w:rsidRPr="005351D1">
          <w:rPr>
            <w:rStyle w:val="Hyperlink"/>
            <w:noProof/>
          </w:rPr>
          <w:t>Figure 5: System Sequence Diagram for Logout</w:t>
        </w:r>
        <w:r w:rsidR="00234409">
          <w:rPr>
            <w:noProof/>
            <w:webHidden/>
          </w:rPr>
          <w:tab/>
        </w:r>
        <w:r w:rsidR="00234409">
          <w:rPr>
            <w:noProof/>
            <w:webHidden/>
          </w:rPr>
          <w:fldChar w:fldCharType="begin"/>
        </w:r>
        <w:r w:rsidR="00234409">
          <w:rPr>
            <w:noProof/>
            <w:webHidden/>
          </w:rPr>
          <w:instrText xml:space="preserve"> PAGEREF _Toc478670088 \h </w:instrText>
        </w:r>
        <w:r w:rsidR="00234409">
          <w:rPr>
            <w:noProof/>
            <w:webHidden/>
          </w:rPr>
        </w:r>
        <w:r w:rsidR="00234409">
          <w:rPr>
            <w:noProof/>
            <w:webHidden/>
          </w:rPr>
          <w:fldChar w:fldCharType="separate"/>
        </w:r>
        <w:r w:rsidR="00234409">
          <w:rPr>
            <w:noProof/>
            <w:webHidden/>
          </w:rPr>
          <w:t>16</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89" w:history="1">
        <w:r w:rsidR="00234409" w:rsidRPr="005351D1">
          <w:rPr>
            <w:rStyle w:val="Hyperlink"/>
            <w:noProof/>
          </w:rPr>
          <w:t>Figure 6: System Sequence Diagram for View Calendar</w:t>
        </w:r>
        <w:r w:rsidR="00234409">
          <w:rPr>
            <w:noProof/>
            <w:webHidden/>
          </w:rPr>
          <w:tab/>
        </w:r>
        <w:r w:rsidR="00234409">
          <w:rPr>
            <w:noProof/>
            <w:webHidden/>
          </w:rPr>
          <w:fldChar w:fldCharType="begin"/>
        </w:r>
        <w:r w:rsidR="00234409">
          <w:rPr>
            <w:noProof/>
            <w:webHidden/>
          </w:rPr>
          <w:instrText xml:space="preserve"> PAGEREF _Toc478670089 \h </w:instrText>
        </w:r>
        <w:r w:rsidR="00234409">
          <w:rPr>
            <w:noProof/>
            <w:webHidden/>
          </w:rPr>
        </w:r>
        <w:r w:rsidR="00234409">
          <w:rPr>
            <w:noProof/>
            <w:webHidden/>
          </w:rPr>
          <w:fldChar w:fldCharType="separate"/>
        </w:r>
        <w:r w:rsidR="00234409">
          <w:rPr>
            <w:noProof/>
            <w:webHidden/>
          </w:rPr>
          <w:t>17</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0" w:history="1">
        <w:r w:rsidR="00234409" w:rsidRPr="005351D1">
          <w:rPr>
            <w:rStyle w:val="Hyperlink"/>
            <w:noProof/>
          </w:rPr>
          <w:t>Figure 7: System Sequence Diagram for Request Reservation</w:t>
        </w:r>
        <w:r w:rsidR="00234409">
          <w:rPr>
            <w:noProof/>
            <w:webHidden/>
          </w:rPr>
          <w:tab/>
        </w:r>
        <w:r w:rsidR="00234409">
          <w:rPr>
            <w:noProof/>
            <w:webHidden/>
          </w:rPr>
          <w:fldChar w:fldCharType="begin"/>
        </w:r>
        <w:r w:rsidR="00234409">
          <w:rPr>
            <w:noProof/>
            <w:webHidden/>
          </w:rPr>
          <w:instrText xml:space="preserve"> PAGEREF _Toc478670090 \h </w:instrText>
        </w:r>
        <w:r w:rsidR="00234409">
          <w:rPr>
            <w:noProof/>
            <w:webHidden/>
          </w:rPr>
        </w:r>
        <w:r w:rsidR="00234409">
          <w:rPr>
            <w:noProof/>
            <w:webHidden/>
          </w:rPr>
          <w:fldChar w:fldCharType="separate"/>
        </w:r>
        <w:r w:rsidR="00234409">
          <w:rPr>
            <w:noProof/>
            <w:webHidden/>
          </w:rPr>
          <w:t>18</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1" w:history="1">
        <w:r w:rsidR="00234409" w:rsidRPr="005351D1">
          <w:rPr>
            <w:rStyle w:val="Hyperlink"/>
            <w:noProof/>
          </w:rPr>
          <w:t>Figure 8: System Sequence Diagram for Modify Reservation</w:t>
        </w:r>
        <w:r w:rsidR="00234409">
          <w:rPr>
            <w:noProof/>
            <w:webHidden/>
          </w:rPr>
          <w:tab/>
        </w:r>
        <w:r w:rsidR="00234409">
          <w:rPr>
            <w:noProof/>
            <w:webHidden/>
          </w:rPr>
          <w:fldChar w:fldCharType="begin"/>
        </w:r>
        <w:r w:rsidR="00234409">
          <w:rPr>
            <w:noProof/>
            <w:webHidden/>
          </w:rPr>
          <w:instrText xml:space="preserve"> PAGEREF _Toc478670091 \h </w:instrText>
        </w:r>
        <w:r w:rsidR="00234409">
          <w:rPr>
            <w:noProof/>
            <w:webHidden/>
          </w:rPr>
        </w:r>
        <w:r w:rsidR="00234409">
          <w:rPr>
            <w:noProof/>
            <w:webHidden/>
          </w:rPr>
          <w:fldChar w:fldCharType="separate"/>
        </w:r>
        <w:r w:rsidR="00234409">
          <w:rPr>
            <w:noProof/>
            <w:webHidden/>
          </w:rPr>
          <w:t>19</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2" w:history="1">
        <w:r w:rsidR="00234409" w:rsidRPr="005351D1">
          <w:rPr>
            <w:rStyle w:val="Hyperlink"/>
            <w:noProof/>
          </w:rPr>
          <w:t>Figure 9: System Sequence Diagram for View Reservation</w:t>
        </w:r>
        <w:r w:rsidR="00234409">
          <w:rPr>
            <w:noProof/>
            <w:webHidden/>
          </w:rPr>
          <w:tab/>
        </w:r>
        <w:r w:rsidR="00234409">
          <w:rPr>
            <w:noProof/>
            <w:webHidden/>
          </w:rPr>
          <w:fldChar w:fldCharType="begin"/>
        </w:r>
        <w:r w:rsidR="00234409">
          <w:rPr>
            <w:noProof/>
            <w:webHidden/>
          </w:rPr>
          <w:instrText xml:space="preserve"> PAGEREF _Toc478670092 \h </w:instrText>
        </w:r>
        <w:r w:rsidR="00234409">
          <w:rPr>
            <w:noProof/>
            <w:webHidden/>
          </w:rPr>
        </w:r>
        <w:r w:rsidR="00234409">
          <w:rPr>
            <w:noProof/>
            <w:webHidden/>
          </w:rPr>
          <w:fldChar w:fldCharType="separate"/>
        </w:r>
        <w:r w:rsidR="00234409">
          <w:rPr>
            <w:noProof/>
            <w:webHidden/>
          </w:rPr>
          <w:t>20</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3" w:history="1">
        <w:r w:rsidR="00234409" w:rsidRPr="005351D1">
          <w:rPr>
            <w:rStyle w:val="Hyperlink"/>
            <w:noProof/>
          </w:rPr>
          <w:t>Figure 10: System Sequence Diagram for View Reservation List</w:t>
        </w:r>
        <w:r w:rsidR="00234409">
          <w:rPr>
            <w:noProof/>
            <w:webHidden/>
          </w:rPr>
          <w:tab/>
        </w:r>
        <w:r w:rsidR="00234409">
          <w:rPr>
            <w:noProof/>
            <w:webHidden/>
          </w:rPr>
          <w:fldChar w:fldCharType="begin"/>
        </w:r>
        <w:r w:rsidR="00234409">
          <w:rPr>
            <w:noProof/>
            <w:webHidden/>
          </w:rPr>
          <w:instrText xml:space="preserve"> PAGEREF _Toc478670093 \h </w:instrText>
        </w:r>
        <w:r w:rsidR="00234409">
          <w:rPr>
            <w:noProof/>
            <w:webHidden/>
          </w:rPr>
        </w:r>
        <w:r w:rsidR="00234409">
          <w:rPr>
            <w:noProof/>
            <w:webHidden/>
          </w:rPr>
          <w:fldChar w:fldCharType="separate"/>
        </w:r>
        <w:r w:rsidR="00234409">
          <w:rPr>
            <w:noProof/>
            <w:webHidden/>
          </w:rPr>
          <w:t>21</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4" w:history="1">
        <w:r w:rsidR="00234409" w:rsidRPr="005351D1">
          <w:rPr>
            <w:rStyle w:val="Hyperlink"/>
            <w:noProof/>
          </w:rPr>
          <w:t>Figure 11: System Sequence Diagram for Cancel Reservation</w:t>
        </w:r>
        <w:r w:rsidR="00234409">
          <w:rPr>
            <w:noProof/>
            <w:webHidden/>
          </w:rPr>
          <w:tab/>
        </w:r>
        <w:r w:rsidR="00234409">
          <w:rPr>
            <w:noProof/>
            <w:webHidden/>
          </w:rPr>
          <w:fldChar w:fldCharType="begin"/>
        </w:r>
        <w:r w:rsidR="00234409">
          <w:rPr>
            <w:noProof/>
            <w:webHidden/>
          </w:rPr>
          <w:instrText xml:space="preserve"> PAGEREF _Toc478670094 \h </w:instrText>
        </w:r>
        <w:r w:rsidR="00234409">
          <w:rPr>
            <w:noProof/>
            <w:webHidden/>
          </w:rPr>
        </w:r>
        <w:r w:rsidR="00234409">
          <w:rPr>
            <w:noProof/>
            <w:webHidden/>
          </w:rPr>
          <w:fldChar w:fldCharType="separate"/>
        </w:r>
        <w:r w:rsidR="00234409">
          <w:rPr>
            <w:noProof/>
            <w:webHidden/>
          </w:rPr>
          <w:t>22</w:t>
        </w:r>
        <w:r w:rsidR="00234409">
          <w:rPr>
            <w:noProof/>
            <w:webHidden/>
          </w:rPr>
          <w:fldChar w:fldCharType="end"/>
        </w:r>
      </w:hyperlink>
    </w:p>
    <w:p w:rsidR="00053B6B" w:rsidRDefault="00093E6B" w:rsidP="006C17B3">
      <w:pPr>
        <w:spacing w:line="312" w:lineRule="auto"/>
      </w:pPr>
      <w:r>
        <w:rPr>
          <w:b/>
          <w:bCs/>
          <w:noProof/>
        </w:rPr>
        <w:fldChar w:fldCharType="end"/>
      </w:r>
    </w:p>
    <w:p w:rsidR="00053B6B" w:rsidRDefault="00053B6B">
      <w:pPr>
        <w:spacing w:after="160" w:line="259" w:lineRule="auto"/>
        <w:jc w:val="left"/>
      </w:pPr>
      <w:r>
        <w:br w:type="page"/>
      </w:r>
    </w:p>
    <w:p w:rsidR="00EE3C45" w:rsidRPr="00EE3C45" w:rsidRDefault="47F7713A" w:rsidP="47F7713A">
      <w:pPr>
        <w:spacing w:line="360" w:lineRule="auto"/>
        <w:rPr>
          <w:b/>
          <w:bCs/>
          <w:sz w:val="28"/>
          <w:szCs w:val="28"/>
        </w:rPr>
      </w:pPr>
      <w:r w:rsidRPr="47F7713A">
        <w:rPr>
          <w:b/>
          <w:bCs/>
          <w:sz w:val="28"/>
          <w:szCs w:val="28"/>
        </w:rPr>
        <w:lastRenderedPageBreak/>
        <w:t>List of Tables</w:t>
      </w:r>
    </w:p>
    <w:p w:rsidR="00234409"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Table" </w:instrText>
      </w:r>
      <w:r>
        <w:fldChar w:fldCharType="separate"/>
      </w:r>
      <w:hyperlink w:anchor="_Toc478670095" w:history="1">
        <w:r w:rsidR="00234409" w:rsidRPr="00010276">
          <w:rPr>
            <w:rStyle w:val="Hyperlink"/>
            <w:noProof/>
          </w:rPr>
          <w:t>Table 1: Actor Goal List</w:t>
        </w:r>
        <w:r w:rsidR="00234409">
          <w:rPr>
            <w:noProof/>
            <w:webHidden/>
          </w:rPr>
          <w:tab/>
        </w:r>
        <w:r w:rsidR="00234409">
          <w:rPr>
            <w:noProof/>
            <w:webHidden/>
          </w:rPr>
          <w:fldChar w:fldCharType="begin"/>
        </w:r>
        <w:r w:rsidR="00234409">
          <w:rPr>
            <w:noProof/>
            <w:webHidden/>
          </w:rPr>
          <w:instrText xml:space="preserve"> PAGEREF _Toc478670095 \h </w:instrText>
        </w:r>
        <w:r w:rsidR="00234409">
          <w:rPr>
            <w:noProof/>
            <w:webHidden/>
          </w:rPr>
        </w:r>
        <w:r w:rsidR="00234409">
          <w:rPr>
            <w:noProof/>
            <w:webHidden/>
          </w:rPr>
          <w:fldChar w:fldCharType="separate"/>
        </w:r>
        <w:r w:rsidR="00234409">
          <w:rPr>
            <w:noProof/>
            <w:webHidden/>
          </w:rPr>
          <w:t>5</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6" w:history="1">
        <w:r w:rsidR="00234409" w:rsidRPr="00010276">
          <w:rPr>
            <w:rStyle w:val="Hyperlink"/>
            <w:noProof/>
          </w:rPr>
          <w:t>Table 2: Use Case for Log In</w:t>
        </w:r>
        <w:r w:rsidR="00234409">
          <w:rPr>
            <w:noProof/>
            <w:webHidden/>
          </w:rPr>
          <w:tab/>
        </w:r>
        <w:r w:rsidR="00234409">
          <w:rPr>
            <w:noProof/>
            <w:webHidden/>
          </w:rPr>
          <w:fldChar w:fldCharType="begin"/>
        </w:r>
        <w:r w:rsidR="00234409">
          <w:rPr>
            <w:noProof/>
            <w:webHidden/>
          </w:rPr>
          <w:instrText xml:space="preserve"> PAGEREF _Toc478670096 \h </w:instrText>
        </w:r>
        <w:r w:rsidR="00234409">
          <w:rPr>
            <w:noProof/>
            <w:webHidden/>
          </w:rPr>
        </w:r>
        <w:r w:rsidR="00234409">
          <w:rPr>
            <w:noProof/>
            <w:webHidden/>
          </w:rPr>
          <w:fldChar w:fldCharType="separate"/>
        </w:r>
        <w:r w:rsidR="00234409">
          <w:rPr>
            <w:noProof/>
            <w:webHidden/>
          </w:rPr>
          <w:t>7</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7" w:history="1">
        <w:r w:rsidR="00234409" w:rsidRPr="00010276">
          <w:rPr>
            <w:rStyle w:val="Hyperlink"/>
            <w:noProof/>
          </w:rPr>
          <w:t>Table 3: Use Case for Log Out</w:t>
        </w:r>
        <w:r w:rsidR="00234409">
          <w:rPr>
            <w:noProof/>
            <w:webHidden/>
          </w:rPr>
          <w:tab/>
        </w:r>
        <w:r w:rsidR="00234409">
          <w:rPr>
            <w:noProof/>
            <w:webHidden/>
          </w:rPr>
          <w:fldChar w:fldCharType="begin"/>
        </w:r>
        <w:r w:rsidR="00234409">
          <w:rPr>
            <w:noProof/>
            <w:webHidden/>
          </w:rPr>
          <w:instrText xml:space="preserve"> PAGEREF _Toc478670097 \h </w:instrText>
        </w:r>
        <w:r w:rsidR="00234409">
          <w:rPr>
            <w:noProof/>
            <w:webHidden/>
          </w:rPr>
        </w:r>
        <w:r w:rsidR="00234409">
          <w:rPr>
            <w:noProof/>
            <w:webHidden/>
          </w:rPr>
          <w:fldChar w:fldCharType="separate"/>
        </w:r>
        <w:r w:rsidR="00234409">
          <w:rPr>
            <w:noProof/>
            <w:webHidden/>
          </w:rPr>
          <w:t>7</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8" w:history="1">
        <w:r w:rsidR="00234409" w:rsidRPr="00010276">
          <w:rPr>
            <w:rStyle w:val="Hyperlink"/>
            <w:noProof/>
          </w:rPr>
          <w:t>Table 4: Use Case for View Calendar</w:t>
        </w:r>
        <w:r w:rsidR="00234409">
          <w:rPr>
            <w:noProof/>
            <w:webHidden/>
          </w:rPr>
          <w:tab/>
        </w:r>
        <w:r w:rsidR="00234409">
          <w:rPr>
            <w:noProof/>
            <w:webHidden/>
          </w:rPr>
          <w:fldChar w:fldCharType="begin"/>
        </w:r>
        <w:r w:rsidR="00234409">
          <w:rPr>
            <w:noProof/>
            <w:webHidden/>
          </w:rPr>
          <w:instrText xml:space="preserve"> PAGEREF _Toc478670098 \h </w:instrText>
        </w:r>
        <w:r w:rsidR="00234409">
          <w:rPr>
            <w:noProof/>
            <w:webHidden/>
          </w:rPr>
        </w:r>
        <w:r w:rsidR="00234409">
          <w:rPr>
            <w:noProof/>
            <w:webHidden/>
          </w:rPr>
          <w:fldChar w:fldCharType="separate"/>
        </w:r>
        <w:r w:rsidR="00234409">
          <w:rPr>
            <w:noProof/>
            <w:webHidden/>
          </w:rPr>
          <w:t>8</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099" w:history="1">
        <w:r w:rsidR="00234409" w:rsidRPr="00010276">
          <w:rPr>
            <w:rStyle w:val="Hyperlink"/>
            <w:noProof/>
          </w:rPr>
          <w:t>Table 5: Use Case for Create Reservation</w:t>
        </w:r>
        <w:r w:rsidR="00234409">
          <w:rPr>
            <w:noProof/>
            <w:webHidden/>
          </w:rPr>
          <w:tab/>
        </w:r>
        <w:r w:rsidR="00234409">
          <w:rPr>
            <w:noProof/>
            <w:webHidden/>
          </w:rPr>
          <w:fldChar w:fldCharType="begin"/>
        </w:r>
        <w:r w:rsidR="00234409">
          <w:rPr>
            <w:noProof/>
            <w:webHidden/>
          </w:rPr>
          <w:instrText xml:space="preserve"> PAGEREF _Toc478670099 \h </w:instrText>
        </w:r>
        <w:r w:rsidR="00234409">
          <w:rPr>
            <w:noProof/>
            <w:webHidden/>
          </w:rPr>
        </w:r>
        <w:r w:rsidR="00234409">
          <w:rPr>
            <w:noProof/>
            <w:webHidden/>
          </w:rPr>
          <w:fldChar w:fldCharType="separate"/>
        </w:r>
        <w:r w:rsidR="00234409">
          <w:rPr>
            <w:noProof/>
            <w:webHidden/>
          </w:rPr>
          <w:t>8</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0" w:history="1">
        <w:r w:rsidR="00234409" w:rsidRPr="00010276">
          <w:rPr>
            <w:rStyle w:val="Hyperlink"/>
            <w:noProof/>
          </w:rPr>
          <w:t>Table 6: Use Case for Modify Reservation</w:t>
        </w:r>
        <w:r w:rsidR="00234409">
          <w:rPr>
            <w:noProof/>
            <w:webHidden/>
          </w:rPr>
          <w:tab/>
        </w:r>
        <w:r w:rsidR="00234409">
          <w:rPr>
            <w:noProof/>
            <w:webHidden/>
          </w:rPr>
          <w:fldChar w:fldCharType="begin"/>
        </w:r>
        <w:r w:rsidR="00234409">
          <w:rPr>
            <w:noProof/>
            <w:webHidden/>
          </w:rPr>
          <w:instrText xml:space="preserve"> PAGEREF _Toc478670100 \h </w:instrText>
        </w:r>
        <w:r w:rsidR="00234409">
          <w:rPr>
            <w:noProof/>
            <w:webHidden/>
          </w:rPr>
        </w:r>
        <w:r w:rsidR="00234409">
          <w:rPr>
            <w:noProof/>
            <w:webHidden/>
          </w:rPr>
          <w:fldChar w:fldCharType="separate"/>
        </w:r>
        <w:r w:rsidR="00234409">
          <w:rPr>
            <w:noProof/>
            <w:webHidden/>
          </w:rPr>
          <w:t>9</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1" w:history="1">
        <w:r w:rsidR="00234409" w:rsidRPr="00010276">
          <w:rPr>
            <w:rStyle w:val="Hyperlink"/>
            <w:noProof/>
          </w:rPr>
          <w:t>Table 7: Use Case for View Reservation</w:t>
        </w:r>
        <w:r w:rsidR="00234409">
          <w:rPr>
            <w:noProof/>
            <w:webHidden/>
          </w:rPr>
          <w:tab/>
        </w:r>
        <w:r w:rsidR="00234409">
          <w:rPr>
            <w:noProof/>
            <w:webHidden/>
          </w:rPr>
          <w:fldChar w:fldCharType="begin"/>
        </w:r>
        <w:r w:rsidR="00234409">
          <w:rPr>
            <w:noProof/>
            <w:webHidden/>
          </w:rPr>
          <w:instrText xml:space="preserve"> PAGEREF _Toc478670101 \h </w:instrText>
        </w:r>
        <w:r w:rsidR="00234409">
          <w:rPr>
            <w:noProof/>
            <w:webHidden/>
          </w:rPr>
        </w:r>
        <w:r w:rsidR="00234409">
          <w:rPr>
            <w:noProof/>
            <w:webHidden/>
          </w:rPr>
          <w:fldChar w:fldCharType="separate"/>
        </w:r>
        <w:r w:rsidR="00234409">
          <w:rPr>
            <w:noProof/>
            <w:webHidden/>
          </w:rPr>
          <w:t>10</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2" w:history="1">
        <w:r w:rsidR="00234409" w:rsidRPr="00010276">
          <w:rPr>
            <w:rStyle w:val="Hyperlink"/>
            <w:noProof/>
          </w:rPr>
          <w:t>Table 8: Use Case for View Reservation List</w:t>
        </w:r>
        <w:r w:rsidR="00234409">
          <w:rPr>
            <w:noProof/>
            <w:webHidden/>
          </w:rPr>
          <w:tab/>
        </w:r>
        <w:r w:rsidR="00234409">
          <w:rPr>
            <w:noProof/>
            <w:webHidden/>
          </w:rPr>
          <w:fldChar w:fldCharType="begin"/>
        </w:r>
        <w:r w:rsidR="00234409">
          <w:rPr>
            <w:noProof/>
            <w:webHidden/>
          </w:rPr>
          <w:instrText xml:space="preserve"> PAGEREF _Toc478670102 \h </w:instrText>
        </w:r>
        <w:r w:rsidR="00234409">
          <w:rPr>
            <w:noProof/>
            <w:webHidden/>
          </w:rPr>
        </w:r>
        <w:r w:rsidR="00234409">
          <w:rPr>
            <w:noProof/>
            <w:webHidden/>
          </w:rPr>
          <w:fldChar w:fldCharType="separate"/>
        </w:r>
        <w:r w:rsidR="00234409">
          <w:rPr>
            <w:noProof/>
            <w:webHidden/>
          </w:rPr>
          <w:t>10</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3" w:history="1">
        <w:r w:rsidR="00234409" w:rsidRPr="00010276">
          <w:rPr>
            <w:rStyle w:val="Hyperlink"/>
            <w:noProof/>
          </w:rPr>
          <w:t>Table 9: Use Case for Cancel Reservation</w:t>
        </w:r>
        <w:r w:rsidR="00234409">
          <w:rPr>
            <w:noProof/>
            <w:webHidden/>
          </w:rPr>
          <w:tab/>
        </w:r>
        <w:r w:rsidR="00234409">
          <w:rPr>
            <w:noProof/>
            <w:webHidden/>
          </w:rPr>
          <w:fldChar w:fldCharType="begin"/>
        </w:r>
        <w:r w:rsidR="00234409">
          <w:rPr>
            <w:noProof/>
            <w:webHidden/>
          </w:rPr>
          <w:instrText xml:space="preserve"> PAGEREF _Toc478670103 \h </w:instrText>
        </w:r>
        <w:r w:rsidR="00234409">
          <w:rPr>
            <w:noProof/>
            <w:webHidden/>
          </w:rPr>
        </w:r>
        <w:r w:rsidR="00234409">
          <w:rPr>
            <w:noProof/>
            <w:webHidden/>
          </w:rPr>
          <w:fldChar w:fldCharType="separate"/>
        </w:r>
        <w:r w:rsidR="00234409">
          <w:rPr>
            <w:noProof/>
            <w:webHidden/>
          </w:rPr>
          <w:t>10</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4" w:history="1">
        <w:r w:rsidR="00234409" w:rsidRPr="00010276">
          <w:rPr>
            <w:rStyle w:val="Hyperlink"/>
            <w:noProof/>
          </w:rPr>
          <w:t>Table 10: Contract for View Calendar</w:t>
        </w:r>
        <w:r w:rsidR="00234409">
          <w:rPr>
            <w:noProof/>
            <w:webHidden/>
          </w:rPr>
          <w:tab/>
        </w:r>
        <w:r w:rsidR="00234409">
          <w:rPr>
            <w:noProof/>
            <w:webHidden/>
          </w:rPr>
          <w:fldChar w:fldCharType="begin"/>
        </w:r>
        <w:r w:rsidR="00234409">
          <w:rPr>
            <w:noProof/>
            <w:webHidden/>
          </w:rPr>
          <w:instrText xml:space="preserve"> PAGEREF _Toc478670104 \h </w:instrText>
        </w:r>
        <w:r w:rsidR="00234409">
          <w:rPr>
            <w:noProof/>
            <w:webHidden/>
          </w:rPr>
        </w:r>
        <w:r w:rsidR="00234409">
          <w:rPr>
            <w:noProof/>
            <w:webHidden/>
          </w:rPr>
          <w:fldChar w:fldCharType="separate"/>
        </w:r>
        <w:r w:rsidR="00234409">
          <w:rPr>
            <w:noProof/>
            <w:webHidden/>
          </w:rPr>
          <w:t>17</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5" w:history="1">
        <w:r w:rsidR="00234409" w:rsidRPr="00010276">
          <w:rPr>
            <w:rStyle w:val="Hyperlink"/>
            <w:noProof/>
          </w:rPr>
          <w:t>Table 11: Contract for Show Request Form</w:t>
        </w:r>
        <w:r w:rsidR="00234409">
          <w:rPr>
            <w:noProof/>
            <w:webHidden/>
          </w:rPr>
          <w:tab/>
        </w:r>
        <w:r w:rsidR="00234409">
          <w:rPr>
            <w:noProof/>
            <w:webHidden/>
          </w:rPr>
          <w:fldChar w:fldCharType="begin"/>
        </w:r>
        <w:r w:rsidR="00234409">
          <w:rPr>
            <w:noProof/>
            <w:webHidden/>
          </w:rPr>
          <w:instrText xml:space="preserve"> PAGEREF _Toc478670105 \h </w:instrText>
        </w:r>
        <w:r w:rsidR="00234409">
          <w:rPr>
            <w:noProof/>
            <w:webHidden/>
          </w:rPr>
        </w:r>
        <w:r w:rsidR="00234409">
          <w:rPr>
            <w:noProof/>
            <w:webHidden/>
          </w:rPr>
          <w:fldChar w:fldCharType="separate"/>
        </w:r>
        <w:r w:rsidR="00234409">
          <w:rPr>
            <w:noProof/>
            <w:webHidden/>
          </w:rPr>
          <w:t>18</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6" w:history="1">
        <w:r w:rsidR="00234409" w:rsidRPr="00010276">
          <w:rPr>
            <w:rStyle w:val="Hyperlink"/>
            <w:noProof/>
          </w:rPr>
          <w:t>Table 12: Contract for Request Reservation</w:t>
        </w:r>
        <w:r w:rsidR="00234409">
          <w:rPr>
            <w:noProof/>
            <w:webHidden/>
          </w:rPr>
          <w:tab/>
        </w:r>
        <w:r w:rsidR="00234409">
          <w:rPr>
            <w:noProof/>
            <w:webHidden/>
          </w:rPr>
          <w:fldChar w:fldCharType="begin"/>
        </w:r>
        <w:r w:rsidR="00234409">
          <w:rPr>
            <w:noProof/>
            <w:webHidden/>
          </w:rPr>
          <w:instrText xml:space="preserve"> PAGEREF _Toc478670106 \h </w:instrText>
        </w:r>
        <w:r w:rsidR="00234409">
          <w:rPr>
            <w:noProof/>
            <w:webHidden/>
          </w:rPr>
        </w:r>
        <w:r w:rsidR="00234409">
          <w:rPr>
            <w:noProof/>
            <w:webHidden/>
          </w:rPr>
          <w:fldChar w:fldCharType="separate"/>
        </w:r>
        <w:r w:rsidR="00234409">
          <w:rPr>
            <w:noProof/>
            <w:webHidden/>
          </w:rPr>
          <w:t>18</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7" w:history="1">
        <w:r w:rsidR="00234409" w:rsidRPr="00010276">
          <w:rPr>
            <w:rStyle w:val="Hyperlink"/>
            <w:noProof/>
          </w:rPr>
          <w:t>Table 13: Contract for showModifyForm</w:t>
        </w:r>
        <w:r w:rsidR="00234409">
          <w:rPr>
            <w:noProof/>
            <w:webHidden/>
          </w:rPr>
          <w:tab/>
        </w:r>
        <w:r w:rsidR="00234409">
          <w:rPr>
            <w:noProof/>
            <w:webHidden/>
          </w:rPr>
          <w:fldChar w:fldCharType="begin"/>
        </w:r>
        <w:r w:rsidR="00234409">
          <w:rPr>
            <w:noProof/>
            <w:webHidden/>
          </w:rPr>
          <w:instrText xml:space="preserve"> PAGEREF _Toc478670107 \h </w:instrText>
        </w:r>
        <w:r w:rsidR="00234409">
          <w:rPr>
            <w:noProof/>
            <w:webHidden/>
          </w:rPr>
        </w:r>
        <w:r w:rsidR="00234409">
          <w:rPr>
            <w:noProof/>
            <w:webHidden/>
          </w:rPr>
          <w:fldChar w:fldCharType="separate"/>
        </w:r>
        <w:r w:rsidR="00234409">
          <w:rPr>
            <w:noProof/>
            <w:webHidden/>
          </w:rPr>
          <w:t>19</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8" w:history="1">
        <w:r w:rsidR="00234409" w:rsidRPr="00010276">
          <w:rPr>
            <w:rStyle w:val="Hyperlink"/>
            <w:noProof/>
          </w:rPr>
          <w:t>Table 14: Contract for modifyReservation</w:t>
        </w:r>
        <w:r w:rsidR="00234409">
          <w:rPr>
            <w:noProof/>
            <w:webHidden/>
          </w:rPr>
          <w:tab/>
        </w:r>
        <w:r w:rsidR="00234409">
          <w:rPr>
            <w:noProof/>
            <w:webHidden/>
          </w:rPr>
          <w:fldChar w:fldCharType="begin"/>
        </w:r>
        <w:r w:rsidR="00234409">
          <w:rPr>
            <w:noProof/>
            <w:webHidden/>
          </w:rPr>
          <w:instrText xml:space="preserve"> PAGEREF _Toc478670108 \h </w:instrText>
        </w:r>
        <w:r w:rsidR="00234409">
          <w:rPr>
            <w:noProof/>
            <w:webHidden/>
          </w:rPr>
        </w:r>
        <w:r w:rsidR="00234409">
          <w:rPr>
            <w:noProof/>
            <w:webHidden/>
          </w:rPr>
          <w:fldChar w:fldCharType="separate"/>
        </w:r>
        <w:r w:rsidR="00234409">
          <w:rPr>
            <w:noProof/>
            <w:webHidden/>
          </w:rPr>
          <w:t>19</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09" w:history="1">
        <w:r w:rsidR="00234409" w:rsidRPr="00010276">
          <w:rPr>
            <w:rStyle w:val="Hyperlink"/>
            <w:noProof/>
          </w:rPr>
          <w:t>Table 15: Contract for View Reservation</w:t>
        </w:r>
        <w:r w:rsidR="00234409">
          <w:rPr>
            <w:noProof/>
            <w:webHidden/>
          </w:rPr>
          <w:tab/>
        </w:r>
        <w:r w:rsidR="00234409">
          <w:rPr>
            <w:noProof/>
            <w:webHidden/>
          </w:rPr>
          <w:fldChar w:fldCharType="begin"/>
        </w:r>
        <w:r w:rsidR="00234409">
          <w:rPr>
            <w:noProof/>
            <w:webHidden/>
          </w:rPr>
          <w:instrText xml:space="preserve"> PAGEREF _Toc478670109 \h </w:instrText>
        </w:r>
        <w:r w:rsidR="00234409">
          <w:rPr>
            <w:noProof/>
            <w:webHidden/>
          </w:rPr>
        </w:r>
        <w:r w:rsidR="00234409">
          <w:rPr>
            <w:noProof/>
            <w:webHidden/>
          </w:rPr>
          <w:fldChar w:fldCharType="separate"/>
        </w:r>
        <w:r w:rsidR="00234409">
          <w:rPr>
            <w:noProof/>
            <w:webHidden/>
          </w:rPr>
          <w:t>20</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10" w:history="1">
        <w:r w:rsidR="00234409" w:rsidRPr="00010276">
          <w:rPr>
            <w:rStyle w:val="Hyperlink"/>
            <w:noProof/>
          </w:rPr>
          <w:t>Table 16: Contract for View Reservation List</w:t>
        </w:r>
        <w:r w:rsidR="00234409">
          <w:rPr>
            <w:noProof/>
            <w:webHidden/>
          </w:rPr>
          <w:tab/>
        </w:r>
        <w:r w:rsidR="00234409">
          <w:rPr>
            <w:noProof/>
            <w:webHidden/>
          </w:rPr>
          <w:fldChar w:fldCharType="begin"/>
        </w:r>
        <w:r w:rsidR="00234409">
          <w:rPr>
            <w:noProof/>
            <w:webHidden/>
          </w:rPr>
          <w:instrText xml:space="preserve"> PAGEREF _Toc478670110 \h </w:instrText>
        </w:r>
        <w:r w:rsidR="00234409">
          <w:rPr>
            <w:noProof/>
            <w:webHidden/>
          </w:rPr>
        </w:r>
        <w:r w:rsidR="00234409">
          <w:rPr>
            <w:noProof/>
            <w:webHidden/>
          </w:rPr>
          <w:fldChar w:fldCharType="separate"/>
        </w:r>
        <w:r w:rsidR="00234409">
          <w:rPr>
            <w:noProof/>
            <w:webHidden/>
          </w:rPr>
          <w:t>21</w:t>
        </w:r>
        <w:r w:rsidR="00234409">
          <w:rPr>
            <w:noProof/>
            <w:webHidden/>
          </w:rPr>
          <w:fldChar w:fldCharType="end"/>
        </w:r>
      </w:hyperlink>
    </w:p>
    <w:p w:rsidR="00234409" w:rsidRDefault="00CB1FA1">
      <w:pPr>
        <w:pStyle w:val="TableofFigures"/>
        <w:tabs>
          <w:tab w:val="right" w:leader="dot" w:pos="9408"/>
        </w:tabs>
        <w:rPr>
          <w:rFonts w:asciiTheme="minorHAnsi" w:eastAsiaTheme="minorEastAsia" w:hAnsiTheme="minorHAnsi" w:cstheme="minorBidi"/>
          <w:noProof/>
          <w:szCs w:val="22"/>
          <w:lang w:val="fr-CA" w:eastAsia="fr-CA"/>
        </w:rPr>
      </w:pPr>
      <w:hyperlink w:anchor="_Toc478670111" w:history="1">
        <w:r w:rsidR="00234409" w:rsidRPr="00010276">
          <w:rPr>
            <w:rStyle w:val="Hyperlink"/>
            <w:noProof/>
          </w:rPr>
          <w:t>Table 17: Contract for Cancel Reservation</w:t>
        </w:r>
        <w:r w:rsidR="00234409">
          <w:rPr>
            <w:noProof/>
            <w:webHidden/>
          </w:rPr>
          <w:tab/>
        </w:r>
        <w:r w:rsidR="00234409">
          <w:rPr>
            <w:noProof/>
            <w:webHidden/>
          </w:rPr>
          <w:fldChar w:fldCharType="begin"/>
        </w:r>
        <w:r w:rsidR="00234409">
          <w:rPr>
            <w:noProof/>
            <w:webHidden/>
          </w:rPr>
          <w:instrText xml:space="preserve"> PAGEREF _Toc478670111 \h </w:instrText>
        </w:r>
        <w:r w:rsidR="00234409">
          <w:rPr>
            <w:noProof/>
            <w:webHidden/>
          </w:rPr>
        </w:r>
        <w:r w:rsidR="00234409">
          <w:rPr>
            <w:noProof/>
            <w:webHidden/>
          </w:rPr>
          <w:fldChar w:fldCharType="separate"/>
        </w:r>
        <w:r w:rsidR="00234409">
          <w:rPr>
            <w:noProof/>
            <w:webHidden/>
          </w:rPr>
          <w:t>22</w:t>
        </w:r>
        <w:r w:rsidR="00234409">
          <w:rPr>
            <w:noProof/>
            <w:webHidden/>
          </w:rPr>
          <w:fldChar w:fldCharType="end"/>
        </w:r>
      </w:hyperlink>
    </w:p>
    <w:p w:rsidR="007A765E" w:rsidRDefault="00093E6B" w:rsidP="006C17B3">
      <w:pPr>
        <w:pStyle w:val="Title"/>
        <w:spacing w:line="312" w:lineRule="auto"/>
        <w:jc w:val="both"/>
        <w:rPr>
          <w:sz w:val="22"/>
        </w:rPr>
      </w:pPr>
      <w:r>
        <w:rPr>
          <w:bCs/>
          <w:noProof/>
          <w:sz w:val="22"/>
        </w:rPr>
        <w:fldChar w:fldCharType="end"/>
      </w:r>
    </w:p>
    <w:p w:rsidR="007A765E" w:rsidRDefault="007A765E" w:rsidP="006C17B3">
      <w:pPr>
        <w:pStyle w:val="Title"/>
        <w:spacing w:line="312" w:lineRule="auto"/>
        <w:jc w:val="both"/>
      </w:pPr>
    </w:p>
    <w:p w:rsidR="00B10FAC" w:rsidRDefault="00B10FAC" w:rsidP="00B10FAC">
      <w:pPr>
        <w:pStyle w:val="Title"/>
        <w:jc w:val="both"/>
        <w:sectPr w:rsidR="00B10FAC" w:rsidSect="00302D95">
          <w:headerReference w:type="default" r:id="rId14"/>
          <w:footerReference w:type="default" r:id="rId15"/>
          <w:footerReference w:type="first" r:id="rId16"/>
          <w:pgSz w:w="12240" w:h="15840"/>
          <w:pgMar w:top="1411" w:right="1411" w:bottom="1411" w:left="1411" w:header="706" w:footer="706" w:gutter="0"/>
          <w:pgNumType w:fmt="lowerRoman" w:start="1"/>
          <w:cols w:space="708"/>
          <w:docGrid w:linePitch="360"/>
        </w:sectPr>
      </w:pPr>
    </w:p>
    <w:p w:rsidR="000B314A" w:rsidRDefault="004A3DAB" w:rsidP="004A3DAB">
      <w:pPr>
        <w:pStyle w:val="Heading1"/>
      </w:pPr>
      <w:bookmarkStart w:id="1" w:name="_Toc465638786"/>
      <w:bookmarkStart w:id="2" w:name="_Toc466247211"/>
      <w:bookmarkStart w:id="3" w:name="_Toc466299879"/>
      <w:bookmarkStart w:id="4" w:name="_Toc467626272"/>
      <w:bookmarkStart w:id="5" w:name="_Toc467628807"/>
      <w:bookmarkStart w:id="6" w:name="_Toc467629099"/>
      <w:bookmarkStart w:id="7" w:name="_Toc467668355"/>
      <w:bookmarkStart w:id="8" w:name="_Toc467675645"/>
      <w:bookmarkStart w:id="9" w:name="_Toc478670005"/>
      <w:bookmarkStart w:id="10" w:name="_Toc442541644"/>
      <w:bookmarkStart w:id="11" w:name="_Toc442623224"/>
      <w:bookmarkStart w:id="12" w:name="_Toc442699003"/>
      <w:r>
        <w:lastRenderedPageBreak/>
        <w:t>Introduction</w:t>
      </w:r>
      <w:bookmarkEnd w:id="1"/>
      <w:bookmarkEnd w:id="2"/>
      <w:bookmarkEnd w:id="3"/>
      <w:bookmarkEnd w:id="4"/>
      <w:bookmarkEnd w:id="5"/>
      <w:bookmarkEnd w:id="6"/>
      <w:bookmarkEnd w:id="7"/>
      <w:bookmarkEnd w:id="8"/>
      <w:bookmarkEnd w:id="9"/>
    </w:p>
    <w:p w:rsidR="2924CDF2" w:rsidRDefault="47F7713A" w:rsidP="2924CDF2">
      <w:r>
        <w:t xml:space="preserve">In software development, an ordered process is required in engineering a software system. Software Engineering sets the rubric to delivering quality software with respect to the constraints agreed upon by a project's stakeholders. The main stages of this process include requirements engineering, design, implementation, testing, maintenance and version control. The Software Requirements Specification (SRS) is dedicated to the first stage of the software development process; requirements engineering. </w:t>
      </w:r>
    </w:p>
    <w:p w:rsidR="2924CDF2" w:rsidRDefault="2924CDF2" w:rsidP="2924CDF2"/>
    <w:p w:rsidR="2924CDF2" w:rsidRDefault="47F7713A" w:rsidP="2924CDF2">
      <w:r>
        <w:t>In this SRS document, we will go into detail about the project's overall description</w:t>
      </w:r>
      <w:r w:rsidR="005A347E">
        <w:t xml:space="preserve"> and</w:t>
      </w:r>
      <w:r>
        <w:t xml:space="preserve"> specific requirements</w:t>
      </w:r>
      <w:r w:rsidR="007C2F45">
        <w:t>.</w:t>
      </w:r>
    </w:p>
    <w:p w:rsidR="004A3DAB" w:rsidRDefault="004A3DAB" w:rsidP="004A3DAB">
      <w:pPr>
        <w:pStyle w:val="Heading2"/>
      </w:pPr>
      <w:bookmarkStart w:id="13" w:name="_Toc465638787"/>
      <w:bookmarkStart w:id="14" w:name="_Toc466247212"/>
      <w:bookmarkStart w:id="15" w:name="_Toc466299880"/>
      <w:bookmarkStart w:id="16" w:name="_Toc467626273"/>
      <w:bookmarkStart w:id="17" w:name="_Toc467628808"/>
      <w:bookmarkStart w:id="18" w:name="_Toc467629100"/>
      <w:bookmarkStart w:id="19" w:name="_Toc467668356"/>
      <w:bookmarkStart w:id="20" w:name="_Toc467675646"/>
      <w:bookmarkStart w:id="21" w:name="_Toc478670006"/>
      <w:r>
        <w:t>Purpose</w:t>
      </w:r>
      <w:bookmarkEnd w:id="13"/>
      <w:bookmarkEnd w:id="14"/>
      <w:bookmarkEnd w:id="15"/>
      <w:bookmarkEnd w:id="16"/>
      <w:bookmarkEnd w:id="17"/>
      <w:bookmarkEnd w:id="18"/>
      <w:bookmarkEnd w:id="19"/>
      <w:bookmarkEnd w:id="20"/>
      <w:bookmarkEnd w:id="21"/>
    </w:p>
    <w:p w:rsidR="00DA1C1E" w:rsidRDefault="47F7713A" w:rsidP="00CE4A61">
      <w:r>
        <w:t xml:space="preserve">The SRS is a documentation artifact that specifies all requirements the system </w:t>
      </w:r>
      <w:proofErr w:type="gramStart"/>
      <w:r>
        <w:t>has to</w:t>
      </w:r>
      <w:proofErr w:type="gramEnd"/>
      <w:r>
        <w:t xml:space="preserve"> meet. This includes both functional (user goals) and nonfunctional requirements (reliability, usability, etc.) for a room booking system.</w:t>
      </w:r>
    </w:p>
    <w:p w:rsidR="00DA1C1E" w:rsidRDefault="00DA1C1E" w:rsidP="00CE4A61"/>
    <w:p w:rsidR="00DA1C1E" w:rsidRDefault="47F7713A" w:rsidP="00DA1C1E">
      <w:r>
        <w:t>This document is intended to be used by the team responsible for creating the Software Architecture Document (SAD). For this piece of software, the same team responsible for the SRS will be writing the SAD with help from the requirements detailed within this document. The SAD team will focus on designing a system that meets all functional requirements without sacrificing the nonfunctional requirements.</w:t>
      </w:r>
    </w:p>
    <w:p w:rsidR="004A3DAB" w:rsidRDefault="0B965A21" w:rsidP="00DA1C1E">
      <w:pPr>
        <w:pStyle w:val="Heading2"/>
      </w:pPr>
      <w:bookmarkStart w:id="22" w:name="_Toc465638788"/>
      <w:bookmarkStart w:id="23" w:name="_Toc466247213"/>
      <w:bookmarkStart w:id="24" w:name="_Toc466299881"/>
      <w:bookmarkStart w:id="25" w:name="_Toc467626274"/>
      <w:bookmarkStart w:id="26" w:name="_Toc467628809"/>
      <w:bookmarkStart w:id="27" w:name="_Toc467629101"/>
      <w:bookmarkStart w:id="28" w:name="_Toc467668357"/>
      <w:bookmarkStart w:id="29" w:name="_Toc467675647"/>
      <w:bookmarkStart w:id="30" w:name="_Toc478670007"/>
      <w:r>
        <w:t>Scope</w:t>
      </w:r>
      <w:bookmarkEnd w:id="22"/>
      <w:bookmarkEnd w:id="23"/>
      <w:bookmarkEnd w:id="24"/>
      <w:bookmarkEnd w:id="25"/>
      <w:bookmarkEnd w:id="26"/>
      <w:bookmarkEnd w:id="27"/>
      <w:bookmarkEnd w:id="28"/>
      <w:bookmarkEnd w:id="29"/>
      <w:bookmarkEnd w:id="30"/>
    </w:p>
    <w:p w:rsidR="223BABB5" w:rsidRDefault="47F7713A" w:rsidP="223BABB5">
      <w:r>
        <w:t xml:space="preserve">The software product to be produced is </w:t>
      </w:r>
      <w:r w:rsidR="008A7341">
        <w:t>Chronos</w:t>
      </w:r>
      <w:r>
        <w:t xml:space="preserve">, an online </w:t>
      </w:r>
      <w:r w:rsidR="002105E4">
        <w:t>University</w:t>
      </w:r>
      <w:r>
        <w:t xml:space="preserve"> </w:t>
      </w:r>
      <w:r w:rsidR="008A7341">
        <w:t>conference room</w:t>
      </w:r>
      <w:r>
        <w:t xml:space="preserve"> reservation system. The system should maintain a directory of rooms to be reserved at different time slots by users registered with </w:t>
      </w:r>
      <w:r w:rsidR="00956318">
        <w:t>ENCS</w:t>
      </w:r>
      <w:r>
        <w:t>. It should be accessible by multiple users at a time, where they can create, cancel, modify or view existing reservations. These reservations should also be maintained by the system.</w:t>
      </w:r>
    </w:p>
    <w:p w:rsidR="223BABB5" w:rsidRDefault="47F7713A" w:rsidP="00BB6273">
      <w:pPr>
        <w:pStyle w:val="Heading3"/>
      </w:pPr>
      <w:bookmarkStart w:id="31" w:name="_Toc466247214"/>
      <w:bookmarkStart w:id="32" w:name="_Toc466299882"/>
      <w:bookmarkStart w:id="33" w:name="_Toc467626275"/>
      <w:bookmarkStart w:id="34" w:name="_Toc467628810"/>
      <w:bookmarkStart w:id="35" w:name="_Toc467629102"/>
      <w:bookmarkStart w:id="36" w:name="_Toc467668358"/>
      <w:bookmarkStart w:id="37" w:name="_Toc467675648"/>
      <w:bookmarkStart w:id="38" w:name="_Toc478670008"/>
      <w:r>
        <w:t>User Login/Logout</w:t>
      </w:r>
      <w:bookmarkEnd w:id="31"/>
      <w:bookmarkEnd w:id="32"/>
      <w:bookmarkEnd w:id="33"/>
      <w:bookmarkEnd w:id="34"/>
      <w:bookmarkEnd w:id="35"/>
      <w:bookmarkEnd w:id="36"/>
      <w:bookmarkEnd w:id="37"/>
      <w:bookmarkEnd w:id="38"/>
    </w:p>
    <w:p w:rsidR="223BABB5" w:rsidRDefault="47F7713A" w:rsidP="223BABB5">
      <w:r>
        <w:t xml:space="preserve">The application handles authentication of users already registered with the facility. A user must enter valid username and password credentials to </w:t>
      </w:r>
      <w:r w:rsidR="00660E2E">
        <w:t>have full</w:t>
      </w:r>
      <w:r>
        <w:t xml:space="preserve"> access of </w:t>
      </w:r>
      <w:r w:rsidR="008A7341">
        <w:t>Chronos</w:t>
      </w:r>
      <w:r w:rsidR="00660E2E">
        <w:t>’ features</w:t>
      </w:r>
      <w:r>
        <w:t xml:space="preserve">. A user is also able to log out when they are done using the application. </w:t>
      </w:r>
    </w:p>
    <w:p w:rsidR="223BABB5" w:rsidRDefault="47F7713A" w:rsidP="00BB6273">
      <w:pPr>
        <w:pStyle w:val="Heading3"/>
      </w:pPr>
      <w:bookmarkStart w:id="39" w:name="_Toc466247215"/>
      <w:bookmarkStart w:id="40" w:name="_Toc466299883"/>
      <w:bookmarkStart w:id="41" w:name="_Toc467626276"/>
      <w:bookmarkStart w:id="42" w:name="_Toc467628811"/>
      <w:bookmarkStart w:id="43" w:name="_Toc467629103"/>
      <w:bookmarkStart w:id="44" w:name="_Toc467668359"/>
      <w:bookmarkStart w:id="45" w:name="_Toc467675649"/>
      <w:bookmarkStart w:id="46" w:name="_Toc478670009"/>
      <w:r>
        <w:t>Mutual Exclusion</w:t>
      </w:r>
      <w:bookmarkEnd w:id="39"/>
      <w:bookmarkEnd w:id="40"/>
      <w:bookmarkEnd w:id="41"/>
      <w:bookmarkEnd w:id="42"/>
      <w:bookmarkEnd w:id="43"/>
      <w:bookmarkEnd w:id="44"/>
      <w:bookmarkEnd w:id="45"/>
      <w:bookmarkEnd w:id="46"/>
    </w:p>
    <w:p w:rsidR="223BABB5" w:rsidRDefault="47F7713A" w:rsidP="223BABB5">
      <w:r>
        <w:t>The application allows authenticated users to access the system’s registry to view the availabilities and existing reservations of the rooms. It allows for multiple users to be logged in at once, however a specific</w:t>
      </w:r>
      <w:r w:rsidR="00F43D1B">
        <w:t xml:space="preserve"> room-timeslot combination </w:t>
      </w:r>
      <w:r>
        <w:t xml:space="preserve">can only be </w:t>
      </w:r>
      <w:r w:rsidR="003152B8">
        <w:t>reserved</w:t>
      </w:r>
      <w:r w:rsidR="00575AD7">
        <w:t xml:space="preserve"> by one user at a time.</w:t>
      </w:r>
    </w:p>
    <w:p w:rsidR="008A57A1" w:rsidRDefault="008A57A1" w:rsidP="223BABB5"/>
    <w:p w:rsidR="008A57A1" w:rsidRDefault="008A57A1" w:rsidP="223BABB5">
      <w:r>
        <w:t xml:space="preserve">Once a user enters a room at a selected Timeslot, they will be granted a reservation request for 60 seconds. During these 60 seconds, the room will be locked from use by any other users and they </w:t>
      </w:r>
      <w:r w:rsidR="000F3597">
        <w:t>must</w:t>
      </w:r>
      <w:r>
        <w:t xml:space="preserve"> complete the form to make the request. If they do not complete the form during the 60 seconds, regardless of how much they completed they will be redirected back to the calendar page. </w:t>
      </w:r>
    </w:p>
    <w:p w:rsidR="008A57A1" w:rsidRDefault="008A57A1" w:rsidP="223BABB5"/>
    <w:p w:rsidR="009D0795" w:rsidRPr="00E01AA3" w:rsidRDefault="008A57A1" w:rsidP="223BABB5">
      <w:r w:rsidRPr="00E01AA3">
        <w:lastRenderedPageBreak/>
        <w:t>In the scenario where they successfully complete their request or do not</w:t>
      </w:r>
      <w:r w:rsidR="009D0795" w:rsidRPr="00E01AA3">
        <w:t xml:space="preserve">, once they are back on the calendar page, they will be forced to wait 30 seconds </w:t>
      </w:r>
      <w:r w:rsidR="00E01AA3" w:rsidRPr="00E01AA3">
        <w:t xml:space="preserve">(relative to the moment they left the room) </w:t>
      </w:r>
      <w:r w:rsidR="009D0795" w:rsidRPr="00E01AA3">
        <w:t xml:space="preserve">before they can make another request. This is to prevent the same user from repeatedly locking rooms and making them inaccessible to the rest of the users. </w:t>
      </w:r>
    </w:p>
    <w:p w:rsidR="009D0795" w:rsidRPr="00E01AA3" w:rsidRDefault="009D0795" w:rsidP="223BABB5"/>
    <w:p w:rsidR="008A57A1" w:rsidRDefault="009D0795" w:rsidP="223BABB5">
      <w:r w:rsidRPr="00E01AA3">
        <w:t>In the case where midway through the request the users’ browser happens to close/crash, the System will automatically reopen the room after the 60 seconds has passed. As well, it will also signal that the user must now wait their allotted 30 seconds</w:t>
      </w:r>
      <w:r w:rsidR="00C7017A">
        <w:t xml:space="preserve"> a penalty</w:t>
      </w:r>
      <w:r w:rsidRPr="00E01AA3">
        <w:t xml:space="preserve">, </w:t>
      </w:r>
      <w:r w:rsidR="00E01AA3" w:rsidRPr="00E01AA3">
        <w:t>although</w:t>
      </w:r>
      <w:r w:rsidRPr="00E01AA3">
        <w:t xml:space="preserve"> the browser close/crash might not have been their fault.</w:t>
      </w:r>
      <w:r w:rsidR="00E01AA3">
        <w:t xml:space="preserve"> </w:t>
      </w:r>
      <w:r w:rsidR="00C7017A">
        <w:t xml:space="preserve">The goal behind this constraint is to prevent those with malicious intent who would try to block all the rooms in the system by deliberately crashing their browsers. </w:t>
      </w:r>
      <w:r w:rsidRPr="00E01AA3">
        <w:t xml:space="preserve">The </w:t>
      </w:r>
      <w:r w:rsidR="00C7017A">
        <w:t xml:space="preserve">overall </w:t>
      </w:r>
      <w:r w:rsidRPr="00E01AA3">
        <w:t>aim of the system to promote safety, liveness and fairness.</w:t>
      </w:r>
    </w:p>
    <w:p w:rsidR="009D0795" w:rsidRDefault="009D0795" w:rsidP="00BB6273">
      <w:pPr>
        <w:pStyle w:val="Heading3"/>
      </w:pPr>
      <w:bookmarkStart w:id="47" w:name="_Toc478670010"/>
      <w:bookmarkStart w:id="48" w:name="_Toc466247216"/>
      <w:bookmarkStart w:id="49" w:name="_Toc466299884"/>
      <w:bookmarkStart w:id="50" w:name="_Toc467626277"/>
      <w:bookmarkStart w:id="51" w:name="_Toc467628812"/>
      <w:bookmarkStart w:id="52" w:name="_Toc467629104"/>
      <w:bookmarkStart w:id="53" w:name="_Toc467668360"/>
      <w:bookmarkStart w:id="54" w:name="_Toc467675650"/>
      <w:r>
        <w:t>Equipment</w:t>
      </w:r>
      <w:bookmarkEnd w:id="47"/>
    </w:p>
    <w:p w:rsidR="009D0795" w:rsidRDefault="00B93321" w:rsidP="009D0795">
      <w:r>
        <w:t>For every timeslot</w:t>
      </w:r>
      <w:r w:rsidR="009D0795">
        <w:t xml:space="preserve">, there is a list of equipment which can be spread about various reservations in the 5 available rooms. The list of equipment includes Display Cables, Projectors, Laptops, and </w:t>
      </w:r>
      <w:r>
        <w:t>White Board Markers and t</w:t>
      </w:r>
      <w:r w:rsidR="009D0795">
        <w:t xml:space="preserve">here is a limited quantity of 3 for each </w:t>
      </w:r>
      <w:r>
        <w:t>listed.</w:t>
      </w:r>
    </w:p>
    <w:p w:rsidR="009D0795" w:rsidRDefault="009D0795" w:rsidP="009D0795"/>
    <w:p w:rsidR="00B93321" w:rsidRDefault="00B93321" w:rsidP="00B93321">
      <w:r>
        <w:t>When the user creates their reservation request, they must specify the amount of each equipment they desire. The</w:t>
      </w:r>
      <w:r w:rsidR="00D51E0B">
        <w:t>y can only request up to the limited quantity of 3</w:t>
      </w:r>
      <w:r>
        <w:t>, however the equipment must be available for the reservation to be successfully added.</w:t>
      </w:r>
    </w:p>
    <w:p w:rsidR="00B93321" w:rsidRDefault="00B93321" w:rsidP="00B93321"/>
    <w:p w:rsidR="009D0795" w:rsidRDefault="009D0795" w:rsidP="00B93321">
      <w:r>
        <w:t>This means that even if the room is available over</w:t>
      </w:r>
      <w:r w:rsidR="00B93321">
        <w:t xml:space="preserve"> the users</w:t>
      </w:r>
      <w:r>
        <w:t xml:space="preserve"> desired time slot, </w:t>
      </w:r>
      <w:r w:rsidR="00B93321">
        <w:t>the</w:t>
      </w:r>
      <w:r w:rsidR="00D51E0B">
        <w:t xml:space="preserve"> user</w:t>
      </w:r>
      <w:r>
        <w:t xml:space="preserve"> cannot get the </w:t>
      </w:r>
      <w:r w:rsidR="00B93321">
        <w:t xml:space="preserve">reservation </w:t>
      </w:r>
      <w:r>
        <w:t xml:space="preserve">if the requested equipment is not available. </w:t>
      </w:r>
      <w:r w:rsidR="00B93321">
        <w:t xml:space="preserve">If the equipment is not available, they will be placed on a waitlist (described below) </w:t>
      </w:r>
      <w:r>
        <w:t xml:space="preserve">pending availability of the equipment. </w:t>
      </w:r>
    </w:p>
    <w:p w:rsidR="223BABB5" w:rsidRDefault="000F0A42" w:rsidP="00BB6273">
      <w:pPr>
        <w:pStyle w:val="Heading3"/>
      </w:pPr>
      <w:bookmarkStart w:id="55" w:name="_Toc478670011"/>
      <w:r>
        <w:t xml:space="preserve">Waiting </w:t>
      </w:r>
      <w:r w:rsidR="47F7713A">
        <w:t>list</w:t>
      </w:r>
      <w:bookmarkEnd w:id="48"/>
      <w:bookmarkEnd w:id="49"/>
      <w:bookmarkEnd w:id="50"/>
      <w:bookmarkEnd w:id="51"/>
      <w:bookmarkEnd w:id="52"/>
      <w:bookmarkEnd w:id="53"/>
      <w:bookmarkEnd w:id="54"/>
      <w:bookmarkEnd w:id="55"/>
    </w:p>
    <w:p w:rsidR="009D0795" w:rsidRDefault="47F7713A" w:rsidP="223BABB5">
      <w:r>
        <w:t xml:space="preserve">The application implements </w:t>
      </w:r>
      <w:r w:rsidR="2EC89B9C">
        <w:t xml:space="preserve">waiting </w:t>
      </w:r>
      <w:r>
        <w:t>list functionality. If a user chooses to reserve a room at a time slot that is already reserved by another</w:t>
      </w:r>
      <w:r w:rsidR="009D0795">
        <w:t xml:space="preserve"> and/or where the equipment they request is not available at that given timeslot</w:t>
      </w:r>
      <w:r>
        <w:t xml:space="preserve">, the application places the user on a </w:t>
      </w:r>
      <w:r w:rsidR="2EC89B9C">
        <w:t xml:space="preserve">waiting </w:t>
      </w:r>
      <w:r w:rsidR="009D0795">
        <w:t>list for that room-</w:t>
      </w:r>
      <w:r>
        <w:t>time</w:t>
      </w:r>
      <w:r w:rsidR="009D0795">
        <w:t>slot combination</w:t>
      </w:r>
      <w:r w:rsidR="2252BC5E">
        <w:t>.</w:t>
      </w:r>
      <w:r>
        <w:t xml:space="preserve"> </w:t>
      </w:r>
      <w:r w:rsidR="009D0795">
        <w:t>There is a limited capacity of 3 people for any waitlist given a specific room-timeslot combination</w:t>
      </w:r>
      <w:r w:rsidR="00B93321">
        <w:t>.</w:t>
      </w:r>
      <w:r w:rsidR="009D0795">
        <w:t xml:space="preserve"> </w:t>
      </w:r>
    </w:p>
    <w:p w:rsidR="009D0795" w:rsidRDefault="009D0795" w:rsidP="223BABB5"/>
    <w:p w:rsidR="00664F11" w:rsidRDefault="47F7713A" w:rsidP="223BABB5">
      <w:r>
        <w:t xml:space="preserve">This allows wait-listed users to obtain their desired reservation upon cancellation from the user currently occupying </w:t>
      </w:r>
      <w:r w:rsidR="00B93321">
        <w:t xml:space="preserve">the </w:t>
      </w:r>
      <w:r w:rsidR="007620DF">
        <w:t xml:space="preserve">requested </w:t>
      </w:r>
      <w:r w:rsidR="00B93321">
        <w:t>room or equipment</w:t>
      </w:r>
      <w:r>
        <w:t>. The application does so by removing the former user from the reservation slot</w:t>
      </w:r>
      <w:r w:rsidR="00B93321">
        <w:t xml:space="preserve"> or the associated equipment</w:t>
      </w:r>
      <w:r>
        <w:t xml:space="preserve">, adding the new user to the slot and removing this new user from all waiting lists for any other rooms reserved over the same time slot. </w:t>
      </w:r>
    </w:p>
    <w:p w:rsidR="00664F11" w:rsidRDefault="00664F11" w:rsidP="223BABB5"/>
    <w:p w:rsidR="223BABB5" w:rsidRDefault="47F7713A" w:rsidP="223BABB5">
      <w:r>
        <w:t>This means that if a user needs a room</w:t>
      </w:r>
      <w:r w:rsidR="00664F11">
        <w:t xml:space="preserve"> or equipment for a given timeslot</w:t>
      </w:r>
      <w:r>
        <w:t xml:space="preserve">, the user can reserve multiple rooms </w:t>
      </w:r>
      <w:r w:rsidR="00664F11">
        <w:t>at that timeslot</w:t>
      </w:r>
      <w:r>
        <w:t xml:space="preserve"> and will be placed on </w:t>
      </w:r>
      <w:r w:rsidR="2EC89B9C">
        <w:t xml:space="preserve">waiting </w:t>
      </w:r>
      <w:r>
        <w:t xml:space="preserve">lists for all of them. The user will only be taken off these </w:t>
      </w:r>
      <w:r w:rsidR="00904B21">
        <w:t>waiting list</w:t>
      </w:r>
      <w:r>
        <w:t>s if they obtain one of the reservations</w:t>
      </w:r>
      <w:r w:rsidR="00664F11">
        <w:t xml:space="preserve"> or</w:t>
      </w:r>
      <w:r>
        <w:t xml:space="preserve"> </w:t>
      </w:r>
      <w:r w:rsidR="00664F11">
        <w:t>reach their maximum active reservations for the week (in this case 3).</w:t>
      </w:r>
    </w:p>
    <w:p w:rsidR="00664F11" w:rsidRDefault="00664F11" w:rsidP="223BABB5"/>
    <w:p w:rsidR="00664F11" w:rsidRDefault="00664F11" w:rsidP="223BABB5">
      <w:r>
        <w:t xml:space="preserve">As well, if a user cancels their reservation but the next person on the waiting list requires equipment that is still not available, they will be skipped in the list until someone is found </w:t>
      </w:r>
      <w:r w:rsidR="003B1099">
        <w:t>whose</w:t>
      </w:r>
      <w:r>
        <w:t xml:space="preserve"> equipment count is completely available for that timeslot.</w:t>
      </w:r>
    </w:p>
    <w:p w:rsidR="68375BC4" w:rsidRDefault="68375BC4" w:rsidP="68375BC4">
      <w:pPr>
        <w:pStyle w:val="Heading3"/>
      </w:pPr>
      <w:bookmarkStart w:id="56" w:name="_Toc467626278"/>
      <w:bookmarkStart w:id="57" w:name="_Toc467628813"/>
      <w:bookmarkStart w:id="58" w:name="_Toc467629105"/>
      <w:bookmarkStart w:id="59" w:name="_Toc467668361"/>
      <w:bookmarkStart w:id="60" w:name="_Toc467675651"/>
      <w:bookmarkStart w:id="61" w:name="_Toc478670012"/>
      <w:bookmarkStart w:id="62" w:name="_Toc466247217"/>
      <w:bookmarkStart w:id="63" w:name="_Toc466299885"/>
      <w:r w:rsidRPr="68375BC4">
        <w:lastRenderedPageBreak/>
        <w:t>Recurring Reservations</w:t>
      </w:r>
      <w:bookmarkEnd w:id="56"/>
      <w:bookmarkEnd w:id="57"/>
      <w:bookmarkEnd w:id="58"/>
      <w:bookmarkEnd w:id="59"/>
      <w:bookmarkEnd w:id="60"/>
      <w:bookmarkEnd w:id="61"/>
    </w:p>
    <w:p w:rsidR="68375BC4" w:rsidRDefault="68375BC4" w:rsidP="68375BC4">
      <w:r w:rsidRPr="68375BC4">
        <w:t>The application allo</w:t>
      </w:r>
      <w:r w:rsidR="002C55A5">
        <w:t xml:space="preserve">ws a user to book the same reservation </w:t>
      </w:r>
      <w:r w:rsidRPr="68375BC4">
        <w:t xml:space="preserve">on a repeated time slot for </w:t>
      </w:r>
      <w:r w:rsidR="002C55A5">
        <w:t>a maximum of 3 weeks in the future</w:t>
      </w:r>
      <w:r w:rsidRPr="68375BC4">
        <w:t xml:space="preserve">. When </w:t>
      </w:r>
      <w:r w:rsidR="002C55A5">
        <w:t>requesting</w:t>
      </w:r>
      <w:r w:rsidRPr="68375BC4">
        <w:t xml:space="preserve"> a reservation, the user </w:t>
      </w:r>
      <w:r w:rsidR="002C55A5">
        <w:t>specifies the amount of times to rep</w:t>
      </w:r>
      <w:r w:rsidRPr="68375BC4">
        <w:t xml:space="preserve">eat the same reservation for </w:t>
      </w:r>
      <w:r w:rsidR="002C55A5">
        <w:t>the</w:t>
      </w:r>
      <w:r w:rsidRPr="68375BC4">
        <w:t xml:space="preserve"> following weeks. </w:t>
      </w:r>
      <w:r w:rsidR="002C55A5">
        <w:t>However, if the user wants to delete the recurring reservations, they will need to do by individually selecting each and deleting them.</w:t>
      </w:r>
    </w:p>
    <w:p w:rsidR="00983DF5" w:rsidRDefault="47F7713A" w:rsidP="223BABB5">
      <w:pPr>
        <w:pStyle w:val="Heading3"/>
      </w:pPr>
      <w:bookmarkStart w:id="64" w:name="_Toc467626279"/>
      <w:bookmarkStart w:id="65" w:name="_Toc467628814"/>
      <w:bookmarkStart w:id="66" w:name="_Toc467629106"/>
      <w:bookmarkStart w:id="67" w:name="_Toc467668362"/>
      <w:bookmarkStart w:id="68" w:name="_Toc467675652"/>
      <w:bookmarkStart w:id="69" w:name="_Toc478670013"/>
      <w:r>
        <w:t>Maximum Reservations</w:t>
      </w:r>
      <w:bookmarkEnd w:id="62"/>
      <w:bookmarkEnd w:id="63"/>
      <w:bookmarkEnd w:id="64"/>
      <w:bookmarkEnd w:id="65"/>
      <w:bookmarkEnd w:id="66"/>
      <w:bookmarkEnd w:id="67"/>
      <w:bookmarkEnd w:id="68"/>
      <w:bookmarkEnd w:id="69"/>
    </w:p>
    <w:p w:rsidR="00983DF5" w:rsidRDefault="00983DF5" w:rsidP="00983DF5">
      <w:r>
        <w:t xml:space="preserve">The system provides 5 rooms for booking on a 24-hour basis. The only limitation to this system is that a specific user can only create bookings totaling 3 hours per week (Equivalent to 3 timeslots). If a user has already booked for 3 hours </w:t>
      </w:r>
      <w:proofErr w:type="gramStart"/>
      <w:r>
        <w:t>in a given</w:t>
      </w:r>
      <w:proofErr w:type="gramEnd"/>
      <w:r>
        <w:t xml:space="preserve"> week, they cannot create a new reservation or be placed on a waiting list for that same week.</w:t>
      </w:r>
    </w:p>
    <w:p w:rsidR="00F06B13" w:rsidRDefault="00F06B13" w:rsidP="00F06B13">
      <w:pPr>
        <w:pStyle w:val="Heading3"/>
      </w:pPr>
      <w:bookmarkStart w:id="70" w:name="_Toc478670014"/>
      <w:r>
        <w:t>Capstone Students</w:t>
      </w:r>
      <w:bookmarkEnd w:id="70"/>
    </w:p>
    <w:p w:rsidR="00F06B13" w:rsidRDefault="00F06B13" w:rsidP="00983DF5">
      <w:r>
        <w:t>This system provides priority to Capstone students. If a capstone student wants to book a given room but the room has already been taken by another student, they will be placed on the waiting list ahead of all “regular” students, but behind any other capstone students who are currently on the waiting list. However, when it comes to equipment they are subject to the same constraints as “regular” users.</w:t>
      </w:r>
    </w:p>
    <w:p w:rsidR="004A3DAB" w:rsidRDefault="004A3DAB" w:rsidP="004A3DAB">
      <w:pPr>
        <w:pStyle w:val="Heading2"/>
      </w:pPr>
      <w:bookmarkStart w:id="71" w:name="_Toc465638789"/>
      <w:bookmarkStart w:id="72" w:name="_Toc466247218"/>
      <w:bookmarkStart w:id="73" w:name="_Toc466299886"/>
      <w:bookmarkStart w:id="74" w:name="_Toc467626280"/>
      <w:bookmarkStart w:id="75" w:name="_Toc467628815"/>
      <w:bookmarkStart w:id="76" w:name="_Toc467629107"/>
      <w:bookmarkStart w:id="77" w:name="_Toc467668363"/>
      <w:bookmarkStart w:id="78" w:name="_Toc467675653"/>
      <w:bookmarkStart w:id="79" w:name="_Toc478670015"/>
      <w:r>
        <w:t>Glossary of Terms</w:t>
      </w:r>
      <w:bookmarkEnd w:id="71"/>
      <w:bookmarkEnd w:id="72"/>
      <w:bookmarkEnd w:id="73"/>
      <w:bookmarkEnd w:id="74"/>
      <w:bookmarkEnd w:id="75"/>
      <w:bookmarkEnd w:id="76"/>
      <w:bookmarkEnd w:id="77"/>
      <w:bookmarkEnd w:id="78"/>
      <w:bookmarkEnd w:id="79"/>
    </w:p>
    <w:tbl>
      <w:tblPr>
        <w:tblStyle w:val="GridTable4-Accent31"/>
        <w:tblW w:w="0" w:type="auto"/>
        <w:tblLook w:val="04A0" w:firstRow="1" w:lastRow="0" w:firstColumn="1" w:lastColumn="0" w:noHBand="0" w:noVBand="1"/>
      </w:tblPr>
      <w:tblGrid>
        <w:gridCol w:w="2268"/>
        <w:gridCol w:w="6930"/>
      </w:tblGrid>
      <w:tr w:rsidR="00652AE4" w:rsidTr="0011009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68" w:type="dxa"/>
          </w:tcPr>
          <w:p w:rsidR="00652AE4" w:rsidRPr="00B930C4" w:rsidRDefault="00652AE4" w:rsidP="47F7713A">
            <w:pPr>
              <w:jc w:val="left"/>
              <w:rPr>
                <w:rFonts w:eastAsia="Arial" w:cs="Arial"/>
                <w:color w:val="auto"/>
                <w:sz w:val="20"/>
                <w:szCs w:val="20"/>
              </w:rPr>
            </w:pPr>
            <w:bookmarkStart w:id="80" w:name="_Toc466299887"/>
            <w:bookmarkStart w:id="81" w:name="_Toc465638790"/>
            <w:bookmarkStart w:id="82" w:name="_Toc466247219"/>
            <w:r w:rsidRPr="47F7713A">
              <w:rPr>
                <w:rFonts w:eastAsia="Arial" w:cs="Arial"/>
                <w:color w:val="auto"/>
                <w:sz w:val="20"/>
                <w:szCs w:val="20"/>
              </w:rPr>
              <w:t>Term</w:t>
            </w:r>
          </w:p>
        </w:tc>
        <w:tc>
          <w:tcPr>
            <w:tcW w:w="6930" w:type="dxa"/>
          </w:tcPr>
          <w:p w:rsidR="00652AE4" w:rsidRPr="00B930C4" w:rsidRDefault="00652AE4" w:rsidP="47F7713A">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D62CEC">
            <w:pPr>
              <w:jc w:val="right"/>
            </w:pPr>
            <w:r>
              <w:t xml:space="preserve">Active Reservation </w:t>
            </w:r>
          </w:p>
        </w:tc>
        <w:tc>
          <w:tcPr>
            <w:tcW w:w="6930" w:type="dxa"/>
          </w:tcPr>
          <w:p w:rsidR="00652AE4" w:rsidRDefault="00652AE4" w:rsidP="000D7523">
            <w:pPr>
              <w:jc w:val="left"/>
              <w:cnfStyle w:val="000000100000" w:firstRow="0" w:lastRow="0" w:firstColumn="0" w:lastColumn="0" w:oddVBand="0" w:evenVBand="0" w:oddHBand="1" w:evenHBand="0" w:firstRowFirstColumn="0" w:firstRowLastColumn="0" w:lastRowFirstColumn="0" w:lastRowLastColumn="0"/>
            </w:pPr>
            <w:r>
              <w:t xml:space="preserve">The </w:t>
            </w:r>
            <w:r w:rsidR="007F2F60">
              <w:t>earliest</w:t>
            </w:r>
            <w:r>
              <w:t xml:space="preserve"> reservation created for a room at a </w:t>
            </w:r>
            <w:r w:rsidR="003643B8">
              <w:t>specific</w:t>
            </w:r>
            <w:r>
              <w:t xml:space="preserve"> time</w:t>
            </w:r>
            <w:r w:rsidR="003643B8">
              <w:t xml:space="preserve"> slot</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Available</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Reservation</w:t>
            </w:r>
          </w:p>
        </w:tc>
        <w:tc>
          <w:tcPr>
            <w:tcW w:w="6930" w:type="dxa"/>
          </w:tcPr>
          <w:p w:rsidR="00652AE4" w:rsidRDefault="00652AE4" w:rsidP="00A972A8">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Time Slot</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Pr="00DF16A9" w:rsidRDefault="00652AE4" w:rsidP="000D7523">
            <w:pPr>
              <w:jc w:val="right"/>
              <w:rPr>
                <w:b w:val="0"/>
                <w:bCs w:val="0"/>
              </w:rPr>
            </w:pPr>
            <w:r>
              <w:t>User</w:t>
            </w:r>
          </w:p>
        </w:tc>
        <w:tc>
          <w:tcPr>
            <w:tcW w:w="6930" w:type="dxa"/>
          </w:tcPr>
          <w:p w:rsidR="00652AE4" w:rsidRDefault="00652AE4" w:rsidP="00991A1B">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who is registered with the engineering faculty</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Waiting list</w:t>
            </w:r>
          </w:p>
        </w:tc>
        <w:tc>
          <w:tcPr>
            <w:tcW w:w="6930" w:type="dxa"/>
          </w:tcPr>
          <w:p w:rsidR="00652AE4" w:rsidRDefault="00652AE4" w:rsidP="00991A1B">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7F5373" w:rsidRDefault="007F5373" w:rsidP="005E0EC0">
      <w:bookmarkStart w:id="83" w:name="_Toc467626281"/>
      <w:bookmarkStart w:id="84" w:name="_Toc467628816"/>
      <w:bookmarkStart w:id="85" w:name="_Toc467629108"/>
    </w:p>
    <w:bookmarkStart w:id="86" w:name="_Toc467675654" w:displacedByCustomXml="next"/>
    <w:bookmarkStart w:id="87" w:name="_Toc467668364" w:displacedByCustomXml="next"/>
    <w:bookmarkStart w:id="88" w:name="_Toc478670016" w:displacedByCustomXml="next"/>
    <w:sdt>
      <w:sdtPr>
        <w:rPr>
          <w:b w:val="0"/>
          <w:sz w:val="22"/>
          <w:szCs w:val="24"/>
        </w:rPr>
        <w:id w:val="1657187133"/>
        <w:docPartObj>
          <w:docPartGallery w:val="Bibliographies"/>
          <w:docPartUnique/>
        </w:docPartObj>
      </w:sdtPr>
      <w:sdtEndPr/>
      <w:sdtContent>
        <w:p w:rsidR="000E0507" w:rsidRDefault="47F7713A" w:rsidP="000E0507">
          <w:pPr>
            <w:pStyle w:val="Heading2"/>
          </w:pPr>
          <w:r>
            <w:t>References</w:t>
          </w:r>
          <w:bookmarkEnd w:id="80"/>
          <w:bookmarkEnd w:id="81"/>
          <w:bookmarkEnd w:id="82"/>
          <w:bookmarkEnd w:id="83"/>
          <w:bookmarkEnd w:id="84"/>
          <w:bookmarkEnd w:id="85"/>
          <w:bookmarkEnd w:id="88"/>
          <w:bookmarkEnd w:id="87"/>
          <w:bookmarkEnd w:id="86"/>
        </w:p>
        <w:sdt>
          <w:sdtPr>
            <w:id w:val="-573587230"/>
            <w:bibliography/>
          </w:sdtPr>
          <w:sdtEndPr/>
          <w:sdtContent>
            <w:p w:rsidR="00257966" w:rsidRPr="004D5965" w:rsidRDefault="000E0507">
              <w:pPr>
                <w:rPr>
                  <w:rFonts w:eastAsiaTheme="minorHAnsi"/>
                </w:rPr>
              </w:pPr>
              <w:r w:rsidRPr="78F50170">
                <w:fldChar w:fldCharType="begin"/>
              </w:r>
              <w:r>
                <w:instrText xml:space="preserve"> BIBLIOGRAPHY </w:instrText>
              </w:r>
              <w:r w:rsidRPr="78F5017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9098"/>
              </w:tblGrid>
              <w:tr w:rsidR="00257966">
                <w:trPr>
                  <w:divId w:val="438839824"/>
                  <w:tblCellSpacing w:w="15" w:type="dxa"/>
                </w:trPr>
                <w:tc>
                  <w:tcPr>
                    <w:tcW w:w="50" w:type="pct"/>
                    <w:hideMark/>
                  </w:tcPr>
                  <w:p w:rsidR="00257966" w:rsidRPr="004D5965" w:rsidRDefault="00AE5D0F">
                    <w:pPr>
                      <w:pStyle w:val="Bibliography"/>
                    </w:pPr>
                    <w:r>
                      <w:rPr>
                        <w:noProof/>
                      </w:rPr>
                      <w:t xml:space="preserve">[1] </w:t>
                    </w:r>
                  </w:p>
                </w:tc>
                <w:tc>
                  <w:tcPr>
                    <w:tcW w:w="0" w:type="auto"/>
                    <w:hideMark/>
                  </w:tcPr>
                  <w:p w:rsidR="00257966" w:rsidRDefault="00AE5D0F">
                    <w:pPr>
                      <w:pStyle w:val="Bibliography"/>
                      <w:rPr>
                        <w:noProof/>
                      </w:rPr>
                    </w:pPr>
                    <w:r>
                      <w:rPr>
                        <w:noProof/>
                      </w:rPr>
                      <w:t>D. C. Constantinides, "Software Requirements Specification Template," September 2016.</w:t>
                    </w:r>
                  </w:p>
                </w:tc>
              </w:tr>
              <w:tr w:rsidR="00257966">
                <w:trPr>
                  <w:divId w:val="438839824"/>
                  <w:tblCellSpacing w:w="15" w:type="dxa"/>
                </w:trPr>
                <w:tc>
                  <w:tcPr>
                    <w:tcW w:w="50" w:type="pct"/>
                    <w:hideMark/>
                  </w:tcPr>
                  <w:p w:rsidR="00257966" w:rsidRDefault="00AE5D0F">
                    <w:pPr>
                      <w:pStyle w:val="Bibliography"/>
                      <w:rPr>
                        <w:noProof/>
                      </w:rPr>
                    </w:pPr>
                    <w:r>
                      <w:rPr>
                        <w:noProof/>
                      </w:rPr>
                      <w:t xml:space="preserve">[2] </w:t>
                    </w:r>
                  </w:p>
                </w:tc>
                <w:tc>
                  <w:tcPr>
                    <w:tcW w:w="0" w:type="auto"/>
                    <w:hideMark/>
                  </w:tcPr>
                  <w:p w:rsidR="00257966" w:rsidRDefault="00AE5D0F">
                    <w:pPr>
                      <w:pStyle w:val="Bibliography"/>
                      <w:rPr>
                        <w:noProof/>
                      </w:rPr>
                    </w:pPr>
                    <w:r>
                      <w:rPr>
                        <w:noProof/>
                      </w:rPr>
                      <w:t>IEEE, "Software Requirements Specification (SRS) Template," 1993.</w:t>
                    </w:r>
                  </w:p>
                </w:tc>
              </w:tr>
            </w:tbl>
            <w:p w:rsidR="00257966" w:rsidRDefault="00257966">
              <w:pPr>
                <w:divId w:val="438839824"/>
                <w:rPr>
                  <w:noProof/>
                </w:rPr>
              </w:pPr>
            </w:p>
            <w:p w:rsidR="000E0507" w:rsidRDefault="000E0507" w:rsidP="004D5965">
              <w:r w:rsidRPr="78F50170">
                <w:fldChar w:fldCharType="end"/>
              </w:r>
            </w:p>
          </w:sdtContent>
        </w:sdt>
      </w:sdtContent>
    </w:sdt>
    <w:p w:rsidR="004A3DAB" w:rsidRDefault="004A3DAB">
      <w:pPr>
        <w:spacing w:after="160" w:line="259" w:lineRule="auto"/>
        <w:jc w:val="left"/>
      </w:pPr>
      <w:r>
        <w:br w:type="page"/>
      </w:r>
    </w:p>
    <w:p w:rsidR="001157E4" w:rsidRPr="001157E4" w:rsidRDefault="004A3DAB" w:rsidP="001157E4">
      <w:pPr>
        <w:pStyle w:val="Heading1"/>
      </w:pPr>
      <w:bookmarkStart w:id="89" w:name="_Toc465638791"/>
      <w:bookmarkStart w:id="90" w:name="_Toc466247220"/>
      <w:bookmarkStart w:id="91" w:name="_Toc466299888"/>
      <w:bookmarkStart w:id="92" w:name="_Toc467626282"/>
      <w:bookmarkStart w:id="93" w:name="_Toc467628817"/>
      <w:bookmarkStart w:id="94" w:name="_Toc467629109"/>
      <w:bookmarkStart w:id="95" w:name="_Toc467668365"/>
      <w:bookmarkStart w:id="96" w:name="_Toc467675655"/>
      <w:bookmarkStart w:id="97" w:name="_Toc478670017"/>
      <w:r>
        <w:lastRenderedPageBreak/>
        <w:t>Overall Description</w:t>
      </w:r>
      <w:bookmarkEnd w:id="89"/>
      <w:bookmarkEnd w:id="90"/>
      <w:bookmarkEnd w:id="91"/>
      <w:bookmarkEnd w:id="92"/>
      <w:bookmarkEnd w:id="93"/>
      <w:bookmarkEnd w:id="94"/>
      <w:bookmarkEnd w:id="95"/>
      <w:bookmarkEnd w:id="96"/>
      <w:bookmarkEnd w:id="97"/>
    </w:p>
    <w:p w:rsidR="51AA0F2D" w:rsidRDefault="47F7713A" w:rsidP="51AA0F2D">
      <w:r>
        <w:t xml:space="preserve">The general factors that affect </w:t>
      </w:r>
      <w:r w:rsidR="00934710">
        <w:t>Chronos</w:t>
      </w:r>
      <w:r>
        <w:t xml:space="preserve"> are the given objectives, constraints, data and time to complete the product. The functionality and restrictions of the application should correspond to what was asked for in the project description. We should also assume that the users already exist in the facility and therefore already possess existing credentials found in a database table of users with respectful authentication information.   </w:t>
      </w:r>
    </w:p>
    <w:p w:rsidR="004A3DAB" w:rsidRDefault="004A3DAB" w:rsidP="004A3DAB">
      <w:pPr>
        <w:pStyle w:val="Heading2"/>
      </w:pPr>
      <w:bookmarkStart w:id="98" w:name="_Toc465638792"/>
      <w:bookmarkStart w:id="99" w:name="_Toc466247221"/>
      <w:bookmarkStart w:id="100" w:name="_Toc466299889"/>
      <w:bookmarkStart w:id="101" w:name="_Toc467626283"/>
      <w:bookmarkStart w:id="102" w:name="_Toc467628818"/>
      <w:bookmarkStart w:id="103" w:name="_Toc467629110"/>
      <w:bookmarkStart w:id="104" w:name="_Toc467668366"/>
      <w:bookmarkStart w:id="105" w:name="_Toc467675656"/>
      <w:bookmarkStart w:id="106" w:name="_Toc478670018"/>
      <w:r>
        <w:t>Product Perspective</w:t>
      </w:r>
      <w:bookmarkEnd w:id="98"/>
      <w:bookmarkEnd w:id="99"/>
      <w:bookmarkEnd w:id="100"/>
      <w:bookmarkEnd w:id="101"/>
      <w:bookmarkEnd w:id="102"/>
      <w:bookmarkEnd w:id="103"/>
      <w:bookmarkEnd w:id="104"/>
      <w:bookmarkEnd w:id="105"/>
      <w:bookmarkEnd w:id="106"/>
    </w:p>
    <w:p w:rsidR="00A36B09" w:rsidRPr="00A36B09" w:rsidRDefault="00934710" w:rsidP="00A36B09">
      <w:r>
        <w:t>Chronos</w:t>
      </w:r>
      <w:r w:rsidR="47F7713A">
        <w:t xml:space="preserve"> is a self-contained system. Although it needs users to function as intended, it stands on its own. The way it handles the </w:t>
      </w:r>
      <w:r w:rsidR="006115E1">
        <w:t>reservation of rooms</w:t>
      </w:r>
      <w:r w:rsidR="47F7713A">
        <w:t xml:space="preserve"> and cancelations does not depend on someone behind the system entering the reservations. The algorithm verifies for availability before confirming any reservations.</w:t>
      </w:r>
    </w:p>
    <w:p w:rsidR="00EF6F2F" w:rsidRDefault="004A3DAB" w:rsidP="00EF6F2F">
      <w:pPr>
        <w:pStyle w:val="Heading2"/>
      </w:pPr>
      <w:bookmarkStart w:id="107" w:name="_Toc465638793"/>
      <w:bookmarkStart w:id="108" w:name="_Toc466247222"/>
      <w:bookmarkStart w:id="109" w:name="_Toc466299890"/>
      <w:bookmarkStart w:id="110" w:name="_Toc467626284"/>
      <w:bookmarkStart w:id="111" w:name="_Toc467628819"/>
      <w:bookmarkStart w:id="112" w:name="_Toc467629111"/>
      <w:bookmarkStart w:id="113" w:name="_Toc467668367"/>
      <w:bookmarkStart w:id="114" w:name="_Toc467675657"/>
      <w:bookmarkStart w:id="115" w:name="_Toc478670019"/>
      <w:r>
        <w:t>Product Functions</w:t>
      </w:r>
      <w:bookmarkEnd w:id="107"/>
      <w:bookmarkEnd w:id="108"/>
      <w:bookmarkEnd w:id="109"/>
      <w:bookmarkEnd w:id="110"/>
      <w:bookmarkEnd w:id="111"/>
      <w:bookmarkEnd w:id="112"/>
      <w:bookmarkEnd w:id="113"/>
      <w:bookmarkEnd w:id="114"/>
      <w:bookmarkEnd w:id="115"/>
    </w:p>
    <w:p w:rsidR="00EF6F2F" w:rsidRPr="00EF6F2F" w:rsidRDefault="47F7713A" w:rsidP="00EF6F2F">
      <w:r>
        <w:t xml:space="preserve">The primary functions of </w:t>
      </w:r>
      <w:r w:rsidR="00934710">
        <w:t>Chronos</w:t>
      </w:r>
      <w:r>
        <w:t xml:space="preserve"> are to offer </w:t>
      </w:r>
      <w:r w:rsidR="00F23183">
        <w:t xml:space="preserve">registered </w:t>
      </w:r>
      <w:r>
        <w:t xml:space="preserve">users the possibility to view the calendar as it is. By doing so, the user will be able to see which rooms are available and at what time. Furthermore, </w:t>
      </w:r>
      <w:r w:rsidR="00934710">
        <w:t>they</w:t>
      </w:r>
      <w:r>
        <w:t xml:space="preserve"> will be given the possibility to create a r</w:t>
      </w:r>
      <w:r w:rsidR="00C33AA4">
        <w:t>eservation on a recurring basis and to confirm it.</w:t>
      </w:r>
      <w:r>
        <w:t xml:space="preserve"> After reserving a room, the </w:t>
      </w:r>
      <w:r w:rsidR="00070E2D">
        <w:t>user</w:t>
      </w:r>
      <w:r>
        <w:t xml:space="preserve"> will be able to look at </w:t>
      </w:r>
      <w:r w:rsidR="00C33AA4">
        <w:t>a</w:t>
      </w:r>
      <w:r>
        <w:t xml:space="preserve"> list of</w:t>
      </w:r>
      <w:r w:rsidR="00C33AA4">
        <w:t xml:space="preserve"> their</w:t>
      </w:r>
      <w:r>
        <w:t xml:space="preserve"> reservations and cancel</w:t>
      </w:r>
      <w:r w:rsidR="00EA0046">
        <w:t>/modify</w:t>
      </w:r>
      <w:r>
        <w:t xml:space="preserve"> any of them if </w:t>
      </w:r>
      <w:r w:rsidR="00C33AA4">
        <w:t>desired</w:t>
      </w:r>
      <w:r>
        <w:t xml:space="preserve">. </w:t>
      </w:r>
      <w:r w:rsidRPr="00625287">
        <w:t>After completing every task, the user has the possibility to log out</w:t>
      </w:r>
      <w:r w:rsidR="00625287" w:rsidRPr="00625287">
        <w:t>.</w:t>
      </w:r>
    </w:p>
    <w:p w:rsidR="006405AA" w:rsidRDefault="004A3DAB" w:rsidP="006405AA">
      <w:pPr>
        <w:pStyle w:val="Heading2"/>
      </w:pPr>
      <w:bookmarkStart w:id="116" w:name="_Toc465638794"/>
      <w:bookmarkStart w:id="117" w:name="_Toc466247223"/>
      <w:bookmarkStart w:id="118" w:name="_Toc466299891"/>
      <w:bookmarkStart w:id="119" w:name="_Toc467626285"/>
      <w:bookmarkStart w:id="120" w:name="_Toc467628820"/>
      <w:bookmarkStart w:id="121" w:name="_Toc467629112"/>
      <w:bookmarkStart w:id="122" w:name="_Toc467668368"/>
      <w:bookmarkStart w:id="123" w:name="_Toc467675658"/>
      <w:bookmarkStart w:id="124" w:name="_Toc478670020"/>
      <w:r>
        <w:t>User Characteristics</w:t>
      </w:r>
      <w:bookmarkEnd w:id="116"/>
      <w:bookmarkEnd w:id="117"/>
      <w:bookmarkEnd w:id="118"/>
      <w:bookmarkEnd w:id="119"/>
      <w:bookmarkEnd w:id="120"/>
      <w:bookmarkEnd w:id="121"/>
      <w:bookmarkEnd w:id="122"/>
      <w:bookmarkEnd w:id="123"/>
      <w:bookmarkEnd w:id="124"/>
    </w:p>
    <w:p w:rsidR="006405AA" w:rsidRPr="006405AA" w:rsidRDefault="47F7713A" w:rsidP="006405AA">
      <w:r>
        <w:t xml:space="preserve">The targeted users of this system are the engineering students </w:t>
      </w:r>
      <w:r w:rsidR="00625287">
        <w:t xml:space="preserve">(ENCS) </w:t>
      </w:r>
      <w:r>
        <w:t>of Concordia</w:t>
      </w:r>
      <w:r w:rsidR="00EF4C52">
        <w:t xml:space="preserve"> and its staff members</w:t>
      </w:r>
      <w:r>
        <w:t xml:space="preserve">. The whole purpose of this </w:t>
      </w:r>
      <w:r w:rsidR="00C33AA4">
        <w:t>system</w:t>
      </w:r>
      <w:r>
        <w:t xml:space="preserve"> is to allow them to easily and quickly </w:t>
      </w:r>
      <w:r w:rsidR="00EF4C52">
        <w:t>reserve</w:t>
      </w:r>
      <w:r>
        <w:t xml:space="preserve"> a room whenever they need to. With an intuitive and easy to learn UI, the user will not need any experience nor technical expertise to be able to work with the web application.  </w:t>
      </w:r>
    </w:p>
    <w:p w:rsidR="004A3DAB" w:rsidRDefault="004A3DAB" w:rsidP="004A3DAB">
      <w:pPr>
        <w:pStyle w:val="Heading2"/>
      </w:pPr>
      <w:bookmarkStart w:id="125" w:name="_Toc465638795"/>
      <w:bookmarkStart w:id="126" w:name="_Toc466247224"/>
      <w:bookmarkStart w:id="127" w:name="_Toc466299892"/>
      <w:bookmarkStart w:id="128" w:name="_Toc467626286"/>
      <w:bookmarkStart w:id="129" w:name="_Toc467628821"/>
      <w:bookmarkStart w:id="130" w:name="_Toc467629113"/>
      <w:bookmarkStart w:id="131" w:name="_Toc467668369"/>
      <w:bookmarkStart w:id="132" w:name="_Toc467675659"/>
      <w:bookmarkStart w:id="133" w:name="_Toc478670021"/>
      <w:r>
        <w:t>Constraints</w:t>
      </w:r>
      <w:bookmarkEnd w:id="125"/>
      <w:bookmarkEnd w:id="126"/>
      <w:bookmarkEnd w:id="127"/>
      <w:bookmarkEnd w:id="128"/>
      <w:bookmarkEnd w:id="129"/>
      <w:bookmarkEnd w:id="130"/>
      <w:bookmarkEnd w:id="131"/>
      <w:bookmarkEnd w:id="132"/>
      <w:bookmarkEnd w:id="133"/>
    </w:p>
    <w:p w:rsidR="00E17F59" w:rsidRDefault="0077194F" w:rsidP="0077194F">
      <w:pPr>
        <w:rPr>
          <w:highlight w:val="yellow"/>
        </w:rPr>
      </w:pPr>
      <w:bookmarkStart w:id="134" w:name="_Toc465638796"/>
      <w:r>
        <w:t xml:space="preserve">The utility of the reservation system </w:t>
      </w:r>
      <w:r w:rsidRPr="0077194F">
        <w:rPr>
          <w:noProof/>
        </w:rPr>
        <w:t>is limited</w:t>
      </w:r>
      <w:r>
        <w:t xml:space="preserve"> by various factors such as the number of rooms available for reservation, the operating hours of the facility</w:t>
      </w:r>
      <w:r w:rsidR="00FE4B31">
        <w:t xml:space="preserve"> (currently 24-hrs, but subject to change due to circumstances outside the control of the university, I.E damage or construction)</w:t>
      </w:r>
      <w:r>
        <w:t xml:space="preserve">, and the event where students occupy rooms without having a reservation. The number of rooms available for reservation determines how many </w:t>
      </w:r>
      <w:r w:rsidR="00FD602B">
        <w:t>registered users</w:t>
      </w:r>
      <w:r>
        <w:t xml:space="preserve"> can use the system. The operating hours of the facility </w:t>
      </w:r>
      <w:r w:rsidRPr="0077194F">
        <w:rPr>
          <w:noProof/>
        </w:rPr>
        <w:t>determine</w:t>
      </w:r>
      <w:r>
        <w:t xml:space="preserve">s when a room can </w:t>
      </w:r>
      <w:r w:rsidRPr="0077194F">
        <w:rPr>
          <w:noProof/>
        </w:rPr>
        <w:t>be used</w:t>
      </w:r>
      <w:r>
        <w:t xml:space="preserve">. </w:t>
      </w:r>
      <w:r w:rsidR="00EA0046">
        <w:t>In t</w:t>
      </w:r>
      <w:r>
        <w:t xml:space="preserve">he event of a </w:t>
      </w:r>
      <w:r w:rsidR="00E42677">
        <w:t xml:space="preserve">user </w:t>
      </w:r>
      <w:r>
        <w:t xml:space="preserve">not </w:t>
      </w:r>
      <w:r w:rsidR="00E42677">
        <w:rPr>
          <w:noProof/>
        </w:rPr>
        <w:t>respecting</w:t>
      </w:r>
      <w:r>
        <w:t xml:space="preserve"> the booking system, there must be some sort of authority figure to enforce and supervise quarrels. </w:t>
      </w:r>
    </w:p>
    <w:p w:rsidR="00934710" w:rsidRPr="0077194F" w:rsidRDefault="00934710" w:rsidP="0077194F">
      <w:r w:rsidRPr="00FE4B31">
        <w:t xml:space="preserve">The </w:t>
      </w:r>
      <w:r w:rsidR="00E17859" w:rsidRPr="00FE4B31">
        <w:t>Concordia University specific application of Chronos should meet the following constraints. The rooms available to the Chronos reservation s</w:t>
      </w:r>
      <w:r w:rsidR="00C33AA4" w:rsidRPr="00FE4B31">
        <w:t>ystem should be limited to</w:t>
      </w:r>
      <w:r w:rsidR="00FE4B31" w:rsidRPr="00FE4B31">
        <w:t xml:space="preserve"> 5</w:t>
      </w:r>
      <w:r w:rsidR="00E17859" w:rsidRPr="00FE4B31">
        <w:t xml:space="preserve"> rooms provided to students. Rooms should </w:t>
      </w:r>
      <w:r w:rsidR="00EA0046">
        <w:t>alwa</w:t>
      </w:r>
      <w:r w:rsidR="00E17859" w:rsidRPr="00FE4B31">
        <w:t>y</w:t>
      </w:r>
      <w:r w:rsidR="00EA0046">
        <w:t>s</w:t>
      </w:r>
      <w:r w:rsidR="00E17859" w:rsidRPr="00FE4B31">
        <w:t xml:space="preserve"> be made available </w:t>
      </w:r>
      <w:r w:rsidR="00FE4B31" w:rsidRPr="00FE4B31">
        <w:t>on a 24-hr basis.</w:t>
      </w:r>
    </w:p>
    <w:p w:rsidR="004A3DAB" w:rsidRDefault="004A3DAB" w:rsidP="004A3DAB">
      <w:pPr>
        <w:pStyle w:val="Heading2"/>
      </w:pPr>
      <w:bookmarkStart w:id="135" w:name="_Toc466247225"/>
      <w:bookmarkStart w:id="136" w:name="_Toc466299893"/>
      <w:bookmarkStart w:id="137" w:name="_Toc467626287"/>
      <w:bookmarkStart w:id="138" w:name="_Toc467628822"/>
      <w:bookmarkStart w:id="139" w:name="_Toc467629114"/>
      <w:bookmarkStart w:id="140" w:name="_Toc467668370"/>
      <w:bookmarkStart w:id="141" w:name="_Toc467675660"/>
      <w:bookmarkStart w:id="142" w:name="_Toc478670022"/>
      <w:r>
        <w:t>Assumptions and Dependencies</w:t>
      </w:r>
      <w:bookmarkEnd w:id="134"/>
      <w:bookmarkEnd w:id="135"/>
      <w:bookmarkEnd w:id="136"/>
      <w:bookmarkEnd w:id="137"/>
      <w:bookmarkEnd w:id="138"/>
      <w:bookmarkEnd w:id="139"/>
      <w:bookmarkEnd w:id="140"/>
      <w:bookmarkEnd w:id="141"/>
      <w:bookmarkEnd w:id="142"/>
    </w:p>
    <w:p w:rsidR="00B5487B" w:rsidRDefault="47F7713A" w:rsidP="006405AA">
      <w:r>
        <w:t xml:space="preserve">In </w:t>
      </w:r>
      <w:r w:rsidR="00BF09AD">
        <w:t>the</w:t>
      </w:r>
      <w:r>
        <w:t xml:space="preserve"> case of </w:t>
      </w:r>
      <w:r w:rsidR="00BF09AD">
        <w:t>this</w:t>
      </w:r>
      <w:r>
        <w:t xml:space="preserve"> software based application, there is no need of any other applications </w:t>
      </w:r>
      <w:r w:rsidR="00BF09AD">
        <w:t>besides</w:t>
      </w:r>
      <w:r>
        <w:t xml:space="preserve"> a web browser. </w:t>
      </w:r>
      <w:r w:rsidR="00BF09AD">
        <w:t>It is</w:t>
      </w:r>
      <w:r>
        <w:t xml:space="preserve"> assume</w:t>
      </w:r>
      <w:r w:rsidR="00BF09AD">
        <w:t>d</w:t>
      </w:r>
      <w:r>
        <w:t xml:space="preserve"> that wherever the user is trying to reserve a classroom, </w:t>
      </w:r>
      <w:r w:rsidR="00BF09AD">
        <w:t>they</w:t>
      </w:r>
      <w:r>
        <w:t xml:space="preserve"> will have access to a</w:t>
      </w:r>
      <w:r w:rsidR="00DA6683">
        <w:t>n up to date</w:t>
      </w:r>
      <w:r>
        <w:t xml:space="preserve"> web browser. By making our system compatible with the most popular web browsers</w:t>
      </w:r>
      <w:r w:rsidR="00765C0C">
        <w:t xml:space="preserve"> (Google C</w:t>
      </w:r>
      <w:r w:rsidR="00BF09AD">
        <w:t>hrome</w:t>
      </w:r>
      <w:r w:rsidR="00767793">
        <w:t xml:space="preserve">, Firefox, </w:t>
      </w:r>
      <w:r w:rsidR="00BF09AD">
        <w:t>Internet Explorer</w:t>
      </w:r>
      <w:r w:rsidR="009D1DD6">
        <w:t xml:space="preserve"> and </w:t>
      </w:r>
      <w:r w:rsidR="00765C0C">
        <w:t xml:space="preserve">Microsoft </w:t>
      </w:r>
      <w:r w:rsidR="00BF09AD">
        <w:t>Edge)</w:t>
      </w:r>
      <w:r>
        <w:t xml:space="preserve">, it allows the users to use any browser of their liking. </w:t>
      </w:r>
      <w:r w:rsidR="223BABB5">
        <w:br w:type="page"/>
      </w:r>
    </w:p>
    <w:p w:rsidR="00B5487B" w:rsidRPr="00B5487B" w:rsidRDefault="00B5487B" w:rsidP="00B5487B">
      <w:pPr>
        <w:pStyle w:val="Heading1"/>
      </w:pPr>
      <w:bookmarkStart w:id="143" w:name="_Toc465638797"/>
      <w:bookmarkStart w:id="144" w:name="_Toc466247226"/>
      <w:bookmarkStart w:id="145" w:name="_Toc466299894"/>
      <w:bookmarkStart w:id="146" w:name="_Toc467626288"/>
      <w:bookmarkStart w:id="147" w:name="_Toc467628823"/>
      <w:bookmarkStart w:id="148" w:name="_Toc467629115"/>
      <w:bookmarkStart w:id="149" w:name="_Toc467668371"/>
      <w:bookmarkStart w:id="150" w:name="_Toc467675661"/>
      <w:bookmarkStart w:id="151" w:name="_Toc478670023"/>
      <w:r>
        <w:lastRenderedPageBreak/>
        <w:t>Specific Requirements</w:t>
      </w:r>
      <w:bookmarkEnd w:id="143"/>
      <w:bookmarkEnd w:id="144"/>
      <w:bookmarkEnd w:id="145"/>
      <w:bookmarkEnd w:id="146"/>
      <w:bookmarkEnd w:id="147"/>
      <w:bookmarkEnd w:id="148"/>
      <w:bookmarkEnd w:id="149"/>
      <w:bookmarkEnd w:id="150"/>
      <w:bookmarkEnd w:id="151"/>
    </w:p>
    <w:p w:rsidR="003A5896" w:rsidRPr="003A5896" w:rsidRDefault="00401C29" w:rsidP="00401C29">
      <w:pPr>
        <w:rPr>
          <w:b/>
          <w:bCs/>
        </w:rPr>
      </w:pPr>
      <w:r>
        <w:t>The specific requirements of Chronos can be broken d</w:t>
      </w:r>
      <w:r w:rsidR="00390225">
        <w:t>own into the following sections:</w:t>
      </w:r>
      <w:r>
        <w:t xml:space="preserve"> External Interfaces, Functional Requirements and Non-Functional Requirements. External interfaces take the form or external actors and/or subsystems. Functional requirements or user goals will be detailed in the form of Use Case descriptions and their functionality can be shown in a Use Case Diagram. Finally, a series of nonfunctional requirements will be explained in natural language.</w:t>
      </w:r>
    </w:p>
    <w:p w:rsidR="00B5487B" w:rsidRPr="00B5487B" w:rsidRDefault="00B5487B" w:rsidP="00B5487B">
      <w:pPr>
        <w:pStyle w:val="Heading2"/>
      </w:pPr>
      <w:bookmarkStart w:id="152" w:name="_Toc465638798"/>
      <w:bookmarkStart w:id="153" w:name="_Toc466247227"/>
      <w:bookmarkStart w:id="154" w:name="_Toc466299895"/>
      <w:bookmarkStart w:id="155" w:name="_Toc467626289"/>
      <w:bookmarkStart w:id="156" w:name="_Toc467628824"/>
      <w:bookmarkStart w:id="157" w:name="_Toc467629116"/>
      <w:bookmarkStart w:id="158" w:name="_Toc467668372"/>
      <w:bookmarkStart w:id="159" w:name="_Toc478670024"/>
      <w:r w:rsidRPr="00B5487B">
        <w:t>External Interfaces documentation</w:t>
      </w:r>
      <w:bookmarkEnd w:id="152"/>
      <w:bookmarkEnd w:id="153"/>
      <w:bookmarkEnd w:id="154"/>
      <w:bookmarkEnd w:id="155"/>
      <w:bookmarkEnd w:id="156"/>
      <w:bookmarkEnd w:id="157"/>
      <w:bookmarkEnd w:id="158"/>
      <w:bookmarkEnd w:id="159"/>
    </w:p>
    <w:p w:rsidR="000F1127" w:rsidRDefault="000F1127" w:rsidP="000F1127">
      <w:bookmarkStart w:id="160" w:name="_Toc465638799"/>
      <w:r w:rsidRPr="009411F3">
        <w:t>No external subsystems will be required to produce Chronos. All subsystems will be implemented as integral components of the system. The only external interface to the system w</w:t>
      </w:r>
      <w:r w:rsidR="00D931F2" w:rsidRPr="009411F3">
        <w:t xml:space="preserve">ill be the Code Repository. </w:t>
      </w:r>
      <w:r w:rsidR="00487956" w:rsidRPr="009411F3">
        <w:t>All</w:t>
      </w:r>
      <w:r w:rsidRPr="009411F3">
        <w:t xml:space="preserve"> the source code and documentation for the Chronos system can be found at </w:t>
      </w:r>
      <w:hyperlink r:id="rId17" w:history="1">
        <w:r w:rsidR="009411F3" w:rsidRPr="00FC4ECA">
          <w:rPr>
            <w:rStyle w:val="Hyperlink"/>
          </w:rPr>
          <w:t>https://github.com/wolfcall/Tyrell-Corp</w:t>
        </w:r>
      </w:hyperlink>
    </w:p>
    <w:p w:rsidR="00B5487B" w:rsidRPr="00B5487B" w:rsidRDefault="00B5487B" w:rsidP="00B5487B">
      <w:pPr>
        <w:pStyle w:val="Heading2"/>
      </w:pPr>
      <w:bookmarkStart w:id="161" w:name="_Toc466247228"/>
      <w:bookmarkStart w:id="162" w:name="_Toc466299896"/>
      <w:bookmarkStart w:id="163" w:name="_Toc467626290"/>
      <w:bookmarkStart w:id="164" w:name="_Toc467628825"/>
      <w:bookmarkStart w:id="165" w:name="_Toc467629117"/>
      <w:bookmarkStart w:id="166" w:name="_Toc467668373"/>
      <w:bookmarkStart w:id="167" w:name="_Toc478670025"/>
      <w:r w:rsidRPr="00B5487B">
        <w:t>Functionality documentation</w:t>
      </w:r>
      <w:bookmarkEnd w:id="160"/>
      <w:bookmarkEnd w:id="161"/>
      <w:bookmarkEnd w:id="162"/>
      <w:bookmarkEnd w:id="163"/>
      <w:bookmarkEnd w:id="164"/>
      <w:bookmarkEnd w:id="165"/>
      <w:bookmarkEnd w:id="166"/>
      <w:bookmarkEnd w:id="167"/>
    </w:p>
    <w:p w:rsidR="000F1127" w:rsidRPr="000F1127" w:rsidRDefault="00F00C77" w:rsidP="000F1127">
      <w:bookmarkStart w:id="168" w:name="_Toc465638800"/>
      <w:r>
        <w:t>A detailed description</w:t>
      </w:r>
      <w:r w:rsidR="000F1127">
        <w:t xml:space="preserve"> of the functionality the system must provide to its various users is contained in the following subsections.</w:t>
      </w:r>
    </w:p>
    <w:p w:rsidR="00B5487B" w:rsidRDefault="00B5487B" w:rsidP="00F95EDB">
      <w:pPr>
        <w:pStyle w:val="Heading3"/>
      </w:pPr>
      <w:bookmarkStart w:id="169" w:name="_Toc466247229"/>
      <w:bookmarkStart w:id="170" w:name="_Toc466299897"/>
      <w:bookmarkStart w:id="171" w:name="_Toc467626291"/>
      <w:bookmarkStart w:id="172" w:name="_Toc467628826"/>
      <w:bookmarkStart w:id="173" w:name="_Toc467629118"/>
      <w:bookmarkStart w:id="174" w:name="_Toc467668374"/>
      <w:bookmarkStart w:id="175" w:name="_Toc478670026"/>
      <w:r w:rsidRPr="00B5487B">
        <w:t>Actor Goal List documentation</w:t>
      </w:r>
      <w:bookmarkEnd w:id="168"/>
      <w:bookmarkEnd w:id="169"/>
      <w:bookmarkEnd w:id="170"/>
      <w:bookmarkEnd w:id="171"/>
      <w:bookmarkEnd w:id="172"/>
      <w:bookmarkEnd w:id="173"/>
      <w:bookmarkEnd w:id="174"/>
      <w:bookmarkEnd w:id="175"/>
    </w:p>
    <w:p w:rsidR="00093E6B" w:rsidRPr="00093E6B" w:rsidRDefault="00093E6B" w:rsidP="00093E6B"/>
    <w:p w:rsidR="00644AD6" w:rsidRDefault="00644AD6" w:rsidP="00644AD6">
      <w:pPr>
        <w:pStyle w:val="Caption"/>
        <w:keepNext/>
      </w:pPr>
      <w:bookmarkStart w:id="176" w:name="_Toc466247202"/>
      <w:bookmarkStart w:id="177" w:name="_Toc467626245"/>
      <w:bookmarkStart w:id="178" w:name="_Toc467628780"/>
      <w:bookmarkStart w:id="179" w:name="_Toc467629072"/>
      <w:bookmarkStart w:id="180" w:name="_Toc467661397"/>
      <w:bookmarkStart w:id="181" w:name="_Toc467668422"/>
      <w:bookmarkStart w:id="182" w:name="_Toc478670095"/>
      <w:r>
        <w:t xml:space="preserve">Table </w:t>
      </w:r>
      <w:r w:rsidR="00CB1FA1">
        <w:fldChar w:fldCharType="begin"/>
      </w:r>
      <w:r w:rsidR="00CB1FA1">
        <w:instrText xml:space="preserve"> SEQ Table \* ARABIC </w:instrText>
      </w:r>
      <w:r w:rsidR="00CB1FA1">
        <w:fldChar w:fldCharType="separate"/>
      </w:r>
      <w:r w:rsidR="006F1386">
        <w:rPr>
          <w:noProof/>
        </w:rPr>
        <w:t>1</w:t>
      </w:r>
      <w:r w:rsidR="00CB1FA1">
        <w:rPr>
          <w:noProof/>
        </w:rPr>
        <w:fldChar w:fldCharType="end"/>
      </w:r>
      <w:r>
        <w:t>:</w:t>
      </w:r>
      <w:r>
        <w:rPr>
          <w:noProof/>
        </w:rPr>
        <w:t xml:space="preserve"> Actor Goal List</w:t>
      </w:r>
      <w:bookmarkEnd w:id="176"/>
      <w:bookmarkEnd w:id="177"/>
      <w:bookmarkEnd w:id="178"/>
      <w:bookmarkEnd w:id="179"/>
      <w:bookmarkEnd w:id="180"/>
      <w:bookmarkEnd w:id="181"/>
      <w:bookmarkEnd w:id="182"/>
    </w:p>
    <w:tbl>
      <w:tblPr>
        <w:tblStyle w:val="GridTable4-Accent31"/>
        <w:tblW w:w="0" w:type="auto"/>
        <w:jc w:val="center"/>
        <w:tblLook w:val="04A0" w:firstRow="1" w:lastRow="0" w:firstColumn="1" w:lastColumn="0" w:noHBand="0" w:noVBand="1"/>
      </w:tblPr>
      <w:tblGrid>
        <w:gridCol w:w="3235"/>
        <w:gridCol w:w="4140"/>
      </w:tblGrid>
      <w:tr w:rsidR="00B930C4" w:rsidTr="47F771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tcPr>
          <w:p w:rsidR="00B930C4" w:rsidRPr="00B930C4" w:rsidRDefault="47F7713A" w:rsidP="47F7713A">
            <w:pPr>
              <w:jc w:val="left"/>
              <w:rPr>
                <w:rFonts w:eastAsia="Arial" w:cs="Arial"/>
                <w:color w:val="auto"/>
                <w:sz w:val="20"/>
                <w:szCs w:val="20"/>
              </w:rPr>
            </w:pPr>
            <w:r w:rsidRPr="47F7713A">
              <w:rPr>
                <w:rFonts w:eastAsia="Arial" w:cs="Arial"/>
                <w:color w:val="auto"/>
                <w:sz w:val="20"/>
                <w:szCs w:val="20"/>
              </w:rPr>
              <w:t>Actor</w:t>
            </w:r>
          </w:p>
        </w:tc>
        <w:tc>
          <w:tcPr>
            <w:tcW w:w="4140" w:type="dxa"/>
          </w:tcPr>
          <w:p w:rsidR="00B930C4" w:rsidRPr="00B930C4" w:rsidRDefault="47F7713A" w:rsidP="47F7713A">
            <w:pPr>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Goal</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val="restart"/>
            <w:vAlign w:val="center"/>
          </w:tcPr>
          <w:p w:rsidR="00B930C4" w:rsidRPr="00B930C4" w:rsidRDefault="47F7713A" w:rsidP="00084553">
            <w:pPr>
              <w:jc w:val="center"/>
            </w:pPr>
            <w:r>
              <w:rPr>
                <w:b w:val="0"/>
                <w:bCs w:val="0"/>
              </w:rPr>
              <w:t>&lt;&lt;</w:t>
            </w:r>
            <w:r w:rsidR="00965201">
              <w:rPr>
                <w:b w:val="0"/>
                <w:bCs w:val="0"/>
              </w:rPr>
              <w:t>User</w:t>
            </w:r>
            <w:r>
              <w:rPr>
                <w:b w:val="0"/>
                <w:bCs w:val="0"/>
              </w:rPr>
              <w:t>&gt;&gt;</w:t>
            </w:r>
          </w:p>
        </w:tc>
        <w:tc>
          <w:tcPr>
            <w:tcW w:w="4140" w:type="dxa"/>
            <w:shd w:val="clear" w:color="auto" w:fill="FFFFFF" w:themeFill="background1"/>
          </w:tcPr>
          <w:p w:rsidR="00B930C4" w:rsidRDefault="008469E5" w:rsidP="00B930C4">
            <w:pPr>
              <w:jc w:val="left"/>
              <w:cnfStyle w:val="000000100000" w:firstRow="0" w:lastRow="0" w:firstColumn="0" w:lastColumn="0" w:oddVBand="0" w:evenVBand="0" w:oddHBand="1" w:evenHBand="0" w:firstRowFirstColumn="0" w:firstRowLastColumn="0" w:lastRowFirstColumn="0" w:lastRowLastColumn="0"/>
            </w:pPr>
            <w:r>
              <w:t>Log I</w:t>
            </w:r>
            <w:r w:rsidR="47F7713A">
              <w:t>n</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Log Out</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Calendar</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001545AE" w:rsidP="00B930C4">
            <w:pPr>
              <w:jc w:val="left"/>
              <w:cnfStyle w:val="000000000000" w:firstRow="0" w:lastRow="0" w:firstColumn="0" w:lastColumn="0" w:oddVBand="0" w:evenVBand="0" w:oddHBand="0" w:evenHBand="0" w:firstRowFirstColumn="0" w:firstRowLastColumn="0" w:lastRowFirstColumn="0" w:lastRowLastColumn="0"/>
            </w:pPr>
            <w:r>
              <w:t>Request</w:t>
            </w:r>
            <w:r w:rsidR="47F7713A">
              <w:t xml:space="preserve"> Reservation</w:t>
            </w:r>
          </w:p>
        </w:tc>
      </w:tr>
      <w:tr w:rsidR="001545AE"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1545AE" w:rsidRDefault="001545AE" w:rsidP="00B930C4">
            <w:pPr>
              <w:jc w:val="center"/>
            </w:pPr>
          </w:p>
        </w:tc>
        <w:tc>
          <w:tcPr>
            <w:tcW w:w="4140" w:type="dxa"/>
            <w:shd w:val="clear" w:color="auto" w:fill="FFFFFF" w:themeFill="background1"/>
          </w:tcPr>
          <w:p w:rsidR="001545AE" w:rsidRDefault="00AA505F" w:rsidP="00904B21">
            <w:pPr>
              <w:tabs>
                <w:tab w:val="center" w:pos="1962"/>
              </w:tabs>
              <w:jc w:val="left"/>
              <w:cnfStyle w:val="000000100000" w:firstRow="0" w:lastRow="0" w:firstColumn="0" w:lastColumn="0" w:oddVBand="0" w:evenVBand="0" w:oddHBand="1" w:evenHBand="0" w:firstRowFirstColumn="0" w:firstRowLastColumn="0" w:lastRowFirstColumn="0" w:lastRowLastColumn="0"/>
            </w:pPr>
            <w:r>
              <w:t>Modify Reservation</w:t>
            </w:r>
            <w:r w:rsidR="00904B21">
              <w:tab/>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View Reservation</w:t>
            </w:r>
          </w:p>
        </w:tc>
      </w:tr>
      <w:tr w:rsidR="00B930C4"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Reservation List</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00904B21" w:rsidP="00B930C4">
            <w:pPr>
              <w:jc w:val="left"/>
              <w:cnfStyle w:val="000000000000" w:firstRow="0" w:lastRow="0" w:firstColumn="0" w:lastColumn="0" w:oddVBand="0" w:evenVBand="0" w:oddHBand="0" w:evenHBand="0" w:firstRowFirstColumn="0" w:firstRowLastColumn="0" w:lastRowFirstColumn="0" w:lastRowLastColumn="0"/>
            </w:pPr>
            <w:r>
              <w:t>Cancel Reservation</w:t>
            </w:r>
          </w:p>
        </w:tc>
      </w:tr>
    </w:tbl>
    <w:p w:rsidR="00B930C4" w:rsidRPr="00B930C4" w:rsidRDefault="00B930C4" w:rsidP="005E0EC0"/>
    <w:p w:rsidR="00652AE4" w:rsidRDefault="00652AE4" w:rsidP="00652AE4">
      <w:pPr>
        <w:rPr>
          <w:szCs w:val="20"/>
        </w:rPr>
      </w:pPr>
      <w:bookmarkStart w:id="183" w:name="_Toc465638801"/>
      <w:bookmarkStart w:id="184" w:name="_Toc466247230"/>
      <w:bookmarkStart w:id="185" w:name="_Toc466299898"/>
      <w:r>
        <w:br w:type="page"/>
      </w:r>
    </w:p>
    <w:p w:rsidR="00B5487B" w:rsidRDefault="00B5487B" w:rsidP="00F95EDB">
      <w:pPr>
        <w:pStyle w:val="Heading3"/>
      </w:pPr>
      <w:bookmarkStart w:id="186" w:name="_Toc467626292"/>
      <w:bookmarkStart w:id="187" w:name="_Toc467628827"/>
      <w:bookmarkStart w:id="188" w:name="_Toc467629119"/>
      <w:bookmarkStart w:id="189" w:name="_Toc467668375"/>
      <w:bookmarkStart w:id="190" w:name="_Toc478670027"/>
      <w:r w:rsidRPr="00B5487B">
        <w:lastRenderedPageBreak/>
        <w:t>Use Case View documentation</w:t>
      </w:r>
      <w:bookmarkEnd w:id="183"/>
      <w:bookmarkEnd w:id="184"/>
      <w:bookmarkEnd w:id="185"/>
      <w:bookmarkEnd w:id="186"/>
      <w:bookmarkEnd w:id="187"/>
      <w:bookmarkEnd w:id="188"/>
      <w:bookmarkEnd w:id="189"/>
      <w:bookmarkEnd w:id="190"/>
    </w:p>
    <w:p w:rsidR="00D64A48" w:rsidRDefault="0044415F" w:rsidP="00735C12">
      <w:pPr>
        <w:jc w:val="center"/>
      </w:pPr>
      <w:bookmarkStart w:id="191" w:name="_Toc467626262"/>
      <w:bookmarkEnd w:id="191"/>
      <w:r>
        <w:rPr>
          <w:noProof/>
          <w:lang w:val="fr-CA" w:eastAsia="fr-CA"/>
        </w:rPr>
        <w:drawing>
          <wp:inline distT="0" distB="0" distL="0" distR="0" wp14:anchorId="3C319334" wp14:editId="54E90B94">
            <wp:extent cx="3597910" cy="6899275"/>
            <wp:effectExtent l="0" t="0" r="2540" b="0"/>
            <wp:docPr id="2" name="Picture 1" descr="U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7910" cy="6899275"/>
                    </a:xfrm>
                    <a:prstGeom prst="rect">
                      <a:avLst/>
                    </a:prstGeom>
                    <a:noFill/>
                    <a:ln>
                      <a:noFill/>
                    </a:ln>
                  </pic:spPr>
                </pic:pic>
              </a:graphicData>
            </a:graphic>
          </wp:inline>
        </w:drawing>
      </w:r>
    </w:p>
    <w:p w:rsidR="00652AE4" w:rsidRDefault="00D64A48" w:rsidP="004D5965">
      <w:pPr>
        <w:pStyle w:val="Caption"/>
      </w:pPr>
      <w:bookmarkStart w:id="192" w:name="_Toc466247210"/>
      <w:bookmarkStart w:id="193" w:name="_Toc467668411"/>
      <w:bookmarkStart w:id="194" w:name="_Toc467628797"/>
      <w:bookmarkStart w:id="195" w:name="_Toc467629089"/>
      <w:bookmarkStart w:id="196" w:name="_Toc467661414"/>
      <w:bookmarkStart w:id="197" w:name="_Toc478670084"/>
      <w:r>
        <w:t xml:space="preserve">Figure </w:t>
      </w:r>
      <w:r w:rsidR="00CB1FA1">
        <w:fldChar w:fldCharType="begin"/>
      </w:r>
      <w:r w:rsidR="00CB1FA1">
        <w:instrText xml:space="preserve"> SEQ Figure \* ARABIC </w:instrText>
      </w:r>
      <w:r w:rsidR="00CB1FA1">
        <w:fldChar w:fldCharType="separate"/>
      </w:r>
      <w:r w:rsidR="001105C5">
        <w:rPr>
          <w:noProof/>
        </w:rPr>
        <w:t>1</w:t>
      </w:r>
      <w:r w:rsidR="00CB1FA1">
        <w:rPr>
          <w:noProof/>
        </w:rPr>
        <w:fldChar w:fldCharType="end"/>
      </w:r>
      <w:r>
        <w:t>: Use Case Diagram</w:t>
      </w:r>
      <w:bookmarkStart w:id="198" w:name="_Toc465638802"/>
      <w:bookmarkStart w:id="199" w:name="_Ref465848803"/>
      <w:bookmarkStart w:id="200" w:name="_Toc466247231"/>
      <w:bookmarkStart w:id="201" w:name="_Toc466299899"/>
      <w:bookmarkEnd w:id="192"/>
      <w:bookmarkEnd w:id="193"/>
      <w:bookmarkEnd w:id="194"/>
      <w:bookmarkEnd w:id="195"/>
      <w:bookmarkEnd w:id="196"/>
      <w:bookmarkEnd w:id="197"/>
    </w:p>
    <w:p w:rsidR="00652AE4" w:rsidRDefault="00652AE4" w:rsidP="00652AE4">
      <w:pPr>
        <w:rPr>
          <w:szCs w:val="20"/>
        </w:rPr>
      </w:pPr>
      <w:r>
        <w:br w:type="page"/>
      </w:r>
    </w:p>
    <w:p w:rsidR="00D64A48" w:rsidRDefault="00F95EDB" w:rsidP="00CA20EB">
      <w:pPr>
        <w:pStyle w:val="Heading3"/>
      </w:pPr>
      <w:bookmarkStart w:id="202" w:name="_Toc467626293"/>
      <w:bookmarkStart w:id="203" w:name="_Toc467628828"/>
      <w:bookmarkStart w:id="204" w:name="_Toc467629120"/>
      <w:bookmarkStart w:id="205" w:name="_Toc467668376"/>
      <w:bookmarkStart w:id="206" w:name="_Toc478670028"/>
      <w:r>
        <w:lastRenderedPageBreak/>
        <w:t>Use Case Descriptions</w:t>
      </w:r>
      <w:bookmarkEnd w:id="198"/>
      <w:bookmarkEnd w:id="199"/>
      <w:bookmarkEnd w:id="200"/>
      <w:bookmarkEnd w:id="201"/>
      <w:bookmarkEnd w:id="202"/>
      <w:bookmarkEnd w:id="203"/>
      <w:bookmarkEnd w:id="204"/>
      <w:bookmarkEnd w:id="205"/>
      <w:bookmarkEnd w:id="206"/>
    </w:p>
    <w:p w:rsidR="008759A1" w:rsidRPr="008759A1" w:rsidRDefault="00DA2A7D" w:rsidP="00DA2A7D">
      <w:pPr>
        <w:pStyle w:val="Heading4"/>
      </w:pPr>
      <w:r>
        <w:t>Log In</w:t>
      </w:r>
      <w:bookmarkStart w:id="207" w:name="_Toc466247203"/>
    </w:p>
    <w:p w:rsidR="00D64A48" w:rsidRDefault="00D64A48" w:rsidP="00D64A48">
      <w:pPr>
        <w:pStyle w:val="Caption"/>
        <w:keepNext/>
      </w:pPr>
      <w:bookmarkStart w:id="208" w:name="_Toc467626246"/>
      <w:bookmarkStart w:id="209" w:name="_Toc467628781"/>
      <w:bookmarkStart w:id="210" w:name="_Toc467629073"/>
      <w:bookmarkStart w:id="211" w:name="_Toc467661398"/>
      <w:bookmarkStart w:id="212" w:name="_Toc467668423"/>
      <w:bookmarkStart w:id="213" w:name="_Toc478670096"/>
      <w:r>
        <w:t xml:space="preserve">Table </w:t>
      </w:r>
      <w:r w:rsidR="00CB1FA1">
        <w:fldChar w:fldCharType="begin"/>
      </w:r>
      <w:r w:rsidR="00CB1FA1">
        <w:instrText xml:space="preserve"> SEQ Table \* ARABIC </w:instrText>
      </w:r>
      <w:r w:rsidR="00CB1FA1">
        <w:fldChar w:fldCharType="separate"/>
      </w:r>
      <w:r w:rsidR="006F1386">
        <w:rPr>
          <w:noProof/>
        </w:rPr>
        <w:t>2</w:t>
      </w:r>
      <w:r w:rsidR="00CB1FA1">
        <w:rPr>
          <w:noProof/>
        </w:rPr>
        <w:fldChar w:fldCharType="end"/>
      </w:r>
      <w:r>
        <w:t>: Use Case for Log</w:t>
      </w:r>
      <w:r w:rsidR="00A156D3">
        <w:t xml:space="preserve"> I</w:t>
      </w:r>
      <w:r>
        <w:t>n</w:t>
      </w:r>
      <w:bookmarkEnd w:id="207"/>
      <w:bookmarkEnd w:id="208"/>
      <w:bookmarkEnd w:id="209"/>
      <w:bookmarkEnd w:id="210"/>
      <w:bookmarkEnd w:id="211"/>
      <w:bookmarkEnd w:id="212"/>
      <w:bookmarkEnd w:id="213"/>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1</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1207636D"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1207636D">
              <w:rPr>
                <w:rFonts w:eastAsia="Arial" w:cs="Arial"/>
                <w:sz w:val="20"/>
                <w:szCs w:val="20"/>
              </w:rPr>
              <w:t>Log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Created By:</w:t>
            </w:r>
          </w:p>
        </w:tc>
        <w:tc>
          <w:tcPr>
            <w:tcW w:w="1247" w:type="pct"/>
            <w:hideMark/>
          </w:tcPr>
          <w:p w:rsidR="00CA20EB" w:rsidRDefault="66199183" w:rsidP="66199183">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S</w:t>
            </w:r>
            <w:r w:rsidR="00AE316B">
              <w:rPr>
                <w:rFonts w:eastAsia="Arial" w:cs="Arial"/>
                <w:sz w:val="20"/>
                <w:szCs w:val="20"/>
              </w:rPr>
              <w:t>t</w:t>
            </w:r>
            <w:r w:rsidRPr="66199183">
              <w:rPr>
                <w:rFonts w:eastAsia="Arial" w:cs="Arial"/>
                <w:sz w:val="20"/>
                <w:szCs w:val="20"/>
              </w:rPr>
              <w: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282404"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t xml:space="preserve"> </w:t>
            </w:r>
            <w:r w:rsidR="47F7713A" w:rsidRPr="47F7713A">
              <w:rPr>
                <w:rFonts w:eastAsia="Arial" w:cs="Arial"/>
                <w:sz w:val="20"/>
                <w:szCs w:val="20"/>
              </w:rPr>
              <w:t>logs into system using their ID and password</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with an account log into it establishing a connection with the system. From this point until they manually log out the system will consider them logged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t logged in</w:t>
            </w:r>
            <w:r w:rsidR="001603CD">
              <w:rPr>
                <w:rFonts w:eastAsia="Arial" w:cs="Arial"/>
                <w:sz w:val="20"/>
                <w:szCs w:val="20"/>
              </w:rPr>
              <w:t>, and has an existing account with the System</w:t>
            </w:r>
          </w:p>
        </w:tc>
      </w:tr>
      <w:tr w:rsidR="00B26CB5"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B26CB5"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B26CB5"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considered logged in for future interactions with the system.</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at they wish to log in</w:t>
            </w:r>
          </w:p>
          <w:p w:rsid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mpts the s</w:t>
            </w:r>
            <w:r w:rsidR="00390225">
              <w:rPr>
                <w:rFonts w:eastAsia="Arial" w:cs="Arial"/>
                <w:sz w:val="20"/>
                <w:szCs w:val="20"/>
              </w:rPr>
              <w:t>tudent to log in</w:t>
            </w:r>
          </w:p>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provi</w:t>
            </w:r>
            <w:r w:rsidR="00390225">
              <w:rPr>
                <w:rFonts w:eastAsia="Arial" w:cs="Arial"/>
                <w:sz w:val="20"/>
                <w:szCs w:val="20"/>
              </w:rPr>
              <w:t>des his student ID and password</w:t>
            </w:r>
          </w:p>
          <w:p w:rsidR="006737D2" w:rsidRP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vides a successful login messag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CA20EB" w:rsidRDefault="00DA2A7D" w:rsidP="00DA2A7D">
      <w:pPr>
        <w:pStyle w:val="Heading4"/>
      </w:pPr>
      <w:r>
        <w:t>Log Out</w:t>
      </w:r>
    </w:p>
    <w:p w:rsidR="00D64A48" w:rsidRDefault="00D64A48" w:rsidP="00D64A48">
      <w:pPr>
        <w:pStyle w:val="Caption"/>
        <w:keepNext/>
      </w:pPr>
      <w:bookmarkStart w:id="214" w:name="_Toc466247204"/>
      <w:bookmarkStart w:id="215" w:name="_Toc467626247"/>
      <w:bookmarkStart w:id="216" w:name="_Toc467628782"/>
      <w:bookmarkStart w:id="217" w:name="_Toc467629074"/>
      <w:bookmarkStart w:id="218" w:name="_Toc467661399"/>
      <w:bookmarkStart w:id="219" w:name="_Toc467668424"/>
      <w:bookmarkStart w:id="220" w:name="_Toc478670097"/>
      <w:r>
        <w:t xml:space="preserve">Table </w:t>
      </w:r>
      <w:r w:rsidR="00CB1FA1">
        <w:fldChar w:fldCharType="begin"/>
      </w:r>
      <w:r w:rsidR="00CB1FA1">
        <w:instrText xml:space="preserve"> SEQ Table \* ARABIC </w:instrText>
      </w:r>
      <w:r w:rsidR="00CB1FA1">
        <w:fldChar w:fldCharType="separate"/>
      </w:r>
      <w:r w:rsidR="006F1386">
        <w:rPr>
          <w:noProof/>
        </w:rPr>
        <w:t>3</w:t>
      </w:r>
      <w:r w:rsidR="00CB1FA1">
        <w:rPr>
          <w:noProof/>
        </w:rPr>
        <w:fldChar w:fldCharType="end"/>
      </w:r>
      <w:r>
        <w:t>: Use Case for Log Out</w:t>
      </w:r>
      <w:bookmarkEnd w:id="214"/>
      <w:bookmarkEnd w:id="215"/>
      <w:bookmarkEnd w:id="216"/>
      <w:bookmarkEnd w:id="217"/>
      <w:bookmarkEnd w:id="218"/>
      <w:bookmarkEnd w:id="219"/>
      <w:bookmarkEnd w:id="220"/>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2</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Log </w:t>
            </w:r>
            <w:r w:rsidRPr="47F7713A">
              <w:rPr>
                <w:rFonts w:eastAsia="Arial" w:cs="Arial"/>
              </w:rPr>
              <w:t>O</w:t>
            </w:r>
            <w:r w:rsidRPr="47F7713A">
              <w:rPr>
                <w:rFonts w:eastAsia="Arial" w:cs="Arial"/>
                <w:sz w:val="20"/>
                <w:szCs w:val="20"/>
              </w:rPr>
              <w:t>ut</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183D20" w:rsidRDefault="00D77899"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D77899">
              <w:rPr>
                <w:rFonts w:eastAsia="Arial" w:cs="Arial"/>
                <w:sz w:val="20"/>
                <w:szCs w:val="20"/>
              </w:rPr>
              <w:t>user</w:t>
            </w:r>
            <w:r w:rsidR="002F3652">
              <w:rPr>
                <w:rFonts w:eastAsia="Arial" w:cs="Arial"/>
                <w:sz w:val="20"/>
                <w:szCs w:val="20"/>
              </w:rPr>
              <w:t xml:space="preserve"> is</w:t>
            </w:r>
            <w:r w:rsidRPr="47F7713A">
              <w:rPr>
                <w:rFonts w:eastAsia="Arial" w:cs="Arial"/>
                <w:sz w:val="20"/>
                <w:szCs w:val="20"/>
              </w:rPr>
              <w:t xml:space="preserve"> to no longer be considered as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logged into their account will be disconnected from the system and no longer considered to be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 longer considered to be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F71279" w:rsidRPr="00183D20" w:rsidRDefault="006E5A8E" w:rsidP="47F7713A">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00390225">
              <w:rPr>
                <w:rFonts w:eastAsia="Arial" w:cs="Arial"/>
                <w:sz w:val="20"/>
                <w:szCs w:val="20"/>
              </w:rPr>
              <w:t xml:space="preserve"> indicates they wish to log out</w:t>
            </w:r>
          </w:p>
          <w:p w:rsidR="00CA20EB" w:rsidRPr="00F71279" w:rsidRDefault="47F7713A" w:rsidP="004510C4">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redirects </w:t>
            </w:r>
            <w:r w:rsidR="004510C4">
              <w:rPr>
                <w:rFonts w:eastAsia="Arial" w:cs="Arial"/>
                <w:sz w:val="20"/>
                <w:szCs w:val="20"/>
              </w:rPr>
              <w:t>user</w:t>
            </w:r>
            <w:r w:rsidR="00390225">
              <w:rPr>
                <w:rFonts w:eastAsia="Arial" w:cs="Arial"/>
                <w:sz w:val="20"/>
                <w:szCs w:val="20"/>
              </w:rPr>
              <w:t xml:space="preserve"> to home page</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out of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3B54B4" w:rsidRDefault="003B54B4" w:rsidP="00CA20EB"/>
    <w:p w:rsidR="00652AE4" w:rsidRDefault="00652AE4">
      <w:pPr>
        <w:spacing w:after="160" w:line="259" w:lineRule="auto"/>
        <w:jc w:val="left"/>
      </w:pPr>
      <w:bookmarkStart w:id="221" w:name="_Toc466247205"/>
      <w:r>
        <w:br w:type="page"/>
      </w:r>
    </w:p>
    <w:p w:rsidR="008759A1" w:rsidRDefault="008759A1" w:rsidP="008759A1">
      <w:pPr>
        <w:pStyle w:val="Heading4"/>
      </w:pPr>
      <w:r>
        <w:lastRenderedPageBreak/>
        <w:t>View Calendar</w:t>
      </w:r>
    </w:p>
    <w:p w:rsidR="00D64A48" w:rsidRDefault="00D64A48" w:rsidP="00D64A48">
      <w:pPr>
        <w:pStyle w:val="Caption"/>
        <w:keepNext/>
      </w:pPr>
      <w:bookmarkStart w:id="222" w:name="_Toc467626248"/>
      <w:bookmarkStart w:id="223" w:name="_Toc467628783"/>
      <w:bookmarkStart w:id="224" w:name="_Toc467629075"/>
      <w:bookmarkStart w:id="225" w:name="_Toc467661400"/>
      <w:bookmarkStart w:id="226" w:name="_Toc467668425"/>
      <w:bookmarkStart w:id="227" w:name="_Toc478670098"/>
      <w:r>
        <w:t xml:space="preserve">Table </w:t>
      </w:r>
      <w:r w:rsidR="00CB1FA1">
        <w:fldChar w:fldCharType="begin"/>
      </w:r>
      <w:r w:rsidR="00CB1FA1">
        <w:instrText xml:space="preserve"> SEQ Table \* ARABIC </w:instrText>
      </w:r>
      <w:r w:rsidR="00CB1FA1">
        <w:fldChar w:fldCharType="separate"/>
      </w:r>
      <w:r w:rsidR="006F1386">
        <w:rPr>
          <w:noProof/>
        </w:rPr>
        <w:t>4</w:t>
      </w:r>
      <w:r w:rsidR="00CB1FA1">
        <w:rPr>
          <w:noProof/>
        </w:rPr>
        <w:fldChar w:fldCharType="end"/>
      </w:r>
      <w:r>
        <w:t>: Use Case for View Calendar</w:t>
      </w:r>
      <w:bookmarkEnd w:id="221"/>
      <w:bookmarkEnd w:id="222"/>
      <w:bookmarkEnd w:id="223"/>
      <w:bookmarkEnd w:id="224"/>
      <w:bookmarkEnd w:id="225"/>
      <w:bookmarkEnd w:id="226"/>
      <w:bookmarkEnd w:id="227"/>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3</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Calendar</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7607B1"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47F7713A"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6E5A8E">
              <w:rPr>
                <w:rFonts w:eastAsia="Arial" w:cs="Arial"/>
                <w:sz w:val="20"/>
                <w:szCs w:val="20"/>
              </w:rPr>
              <w:t>user</w:t>
            </w:r>
            <w:r w:rsidRPr="47F7713A">
              <w:rPr>
                <w:rFonts w:eastAsia="Arial" w:cs="Arial"/>
                <w:sz w:val="20"/>
                <w:szCs w:val="20"/>
              </w:rPr>
              <w:t xml:space="preserve"> views a calendar listing time</w:t>
            </w:r>
            <w:r w:rsidR="00094786">
              <w:rPr>
                <w:rFonts w:eastAsia="Arial" w:cs="Arial"/>
                <w:sz w:val="20"/>
                <w:szCs w:val="20"/>
              </w:rPr>
              <w:t xml:space="preserve"> </w:t>
            </w:r>
            <w:r w:rsidRPr="47F7713A">
              <w:rPr>
                <w:rFonts w:eastAsia="Arial" w:cs="Arial"/>
                <w:sz w:val="20"/>
                <w:szCs w:val="20"/>
              </w:rPr>
              <w:t>slots and rooms.</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A768FC"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 calendar listing of time</w:t>
            </w:r>
            <w:r w:rsidR="00094786">
              <w:rPr>
                <w:rFonts w:eastAsia="Arial" w:cs="Arial"/>
                <w:sz w:val="20"/>
                <w:szCs w:val="20"/>
              </w:rPr>
              <w:t xml:space="preserve"> </w:t>
            </w:r>
            <w:r w:rsidR="47F7713A" w:rsidRPr="47F7713A">
              <w:rPr>
                <w:rFonts w:eastAsia="Arial" w:cs="Arial"/>
                <w:sz w:val="20"/>
                <w:szCs w:val="20"/>
              </w:rPr>
              <w:t xml:space="preserve">slots and rooms. The calendar shows whether a room is available or </w:t>
            </w:r>
            <w:r w:rsidR="00FA3C20">
              <w:rPr>
                <w:rFonts w:eastAsia="Arial" w:cs="Arial"/>
                <w:sz w:val="20"/>
                <w:szCs w:val="20"/>
              </w:rPr>
              <w:t>reserved</w:t>
            </w:r>
            <w:r w:rsidR="47F7713A" w:rsidRPr="47F7713A">
              <w:rPr>
                <w:rFonts w:eastAsia="Arial" w:cs="Arial"/>
                <w:sz w:val="20"/>
                <w:szCs w:val="20"/>
              </w:rPr>
              <w:t xml:space="preserve"> for a given time and day.</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607B1" w:rsidRDefault="0078152D"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w:t>
            </w:r>
            <w:r w:rsidR="005D3492">
              <w:rPr>
                <w:rFonts w:eastAsia="Arial" w:cs="Arial"/>
                <w:sz w:val="20"/>
                <w:szCs w:val="20"/>
              </w:rPr>
              <w:t>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A3203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7607B1" w:rsidRDefault="47F7713A"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144DBE" w:rsidRPr="005D4E40" w:rsidRDefault="00A768FC"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the calendar</w:t>
            </w:r>
          </w:p>
          <w:p w:rsidR="00144DBE" w:rsidRPr="005D4E40" w:rsidRDefault="47F7713A"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redi</w:t>
            </w:r>
            <w:r w:rsidR="00390225">
              <w:rPr>
                <w:rFonts w:eastAsia="Arial" w:cs="Arial"/>
                <w:sz w:val="20"/>
                <w:szCs w:val="20"/>
              </w:rPr>
              <w:t>rects them to the calendar pag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144DBE" w:rsidRDefault="47F7713A" w:rsidP="004510C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Calendar page is displayed to the </w:t>
            </w:r>
            <w:r w:rsidR="004510C4">
              <w:rPr>
                <w:rFonts w:eastAsia="Arial" w:cs="Arial"/>
                <w:sz w:val="20"/>
                <w:szCs w:val="20"/>
              </w:rPr>
              <w:t>user</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144DBE"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lendar view should show that rooms are not available</w:t>
            </w:r>
            <w:r w:rsidR="00A32038">
              <w:rPr>
                <w:rFonts w:eastAsia="Arial" w:cs="Arial"/>
                <w:sz w:val="20"/>
                <w:szCs w:val="20"/>
              </w:rPr>
              <w:t xml:space="preserve"> as well as rooms </w:t>
            </w:r>
          </w:p>
        </w:tc>
      </w:tr>
    </w:tbl>
    <w:p w:rsidR="00CA20EB" w:rsidRDefault="008759A1" w:rsidP="008759A1">
      <w:pPr>
        <w:pStyle w:val="Heading4"/>
      </w:pPr>
      <w:r>
        <w:t>Request Reservation</w:t>
      </w:r>
    </w:p>
    <w:p w:rsidR="00D64A48" w:rsidRDefault="00D64A48" w:rsidP="00D64A48">
      <w:pPr>
        <w:pStyle w:val="Caption"/>
        <w:keepNext/>
      </w:pPr>
      <w:bookmarkStart w:id="228" w:name="_Toc466247206"/>
      <w:bookmarkStart w:id="229" w:name="_Toc467626249"/>
      <w:bookmarkStart w:id="230" w:name="_Toc467628784"/>
      <w:bookmarkStart w:id="231" w:name="_Toc467629076"/>
      <w:bookmarkStart w:id="232" w:name="_Toc467661401"/>
      <w:bookmarkStart w:id="233" w:name="_Toc467668426"/>
      <w:bookmarkStart w:id="234" w:name="_Toc478670099"/>
      <w:r>
        <w:t xml:space="preserve">Table </w:t>
      </w:r>
      <w:r w:rsidR="00CB1FA1">
        <w:fldChar w:fldCharType="begin"/>
      </w:r>
      <w:r w:rsidR="00CB1FA1">
        <w:instrText xml:space="preserve"> SEQ Table \* ARABIC </w:instrText>
      </w:r>
      <w:r w:rsidR="00CB1FA1">
        <w:fldChar w:fldCharType="separate"/>
      </w:r>
      <w:r w:rsidR="006F1386">
        <w:rPr>
          <w:noProof/>
        </w:rPr>
        <w:t>5</w:t>
      </w:r>
      <w:r w:rsidR="00CB1FA1">
        <w:rPr>
          <w:noProof/>
        </w:rPr>
        <w:fldChar w:fldCharType="end"/>
      </w:r>
      <w:r>
        <w:t xml:space="preserve">: </w:t>
      </w:r>
      <w:r w:rsidR="006F1386">
        <w:t xml:space="preserve">Use Case for </w:t>
      </w:r>
      <w:r>
        <w:t>Create Reservation</w:t>
      </w:r>
      <w:bookmarkEnd w:id="228"/>
      <w:bookmarkEnd w:id="229"/>
      <w:bookmarkEnd w:id="230"/>
      <w:bookmarkEnd w:id="231"/>
      <w:bookmarkEnd w:id="232"/>
      <w:bookmarkEnd w:id="233"/>
      <w:bookmarkEnd w:id="234"/>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C0BB1" w:rsidTr="00101A6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C0BB1"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C0BB1"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4</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2EC89B9C"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2EC89B9C">
              <w:rPr>
                <w:rFonts w:eastAsia="Arial" w:cs="Arial"/>
                <w:sz w:val="20"/>
                <w:szCs w:val="20"/>
              </w:rPr>
              <w:t>Request</w:t>
            </w:r>
            <w:r w:rsidR="47F7713A" w:rsidRPr="47F7713A">
              <w:rPr>
                <w:rFonts w:eastAsia="Arial" w:cs="Arial"/>
                <w:sz w:val="20"/>
                <w:szCs w:val="20"/>
              </w:rPr>
              <w:t xml:space="preserve"> Reservation</w:t>
            </w:r>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w:t>
            </w:r>
            <w:r w:rsidRPr="2EC89B9C">
              <w:rPr>
                <w:rFonts w:eastAsia="Arial" w:cs="Arial"/>
                <w:sz w:val="20"/>
                <w:szCs w:val="20"/>
              </w:rPr>
              <w:t>requests to reserve</w:t>
            </w:r>
            <w:r w:rsidRPr="47F7713A">
              <w:rPr>
                <w:rFonts w:eastAsia="Arial" w:cs="Arial"/>
                <w:sz w:val="20"/>
                <w:szCs w:val="20"/>
              </w:rPr>
              <w:t xml:space="preserve"> a room for a specific time slot</w:t>
            </w:r>
            <w:r w:rsidR="00724345">
              <w:rPr>
                <w:rFonts w:eastAsia="Arial" w:cs="Arial"/>
                <w:sz w:val="20"/>
                <w:szCs w:val="20"/>
              </w:rPr>
              <w:t xml:space="preserve"> </w:t>
            </w:r>
            <w:r w:rsidR="004B757B">
              <w:rPr>
                <w:rFonts w:eastAsia="Arial" w:cs="Arial"/>
                <w:sz w:val="20"/>
                <w:szCs w:val="20"/>
              </w:rPr>
              <w:t xml:space="preserve">with equipment </w:t>
            </w:r>
            <w:r w:rsidR="00724345">
              <w:rPr>
                <w:rFonts w:eastAsia="Arial" w:cs="Arial"/>
                <w:sz w:val="20"/>
                <w:szCs w:val="20"/>
              </w:rPr>
              <w:t>which will recur over a specific number of weeks</w:t>
            </w:r>
            <w:r>
              <w:rPr>
                <w:rFonts w:eastAsia="Arial" w:cs="Arial"/>
                <w:sz w:val="20"/>
                <w:szCs w:val="20"/>
              </w:rPr>
              <w:t>.</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2A4BB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selects </w:t>
            </w:r>
            <w:r w:rsidRPr="51EE277D">
              <w:rPr>
                <w:rFonts w:eastAsia="Arial" w:cs="Arial"/>
                <w:sz w:val="20"/>
                <w:szCs w:val="20"/>
              </w:rPr>
              <w:t>an</w:t>
            </w:r>
            <w:r>
              <w:rPr>
                <w:rFonts w:eastAsia="Arial" w:cs="Arial"/>
                <w:sz w:val="20"/>
                <w:szCs w:val="20"/>
              </w:rPr>
              <w:t xml:space="preserve"> available</w:t>
            </w:r>
            <w:r w:rsidRPr="47F7713A">
              <w:rPr>
                <w:rFonts w:eastAsia="Arial" w:cs="Arial"/>
                <w:sz w:val="20"/>
                <w:szCs w:val="20"/>
              </w:rPr>
              <w:t xml:space="preserve"> time slot from the calendar view. </w:t>
            </w:r>
            <w:proofErr w:type="gramStart"/>
            <w:r w:rsidR="00C072F9">
              <w:rPr>
                <w:rFonts w:eastAsia="Arial" w:cs="Arial"/>
                <w:sz w:val="20"/>
                <w:szCs w:val="20"/>
              </w:rPr>
              <w:t>A</w:t>
            </w:r>
            <w:r w:rsidR="002A4BB8">
              <w:rPr>
                <w:rFonts w:eastAsia="Arial" w:cs="Arial"/>
                <w:sz w:val="20"/>
                <w:szCs w:val="20"/>
              </w:rPr>
              <w:t>s long as</w:t>
            </w:r>
            <w:proofErr w:type="gramEnd"/>
            <w:r w:rsidR="002A4BB8">
              <w:rPr>
                <w:rFonts w:eastAsia="Arial" w:cs="Arial"/>
                <w:sz w:val="20"/>
                <w:szCs w:val="20"/>
              </w:rPr>
              <w:t xml:space="preserve"> the wait</w:t>
            </w:r>
            <w:r w:rsidR="00D62CEC">
              <w:rPr>
                <w:rFonts w:eastAsia="Arial" w:cs="Arial"/>
                <w:sz w:val="20"/>
                <w:szCs w:val="20"/>
              </w:rPr>
              <w:t>ing</w:t>
            </w:r>
            <w:r w:rsidR="002A4BB8">
              <w:rPr>
                <w:rFonts w:eastAsia="Arial" w:cs="Arial"/>
                <w:sz w:val="20"/>
                <w:szCs w:val="20"/>
              </w:rPr>
              <w:t xml:space="preserve"> list limit has not been reached</w:t>
            </w:r>
            <w:r w:rsidR="00BF6D50">
              <w:rPr>
                <w:rFonts w:eastAsia="Arial" w:cs="Arial"/>
                <w:sz w:val="20"/>
                <w:szCs w:val="20"/>
              </w:rPr>
              <w:t xml:space="preserve">, </w:t>
            </w:r>
            <w:r w:rsidR="00724345">
              <w:rPr>
                <w:rFonts w:eastAsia="Arial" w:cs="Arial"/>
                <w:sz w:val="20"/>
                <w:szCs w:val="20"/>
              </w:rPr>
              <w:t>the user has not reached their maximum allowed number of time slots per week</w:t>
            </w:r>
            <w:r w:rsidR="00BF6D50">
              <w:rPr>
                <w:rFonts w:eastAsia="Arial" w:cs="Arial"/>
                <w:sz w:val="20"/>
                <w:szCs w:val="20"/>
              </w:rPr>
              <w:t xml:space="preserve"> and the room is not busy</w:t>
            </w:r>
            <w:r w:rsidR="00724345">
              <w:rPr>
                <w:rFonts w:eastAsia="Arial" w:cs="Arial"/>
                <w:sz w:val="20"/>
                <w:szCs w:val="20"/>
              </w:rPr>
              <w:t xml:space="preserve">, </w:t>
            </w:r>
            <w:r w:rsidR="002A4BB8">
              <w:rPr>
                <w:rFonts w:eastAsia="Arial" w:cs="Arial"/>
                <w:sz w:val="20"/>
                <w:szCs w:val="20"/>
              </w:rPr>
              <w:t xml:space="preserve">a reservation </w:t>
            </w:r>
            <w:r w:rsidR="004B757B">
              <w:rPr>
                <w:rFonts w:eastAsia="Arial" w:cs="Arial"/>
                <w:sz w:val="20"/>
                <w:szCs w:val="20"/>
              </w:rPr>
              <w:t xml:space="preserve">will be requested with the equipment specified. If available, it </w:t>
            </w:r>
            <w:r w:rsidR="002A4BB8">
              <w:rPr>
                <w:rFonts w:eastAsia="Arial" w:cs="Arial"/>
                <w:sz w:val="20"/>
                <w:szCs w:val="20"/>
              </w:rPr>
              <w:t xml:space="preserve">is </w:t>
            </w:r>
            <w:r w:rsidR="00724345">
              <w:rPr>
                <w:rFonts w:eastAsia="Arial" w:cs="Arial"/>
                <w:sz w:val="20"/>
                <w:szCs w:val="20"/>
              </w:rPr>
              <w:t xml:space="preserve">successfully </w:t>
            </w:r>
            <w:r w:rsidR="002A4BB8">
              <w:rPr>
                <w:rFonts w:eastAsia="Arial" w:cs="Arial"/>
                <w:sz w:val="20"/>
                <w:szCs w:val="20"/>
              </w:rPr>
              <w:t xml:space="preserve">created. The order in which reservations are created determines who currently holds the </w:t>
            </w:r>
            <w:r w:rsidR="00D62CEC">
              <w:rPr>
                <w:rFonts w:eastAsia="Arial" w:cs="Arial"/>
                <w:sz w:val="20"/>
                <w:szCs w:val="20"/>
              </w:rPr>
              <w:t xml:space="preserve">active </w:t>
            </w:r>
            <w:r w:rsidR="002A4BB8">
              <w:rPr>
                <w:rFonts w:eastAsia="Arial" w:cs="Arial"/>
                <w:sz w:val="20"/>
                <w:szCs w:val="20"/>
              </w:rPr>
              <w:t>reservation and who is on the wait</w:t>
            </w:r>
            <w:r w:rsidR="00D62CEC">
              <w:rPr>
                <w:rFonts w:eastAsia="Arial" w:cs="Arial"/>
                <w:sz w:val="20"/>
                <w:szCs w:val="20"/>
              </w:rPr>
              <w:t>ing</w:t>
            </w:r>
            <w:r w:rsidR="002A4BB8">
              <w:rPr>
                <w:rFonts w:eastAsia="Arial" w:cs="Arial"/>
                <w:sz w:val="20"/>
                <w:szCs w:val="20"/>
              </w:rPr>
              <w:t xml:space="preserve"> list.</w:t>
            </w:r>
            <w:r w:rsidRPr="47F7713A">
              <w:rPr>
                <w:rFonts w:eastAsia="Arial" w:cs="Arial"/>
                <w:sz w:val="20"/>
                <w:szCs w:val="20"/>
              </w:rPr>
              <w:t xml:space="preserve"> </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logged in to the system</w:t>
            </w:r>
          </w:p>
          <w:p w:rsidR="002F3652" w:rsidRDefault="002F3652"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not made a request/modification in the last 30 seconds</w:t>
            </w:r>
          </w:p>
          <w:p w:rsidR="00736F1B" w:rsidRDefault="008C7954"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viewing the Calendar</w:t>
            </w:r>
          </w:p>
          <w:p w:rsidR="00BF6D50" w:rsidRPr="00736F1B" w:rsidRDefault="00BF6D50"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oom is not busy by another student</w:t>
            </w:r>
          </w:p>
          <w:p w:rsidR="00736F1B" w:rsidRPr="00736F1B" w:rsidRDefault="00736F1B"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The waiting list of the room and time slot is not full</w:t>
            </w:r>
          </w:p>
          <w:p w:rsidR="004570AC" w:rsidRPr="004570AC" w:rsidRDefault="00736F1B" w:rsidP="004570AC">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 xml:space="preserve">User </w:t>
            </w:r>
            <w:r w:rsidR="004570AC">
              <w:rPr>
                <w:bCs/>
                <w:sz w:val="20"/>
                <w:szCs w:val="20"/>
              </w:rPr>
              <w:t xml:space="preserve">has </w:t>
            </w:r>
            <w:r w:rsidRPr="00736F1B">
              <w:rPr>
                <w:bCs/>
                <w:sz w:val="20"/>
                <w:szCs w:val="20"/>
              </w:rPr>
              <w:t xml:space="preserve">not </w:t>
            </w:r>
            <w:r w:rsidR="004570AC" w:rsidRPr="00736F1B">
              <w:rPr>
                <w:bCs/>
                <w:sz w:val="20"/>
                <w:szCs w:val="20"/>
              </w:rPr>
              <w:t>exceeded</w:t>
            </w:r>
            <w:r w:rsidRPr="00736F1B">
              <w:rPr>
                <w:bCs/>
                <w:sz w:val="20"/>
                <w:szCs w:val="20"/>
              </w:rPr>
              <w:t xml:space="preserve"> the maximum number of reservations allowed in a week</w:t>
            </w:r>
          </w:p>
        </w:tc>
      </w:tr>
      <w:tr w:rsidR="008C7954" w:rsidRPr="00987FD2" w:rsidTr="00101A63">
        <w:trPr>
          <w:trHeight w:val="24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681E15" w:rsidP="008C7954">
            <w:pPr>
              <w:jc w:val="left"/>
              <w:rPr>
                <w:rFonts w:eastAsia="Arial" w:cs="Arial"/>
                <w:b/>
                <w:bCs/>
                <w:sz w:val="20"/>
                <w:szCs w:val="20"/>
              </w:rPr>
            </w:pPr>
            <w:r w:rsidRPr="47F7713A">
              <w:rPr>
                <w:rFonts w:eastAsia="Arial" w:cs="Arial"/>
                <w:b/>
                <w:bCs/>
                <w:sz w:val="20"/>
                <w:szCs w:val="20"/>
              </w:rPr>
              <w:t>Post conditions</w:t>
            </w:r>
            <w:r w:rsidR="008C7954"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Pr="00F358D5" w:rsidRDefault="00F358D5"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A reservation is created </w:t>
            </w:r>
            <w:r w:rsidR="00736F1B">
              <w:rPr>
                <w:rFonts w:eastAsia="Arial" w:cs="Arial"/>
                <w:sz w:val="20"/>
                <w:szCs w:val="20"/>
              </w:rPr>
              <w:t>for the room and time slot for the specified number of weeks</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945DEA" w:rsidRDefault="008C7954" w:rsidP="00945DE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w:t>
            </w:r>
            <w:r w:rsidR="00945DEA">
              <w:rPr>
                <w:rFonts w:eastAsia="Arial" w:cs="Arial"/>
                <w:sz w:val="20"/>
                <w:szCs w:val="20"/>
              </w:rPr>
              <w:t>requests reservation of a room at a time slot</w:t>
            </w:r>
            <w:r w:rsidR="004B3E3E">
              <w:rPr>
                <w:rFonts w:eastAsia="Arial" w:cs="Arial"/>
                <w:sz w:val="20"/>
                <w:szCs w:val="20"/>
              </w:rPr>
              <w:t xml:space="preserve"> </w:t>
            </w:r>
            <w:r w:rsidR="004570AC">
              <w:rPr>
                <w:rFonts w:eastAsia="Arial" w:cs="Arial"/>
                <w:sz w:val="20"/>
                <w:szCs w:val="20"/>
              </w:rPr>
              <w:t xml:space="preserve">with equipment </w:t>
            </w:r>
            <w:r w:rsidR="004B3E3E">
              <w:rPr>
                <w:rFonts w:eastAsia="Arial" w:cs="Arial"/>
                <w:sz w:val="20"/>
                <w:szCs w:val="20"/>
              </w:rPr>
              <w:t>for some number of weeks</w:t>
            </w:r>
          </w:p>
          <w:p w:rsidR="008C7954" w:rsidRPr="00987FD2" w:rsidRDefault="00343F61" w:rsidP="00343F6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returns the result of the request</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006E6220" w:rsidRDefault="008C7954" w:rsidP="008C7954">
            <w:pPr>
              <w:jc w:val="left"/>
              <w:rPr>
                <w:rFonts w:eastAsia="Arial" w:cs="Arial"/>
                <w:b/>
                <w:bCs/>
                <w:sz w:val="20"/>
                <w:szCs w:val="20"/>
              </w:rPr>
            </w:pPr>
            <w:r w:rsidRPr="47F7713A">
              <w:rPr>
                <w:rFonts w:eastAsia="Arial" w:cs="Arial"/>
                <w:b/>
                <w:bCs/>
                <w:sz w:val="20"/>
                <w:szCs w:val="20"/>
              </w:rPr>
              <w:t>Alternate flow</w:t>
            </w:r>
            <w:r w:rsidR="004570AC">
              <w:rPr>
                <w:rFonts w:eastAsia="Arial" w:cs="Arial"/>
                <w:b/>
                <w:bCs/>
                <w:sz w:val="20"/>
                <w:szCs w:val="20"/>
              </w:rPr>
              <w:t xml:space="preserve"> (1)</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F358D5">
              <w:rPr>
                <w:rFonts w:eastAsia="Arial" w:cs="Arial"/>
                <w:sz w:val="20"/>
                <w:szCs w:val="20"/>
              </w:rPr>
              <w:lastRenderedPageBreak/>
              <w:t>User requests reservation of a room at a time slot</w:t>
            </w:r>
            <w:r w:rsidR="00C74F47">
              <w:rPr>
                <w:rFonts w:eastAsia="Arial" w:cs="Arial"/>
                <w:sz w:val="20"/>
                <w:szCs w:val="20"/>
              </w:rPr>
              <w:t xml:space="preserve"> with equipment for some number of weeks</w:t>
            </w:r>
          </w:p>
          <w:p w:rsidR="008C7954" w:rsidRP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room has already reached the maximum number of reservations</w:t>
            </w:r>
          </w:p>
        </w:tc>
      </w:tr>
      <w:tr w:rsidR="004570AC"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Pr="006E6220" w:rsidRDefault="004570AC" w:rsidP="004570AC">
            <w:pPr>
              <w:jc w:val="left"/>
              <w:rPr>
                <w:rFonts w:eastAsia="Arial" w:cs="Arial"/>
                <w:b/>
                <w:bCs/>
                <w:sz w:val="20"/>
                <w:szCs w:val="20"/>
              </w:rPr>
            </w:pPr>
            <w:r w:rsidRPr="47F7713A">
              <w:rPr>
                <w:rFonts w:eastAsia="Arial" w:cs="Arial"/>
                <w:b/>
                <w:bCs/>
                <w:sz w:val="20"/>
                <w:szCs w:val="20"/>
              </w:rPr>
              <w:lastRenderedPageBreak/>
              <w:t>Alternate flow</w:t>
            </w:r>
            <w:r>
              <w:rPr>
                <w:rFonts w:eastAsia="Arial" w:cs="Arial"/>
                <w:b/>
                <w:bCs/>
                <w:sz w:val="20"/>
                <w:szCs w:val="20"/>
              </w:rPr>
              <w:t xml:space="preserve"> (2)</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Default="004570AC" w:rsidP="004570AC">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4570AC" w:rsidRPr="00F358D5" w:rsidRDefault="004570AC" w:rsidP="00E5525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user has reached the maximum number of reservations allowed for the week</w:t>
            </w:r>
          </w:p>
        </w:tc>
      </w:tr>
      <w:tr w:rsidR="00101A63"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6E6220" w:rsidRDefault="00101A63" w:rsidP="004570AC">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E94AD1" w:rsidRDefault="00101A63" w:rsidP="00E94AD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E94AD1">
              <w:rPr>
                <w:rFonts w:eastAsia="Arial" w:cs="Arial"/>
                <w:sz w:val="20"/>
                <w:szCs w:val="20"/>
              </w:rPr>
              <w:t>None</w:t>
            </w:r>
          </w:p>
        </w:tc>
      </w:tr>
      <w:tr w:rsidR="00101A63" w:rsidTr="00FB1D93">
        <w:trPr>
          <w:trHeight w:val="1948"/>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A recurring reservation will attempt to book the same room at the same time for multiple weeks. In the event a room is not available for one of the recurring weeks the user will be notified of conflicts and the time slot will still be booked in the subsequent weeks where no conflict is detected.</w:t>
            </w:r>
          </w:p>
          <w:p w:rsidR="006F251C" w:rsidRDefault="006F251C"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room does not have an active reservation but the requested equipment in the reservation is not available, then the user will be placed on a waiting list pending the availability of the equipment.</w:t>
            </w: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user is a member of capstone, then if the room already has an active reservation, prompting the capstone user to be placed on the waitlist, they will be placed ahead of any “regular students” but behind any other capstone student already on the waiting list.</w:t>
            </w:r>
          </w:p>
        </w:tc>
      </w:tr>
    </w:tbl>
    <w:p w:rsidR="00B07E21" w:rsidRDefault="008759A1" w:rsidP="008759A1">
      <w:pPr>
        <w:pStyle w:val="Heading4"/>
      </w:pPr>
      <w:r>
        <w:t>Modify Reservation</w:t>
      </w:r>
    </w:p>
    <w:p w:rsidR="006F1386" w:rsidRDefault="006F1386" w:rsidP="006F1386">
      <w:pPr>
        <w:pStyle w:val="Caption"/>
        <w:keepNext/>
      </w:pPr>
      <w:bookmarkStart w:id="235" w:name="_Toc467626250"/>
      <w:bookmarkStart w:id="236" w:name="_Toc467628785"/>
      <w:bookmarkStart w:id="237" w:name="_Toc467629077"/>
      <w:bookmarkStart w:id="238" w:name="_Toc467661402"/>
      <w:bookmarkStart w:id="239" w:name="_Toc467668427"/>
      <w:bookmarkStart w:id="240" w:name="_Toc478670100"/>
      <w:r>
        <w:t xml:space="preserve">Table </w:t>
      </w:r>
      <w:r w:rsidR="00CB1FA1">
        <w:fldChar w:fldCharType="begin"/>
      </w:r>
      <w:r w:rsidR="00CB1FA1">
        <w:instrText xml:space="preserve"> SEQ Table \* ARABIC </w:instrText>
      </w:r>
      <w:r w:rsidR="00CB1FA1">
        <w:fldChar w:fldCharType="separate"/>
      </w:r>
      <w:r>
        <w:rPr>
          <w:noProof/>
        </w:rPr>
        <w:t>6</w:t>
      </w:r>
      <w:r w:rsidR="00CB1FA1">
        <w:rPr>
          <w:noProof/>
        </w:rPr>
        <w:fldChar w:fldCharType="end"/>
      </w:r>
      <w:r>
        <w:t xml:space="preserve">: Use Case for </w:t>
      </w:r>
      <w:r w:rsidR="00C072F9">
        <w:t>Modify Reservation</w:t>
      </w:r>
      <w:bookmarkEnd w:id="235"/>
      <w:bookmarkEnd w:id="236"/>
      <w:bookmarkEnd w:id="237"/>
      <w:bookmarkEnd w:id="238"/>
      <w:bookmarkEnd w:id="239"/>
      <w:bookmarkEnd w:id="240"/>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B07E21" w:rsidTr="004F065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B07E21" w:rsidRDefault="00B07E21" w:rsidP="004F0652">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B07E21" w:rsidRDefault="0033094E" w:rsidP="004F0652">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5</w:t>
            </w:r>
          </w:p>
        </w:tc>
      </w:tr>
      <w:tr w:rsidR="00B07E21"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B07E21" w:rsidP="004F0652">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C072F9" w:rsidP="00C072F9">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Reservation</w:t>
            </w:r>
          </w:p>
        </w:tc>
      </w:tr>
      <w:tr w:rsidR="002F365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vember 7,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F52A6A" w:rsidTr="00245438">
        <w:trPr>
          <w:trHeight w:val="30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47F7713A" w:rsidRDefault="00F52A6A" w:rsidP="00F52A6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66D94EF" w:rsidRDefault="00F358D5" w:rsidP="00F358D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the information of a given reservation</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358D5" w:rsidP="00AB0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While viewing a reservation the user requests to modify the information provided for their reservation. </w:t>
            </w:r>
            <w:r w:rsidR="00AB07EE">
              <w:rPr>
                <w:rFonts w:eastAsia="Arial" w:cs="Arial"/>
                <w:sz w:val="20"/>
                <w:szCs w:val="20"/>
              </w:rPr>
              <w:t xml:space="preserve">They are provided a form to modify the reservations information. </w:t>
            </w:r>
            <w:r w:rsidR="00BF6D50">
              <w:rPr>
                <w:rFonts w:eastAsia="Arial" w:cs="Arial"/>
                <w:sz w:val="20"/>
                <w:szCs w:val="20"/>
              </w:rPr>
              <w:t>T</w:t>
            </w:r>
            <w:r w:rsidR="00AB07EE">
              <w:rPr>
                <w:rFonts w:eastAsia="Arial" w:cs="Arial"/>
                <w:sz w:val="20"/>
                <w:szCs w:val="20"/>
              </w:rPr>
              <w:t>he reservation is updated with the modified inform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n</w:t>
            </w:r>
          </w:p>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w:t>
            </w:r>
            <w:r w:rsidR="00C431E1">
              <w:rPr>
                <w:rFonts w:eastAsia="Arial" w:cs="Arial"/>
                <w:sz w:val="20"/>
                <w:szCs w:val="20"/>
              </w:rPr>
              <w:t>n existing</w:t>
            </w:r>
            <w:r>
              <w:rPr>
                <w:rFonts w:eastAsia="Arial" w:cs="Arial"/>
                <w:sz w:val="20"/>
                <w:szCs w:val="20"/>
              </w:rPr>
              <w:t xml:space="preserve"> reservation</w:t>
            </w:r>
          </w:p>
          <w:p w:rsidR="00BF6D50" w:rsidRPr="003C7E8F" w:rsidRDefault="00F358D5" w:rsidP="003C7E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viewing a reserv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DA2512" w:rsidP="00F52A6A">
            <w:pPr>
              <w:jc w:val="left"/>
              <w:rPr>
                <w:rFonts w:eastAsia="Arial" w:cs="Arial"/>
                <w:b/>
                <w:bCs/>
                <w:sz w:val="20"/>
                <w:szCs w:val="20"/>
              </w:rPr>
            </w:pPr>
            <w:r w:rsidRPr="47F7713A">
              <w:rPr>
                <w:rFonts w:eastAsia="Arial" w:cs="Arial"/>
                <w:b/>
                <w:bCs/>
                <w:sz w:val="20"/>
                <w:szCs w:val="20"/>
              </w:rPr>
              <w:t>Post conditions</w:t>
            </w:r>
            <w:r w:rsidR="00F52A6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AB07EE"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has been updated</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odify a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modify the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submits modified reservation information</w:t>
            </w:r>
          </w:p>
          <w:p w:rsidR="00F52A6A" w:rsidRPr="004F0652" w:rsidRDefault="00AA505F" w:rsidP="00CE752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System </w:t>
            </w:r>
            <w:r w:rsidR="00CE7526">
              <w:rPr>
                <w:rFonts w:eastAsia="Arial" w:cs="Arial"/>
                <w:sz w:val="20"/>
                <w:szCs w:val="20"/>
              </w:rPr>
              <w:t>returns the result of the modification</w:t>
            </w:r>
          </w:p>
        </w:tc>
      </w:tr>
      <w:tr w:rsidR="00F52A6A" w:rsidRPr="00987FD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6E6220" w:rsidRDefault="00F52A6A" w:rsidP="00F52A6A">
            <w:pPr>
              <w:jc w:val="left"/>
              <w:rPr>
                <w:rFonts w:eastAsia="Arial" w:cs="Arial"/>
                <w:b/>
                <w:bCs/>
                <w:sz w:val="20"/>
                <w:szCs w:val="20"/>
              </w:rPr>
            </w:pPr>
            <w:r w:rsidRPr="47F7713A">
              <w:rPr>
                <w:rFonts w:eastAsia="Arial" w:cs="Arial"/>
                <w:b/>
                <w:bCs/>
                <w:sz w:val="20"/>
                <w:szCs w:val="20"/>
              </w:rPr>
              <w:t>Alternate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CE7526"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CE7526" w:rsidP="00202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modifications are subject to many of the same checks as requesting a reservation. The new equipment</w:t>
            </w:r>
            <w:r w:rsidR="002027EE">
              <w:rPr>
                <w:rFonts w:eastAsia="Arial" w:cs="Arial"/>
                <w:sz w:val="20"/>
                <w:szCs w:val="20"/>
              </w:rPr>
              <w:t xml:space="preserve"> (if changed)</w:t>
            </w:r>
            <w:r>
              <w:rPr>
                <w:rFonts w:eastAsia="Arial" w:cs="Arial"/>
                <w:sz w:val="20"/>
                <w:szCs w:val="20"/>
              </w:rPr>
              <w:t xml:space="preserve"> request must be available, the new timeslot (if changed)</w:t>
            </w:r>
            <w:r w:rsidR="002027EE">
              <w:rPr>
                <w:rFonts w:eastAsia="Arial" w:cs="Arial"/>
                <w:sz w:val="20"/>
                <w:szCs w:val="20"/>
              </w:rPr>
              <w:t xml:space="preserve"> must be available and the new room (if changed) must be available.</w:t>
            </w:r>
          </w:p>
        </w:tc>
      </w:tr>
    </w:tbl>
    <w:p w:rsidR="00B07E21" w:rsidRDefault="008759A1" w:rsidP="008759A1">
      <w:pPr>
        <w:pStyle w:val="Heading4"/>
      </w:pPr>
      <w:r>
        <w:lastRenderedPageBreak/>
        <w:t>View Reservation</w:t>
      </w:r>
    </w:p>
    <w:p w:rsidR="00D64A48" w:rsidRDefault="00D64A48" w:rsidP="00D64A48">
      <w:pPr>
        <w:pStyle w:val="Caption"/>
        <w:keepNext/>
      </w:pPr>
      <w:bookmarkStart w:id="241" w:name="_Toc466247207"/>
      <w:bookmarkStart w:id="242" w:name="_Toc467626251"/>
      <w:bookmarkStart w:id="243" w:name="_Toc467628786"/>
      <w:bookmarkStart w:id="244" w:name="_Toc467629078"/>
      <w:bookmarkStart w:id="245" w:name="_Toc467661403"/>
      <w:bookmarkStart w:id="246" w:name="_Toc467668428"/>
      <w:bookmarkStart w:id="247" w:name="_Toc478670101"/>
      <w:r>
        <w:t xml:space="preserve">Table </w:t>
      </w:r>
      <w:r w:rsidR="00CB1FA1">
        <w:fldChar w:fldCharType="begin"/>
      </w:r>
      <w:r w:rsidR="00CB1FA1">
        <w:instrText xml:space="preserve"> SEQ Table \* ARABIC </w:instrText>
      </w:r>
      <w:r w:rsidR="00CB1FA1">
        <w:fldChar w:fldCharType="separate"/>
      </w:r>
      <w:r w:rsidR="006F1386">
        <w:rPr>
          <w:noProof/>
        </w:rPr>
        <w:t>7</w:t>
      </w:r>
      <w:r w:rsidR="00CB1FA1">
        <w:rPr>
          <w:noProof/>
        </w:rPr>
        <w:fldChar w:fldCharType="end"/>
      </w:r>
      <w:r>
        <w:t>: Use Case for View Reservation</w:t>
      </w:r>
      <w:bookmarkEnd w:id="241"/>
      <w:bookmarkEnd w:id="242"/>
      <w:bookmarkEnd w:id="243"/>
      <w:bookmarkEnd w:id="244"/>
      <w:bookmarkEnd w:id="245"/>
      <w:bookmarkEnd w:id="246"/>
      <w:bookmarkEnd w:id="247"/>
    </w:p>
    <w:tbl>
      <w:tblPr>
        <w:tblStyle w:val="GridTable4-Accent31"/>
        <w:tblpPr w:leftFromText="180" w:rightFromText="180" w:vertAnchor="text" w:horzAnchor="margin" w:tblpY="78"/>
        <w:tblW w:w="5000" w:type="pct"/>
        <w:tblCellMar>
          <w:top w:w="23" w:type="dxa"/>
          <w:bottom w:w="23" w:type="dxa"/>
        </w:tblCellMar>
        <w:tblLook w:val="0220" w:firstRow="1" w:lastRow="0" w:firstColumn="0" w:lastColumn="0" w:noHBand="1" w:noVBand="0"/>
      </w:tblPr>
      <w:tblGrid>
        <w:gridCol w:w="2537"/>
        <w:gridCol w:w="2346"/>
        <w:gridCol w:w="2179"/>
        <w:gridCol w:w="2346"/>
      </w:tblGrid>
      <w:tr w:rsidR="005D5548"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5D5548"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5D5548"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6</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w:t>
            </w:r>
          </w:p>
        </w:tc>
      </w:tr>
      <w:tr w:rsidR="00830D45"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830D45" w:rsidTr="00B96520">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00BE437E" w:rsidP="47F7713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00C431E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BE437E">
              <w:rPr>
                <w:rFonts w:eastAsia="Arial" w:cs="Arial"/>
                <w:sz w:val="20"/>
                <w:szCs w:val="20"/>
              </w:rPr>
              <w:t>user</w:t>
            </w:r>
            <w:r w:rsidRPr="47F7713A">
              <w:rPr>
                <w:rFonts w:eastAsia="Arial" w:cs="Arial"/>
                <w:sz w:val="20"/>
                <w:szCs w:val="20"/>
              </w:rPr>
              <w:t xml:space="preserve"> views information regarding </w:t>
            </w:r>
            <w:r w:rsidR="00C431E1">
              <w:rPr>
                <w:rFonts w:eastAsia="Arial" w:cs="Arial"/>
                <w:sz w:val="20"/>
                <w:szCs w:val="20"/>
              </w:rPr>
              <w:t xml:space="preserve">their </w:t>
            </w:r>
            <w:r w:rsidRPr="47F7713A">
              <w:rPr>
                <w:rFonts w:eastAsia="Arial" w:cs="Arial"/>
                <w:sz w:val="20"/>
                <w:szCs w:val="20"/>
              </w:rPr>
              <w:t>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BE437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n existing reservation from the calendar or from a list of their current reservations. This will display information relevant to that specific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00BE437E"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p w:rsidR="005D5548" w:rsidRPr="00C431E1" w:rsidRDefault="00C431E1" w:rsidP="00C431E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n 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FF1183"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47F7713A"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3710" w:rsidRDefault="008641B4" w:rsidP="47F7713A">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information for a specific reservation</w:t>
            </w:r>
          </w:p>
          <w:p w:rsidR="005D5548" w:rsidRPr="00863501" w:rsidRDefault="00BE5770" w:rsidP="0025404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86CA0">
              <w:rPr>
                <w:rFonts w:eastAsia="Arial" w:cs="Arial"/>
                <w:sz w:val="20"/>
                <w:szCs w:val="20"/>
              </w:rPr>
              <w:t xml:space="preserve">System presents </w:t>
            </w:r>
            <w:r w:rsidR="00D34AD6" w:rsidRPr="00686CA0">
              <w:rPr>
                <w:rFonts w:eastAsia="Arial" w:cs="Arial"/>
                <w:sz w:val="20"/>
                <w:szCs w:val="20"/>
              </w:rPr>
              <w:t>user</w:t>
            </w:r>
            <w:r w:rsidRPr="00686CA0">
              <w:rPr>
                <w:rFonts w:eastAsia="Arial" w:cs="Arial"/>
                <w:sz w:val="20"/>
                <w:szCs w:val="20"/>
              </w:rPr>
              <w:t xml:space="preserve"> with information about the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69073E" w:rsidP="0069073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Reservation information </w:t>
            </w:r>
            <w:r w:rsidR="00254044">
              <w:rPr>
                <w:rFonts w:eastAsia="Arial" w:cs="Arial"/>
                <w:sz w:val="20"/>
                <w:szCs w:val="20"/>
              </w:rPr>
              <w:t xml:space="preserve">is displayed to the </w:t>
            </w:r>
            <w:r w:rsidR="004510C4">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5D554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tc>
      </w:tr>
    </w:tbl>
    <w:p w:rsidR="00CA20EB" w:rsidRDefault="008759A1" w:rsidP="008759A1">
      <w:pPr>
        <w:pStyle w:val="Heading4"/>
      </w:pPr>
      <w:r>
        <w:t>View Reservation List</w:t>
      </w:r>
    </w:p>
    <w:p w:rsidR="00FC0E91" w:rsidRDefault="00FC0E91" w:rsidP="00FC0E91">
      <w:pPr>
        <w:pStyle w:val="Caption"/>
        <w:keepNext/>
      </w:pPr>
      <w:bookmarkStart w:id="248" w:name="_Toc466247208"/>
      <w:bookmarkStart w:id="249" w:name="_Toc467626252"/>
      <w:bookmarkStart w:id="250" w:name="_Toc467628787"/>
      <w:bookmarkStart w:id="251" w:name="_Toc467629079"/>
      <w:bookmarkStart w:id="252" w:name="_Toc467661404"/>
      <w:bookmarkStart w:id="253" w:name="_Toc467668429"/>
      <w:bookmarkStart w:id="254" w:name="_Toc478670102"/>
      <w:r>
        <w:t xml:space="preserve">Table </w:t>
      </w:r>
      <w:r w:rsidR="00CB1FA1">
        <w:fldChar w:fldCharType="begin"/>
      </w:r>
      <w:r w:rsidR="00CB1FA1">
        <w:instrText xml:space="preserve"> SEQ Table \* ARABIC </w:instrText>
      </w:r>
      <w:r w:rsidR="00CB1FA1">
        <w:fldChar w:fldCharType="separate"/>
      </w:r>
      <w:r w:rsidR="006F1386">
        <w:rPr>
          <w:noProof/>
        </w:rPr>
        <w:t>8</w:t>
      </w:r>
      <w:r w:rsidR="00CB1FA1">
        <w:rPr>
          <w:noProof/>
        </w:rPr>
        <w:fldChar w:fldCharType="end"/>
      </w:r>
      <w:r>
        <w:t>: Use Case for View Reservation List</w:t>
      </w:r>
      <w:bookmarkEnd w:id="248"/>
      <w:bookmarkEnd w:id="249"/>
      <w:bookmarkEnd w:id="250"/>
      <w:bookmarkEnd w:id="251"/>
      <w:bookmarkEnd w:id="252"/>
      <w:bookmarkEnd w:id="253"/>
      <w:bookmarkEnd w:id="254"/>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 List</w:t>
            </w:r>
          </w:p>
        </w:tc>
      </w:tr>
      <w:tr w:rsidR="0050168E"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50168E"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views room reservations associated with their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706FF6">
              <w:rPr>
                <w:rFonts w:eastAsia="Arial" w:cs="Arial"/>
                <w:sz w:val="20"/>
                <w:szCs w:val="20"/>
              </w:rPr>
              <w:t>user</w:t>
            </w:r>
            <w:r w:rsidRPr="47F7713A">
              <w:rPr>
                <w:rFonts w:eastAsia="Arial" w:cs="Arial"/>
                <w:sz w:val="20"/>
                <w:szCs w:val="20"/>
              </w:rPr>
              <w:t xml:space="preserve"> requests to view their reservations. The system retrieves</w:t>
            </w:r>
            <w:r w:rsidR="00830D45">
              <w:rPr>
                <w:rFonts w:eastAsia="Arial" w:cs="Arial"/>
                <w:sz w:val="20"/>
                <w:szCs w:val="20"/>
              </w:rPr>
              <w:t xml:space="preserve"> all</w:t>
            </w:r>
            <w:r w:rsidRPr="47F7713A">
              <w:rPr>
                <w:rFonts w:eastAsia="Arial" w:cs="Arial"/>
                <w:sz w:val="20"/>
                <w:szCs w:val="20"/>
              </w:rPr>
              <w:t xml:space="preserve"> the </w:t>
            </w:r>
            <w:r w:rsidR="00D70D8C">
              <w:rPr>
                <w:rFonts w:eastAsia="Arial" w:cs="Arial"/>
                <w:sz w:val="20"/>
                <w:szCs w:val="20"/>
              </w:rPr>
              <w:t>user’s</w:t>
            </w:r>
            <w:r w:rsidRPr="47F7713A">
              <w:rPr>
                <w:rFonts w:eastAsia="Arial" w:cs="Arial"/>
                <w:sz w:val="20"/>
                <w:szCs w:val="20"/>
              </w:rPr>
              <w:t xml:space="preserve"> room reservations and presents them to the </w:t>
            </w:r>
            <w:r w:rsidR="00D70D8C">
              <w:rPr>
                <w:rFonts w:eastAsia="Arial" w:cs="Arial"/>
                <w:sz w:val="20"/>
                <w:szCs w:val="20"/>
              </w:rPr>
              <w:t>user</w:t>
            </w:r>
            <w:r w:rsidRPr="47F7713A">
              <w:rPr>
                <w:rFonts w:eastAsia="Arial" w:cs="Arial"/>
                <w:sz w:val="20"/>
                <w:szCs w:val="20"/>
              </w:rPr>
              <w: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11C12" w:rsidRDefault="00D70D8C"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ostconditions:</w:t>
            </w:r>
          </w:p>
        </w:tc>
        <w:tc>
          <w:tcPr>
            <w:tcW w:w="3652" w:type="pct"/>
            <w:gridSpan w:val="3"/>
            <w:hideMark/>
          </w:tcPr>
          <w:p w:rsidR="00CA20EB" w:rsidRPr="00711C12" w:rsidRDefault="47F7713A"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711C12" w:rsidRPr="00711C12" w:rsidRDefault="005671AB" w:rsidP="47F7713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view </w:t>
            </w:r>
            <w:r w:rsidR="002A5BAF">
              <w:rPr>
                <w:rFonts w:eastAsia="Arial" w:cs="Arial"/>
                <w:sz w:val="20"/>
                <w:szCs w:val="20"/>
              </w:rPr>
              <w:t xml:space="preserve">their </w:t>
            </w:r>
            <w:r w:rsidR="47F7713A" w:rsidRPr="47F7713A">
              <w:rPr>
                <w:rFonts w:eastAsia="Arial" w:cs="Arial"/>
                <w:sz w:val="20"/>
                <w:szCs w:val="20"/>
              </w:rPr>
              <w:t>reservations</w:t>
            </w:r>
          </w:p>
          <w:p w:rsidR="00CA20EB" w:rsidRPr="00711C12" w:rsidRDefault="47F7713A" w:rsidP="002A5BAF">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w:t>
            </w:r>
            <w:r w:rsidR="002A5BAF">
              <w:rPr>
                <w:rFonts w:eastAsia="Arial" w:cs="Arial"/>
                <w:sz w:val="20"/>
                <w:szCs w:val="20"/>
              </w:rPr>
              <w:t xml:space="preserve">all </w:t>
            </w:r>
            <w:r w:rsidRPr="47F7713A">
              <w:rPr>
                <w:rFonts w:eastAsia="Arial" w:cs="Arial"/>
                <w:sz w:val="20"/>
                <w:szCs w:val="20"/>
              </w:rPr>
              <w:t xml:space="preserve">reservations associated with the </w:t>
            </w:r>
            <w:r w:rsidR="005671AB">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room reservations associated with </w:t>
            </w:r>
            <w:r w:rsidR="00BD68B2">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00865B1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This view only shows upcoming reservations. All reservations in the past will not be shown. </w:t>
            </w:r>
          </w:p>
        </w:tc>
      </w:tr>
    </w:tbl>
    <w:p w:rsidR="00CA20EB" w:rsidRDefault="008759A1" w:rsidP="008759A1">
      <w:pPr>
        <w:pStyle w:val="Heading4"/>
      </w:pPr>
      <w:r>
        <w:t>Cancel Reservation</w:t>
      </w:r>
    </w:p>
    <w:p w:rsidR="00D20C8A" w:rsidRDefault="00D20C8A" w:rsidP="00D20C8A">
      <w:pPr>
        <w:pStyle w:val="Caption"/>
        <w:keepNext/>
      </w:pPr>
      <w:bookmarkStart w:id="255" w:name="_Toc466247209"/>
      <w:bookmarkStart w:id="256" w:name="_Toc467626253"/>
      <w:bookmarkStart w:id="257" w:name="_Toc467628788"/>
      <w:bookmarkStart w:id="258" w:name="_Toc467629080"/>
      <w:bookmarkStart w:id="259" w:name="_Toc467661405"/>
      <w:bookmarkStart w:id="260" w:name="_Toc467668430"/>
      <w:bookmarkStart w:id="261" w:name="_Toc478670103"/>
      <w:r>
        <w:t xml:space="preserve">Table </w:t>
      </w:r>
      <w:r w:rsidR="00CB1FA1">
        <w:fldChar w:fldCharType="begin"/>
      </w:r>
      <w:r w:rsidR="00CB1FA1">
        <w:instrText xml:space="preserve"> SEQ Table \* ARABIC </w:instrText>
      </w:r>
      <w:r w:rsidR="00CB1FA1">
        <w:fldChar w:fldCharType="separate"/>
      </w:r>
      <w:r w:rsidR="006F1386">
        <w:rPr>
          <w:noProof/>
        </w:rPr>
        <w:t>9</w:t>
      </w:r>
      <w:r w:rsidR="00CB1FA1">
        <w:rPr>
          <w:noProof/>
        </w:rPr>
        <w:fldChar w:fldCharType="end"/>
      </w:r>
      <w:r>
        <w:t>: Use Case for Cancel Reservation</w:t>
      </w:r>
      <w:bookmarkEnd w:id="255"/>
      <w:bookmarkEnd w:id="256"/>
      <w:bookmarkEnd w:id="257"/>
      <w:bookmarkEnd w:id="258"/>
      <w:bookmarkEnd w:id="259"/>
      <w:bookmarkEnd w:id="260"/>
      <w:bookmarkEnd w:id="261"/>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8</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ncel Reservation</w:t>
            </w:r>
          </w:p>
        </w:tc>
      </w:tr>
      <w:tr w:rsidR="0050168E"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50168E"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cels an existing room reserv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lastRenderedPageBreak/>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00F1361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CB2A76">
              <w:rPr>
                <w:rFonts w:eastAsia="Arial" w:cs="Arial"/>
                <w:sz w:val="20"/>
                <w:szCs w:val="20"/>
              </w:rPr>
              <w:t>user</w:t>
            </w:r>
            <w:r w:rsidRPr="47F7713A">
              <w:rPr>
                <w:rFonts w:eastAsia="Arial" w:cs="Arial"/>
                <w:sz w:val="20"/>
                <w:szCs w:val="20"/>
              </w:rPr>
              <w:t xml:space="preserve"> is viewing a reservation associated with their account. The </w:t>
            </w:r>
            <w:r w:rsidR="00CB2A76">
              <w:rPr>
                <w:rFonts w:eastAsia="Arial" w:cs="Arial"/>
                <w:sz w:val="20"/>
                <w:szCs w:val="20"/>
              </w:rPr>
              <w:t>user</w:t>
            </w:r>
            <w:r w:rsidRPr="47F7713A">
              <w:rPr>
                <w:rFonts w:eastAsia="Arial" w:cs="Arial"/>
                <w:sz w:val="20"/>
                <w:szCs w:val="20"/>
              </w:rPr>
              <w:t xml:space="preserve"> indicates to the system that they wish to cancel the reservation. The system removes the reservation associated with the </w:t>
            </w:r>
            <w:r w:rsidR="00551624">
              <w:rPr>
                <w:rFonts w:eastAsia="Arial" w:cs="Arial"/>
                <w:sz w:val="20"/>
                <w:szCs w:val="20"/>
              </w:rPr>
              <w:t>user’s</w:t>
            </w:r>
            <w:r w:rsidRPr="47F7713A">
              <w:rPr>
                <w:rFonts w:eastAsia="Arial" w:cs="Arial"/>
                <w:sz w:val="20"/>
                <w:szCs w:val="20"/>
              </w:rPr>
              <w:t xml:space="preserve"> account for that room and time slot. If there is another </w:t>
            </w:r>
            <w:r w:rsidR="007D2157">
              <w:rPr>
                <w:rFonts w:eastAsia="Arial" w:cs="Arial"/>
                <w:sz w:val="20"/>
                <w:szCs w:val="20"/>
              </w:rPr>
              <w:t>user</w:t>
            </w:r>
            <w:r w:rsidRPr="47F7713A">
              <w:rPr>
                <w:rFonts w:eastAsia="Arial" w:cs="Arial"/>
                <w:sz w:val="20"/>
                <w:szCs w:val="20"/>
              </w:rPr>
              <w:t xml:space="preserve"> associated with the waiting list for that room and time slot, the system creates a reservation</w:t>
            </w:r>
            <w:r w:rsidR="002D1D6F">
              <w:rPr>
                <w:rFonts w:eastAsia="Arial" w:cs="Arial"/>
                <w:sz w:val="20"/>
                <w:szCs w:val="20"/>
              </w:rPr>
              <w:t xml:space="preserve"> (</w:t>
            </w:r>
            <w:r w:rsidR="00F13612">
              <w:rPr>
                <w:rFonts w:eastAsia="Arial" w:cs="Arial"/>
                <w:sz w:val="20"/>
                <w:szCs w:val="20"/>
              </w:rPr>
              <w:t xml:space="preserve">only if </w:t>
            </w:r>
            <w:r w:rsidR="002D1D6F">
              <w:rPr>
                <w:rFonts w:eastAsia="Arial" w:cs="Arial"/>
                <w:sz w:val="20"/>
                <w:szCs w:val="20"/>
              </w:rPr>
              <w:t xml:space="preserve">equipment </w:t>
            </w:r>
            <w:r w:rsidR="00F13612">
              <w:rPr>
                <w:rFonts w:eastAsia="Arial" w:cs="Arial"/>
                <w:sz w:val="20"/>
                <w:szCs w:val="20"/>
              </w:rPr>
              <w:t xml:space="preserve">is </w:t>
            </w:r>
            <w:r w:rsidR="002D60E8">
              <w:rPr>
                <w:rFonts w:eastAsia="Arial" w:cs="Arial"/>
                <w:sz w:val="20"/>
                <w:szCs w:val="20"/>
              </w:rPr>
              <w:t>available</w:t>
            </w:r>
            <w:r w:rsidR="002D1D6F">
              <w:rPr>
                <w:rFonts w:eastAsia="Arial" w:cs="Arial"/>
                <w:sz w:val="20"/>
                <w:szCs w:val="20"/>
              </w:rPr>
              <w:t>)</w:t>
            </w:r>
            <w:r w:rsidR="0050168E">
              <w:rPr>
                <w:rFonts w:eastAsia="Arial" w:cs="Arial"/>
                <w:sz w:val="20"/>
                <w:szCs w:val="20"/>
              </w:rPr>
              <w:t xml:space="preserve"> and associates it to the waiting </w:t>
            </w:r>
            <w:r w:rsidR="007D2157">
              <w:rPr>
                <w:rFonts w:eastAsia="Arial" w:cs="Arial"/>
                <w:sz w:val="20"/>
                <w:szCs w:val="20"/>
              </w:rPr>
              <w:t>user’s</w:t>
            </w:r>
            <w:r w:rsidRPr="47F7713A">
              <w:rPr>
                <w:rFonts w:eastAsia="Arial" w:cs="Arial"/>
                <w:sz w:val="20"/>
                <w:szCs w:val="20"/>
              </w:rPr>
              <w:t xml:space="preserve"> account for the </w:t>
            </w:r>
            <w:r w:rsidRPr="00961285">
              <w:rPr>
                <w:rFonts w:eastAsia="Arial" w:cs="Arial"/>
                <w:noProof/>
                <w:sz w:val="20"/>
                <w:szCs w:val="20"/>
              </w:rPr>
              <w:t>canceled</w:t>
            </w:r>
            <w:r w:rsidRPr="47F7713A">
              <w:rPr>
                <w:rFonts w:eastAsia="Arial" w:cs="Arial"/>
                <w:sz w:val="20"/>
                <w:szCs w:val="20"/>
              </w:rPr>
              <w:t xml:space="preserve"> room and time slot. </w:t>
            </w:r>
            <w:r w:rsidR="2EC89B9C" w:rsidRPr="2EC89B9C">
              <w:rPr>
                <w:rFonts w:eastAsia="Arial" w:cs="Arial"/>
                <w:sz w:val="20"/>
                <w:szCs w:val="20"/>
              </w:rPr>
              <w:t>The wait-listed</w:t>
            </w:r>
            <w:r w:rsidRPr="47F7713A">
              <w:rPr>
                <w:rFonts w:eastAsia="Arial" w:cs="Arial"/>
                <w:sz w:val="20"/>
                <w:szCs w:val="20"/>
              </w:rPr>
              <w:t xml:space="preserve"> </w:t>
            </w:r>
            <w:r w:rsidR="007D2157">
              <w:rPr>
                <w:rFonts w:eastAsia="Arial" w:cs="Arial"/>
                <w:sz w:val="20"/>
                <w:szCs w:val="20"/>
              </w:rPr>
              <w:t>user</w:t>
            </w:r>
            <w:r w:rsidRPr="47F7713A">
              <w:rPr>
                <w:rFonts w:eastAsia="Arial" w:cs="Arial"/>
                <w:sz w:val="20"/>
                <w:szCs w:val="20"/>
              </w:rPr>
              <w:t xml:space="preserve"> is no longer associated with the </w:t>
            </w:r>
            <w:r w:rsidR="2EC89B9C" w:rsidRPr="2EC89B9C">
              <w:rPr>
                <w:rFonts w:eastAsia="Arial" w:cs="Arial"/>
                <w:sz w:val="20"/>
                <w:szCs w:val="20"/>
              </w:rPr>
              <w:t>waiting</w:t>
            </w:r>
            <w:r w:rsidRPr="47F7713A">
              <w:rPr>
                <w:rFonts w:eastAsia="Arial" w:cs="Arial"/>
                <w:sz w:val="20"/>
                <w:szCs w:val="20"/>
              </w:rPr>
              <w:t xml:space="preserve"> list for that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776F9"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p w:rsidR="00CA20EB"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has a reservation with room and time slot they wish to cancel</w:t>
            </w:r>
          </w:p>
          <w:p w:rsidR="00CA20EB" w:rsidRPr="000B72C3"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viewing that reservation</w:t>
            </w:r>
          </w:p>
        </w:tc>
      </w:tr>
      <w:tr w:rsidR="00CA20EB" w:rsidTr="00880951">
        <w:trPr>
          <w:trHeight w:val="356"/>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2D60E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B07E21" w:rsidRDefault="47F7713A" w:rsidP="00B07E2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Reservation for that room and time slot is no longer associated with the </w:t>
            </w:r>
            <w:r w:rsidR="007D2157">
              <w:rPr>
                <w:rFonts w:eastAsia="Arial" w:cs="Arial"/>
                <w:sz w:val="20"/>
                <w:szCs w:val="20"/>
              </w:rPr>
              <w:t>user’s</w:t>
            </w:r>
            <w:r w:rsidRPr="47F7713A">
              <w:rPr>
                <w:rFonts w:eastAsia="Arial" w:cs="Arial"/>
                <w:sz w:val="20"/>
                <w:szCs w:val="20"/>
              </w:rPr>
              <w:t xml:space="preserve"> accoun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0B72C3" w:rsidRDefault="007D2157"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cancel room reservation for a room and time slot</w:t>
            </w:r>
          </w:p>
          <w:p w:rsidR="00CA20EB" w:rsidRPr="00C776F9" w:rsidRDefault="47F7713A"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checks </w:t>
            </w:r>
            <w:r w:rsidR="2EC89B9C" w:rsidRPr="2EC89B9C">
              <w:rPr>
                <w:rFonts w:eastAsia="Arial" w:cs="Arial"/>
                <w:sz w:val="20"/>
                <w:szCs w:val="20"/>
              </w:rPr>
              <w:t>waiting</w:t>
            </w:r>
            <w:r w:rsidRPr="47F7713A">
              <w:rPr>
                <w:rFonts w:eastAsia="Arial" w:cs="Arial"/>
                <w:sz w:val="20"/>
                <w:szCs w:val="20"/>
              </w:rPr>
              <w:t xml:space="preserve"> list and updates the reservation with the next </w:t>
            </w:r>
            <w:r w:rsidR="00DB37D4">
              <w:rPr>
                <w:rFonts w:eastAsia="Arial" w:cs="Arial"/>
                <w:sz w:val="20"/>
                <w:szCs w:val="20"/>
              </w:rPr>
              <w:t>user</w:t>
            </w:r>
            <w:r w:rsidRPr="47F7713A">
              <w:rPr>
                <w:rFonts w:eastAsia="Arial" w:cs="Arial"/>
                <w:sz w:val="20"/>
                <w:szCs w:val="20"/>
              </w:rPr>
              <w:t xml:space="preserve"> inform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DB37D4"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account no longer has a reservation associated with the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7A5511" w:rsidRDefault="007A5511" w:rsidP="00B5487B">
      <w:pPr>
        <w:pStyle w:val="Heading2"/>
      </w:pPr>
      <w:bookmarkStart w:id="262" w:name="_Toc466247232"/>
      <w:bookmarkStart w:id="263" w:name="_Toc466299900"/>
      <w:bookmarkStart w:id="264" w:name="_Toc467626294"/>
      <w:bookmarkStart w:id="265" w:name="_Toc467628829"/>
      <w:bookmarkStart w:id="266" w:name="_Toc467629121"/>
      <w:bookmarkStart w:id="267" w:name="_Toc467668377"/>
      <w:bookmarkStart w:id="268" w:name="_Toc478670029"/>
      <w:r>
        <w:t>Nonfunctional Requirements</w:t>
      </w:r>
      <w:bookmarkEnd w:id="262"/>
      <w:bookmarkEnd w:id="263"/>
      <w:bookmarkEnd w:id="264"/>
      <w:bookmarkEnd w:id="265"/>
      <w:bookmarkEnd w:id="266"/>
      <w:bookmarkEnd w:id="267"/>
      <w:bookmarkEnd w:id="268"/>
    </w:p>
    <w:p w:rsidR="007E2F8C" w:rsidRPr="007E2F8C" w:rsidRDefault="007E2F8C" w:rsidP="007E2F8C">
      <w:r>
        <w:t>The following sections describe all nonfunctional requirements the Chronos system is expected to meet.</w:t>
      </w:r>
    </w:p>
    <w:p w:rsidR="00B5487B" w:rsidRPr="00B5487B" w:rsidRDefault="00B5487B" w:rsidP="007A5511">
      <w:pPr>
        <w:pStyle w:val="Heading3"/>
      </w:pPr>
      <w:bookmarkStart w:id="269" w:name="_Toc465638803"/>
      <w:bookmarkStart w:id="270" w:name="_Toc466247233"/>
      <w:bookmarkStart w:id="271" w:name="_Toc466299901"/>
      <w:bookmarkStart w:id="272" w:name="_Toc467626295"/>
      <w:bookmarkStart w:id="273" w:name="_Toc467628830"/>
      <w:bookmarkStart w:id="274" w:name="_Toc467629122"/>
      <w:bookmarkStart w:id="275" w:name="_Toc467668378"/>
      <w:bookmarkStart w:id="276" w:name="_Toc478670030"/>
      <w:r w:rsidRPr="00B5487B">
        <w:t>Reliability documentation</w:t>
      </w:r>
      <w:bookmarkEnd w:id="269"/>
      <w:bookmarkEnd w:id="270"/>
      <w:bookmarkEnd w:id="271"/>
      <w:bookmarkEnd w:id="272"/>
      <w:bookmarkEnd w:id="273"/>
      <w:bookmarkEnd w:id="274"/>
      <w:bookmarkEnd w:id="275"/>
      <w:bookmarkEnd w:id="276"/>
    </w:p>
    <w:p w:rsidR="601D4508" w:rsidRDefault="601D4508" w:rsidP="601D4508">
      <w:bookmarkStart w:id="277" w:name="_Toc465638804"/>
      <w:r w:rsidRPr="00654E06">
        <w:t xml:space="preserve">The room booking service is a relatively simple application. Due to </w:t>
      </w:r>
      <w:r w:rsidR="00F7355B" w:rsidRPr="00654E06">
        <w:t>its</w:t>
      </w:r>
      <w:r w:rsidRPr="00654E06">
        <w:t xml:space="preserve"> low </w:t>
      </w:r>
      <w:r w:rsidR="00F7355B" w:rsidRPr="00654E06">
        <w:t>complexity</w:t>
      </w:r>
      <w:r w:rsidRPr="00654E06">
        <w:t xml:space="preserve">, the system is expected to have a </w:t>
      </w:r>
      <w:r w:rsidR="00654E06" w:rsidRPr="00654E06">
        <w:t>99.99</w:t>
      </w:r>
      <w:r w:rsidRPr="00654E06">
        <w:t xml:space="preserve">% uptime during reservation hours. </w:t>
      </w:r>
      <w:r w:rsidR="003E5D6F" w:rsidRPr="00654E06">
        <w:t>Furthermore, the system shall</w:t>
      </w:r>
      <w:r w:rsidRPr="00654E06">
        <w:t xml:space="preserve"> serve at least </w:t>
      </w:r>
      <w:r w:rsidR="00654E06" w:rsidRPr="00654E06">
        <w:t>100</w:t>
      </w:r>
      <w:r w:rsidRPr="00654E06">
        <w:t xml:space="preserve"> concurrent user</w:t>
      </w:r>
      <w:r w:rsidR="003E5D6F" w:rsidRPr="00654E06">
        <w:t xml:space="preserve">s without jeopardizing uptime. </w:t>
      </w:r>
      <w:r w:rsidRPr="00654E06">
        <w:t xml:space="preserve">Finally, </w:t>
      </w:r>
      <w:r w:rsidR="78F50170" w:rsidRPr="00654E06">
        <w:t>the database shall keep current reservations saved without any data being unexpectedly wiped.</w:t>
      </w:r>
      <w:r w:rsidRPr="66199183">
        <w:t xml:space="preserve"> </w:t>
      </w:r>
    </w:p>
    <w:p w:rsidR="00B5487B" w:rsidRPr="00B5487B" w:rsidRDefault="47F7713A" w:rsidP="007A5511">
      <w:pPr>
        <w:pStyle w:val="Heading3"/>
      </w:pPr>
      <w:bookmarkStart w:id="278" w:name="_Toc466247234"/>
      <w:bookmarkStart w:id="279" w:name="_Toc466299902"/>
      <w:bookmarkStart w:id="280" w:name="_Toc467626296"/>
      <w:bookmarkStart w:id="281" w:name="_Toc467628831"/>
      <w:bookmarkStart w:id="282" w:name="_Toc467629123"/>
      <w:bookmarkStart w:id="283" w:name="_Toc467668379"/>
      <w:bookmarkStart w:id="284" w:name="_Toc478670031"/>
      <w:r>
        <w:t>Usability documentation</w:t>
      </w:r>
      <w:bookmarkEnd w:id="277"/>
      <w:bookmarkEnd w:id="278"/>
      <w:bookmarkEnd w:id="279"/>
      <w:bookmarkEnd w:id="280"/>
      <w:bookmarkEnd w:id="281"/>
      <w:bookmarkEnd w:id="282"/>
      <w:bookmarkEnd w:id="283"/>
      <w:bookmarkEnd w:id="284"/>
    </w:p>
    <w:p w:rsidR="452BCE3E" w:rsidRDefault="452BCE3E" w:rsidP="47F7713A">
      <w:pPr>
        <w:rPr>
          <w:rFonts w:eastAsia="Arial" w:cs="Arial"/>
        </w:rPr>
      </w:pPr>
      <w:bookmarkStart w:id="285" w:name="_Toc465638805"/>
      <w:r w:rsidRPr="452BCE3E">
        <w:t xml:space="preserve">The room booking service shall have a friendly user interface (UI) to facilitate the overall user-experience (UX). For </w:t>
      </w:r>
      <w:r w:rsidR="007E2F8C" w:rsidRPr="2EC89B9C">
        <w:rPr>
          <w:rFonts w:eastAsia="Arial" w:cs="Arial"/>
        </w:rPr>
        <w:t>Chronos</w:t>
      </w:r>
      <w:r w:rsidR="00454E21" w:rsidRPr="2EC89B9C">
        <w:rPr>
          <w:rFonts w:eastAsia="Arial" w:cs="Arial"/>
        </w:rPr>
        <w:t xml:space="preserve"> </w:t>
      </w:r>
      <w:r w:rsidRPr="452BCE3E">
        <w:t xml:space="preserve">to be an intuitive experience for students, simple UI elements shall be used to </w:t>
      </w:r>
      <w:r w:rsidR="003E5D6F">
        <w:t>help</w:t>
      </w:r>
      <w:r w:rsidRPr="452BCE3E">
        <w:t xml:space="preserve"> the users. Furthermore, the application shall have a separate UI for smaller screens to allow for a better user experience across</w:t>
      </w:r>
      <w:r w:rsidR="003E5D6F">
        <w:t xml:space="preserve"> mobile devices and tablets.</w:t>
      </w:r>
    </w:p>
    <w:p w:rsidR="00B5487B" w:rsidRPr="00B5487B" w:rsidRDefault="7029E235" w:rsidP="007A5511">
      <w:pPr>
        <w:pStyle w:val="Heading3"/>
      </w:pPr>
      <w:bookmarkStart w:id="286" w:name="_Toc466247235"/>
      <w:bookmarkStart w:id="287" w:name="_Toc466299903"/>
      <w:bookmarkStart w:id="288" w:name="_Toc467626297"/>
      <w:bookmarkStart w:id="289" w:name="_Toc467628832"/>
      <w:bookmarkStart w:id="290" w:name="_Toc467629124"/>
      <w:bookmarkStart w:id="291" w:name="_Toc467668380"/>
      <w:bookmarkStart w:id="292" w:name="_Toc478670032"/>
      <w:r>
        <w:t>Efficiency documentation</w:t>
      </w:r>
      <w:bookmarkEnd w:id="285"/>
      <w:bookmarkEnd w:id="286"/>
      <w:bookmarkEnd w:id="287"/>
      <w:bookmarkEnd w:id="288"/>
      <w:bookmarkEnd w:id="289"/>
      <w:bookmarkEnd w:id="290"/>
      <w:bookmarkEnd w:id="291"/>
      <w:bookmarkEnd w:id="292"/>
    </w:p>
    <w:p w:rsidR="7029E235" w:rsidRDefault="66199183" w:rsidP="00454E21">
      <w:r>
        <w:t xml:space="preserve">Since </w:t>
      </w:r>
      <w:r w:rsidR="007E2F8C" w:rsidRPr="2EC89B9C">
        <w:rPr>
          <w:rFonts w:eastAsia="Arial" w:cs="Arial"/>
        </w:rPr>
        <w:t>Chronos</w:t>
      </w:r>
      <w:r>
        <w:t xml:space="preserve"> is a web application, it is expected to perform rapidly </w:t>
      </w:r>
      <w:r w:rsidR="00454E21">
        <w:t xml:space="preserve">during </w:t>
      </w:r>
      <w:r>
        <w:t>any operation. It is expected that any request sent from the client shall receive a response from the server in less than 2 seconds. The system must be performant in response time</w:t>
      </w:r>
      <w:r w:rsidR="0077194F">
        <w:rPr>
          <w:noProof/>
        </w:rPr>
        <w:t>,</w:t>
      </w:r>
      <w:r>
        <w:t xml:space="preserve"> or else it shall detract from the overall usability and reliability.</w:t>
      </w:r>
    </w:p>
    <w:p w:rsidR="00B5487B" w:rsidRDefault="00B5487B" w:rsidP="007A5511">
      <w:pPr>
        <w:pStyle w:val="Heading3"/>
      </w:pPr>
      <w:bookmarkStart w:id="293" w:name="_Toc465638806"/>
      <w:bookmarkStart w:id="294" w:name="_Toc466247236"/>
      <w:bookmarkStart w:id="295" w:name="_Toc466299904"/>
      <w:bookmarkStart w:id="296" w:name="_Toc467626298"/>
      <w:bookmarkStart w:id="297" w:name="_Toc467628833"/>
      <w:bookmarkStart w:id="298" w:name="_Toc467629125"/>
      <w:bookmarkStart w:id="299" w:name="_Toc467668381"/>
      <w:bookmarkStart w:id="300" w:name="_Toc478670033"/>
      <w:r w:rsidRPr="00B5487B">
        <w:t>Maintainability documentation</w:t>
      </w:r>
      <w:bookmarkEnd w:id="293"/>
      <w:bookmarkEnd w:id="294"/>
      <w:bookmarkEnd w:id="295"/>
      <w:bookmarkEnd w:id="296"/>
      <w:bookmarkEnd w:id="297"/>
      <w:bookmarkEnd w:id="298"/>
      <w:bookmarkEnd w:id="299"/>
      <w:bookmarkEnd w:id="300"/>
    </w:p>
    <w:p w:rsidR="00491D25" w:rsidRPr="00491D25" w:rsidRDefault="66199183" w:rsidP="00491D25">
      <w:r>
        <w:t xml:space="preserve">System components shall remain relatively independent: for example, the </w:t>
      </w:r>
      <w:r w:rsidR="007E2F8C">
        <w:t>design</w:t>
      </w:r>
      <w:r>
        <w:t xml:space="preserve"> of a time slot should not depend on the </w:t>
      </w:r>
      <w:r w:rsidR="007E2F8C">
        <w:t>design</w:t>
      </w:r>
      <w:r>
        <w:t xml:space="preserve"> of </w:t>
      </w:r>
      <w:r w:rsidR="00E74836">
        <w:t>available</w:t>
      </w:r>
      <w:r>
        <w:t xml:space="preserve"> room. </w:t>
      </w:r>
      <w:r w:rsidR="007E2F8C">
        <w:t>This will produce a highly modular system that is easier to maintain.</w:t>
      </w:r>
    </w:p>
    <w:p w:rsidR="00B5487B" w:rsidRPr="00B5487B" w:rsidRDefault="00B5487B" w:rsidP="007A5511">
      <w:pPr>
        <w:pStyle w:val="Heading3"/>
      </w:pPr>
      <w:bookmarkStart w:id="301" w:name="_Toc465638807"/>
      <w:bookmarkStart w:id="302" w:name="_Toc466247237"/>
      <w:bookmarkStart w:id="303" w:name="_Toc466299905"/>
      <w:bookmarkStart w:id="304" w:name="_Toc467626299"/>
      <w:bookmarkStart w:id="305" w:name="_Toc467628834"/>
      <w:bookmarkStart w:id="306" w:name="_Toc467629126"/>
      <w:bookmarkStart w:id="307" w:name="_Toc467668382"/>
      <w:bookmarkStart w:id="308" w:name="_Toc478670034"/>
      <w:r w:rsidRPr="00B5487B">
        <w:lastRenderedPageBreak/>
        <w:t>Portability documentation</w:t>
      </w:r>
      <w:bookmarkEnd w:id="301"/>
      <w:bookmarkEnd w:id="302"/>
      <w:bookmarkEnd w:id="303"/>
      <w:bookmarkEnd w:id="304"/>
      <w:bookmarkEnd w:id="305"/>
      <w:bookmarkEnd w:id="306"/>
      <w:bookmarkEnd w:id="307"/>
      <w:bookmarkEnd w:id="308"/>
    </w:p>
    <w:p w:rsidR="66199183" w:rsidRDefault="66199183" w:rsidP="66199183">
      <w:r w:rsidRPr="66199183">
        <w:t xml:space="preserve">Since </w:t>
      </w:r>
      <w:r w:rsidR="00860CE1">
        <w:t>Chronos</w:t>
      </w:r>
      <w:r w:rsidRPr="66199183">
        <w:t xml:space="preserve"> is a web application, it must be portable across most modern browsers. </w:t>
      </w:r>
      <w:r w:rsidR="00357CBF">
        <w:t>These</w:t>
      </w:r>
      <w:r w:rsidRPr="66199183">
        <w:t xml:space="preserve"> include Google Chrome, Mozilla Firefox, </w:t>
      </w:r>
      <w:r w:rsidR="009D1DD6">
        <w:t>and Microsoft Edge</w:t>
      </w:r>
      <w:r w:rsidRPr="66199183">
        <w:t xml:space="preserve">. The OS is independent since the application is </w:t>
      </w:r>
      <w:r w:rsidRPr="0077194F">
        <w:rPr>
          <w:noProof/>
        </w:rPr>
        <w:t>r</w:t>
      </w:r>
      <w:r w:rsidR="0077194F">
        <w:rPr>
          <w:noProof/>
        </w:rPr>
        <w:t>unning</w:t>
      </w:r>
      <w:r w:rsidRPr="66199183">
        <w:t xml:space="preserve"> inside the browser. It is also expected that these browsers are </w:t>
      </w:r>
      <w:r w:rsidR="00860CE1">
        <w:t xml:space="preserve">all </w:t>
      </w:r>
      <w:r w:rsidRPr="66199183">
        <w:t>running up to date</w:t>
      </w:r>
      <w:r w:rsidR="00860CE1">
        <w:t xml:space="preserve"> versions</w:t>
      </w:r>
      <w:r w:rsidRPr="66199183">
        <w:t>.</w:t>
      </w:r>
    </w:p>
    <w:p w:rsidR="002D289B" w:rsidRDefault="00B5487B" w:rsidP="00617155">
      <w:pPr>
        <w:pStyle w:val="Heading3"/>
      </w:pPr>
      <w:bookmarkStart w:id="309" w:name="_Toc465638808"/>
      <w:bookmarkStart w:id="310" w:name="_Toc466247238"/>
      <w:bookmarkStart w:id="311" w:name="_Toc466299906"/>
      <w:bookmarkStart w:id="312" w:name="_Toc467626300"/>
      <w:bookmarkStart w:id="313" w:name="_Toc467628835"/>
      <w:bookmarkStart w:id="314" w:name="_Toc467629127"/>
      <w:bookmarkStart w:id="315" w:name="_Toc467668383"/>
      <w:bookmarkStart w:id="316" w:name="_Toc478670035"/>
      <w:r w:rsidRPr="00B5487B">
        <w:t>Design Constraints documentation</w:t>
      </w:r>
      <w:bookmarkEnd w:id="309"/>
      <w:bookmarkEnd w:id="310"/>
      <w:bookmarkEnd w:id="311"/>
      <w:bookmarkEnd w:id="312"/>
      <w:bookmarkEnd w:id="313"/>
      <w:bookmarkEnd w:id="314"/>
      <w:bookmarkEnd w:id="315"/>
      <w:bookmarkEnd w:id="316"/>
    </w:p>
    <w:p w:rsidR="00DC18C3" w:rsidRDefault="00DC18C3" w:rsidP="00DC18C3">
      <w:pPr>
        <w:rPr>
          <w:rFonts w:eastAsia="Arial" w:cs="Arial"/>
        </w:rPr>
      </w:pPr>
      <w:bookmarkStart w:id="317" w:name="_Toc465638809"/>
      <w:bookmarkStart w:id="318" w:name="_Toc466247239"/>
      <w:bookmarkStart w:id="319" w:name="_Toc466299907"/>
      <w:r w:rsidRPr="0F496E6A">
        <w:rPr>
          <w:rFonts w:eastAsia="Arial" w:cs="Arial"/>
        </w:rPr>
        <w:t xml:space="preserve">Chronos </w:t>
      </w:r>
      <w:r>
        <w:rPr>
          <w:rFonts w:eastAsia="Arial" w:cs="Arial"/>
        </w:rPr>
        <w:t>shall be</w:t>
      </w:r>
      <w:r w:rsidRPr="0F496E6A">
        <w:rPr>
          <w:rFonts w:eastAsia="Arial" w:cs="Arial"/>
        </w:rPr>
        <w:t xml:space="preserve"> built </w:t>
      </w:r>
      <w:r>
        <w:rPr>
          <w:rFonts w:eastAsia="Arial" w:cs="Arial"/>
        </w:rPr>
        <w:t>using</w:t>
      </w:r>
      <w:r w:rsidRPr="0F496E6A">
        <w:rPr>
          <w:rFonts w:eastAsia="Arial" w:cs="Arial"/>
        </w:rPr>
        <w:t xml:space="preserve"> the </w:t>
      </w:r>
      <w:proofErr w:type="spellStart"/>
      <w:r w:rsidRPr="0F496E6A">
        <w:rPr>
          <w:rFonts w:eastAsia="Arial" w:cs="Arial"/>
        </w:rPr>
        <w:t>Laravel</w:t>
      </w:r>
      <w:proofErr w:type="spellEnd"/>
      <w:r w:rsidRPr="0F496E6A">
        <w:rPr>
          <w:rFonts w:eastAsia="Arial" w:cs="Arial"/>
        </w:rPr>
        <w:t xml:space="preserve"> framework,</w:t>
      </w:r>
      <w:r>
        <w:rPr>
          <w:rFonts w:eastAsia="Arial" w:cs="Arial"/>
        </w:rPr>
        <w:t xml:space="preserve"> which is based on the PHP 7</w:t>
      </w:r>
      <w:r w:rsidRPr="0F496E6A">
        <w:rPr>
          <w:rFonts w:eastAsia="Arial" w:cs="Arial"/>
        </w:rPr>
        <w:t xml:space="preserve"> programming language. </w:t>
      </w:r>
      <w:proofErr w:type="spellStart"/>
      <w:r w:rsidRPr="0F496E6A">
        <w:rPr>
          <w:rFonts w:eastAsia="Arial" w:cs="Arial"/>
        </w:rPr>
        <w:t>Laravel</w:t>
      </w:r>
      <w:proofErr w:type="spellEnd"/>
      <w:r w:rsidRPr="0F496E6A">
        <w:rPr>
          <w:rFonts w:eastAsia="Arial" w:cs="Arial"/>
        </w:rPr>
        <w:t xml:space="preserve"> allows for the development of Chronos to be rapid and elegant.</w:t>
      </w:r>
      <w:r>
        <w:rPr>
          <w:rFonts w:eastAsia="Arial" w:cs="Arial"/>
        </w:rPr>
        <w:t xml:space="preserve"> Additionally, Bootstrap CSS shall be used to model the user-facing interface of the web application, as it provides ready-built and styled components </w:t>
      </w:r>
      <w:r w:rsidR="0065737A">
        <w:rPr>
          <w:rFonts w:eastAsia="Arial" w:cs="Arial"/>
        </w:rPr>
        <w:t>which will promote reusability and fast prototyping.</w:t>
      </w:r>
    </w:p>
    <w:p w:rsidR="006B28EA" w:rsidRDefault="006B28EA" w:rsidP="00DC18C3">
      <w:pPr>
        <w:rPr>
          <w:rFonts w:eastAsia="Arial" w:cs="Arial"/>
          <w:highlight w:val="yellow"/>
        </w:rPr>
      </w:pPr>
    </w:p>
    <w:p w:rsidR="003017F2" w:rsidRPr="00272E5F" w:rsidRDefault="00272E5F" w:rsidP="00DC18C3">
      <w:pPr>
        <w:rPr>
          <w:rFonts w:eastAsia="Arial" w:cs="Arial"/>
        </w:rPr>
      </w:pPr>
      <w:r w:rsidRPr="00654E06">
        <w:rPr>
          <w:rFonts w:eastAsia="Arial" w:cs="Arial"/>
        </w:rPr>
        <w:t xml:space="preserve">The source code of Chronos is located on a GitHub repository to allow for source control and pushing with </w:t>
      </w:r>
      <w:proofErr w:type="spellStart"/>
      <w:r w:rsidRPr="00654E06">
        <w:rPr>
          <w:rFonts w:eastAsia="Arial" w:cs="Arial"/>
        </w:rPr>
        <w:t>Git</w:t>
      </w:r>
      <w:proofErr w:type="spellEnd"/>
      <w:r w:rsidRPr="00654E06">
        <w:rPr>
          <w:rFonts w:eastAsia="Arial" w:cs="Arial"/>
        </w:rPr>
        <w:t xml:space="preserve">. Furthermore, GitHub is used to track issues and each issue is assigned to a member to complete. </w:t>
      </w:r>
    </w:p>
    <w:p w:rsidR="00B5487B" w:rsidRDefault="00B5487B" w:rsidP="007E2F8C">
      <w:pPr>
        <w:pStyle w:val="Heading3"/>
      </w:pPr>
      <w:bookmarkStart w:id="320" w:name="_Toc467626301"/>
      <w:bookmarkStart w:id="321" w:name="_Toc467628836"/>
      <w:bookmarkStart w:id="322" w:name="_Toc467629128"/>
      <w:bookmarkStart w:id="323" w:name="_Toc467668384"/>
      <w:bookmarkStart w:id="324" w:name="_Toc478670036"/>
      <w:r w:rsidRPr="00B5487B">
        <w:t>User Documentation and Help documentation</w:t>
      </w:r>
      <w:bookmarkEnd w:id="317"/>
      <w:bookmarkEnd w:id="318"/>
      <w:bookmarkEnd w:id="319"/>
      <w:bookmarkEnd w:id="320"/>
      <w:bookmarkEnd w:id="321"/>
      <w:bookmarkEnd w:id="322"/>
      <w:bookmarkEnd w:id="323"/>
      <w:bookmarkEnd w:id="324"/>
    </w:p>
    <w:p w:rsidR="008B4854" w:rsidRPr="00BB6273" w:rsidRDefault="66199183" w:rsidP="00BB6273">
      <w:r>
        <w:t xml:space="preserve">The room booking service </w:t>
      </w:r>
      <w:r w:rsidR="00104546">
        <w:t>Chronos</w:t>
      </w:r>
      <w:r>
        <w:t xml:space="preserve"> is an online web application</w:t>
      </w:r>
      <w:r w:rsidR="0077194F">
        <w:rPr>
          <w:noProof/>
        </w:rPr>
        <w:t>. T</w:t>
      </w:r>
      <w:r w:rsidRPr="0077194F">
        <w:rPr>
          <w:noProof/>
        </w:rPr>
        <w:t>herefore</w:t>
      </w:r>
      <w:r>
        <w:t xml:space="preserve"> a manual should be </w:t>
      </w:r>
      <w:r w:rsidR="00735C12">
        <w:t>created showing</w:t>
      </w:r>
      <w:r>
        <w:t xml:space="preserve"> how to </w:t>
      </w:r>
      <w:r w:rsidR="00735C12">
        <w:t>setup and install</w:t>
      </w:r>
      <w:r>
        <w:t xml:space="preserve"> the </w:t>
      </w:r>
      <w:r w:rsidR="00735C12">
        <w:t xml:space="preserve">developed </w:t>
      </w:r>
      <w:r>
        <w:t>system</w:t>
      </w:r>
      <w:r w:rsidR="008B4854">
        <w:t>.</w:t>
      </w:r>
      <w:r w:rsidR="0008479F">
        <w:t xml:space="preserve"> This is available in the corresponding SAD as well as on GitHub.</w:t>
      </w:r>
    </w:p>
    <w:p w:rsidR="00B5487B" w:rsidRPr="00BE337A" w:rsidRDefault="00B5487B" w:rsidP="223BABB5">
      <w:pPr>
        <w:pStyle w:val="Heading2"/>
      </w:pPr>
      <w:bookmarkStart w:id="325" w:name="_Toc465638810"/>
      <w:bookmarkStart w:id="326" w:name="_Toc466247240"/>
      <w:bookmarkStart w:id="327" w:name="_Toc466299908"/>
      <w:bookmarkStart w:id="328" w:name="_Toc467626302"/>
      <w:bookmarkStart w:id="329" w:name="_Toc467628837"/>
      <w:bookmarkStart w:id="330" w:name="_Toc467629129"/>
      <w:bookmarkStart w:id="331" w:name="_Toc467668385"/>
      <w:bookmarkStart w:id="332" w:name="_Toc478670037"/>
      <w:r w:rsidRPr="00BE337A">
        <w:t xml:space="preserve">Purchased Components </w:t>
      </w:r>
      <w:bookmarkEnd w:id="325"/>
      <w:r w:rsidRPr="00BE337A">
        <w:t>documentation</w:t>
      </w:r>
      <w:bookmarkEnd w:id="326"/>
      <w:bookmarkEnd w:id="327"/>
      <w:bookmarkEnd w:id="328"/>
      <w:bookmarkEnd w:id="329"/>
      <w:bookmarkEnd w:id="330"/>
      <w:bookmarkEnd w:id="331"/>
      <w:bookmarkEnd w:id="332"/>
    </w:p>
    <w:p w:rsidR="00AD11FF" w:rsidRDefault="00104546" w:rsidP="00AD11FF">
      <w:bookmarkStart w:id="333" w:name="_Toc465638811"/>
      <w:r>
        <w:t>Chronos</w:t>
      </w:r>
      <w:r w:rsidR="0AB6F48D">
        <w:t xml:space="preserve"> is an online web application</w:t>
      </w:r>
      <w:r w:rsidR="0077194F">
        <w:rPr>
          <w:noProof/>
        </w:rPr>
        <w:t>. T</w:t>
      </w:r>
      <w:r w:rsidR="0AB6F48D" w:rsidRPr="0077194F">
        <w:rPr>
          <w:noProof/>
        </w:rPr>
        <w:t>herefore</w:t>
      </w:r>
      <w:r w:rsidR="0AB6F48D">
        <w:t xml:space="preserve"> a </w:t>
      </w:r>
      <w:r>
        <w:t>web</w:t>
      </w:r>
      <w:r w:rsidR="0AB6F48D">
        <w:t xml:space="preserve"> server and domain address will be required to host the website.</w:t>
      </w:r>
    </w:p>
    <w:p w:rsidR="00CE69E7" w:rsidRDefault="00D73A21" w:rsidP="00CE69E7">
      <w:pPr>
        <w:pStyle w:val="Heading3"/>
      </w:pPr>
      <w:bookmarkStart w:id="334" w:name="_Toc466247241"/>
      <w:bookmarkStart w:id="335" w:name="_Toc466299909"/>
      <w:bookmarkStart w:id="336" w:name="_Toc467626303"/>
      <w:bookmarkStart w:id="337" w:name="_Toc467628838"/>
      <w:bookmarkStart w:id="338" w:name="_Toc467629130"/>
      <w:bookmarkStart w:id="339" w:name="_Toc467668386"/>
      <w:bookmarkStart w:id="340" w:name="_Toc478670038"/>
      <w:r>
        <w:t xml:space="preserve">Web </w:t>
      </w:r>
      <w:r w:rsidR="47F7713A">
        <w:t>Server</w:t>
      </w:r>
      <w:bookmarkEnd w:id="334"/>
      <w:bookmarkEnd w:id="335"/>
      <w:bookmarkEnd w:id="336"/>
      <w:bookmarkEnd w:id="337"/>
      <w:bookmarkEnd w:id="338"/>
      <w:bookmarkEnd w:id="339"/>
      <w:bookmarkEnd w:id="340"/>
    </w:p>
    <w:p w:rsidR="00CE69E7" w:rsidRDefault="47F7713A" w:rsidP="00CE69E7">
      <w:r>
        <w:t>A server will need to be purchased for the system. The server must provide access to the website over the internet. The server will hold the source files and database required for the system to function.</w:t>
      </w:r>
      <w:r w:rsidR="002729BD">
        <w:t xml:space="preserve"> The server must be a Linux web server to allow for the Aspect Orientated features to run successfully.</w:t>
      </w:r>
      <w:r w:rsidR="00F82600">
        <w:t xml:space="preserve"> If a Linux web server is not available, then the system will still run however Aspect Oriented features will not be incorporated; i.e. the </w:t>
      </w:r>
      <w:proofErr w:type="gramStart"/>
      <w:r w:rsidR="00F82600">
        <w:t>object oriented</w:t>
      </w:r>
      <w:proofErr w:type="gramEnd"/>
      <w:r w:rsidR="00F82600">
        <w:t xml:space="preserve"> unit of work will be used instead of the Aspect Oriented unit of work.</w:t>
      </w:r>
    </w:p>
    <w:p w:rsidR="00CE69E7" w:rsidRDefault="47F7713A" w:rsidP="00CE69E7">
      <w:pPr>
        <w:pStyle w:val="Heading3"/>
      </w:pPr>
      <w:bookmarkStart w:id="341" w:name="_Toc466247242"/>
      <w:bookmarkStart w:id="342" w:name="_Toc466299910"/>
      <w:bookmarkStart w:id="343" w:name="_Toc467626304"/>
      <w:bookmarkStart w:id="344" w:name="_Toc467628839"/>
      <w:bookmarkStart w:id="345" w:name="_Toc467629131"/>
      <w:bookmarkStart w:id="346" w:name="_Toc467668387"/>
      <w:bookmarkStart w:id="347" w:name="_Toc478670039"/>
      <w:r>
        <w:t>Domain Name</w:t>
      </w:r>
      <w:bookmarkEnd w:id="341"/>
      <w:bookmarkEnd w:id="342"/>
      <w:bookmarkEnd w:id="343"/>
      <w:bookmarkEnd w:id="344"/>
      <w:bookmarkEnd w:id="345"/>
      <w:bookmarkEnd w:id="346"/>
      <w:bookmarkEnd w:id="347"/>
    </w:p>
    <w:p w:rsidR="004E153F" w:rsidRDefault="47F7713A" w:rsidP="003516F3">
      <w:pPr>
        <w:rPr>
          <w:b/>
          <w:bCs/>
        </w:rPr>
      </w:pPr>
      <w:r>
        <w:t xml:space="preserve">A domain name is needed so users can access the system easily over the internet. Entering the purchased domain into their internet browser will direct them to </w:t>
      </w:r>
      <w:r w:rsidR="00AB7B85">
        <w:t>Chronos</w:t>
      </w:r>
      <w:r w:rsidR="00376DCF">
        <w:rPr>
          <w:b/>
          <w:bCs/>
        </w:rPr>
        <w:t>.</w:t>
      </w:r>
      <w:bookmarkEnd w:id="10"/>
      <w:bookmarkEnd w:id="11"/>
      <w:bookmarkEnd w:id="12"/>
      <w:bookmarkEnd w:id="333"/>
    </w:p>
    <w:p w:rsidR="004E153F" w:rsidRDefault="004E153F">
      <w:pPr>
        <w:spacing w:after="160" w:line="259" w:lineRule="auto"/>
        <w:jc w:val="left"/>
        <w:rPr>
          <w:b/>
          <w:bCs/>
        </w:rPr>
      </w:pPr>
    </w:p>
    <w:p w:rsidR="004E153F" w:rsidRDefault="004E153F">
      <w:pPr>
        <w:spacing w:after="160" w:line="259" w:lineRule="auto"/>
        <w:jc w:val="left"/>
        <w:rPr>
          <w:b/>
          <w:bCs/>
        </w:rPr>
      </w:pPr>
      <w:r>
        <w:rPr>
          <w:b/>
          <w:bCs/>
        </w:rPr>
        <w:br w:type="page"/>
      </w:r>
    </w:p>
    <w:p w:rsidR="00B5487B" w:rsidRDefault="004E153F" w:rsidP="004E153F">
      <w:pPr>
        <w:pStyle w:val="Heading1"/>
      </w:pPr>
      <w:bookmarkStart w:id="348" w:name="_Toc467626305"/>
      <w:bookmarkStart w:id="349" w:name="_Toc467628840"/>
      <w:bookmarkStart w:id="350" w:name="_Toc467629132"/>
      <w:bookmarkStart w:id="351" w:name="_Toc467668388"/>
      <w:bookmarkStart w:id="352" w:name="_Toc478670040"/>
      <w:r>
        <w:lastRenderedPageBreak/>
        <w:t>Analysis Models</w:t>
      </w:r>
      <w:bookmarkEnd w:id="348"/>
      <w:bookmarkEnd w:id="349"/>
      <w:bookmarkEnd w:id="350"/>
      <w:bookmarkEnd w:id="351"/>
      <w:bookmarkEnd w:id="352"/>
    </w:p>
    <w:p w:rsidR="003A0FDA" w:rsidRDefault="003A0FDA" w:rsidP="003A0FDA">
      <w:r>
        <w:t>The system can be represented using a set of conceptual classes, derived from the use case descriptions and flow steps.</w:t>
      </w:r>
      <w:r w:rsidR="008653CF">
        <w:t xml:space="preserve"> These</w:t>
      </w:r>
      <w:r w:rsidR="00700E76">
        <w:t xml:space="preserve"> conceptual</w:t>
      </w:r>
      <w:r w:rsidR="008653CF">
        <w:t xml:space="preserve"> classes and their associations are shown below.</w:t>
      </w:r>
    </w:p>
    <w:p w:rsidR="008653CF" w:rsidRPr="003A0FDA" w:rsidRDefault="008653CF" w:rsidP="003A0FDA"/>
    <w:p w:rsidR="003A4F9C" w:rsidRDefault="00F23B39" w:rsidP="003A4F9C">
      <w:pPr>
        <w:keepNext/>
      </w:pPr>
      <w:r>
        <w:rPr>
          <w:noProof/>
          <w:lang w:val="fr-CA" w:eastAsia="fr-CA"/>
        </w:rPr>
        <w:drawing>
          <wp:inline distT="0" distB="0" distL="0" distR="0">
            <wp:extent cx="5895975" cy="3905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975" cy="3905250"/>
                    </a:xfrm>
                    <a:prstGeom prst="rect">
                      <a:avLst/>
                    </a:prstGeom>
                    <a:noFill/>
                    <a:ln>
                      <a:noFill/>
                    </a:ln>
                  </pic:spPr>
                </pic:pic>
              </a:graphicData>
            </a:graphic>
          </wp:inline>
        </w:drawing>
      </w:r>
    </w:p>
    <w:p w:rsidR="003A4F9C" w:rsidRDefault="003A4F9C" w:rsidP="003A4F9C">
      <w:pPr>
        <w:pStyle w:val="Caption"/>
      </w:pPr>
      <w:bookmarkStart w:id="353" w:name="_Toc467626263"/>
      <w:bookmarkStart w:id="354" w:name="_Toc467628798"/>
      <w:bookmarkStart w:id="355" w:name="_Toc467629090"/>
      <w:bookmarkStart w:id="356" w:name="_Toc467661415"/>
      <w:bookmarkStart w:id="357" w:name="_Toc467668412"/>
      <w:bookmarkStart w:id="358" w:name="_Toc478670085"/>
      <w:r>
        <w:t xml:space="preserve">Figure </w:t>
      </w:r>
      <w:r w:rsidR="00CB1FA1">
        <w:fldChar w:fldCharType="begin"/>
      </w:r>
      <w:r w:rsidR="00CB1FA1">
        <w:instrText xml:space="preserve"> SEQ Figure \* ARABIC </w:instrText>
      </w:r>
      <w:r w:rsidR="00CB1FA1">
        <w:fldChar w:fldCharType="separate"/>
      </w:r>
      <w:r w:rsidR="001105C5">
        <w:rPr>
          <w:noProof/>
        </w:rPr>
        <w:t>2</w:t>
      </w:r>
      <w:r w:rsidR="00CB1FA1">
        <w:rPr>
          <w:noProof/>
        </w:rPr>
        <w:fldChar w:fldCharType="end"/>
      </w:r>
      <w:r>
        <w:t>: Domain Model</w:t>
      </w:r>
      <w:bookmarkEnd w:id="353"/>
      <w:bookmarkEnd w:id="354"/>
      <w:bookmarkEnd w:id="355"/>
      <w:bookmarkEnd w:id="356"/>
      <w:bookmarkEnd w:id="357"/>
      <w:bookmarkEnd w:id="358"/>
    </w:p>
    <w:p w:rsidR="001105C5" w:rsidRDefault="008653CF" w:rsidP="001105C5">
      <w:r>
        <w:t xml:space="preserve">The Calendar class is the primary point of interaction with the system. It is formed of Reservation classes, which associate a </w:t>
      </w:r>
      <w:r w:rsidR="00296B25">
        <w:t>User</w:t>
      </w:r>
      <w:r>
        <w:t xml:space="preserve"> and a Room for a specific timeslot. </w:t>
      </w:r>
      <w:r w:rsidR="001A6609">
        <w:t>To</w:t>
      </w:r>
      <w:r w:rsidR="00296B25">
        <w:t xml:space="preserve"> be able to form these associations, the Calendar </w:t>
      </w:r>
      <w:r>
        <w:t xml:space="preserve">uses a </w:t>
      </w:r>
      <w:proofErr w:type="spellStart"/>
      <w:r>
        <w:t>UserCatalog</w:t>
      </w:r>
      <w:proofErr w:type="spellEnd"/>
      <w:r>
        <w:t xml:space="preserve"> and a </w:t>
      </w:r>
      <w:proofErr w:type="spellStart"/>
      <w:r>
        <w:t>RoomCatalog</w:t>
      </w:r>
      <w:proofErr w:type="spellEnd"/>
      <w:r>
        <w:t>, which serve as repositories for the respective domain classes.</w:t>
      </w:r>
    </w:p>
    <w:p w:rsidR="0087302D" w:rsidRDefault="0087302D" w:rsidP="001105C5"/>
    <w:p w:rsidR="0087302D" w:rsidRDefault="0087302D">
      <w:pPr>
        <w:spacing w:after="160" w:line="259" w:lineRule="auto"/>
        <w:jc w:val="left"/>
      </w:pPr>
      <w:r>
        <w:br w:type="page"/>
      </w:r>
    </w:p>
    <w:p w:rsidR="001105C5" w:rsidRDefault="001105C5" w:rsidP="005E0EC0">
      <w:pPr>
        <w:keepNext/>
        <w:jc w:val="center"/>
      </w:pPr>
      <w:r w:rsidRPr="001105C5">
        <w:rPr>
          <w:noProof/>
          <w:lang w:val="fr-CA" w:eastAsia="fr-CA"/>
        </w:rPr>
        <w:lastRenderedPageBreak/>
        <w:drawing>
          <wp:inline distT="0" distB="0" distL="0" distR="0" wp14:anchorId="786CEDD8" wp14:editId="05ED70A2">
            <wp:extent cx="5980430" cy="2759383"/>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0430" cy="2759383"/>
                    </a:xfrm>
                    <a:prstGeom prst="rect">
                      <a:avLst/>
                    </a:prstGeom>
                  </pic:spPr>
                </pic:pic>
              </a:graphicData>
            </a:graphic>
          </wp:inline>
        </w:drawing>
      </w:r>
    </w:p>
    <w:p w:rsidR="001105C5" w:rsidRPr="001105C5" w:rsidRDefault="001105C5" w:rsidP="001105C5">
      <w:pPr>
        <w:pStyle w:val="Caption"/>
      </w:pPr>
      <w:bookmarkStart w:id="359" w:name="_Toc467661416"/>
      <w:bookmarkStart w:id="360" w:name="_Toc467668413"/>
      <w:bookmarkStart w:id="361" w:name="_Toc478670086"/>
      <w:r>
        <w:t xml:space="preserve">Figure </w:t>
      </w:r>
      <w:r w:rsidR="00CB1FA1">
        <w:fldChar w:fldCharType="begin"/>
      </w:r>
      <w:r w:rsidR="00CB1FA1">
        <w:instrText xml:space="preserve"> SEQ Figure \* ARABIC </w:instrText>
      </w:r>
      <w:r w:rsidR="00CB1FA1">
        <w:fldChar w:fldCharType="separate"/>
      </w:r>
      <w:r>
        <w:rPr>
          <w:noProof/>
        </w:rPr>
        <w:t>3</w:t>
      </w:r>
      <w:r w:rsidR="00CB1FA1">
        <w:rPr>
          <w:noProof/>
        </w:rPr>
        <w:fldChar w:fldCharType="end"/>
      </w:r>
      <w:r>
        <w:t xml:space="preserve">. System </w:t>
      </w:r>
      <w:r w:rsidR="00D055EA">
        <w:t>S</w:t>
      </w:r>
      <w:r>
        <w:t xml:space="preserve">tate </w:t>
      </w:r>
      <w:r w:rsidR="00D055EA">
        <w:t>D</w:t>
      </w:r>
      <w:r>
        <w:t>iagram</w:t>
      </w:r>
      <w:bookmarkEnd w:id="359"/>
      <w:bookmarkEnd w:id="360"/>
      <w:bookmarkEnd w:id="361"/>
    </w:p>
    <w:p w:rsidR="00FC6E97" w:rsidRDefault="00C355A1" w:rsidP="001105C5">
      <w:r>
        <w:t xml:space="preserve">The above state diagram can describe the various conceptual states </w:t>
      </w:r>
      <w:r w:rsidR="00700E76">
        <w:t>and legal flows</w:t>
      </w:r>
      <w:r>
        <w:t xml:space="preserve"> the system can be in, depending on the user input it receives. Each state loosely represents a page of the web application, with state transitions mapping to user input actions on the web pages.</w:t>
      </w:r>
    </w:p>
    <w:p w:rsidR="00FC6E97" w:rsidRDefault="00FC6E97" w:rsidP="001105C5"/>
    <w:p w:rsidR="001105C5" w:rsidRPr="004A2E86" w:rsidRDefault="00FC6E97" w:rsidP="001105C5">
      <w:r>
        <w:t xml:space="preserve">To start, a user must log in, and is shown the main calendar view. From there, the user can request a reservation by viewing the </w:t>
      </w:r>
      <w:proofErr w:type="spellStart"/>
      <w:r>
        <w:t>ReservationForm</w:t>
      </w:r>
      <w:proofErr w:type="spellEnd"/>
      <w:r>
        <w:t xml:space="preserve">, view a Reservation, or view the </w:t>
      </w:r>
      <w:proofErr w:type="spellStart"/>
      <w:r>
        <w:t>ReservationList</w:t>
      </w:r>
      <w:proofErr w:type="spellEnd"/>
      <w:r>
        <w:t>. While viewing a Reservation, the user ma</w:t>
      </w:r>
      <w:r w:rsidR="004366C4">
        <w:t>y opt to cancel it or modify it.</w:t>
      </w:r>
      <w:r w:rsidR="00A63A33">
        <w:t xml:space="preserve"> If the user logs out of the system, the session will terminate and wait for a new log in.</w:t>
      </w:r>
    </w:p>
    <w:p w:rsidR="004E153F" w:rsidRDefault="00327301" w:rsidP="004E153F">
      <w:pPr>
        <w:pStyle w:val="Heading2"/>
      </w:pPr>
      <w:r>
        <w:br w:type="column"/>
      </w:r>
      <w:bookmarkStart w:id="362" w:name="_Toc467626306"/>
      <w:bookmarkStart w:id="363" w:name="_Toc467628841"/>
      <w:bookmarkStart w:id="364" w:name="_Toc467629133"/>
      <w:bookmarkStart w:id="365" w:name="_Toc467668389"/>
      <w:bookmarkStart w:id="366" w:name="_Toc478670041"/>
      <w:r w:rsidR="004E153F">
        <w:lastRenderedPageBreak/>
        <w:t>Log</w:t>
      </w:r>
      <w:r w:rsidR="00BF764F">
        <w:t xml:space="preserve"> I</w:t>
      </w:r>
      <w:r w:rsidR="004E153F">
        <w:t>n</w:t>
      </w:r>
      <w:bookmarkEnd w:id="362"/>
      <w:bookmarkEnd w:id="363"/>
      <w:bookmarkEnd w:id="364"/>
      <w:bookmarkEnd w:id="365"/>
      <w:bookmarkEnd w:id="366"/>
    </w:p>
    <w:p w:rsidR="00F54D9B" w:rsidRPr="00F54D9B" w:rsidRDefault="00FA3C20" w:rsidP="00F54D9B">
      <w:r>
        <w:t>Registered users log in and establishes a connection with the system. From this point until they manually log out, the system will consider them logged in.</w:t>
      </w:r>
    </w:p>
    <w:p w:rsidR="004E153F" w:rsidRPr="004E153F" w:rsidRDefault="000A6302" w:rsidP="004E153F">
      <w:pPr>
        <w:pStyle w:val="Heading3"/>
      </w:pPr>
      <w:bookmarkStart w:id="367" w:name="_Toc467626307"/>
      <w:bookmarkStart w:id="368" w:name="_Toc467628842"/>
      <w:bookmarkStart w:id="369" w:name="_Toc467629134"/>
      <w:bookmarkStart w:id="370" w:name="_Toc467668390"/>
      <w:bookmarkStart w:id="371" w:name="_Toc478670042"/>
      <w:r>
        <w:t xml:space="preserve">Log </w:t>
      </w:r>
      <w:proofErr w:type="gramStart"/>
      <w:r>
        <w:t>In</w:t>
      </w:r>
      <w:proofErr w:type="gramEnd"/>
      <w:r>
        <w:t xml:space="preserve"> </w:t>
      </w:r>
      <w:r w:rsidR="004E153F">
        <w:t>System Sequence Diagram</w:t>
      </w:r>
      <w:bookmarkEnd w:id="367"/>
      <w:bookmarkEnd w:id="368"/>
      <w:bookmarkEnd w:id="369"/>
      <w:bookmarkEnd w:id="370"/>
      <w:bookmarkEnd w:id="371"/>
    </w:p>
    <w:p w:rsidR="006F1386" w:rsidRDefault="00233034" w:rsidP="00652AE4">
      <w:pPr>
        <w:jc w:val="center"/>
      </w:pPr>
      <w:r>
        <w:rPr>
          <w:noProof/>
          <w:lang w:val="fr-CA" w:eastAsia="fr-CA"/>
        </w:rPr>
        <w:drawing>
          <wp:inline distT="0" distB="0" distL="0" distR="0" wp14:anchorId="01069F64" wp14:editId="761D7D11">
            <wp:extent cx="2062447" cy="2142699"/>
            <wp:effectExtent l="0" t="0" r="0" b="0"/>
            <wp:docPr id="545880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065811" cy="2146194"/>
                    </a:xfrm>
                    <a:prstGeom prst="rect">
                      <a:avLst/>
                    </a:prstGeom>
                  </pic:spPr>
                </pic:pic>
              </a:graphicData>
            </a:graphic>
          </wp:inline>
        </w:drawing>
      </w:r>
    </w:p>
    <w:p w:rsidR="00A40912" w:rsidRDefault="006F1386" w:rsidP="006F1386">
      <w:pPr>
        <w:pStyle w:val="Caption"/>
      </w:pPr>
      <w:bookmarkStart w:id="372" w:name="_Toc467626264"/>
      <w:bookmarkStart w:id="373" w:name="_Toc467628799"/>
      <w:bookmarkStart w:id="374" w:name="_Toc467629091"/>
      <w:bookmarkStart w:id="375" w:name="_Toc467661417"/>
      <w:bookmarkStart w:id="376" w:name="_Toc467668414"/>
      <w:bookmarkStart w:id="377" w:name="_Toc478670087"/>
      <w:r>
        <w:t xml:space="preserve">Figure </w:t>
      </w:r>
      <w:r w:rsidR="00CB1FA1">
        <w:fldChar w:fldCharType="begin"/>
      </w:r>
      <w:r w:rsidR="00CB1FA1">
        <w:instrText xml:space="preserve"> SEQ Fi</w:instrText>
      </w:r>
      <w:r w:rsidR="00CB1FA1">
        <w:instrText xml:space="preserve">gure \* ARABIC </w:instrText>
      </w:r>
      <w:r w:rsidR="00CB1FA1">
        <w:fldChar w:fldCharType="separate"/>
      </w:r>
      <w:r w:rsidR="001105C5">
        <w:rPr>
          <w:noProof/>
        </w:rPr>
        <w:t>4</w:t>
      </w:r>
      <w:r w:rsidR="00CB1FA1">
        <w:rPr>
          <w:noProof/>
        </w:rPr>
        <w:fldChar w:fldCharType="end"/>
      </w:r>
      <w:r>
        <w:t>: System Sequence Diagram for Log</w:t>
      </w:r>
      <w:r w:rsidR="00A156D3">
        <w:t xml:space="preserve"> I</w:t>
      </w:r>
      <w:r>
        <w:t>n</w:t>
      </w:r>
      <w:bookmarkEnd w:id="372"/>
      <w:bookmarkEnd w:id="373"/>
      <w:bookmarkEnd w:id="374"/>
      <w:bookmarkEnd w:id="375"/>
      <w:bookmarkEnd w:id="376"/>
      <w:bookmarkEnd w:id="377"/>
    </w:p>
    <w:p w:rsidR="0003374B" w:rsidRPr="004E153F" w:rsidRDefault="0003374B" w:rsidP="0003374B">
      <w:pPr>
        <w:pStyle w:val="Heading3"/>
      </w:pPr>
      <w:bookmarkStart w:id="378" w:name="_Toc478670043"/>
      <w:r>
        <w:t xml:space="preserve">Log </w:t>
      </w:r>
      <w:proofErr w:type="gramStart"/>
      <w:r>
        <w:t>In</w:t>
      </w:r>
      <w:proofErr w:type="gramEnd"/>
      <w:r>
        <w:t xml:space="preserve"> Contracts</w:t>
      </w:r>
      <w:bookmarkEnd w:id="378"/>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1</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in</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1: Log 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0A6302" w:rsidP="004E153F">
      <w:pPr>
        <w:pStyle w:val="Heading2"/>
      </w:pPr>
      <w:bookmarkStart w:id="379" w:name="_Toc467626308"/>
      <w:bookmarkStart w:id="380" w:name="_Toc467628843"/>
      <w:bookmarkStart w:id="381" w:name="_Toc467629135"/>
      <w:bookmarkStart w:id="382" w:name="_Toc467668391"/>
      <w:bookmarkStart w:id="383" w:name="_Toc478670044"/>
      <w:r>
        <w:lastRenderedPageBreak/>
        <w:t>Log O</w:t>
      </w:r>
      <w:r w:rsidR="004E153F">
        <w:t>ut</w:t>
      </w:r>
      <w:bookmarkEnd w:id="379"/>
      <w:bookmarkEnd w:id="380"/>
      <w:bookmarkEnd w:id="381"/>
      <w:bookmarkEnd w:id="382"/>
      <w:bookmarkEnd w:id="383"/>
    </w:p>
    <w:p w:rsidR="00FA3C20" w:rsidRPr="00FA3C20" w:rsidRDefault="00FA3C20" w:rsidP="00FA3C20">
      <w:r>
        <w:t>Users that are logged in will be disconnected from the system and</w:t>
      </w:r>
      <w:r w:rsidR="00FE6DD5">
        <w:t xml:space="preserve"> will no longer be considered</w:t>
      </w:r>
      <w:r>
        <w:t xml:space="preserve"> as logged in. </w:t>
      </w:r>
    </w:p>
    <w:p w:rsidR="004E153F" w:rsidRDefault="000A6302" w:rsidP="004E153F">
      <w:pPr>
        <w:pStyle w:val="Heading3"/>
      </w:pPr>
      <w:bookmarkStart w:id="384" w:name="_Toc467626309"/>
      <w:bookmarkStart w:id="385" w:name="_Toc467628844"/>
      <w:bookmarkStart w:id="386" w:name="_Toc467629136"/>
      <w:bookmarkStart w:id="387" w:name="_Toc467668392"/>
      <w:bookmarkStart w:id="388" w:name="_Toc478670045"/>
      <w:r>
        <w:t xml:space="preserve">Log Out </w:t>
      </w:r>
      <w:r w:rsidR="004E153F">
        <w:t>System Sequence Diagram</w:t>
      </w:r>
      <w:bookmarkEnd w:id="384"/>
      <w:bookmarkEnd w:id="385"/>
      <w:bookmarkEnd w:id="386"/>
      <w:bookmarkEnd w:id="387"/>
      <w:bookmarkEnd w:id="388"/>
    </w:p>
    <w:p w:rsidR="006F1386" w:rsidRDefault="00EC119C" w:rsidP="00327301">
      <w:pPr>
        <w:jc w:val="center"/>
      </w:pPr>
      <w:r>
        <w:rPr>
          <w:noProof/>
          <w:lang w:val="fr-CA" w:eastAsia="fr-CA"/>
        </w:rPr>
        <w:drawing>
          <wp:inline distT="0" distB="0" distL="0" distR="0" wp14:anchorId="6453E8CA" wp14:editId="02167D41">
            <wp:extent cx="2142699" cy="2226072"/>
            <wp:effectExtent l="0" t="0" r="0" b="3175"/>
            <wp:docPr id="1919400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2148699" cy="2232305"/>
                    </a:xfrm>
                    <a:prstGeom prst="rect">
                      <a:avLst/>
                    </a:prstGeom>
                  </pic:spPr>
                </pic:pic>
              </a:graphicData>
            </a:graphic>
          </wp:inline>
        </w:drawing>
      </w:r>
    </w:p>
    <w:p w:rsidR="00F3445A" w:rsidRDefault="006F1386" w:rsidP="006F1386">
      <w:pPr>
        <w:pStyle w:val="Caption"/>
      </w:pPr>
      <w:bookmarkStart w:id="389" w:name="_Toc467626265"/>
      <w:bookmarkStart w:id="390" w:name="_Toc467628800"/>
      <w:bookmarkStart w:id="391" w:name="_Toc467629092"/>
      <w:bookmarkStart w:id="392" w:name="_Toc467661418"/>
      <w:bookmarkStart w:id="393" w:name="_Toc467668415"/>
      <w:bookmarkStart w:id="394" w:name="_Toc478670088"/>
      <w:r>
        <w:t xml:space="preserve">Figure </w:t>
      </w:r>
      <w:r w:rsidR="00CB1FA1">
        <w:fldChar w:fldCharType="begin"/>
      </w:r>
      <w:r w:rsidR="00CB1FA1">
        <w:instrText xml:space="preserve"> SEQ Figure \* ARABIC </w:instrText>
      </w:r>
      <w:r w:rsidR="00CB1FA1">
        <w:fldChar w:fldCharType="separate"/>
      </w:r>
      <w:r w:rsidR="001105C5">
        <w:rPr>
          <w:noProof/>
        </w:rPr>
        <w:t>5</w:t>
      </w:r>
      <w:r w:rsidR="00CB1FA1">
        <w:rPr>
          <w:noProof/>
        </w:rPr>
        <w:fldChar w:fldCharType="end"/>
      </w:r>
      <w:r>
        <w:t>: System Sequence Diagram for Logout</w:t>
      </w:r>
      <w:bookmarkEnd w:id="389"/>
      <w:bookmarkEnd w:id="390"/>
      <w:bookmarkEnd w:id="391"/>
      <w:bookmarkEnd w:id="392"/>
      <w:bookmarkEnd w:id="393"/>
      <w:bookmarkEnd w:id="394"/>
    </w:p>
    <w:p w:rsidR="0003374B" w:rsidRPr="004E153F" w:rsidRDefault="0003374B" w:rsidP="0003374B">
      <w:pPr>
        <w:pStyle w:val="Heading3"/>
      </w:pPr>
      <w:bookmarkStart w:id="395" w:name="_Toc478670046"/>
      <w:r>
        <w:t>Log Out Contracts</w:t>
      </w:r>
      <w:bookmarkEnd w:id="395"/>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2</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out</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2: Log 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4E153F" w:rsidP="004E153F">
      <w:pPr>
        <w:pStyle w:val="Heading2"/>
      </w:pPr>
      <w:bookmarkStart w:id="396" w:name="_Toc467626310"/>
      <w:bookmarkStart w:id="397" w:name="_Toc467628845"/>
      <w:bookmarkStart w:id="398" w:name="_Toc467629137"/>
      <w:bookmarkStart w:id="399" w:name="_Toc467668393"/>
      <w:bookmarkStart w:id="400" w:name="_Toc478670047"/>
      <w:r>
        <w:lastRenderedPageBreak/>
        <w:t>View Calendar</w:t>
      </w:r>
      <w:bookmarkEnd w:id="396"/>
      <w:bookmarkEnd w:id="397"/>
      <w:bookmarkEnd w:id="398"/>
      <w:bookmarkEnd w:id="399"/>
      <w:bookmarkEnd w:id="400"/>
    </w:p>
    <w:p w:rsidR="00FA3C20" w:rsidRPr="00FA3C20" w:rsidRDefault="00FA3C20" w:rsidP="00FA3C20">
      <w:r>
        <w:t xml:space="preserve">Users that are logged in can access a calendar listing all time slots and rooms. The calendar shows whether a room is available or reserved for a given time and day </w:t>
      </w:r>
    </w:p>
    <w:p w:rsidR="004E153F" w:rsidRDefault="0003374B" w:rsidP="004E153F">
      <w:pPr>
        <w:pStyle w:val="Heading3"/>
      </w:pPr>
      <w:bookmarkStart w:id="401" w:name="_Toc467626311"/>
      <w:bookmarkStart w:id="402" w:name="_Toc467628846"/>
      <w:bookmarkStart w:id="403" w:name="_Toc467629138"/>
      <w:bookmarkStart w:id="404" w:name="_Toc467668394"/>
      <w:bookmarkStart w:id="405" w:name="_Toc478670048"/>
      <w:r>
        <w:t xml:space="preserve">View Calendar </w:t>
      </w:r>
      <w:r w:rsidR="004E153F">
        <w:t>System Sequence Diagram</w:t>
      </w:r>
      <w:bookmarkEnd w:id="401"/>
      <w:bookmarkEnd w:id="402"/>
      <w:bookmarkEnd w:id="403"/>
      <w:bookmarkEnd w:id="404"/>
      <w:bookmarkEnd w:id="405"/>
    </w:p>
    <w:p w:rsidR="006F1386" w:rsidRDefault="00072C99" w:rsidP="00327301">
      <w:pPr>
        <w:jc w:val="center"/>
      </w:pPr>
      <w:r>
        <w:rPr>
          <w:noProof/>
          <w:lang w:val="fr-CA" w:eastAsia="fr-CA"/>
        </w:rPr>
        <w:drawing>
          <wp:inline distT="0" distB="0" distL="0" distR="0" wp14:anchorId="33CFE15C" wp14:editId="4905497C">
            <wp:extent cx="2739357" cy="2640464"/>
            <wp:effectExtent l="0" t="0" r="4445" b="7620"/>
            <wp:docPr id="964579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2739357" cy="2640464"/>
                    </a:xfrm>
                    <a:prstGeom prst="rect">
                      <a:avLst/>
                    </a:prstGeom>
                  </pic:spPr>
                </pic:pic>
              </a:graphicData>
            </a:graphic>
          </wp:inline>
        </w:drawing>
      </w:r>
    </w:p>
    <w:p w:rsidR="77C8AD9B" w:rsidRDefault="006F1386" w:rsidP="006F1386">
      <w:pPr>
        <w:pStyle w:val="Caption"/>
      </w:pPr>
      <w:bookmarkStart w:id="406" w:name="_Toc467626266"/>
      <w:bookmarkStart w:id="407" w:name="_Toc467628801"/>
      <w:bookmarkStart w:id="408" w:name="_Toc467629093"/>
      <w:bookmarkStart w:id="409" w:name="_Toc467661419"/>
      <w:bookmarkStart w:id="410" w:name="_Toc467668416"/>
      <w:bookmarkStart w:id="411" w:name="_Toc478670089"/>
      <w:r>
        <w:t xml:space="preserve">Figure </w:t>
      </w:r>
      <w:r w:rsidR="00CB1FA1">
        <w:fldChar w:fldCharType="begin"/>
      </w:r>
      <w:r w:rsidR="00CB1FA1">
        <w:instrText xml:space="preserve"> SEQ Figure \* ARABIC </w:instrText>
      </w:r>
      <w:r w:rsidR="00CB1FA1">
        <w:fldChar w:fldCharType="separate"/>
      </w:r>
      <w:r w:rsidR="001105C5">
        <w:rPr>
          <w:noProof/>
        </w:rPr>
        <w:t>6</w:t>
      </w:r>
      <w:r w:rsidR="00CB1FA1">
        <w:rPr>
          <w:noProof/>
        </w:rPr>
        <w:fldChar w:fldCharType="end"/>
      </w:r>
      <w:r>
        <w:t>: System Sequence Diagram for View Calendar</w:t>
      </w:r>
      <w:bookmarkEnd w:id="406"/>
      <w:bookmarkEnd w:id="407"/>
      <w:bookmarkEnd w:id="408"/>
      <w:bookmarkEnd w:id="409"/>
      <w:bookmarkEnd w:id="410"/>
      <w:bookmarkEnd w:id="411"/>
    </w:p>
    <w:p w:rsidR="00757345" w:rsidRDefault="0003374B" w:rsidP="00757345">
      <w:pPr>
        <w:pStyle w:val="Heading3"/>
      </w:pPr>
      <w:bookmarkStart w:id="412" w:name="_Toc467626312"/>
      <w:bookmarkStart w:id="413" w:name="_Toc467628847"/>
      <w:bookmarkStart w:id="414" w:name="_Toc467629139"/>
      <w:bookmarkStart w:id="415" w:name="_Toc467668395"/>
      <w:bookmarkStart w:id="416" w:name="_Toc478670049"/>
      <w:r>
        <w:t xml:space="preserve">View Calendar </w:t>
      </w:r>
      <w:r w:rsidR="00757345">
        <w:t>Contracts</w:t>
      </w:r>
      <w:bookmarkEnd w:id="412"/>
      <w:bookmarkEnd w:id="413"/>
      <w:bookmarkEnd w:id="414"/>
      <w:bookmarkEnd w:id="415"/>
      <w:bookmarkEnd w:id="416"/>
    </w:p>
    <w:p w:rsidR="006F1386" w:rsidRDefault="006F1386" w:rsidP="006F1386">
      <w:pPr>
        <w:pStyle w:val="Caption"/>
        <w:keepNext/>
      </w:pPr>
      <w:bookmarkStart w:id="417" w:name="_Toc467626254"/>
      <w:bookmarkStart w:id="418" w:name="_Toc467628789"/>
      <w:bookmarkStart w:id="419" w:name="_Toc467629081"/>
      <w:bookmarkStart w:id="420" w:name="_Toc467661406"/>
      <w:bookmarkStart w:id="421" w:name="_Toc467668431"/>
      <w:bookmarkStart w:id="422" w:name="_Toc478670104"/>
      <w:r>
        <w:t xml:space="preserve">Table </w:t>
      </w:r>
      <w:r w:rsidR="00CB1FA1">
        <w:fldChar w:fldCharType="begin"/>
      </w:r>
      <w:r w:rsidR="00CB1FA1">
        <w:instrText xml:space="preserve"> SEQ Table \* ARABIC </w:instrText>
      </w:r>
      <w:r w:rsidR="00CB1FA1">
        <w:fldChar w:fldCharType="separate"/>
      </w:r>
      <w:r>
        <w:rPr>
          <w:noProof/>
        </w:rPr>
        <w:t>10</w:t>
      </w:r>
      <w:r w:rsidR="00CB1FA1">
        <w:rPr>
          <w:noProof/>
        </w:rPr>
        <w:fldChar w:fldCharType="end"/>
      </w:r>
      <w:r>
        <w:rPr>
          <w:noProof/>
        </w:rPr>
        <w:t>: Contract for View Calendar</w:t>
      </w:r>
      <w:bookmarkEnd w:id="417"/>
      <w:bookmarkEnd w:id="418"/>
      <w:bookmarkEnd w:id="419"/>
      <w:bookmarkEnd w:id="420"/>
      <w:bookmarkEnd w:id="421"/>
      <w:bookmarkEnd w:id="422"/>
    </w:p>
    <w:tbl>
      <w:tblPr>
        <w:tblStyle w:val="GridTable4-Accent3"/>
        <w:tblW w:w="0" w:type="auto"/>
        <w:jc w:val="center"/>
        <w:tblLook w:val="0320" w:firstRow="1" w:lastRow="0" w:firstColumn="0" w:lastColumn="1" w:noHBand="1" w:noVBand="0"/>
      </w:tblPr>
      <w:tblGrid>
        <w:gridCol w:w="1984"/>
        <w:gridCol w:w="4706"/>
      </w:tblGrid>
      <w:tr w:rsidR="002D66B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color w:val="auto"/>
                <w:sz w:val="20"/>
                <w:szCs w:val="20"/>
                <w:u w:val="single"/>
              </w:rPr>
              <w:t>Contract</w:t>
            </w:r>
            <w:r>
              <w:rPr>
                <w:color w:val="auto"/>
                <w:sz w:val="20"/>
                <w:szCs w:val="20"/>
              </w:rPr>
              <w:t xml:space="preserve"> CO03</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9C278F" w:rsidP="00890E7A">
            <w:pPr>
              <w:jc w:val="left"/>
              <w:rPr>
                <w:color w:val="auto"/>
                <w:sz w:val="20"/>
                <w:szCs w:val="20"/>
              </w:rPr>
            </w:pPr>
            <w:proofErr w:type="spellStart"/>
            <w:r>
              <w:rPr>
                <w:color w:val="auto"/>
                <w:sz w:val="20"/>
                <w:szCs w:val="20"/>
              </w:rPr>
              <w:t>viewCalendar</w:t>
            </w:r>
            <w:proofErr w:type="spellEnd"/>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ED749B" w:rsidP="00890E7A">
            <w:pPr>
              <w:jc w:val="left"/>
              <w:rPr>
                <w:b w:val="0"/>
                <w:sz w:val="20"/>
                <w:szCs w:val="20"/>
              </w:rPr>
            </w:pPr>
            <w:proofErr w:type="spellStart"/>
            <w:proofErr w:type="gramStart"/>
            <w:r>
              <w:rPr>
                <w:b w:val="0"/>
                <w:bCs w:val="0"/>
                <w:sz w:val="20"/>
                <w:szCs w:val="20"/>
              </w:rPr>
              <w:t>viewCalendar</w:t>
            </w:r>
            <w:proofErr w:type="spellEnd"/>
            <w:r w:rsidR="002D66B5" w:rsidRPr="0F496E6A">
              <w:rPr>
                <w:b w:val="0"/>
                <w:bCs w:val="0"/>
                <w:sz w:val="20"/>
                <w:szCs w:val="20"/>
              </w:rPr>
              <w:t>(</w:t>
            </w:r>
            <w:proofErr w:type="gramEnd"/>
            <w:r w:rsidR="002D66B5" w:rsidRPr="0F496E6A">
              <w:rPr>
                <w:b w:val="0"/>
                <w:bCs w:val="0"/>
                <w:sz w:val="20"/>
                <w:szCs w:val="20"/>
              </w:rPr>
              <w:t>)</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2D66B5" w:rsidP="00ED749B">
            <w:pPr>
              <w:jc w:val="left"/>
              <w:rPr>
                <w:b w:val="0"/>
                <w:sz w:val="20"/>
                <w:szCs w:val="20"/>
              </w:rPr>
            </w:pPr>
            <w:r>
              <w:rPr>
                <w:b w:val="0"/>
                <w:bCs w:val="0"/>
                <w:sz w:val="20"/>
                <w:szCs w:val="20"/>
              </w:rPr>
              <w:t>UC</w:t>
            </w:r>
            <w:r w:rsidR="00ED749B">
              <w:rPr>
                <w:b w:val="0"/>
                <w:bCs w:val="0"/>
                <w:sz w:val="20"/>
                <w:szCs w:val="20"/>
              </w:rPr>
              <w:t>03</w:t>
            </w:r>
            <w:r>
              <w:rPr>
                <w:b w:val="0"/>
                <w:bCs w:val="0"/>
                <w:sz w:val="20"/>
                <w:szCs w:val="20"/>
              </w:rPr>
              <w:t xml:space="preserve">: </w:t>
            </w:r>
            <w:r w:rsidR="00ED749B">
              <w:rPr>
                <w:b w:val="0"/>
                <w:bCs w:val="0"/>
                <w:sz w:val="20"/>
                <w:szCs w:val="20"/>
              </w:rPr>
              <w:t>View 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5F9B" w:rsidP="002D66B5">
            <w:pPr>
              <w:pStyle w:val="ListParagraph"/>
              <w:numPr>
                <w:ilvl w:val="0"/>
                <w:numId w:val="27"/>
              </w:numPr>
              <w:jc w:val="left"/>
              <w:rPr>
                <w:b w:val="0"/>
                <w:bCs w:val="0"/>
                <w:sz w:val="20"/>
                <w:szCs w:val="20"/>
              </w:rPr>
            </w:pPr>
            <w:r>
              <w:rPr>
                <w:b w:val="0"/>
                <w:bCs w:val="0"/>
                <w:sz w:val="20"/>
                <w:szCs w:val="20"/>
              </w:rPr>
              <w:t>The user is logged in</w:t>
            </w:r>
            <w:r w:rsidR="00C85E2F">
              <w:rPr>
                <w:b w:val="0"/>
                <w:bCs w:val="0"/>
                <w:sz w:val="20"/>
                <w:szCs w:val="20"/>
              </w:rPr>
              <w:t xml:space="preserve"> </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B67962"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241B" w:rsidP="002D66B5">
            <w:pPr>
              <w:pStyle w:val="ListParagraph"/>
              <w:numPr>
                <w:ilvl w:val="0"/>
                <w:numId w:val="27"/>
              </w:numPr>
              <w:jc w:val="left"/>
              <w:rPr>
                <w:b w:val="0"/>
                <w:bCs w:val="0"/>
                <w:sz w:val="20"/>
                <w:szCs w:val="20"/>
              </w:rPr>
            </w:pPr>
            <w:r>
              <w:rPr>
                <w:b w:val="0"/>
                <w:bCs w:val="0"/>
                <w:sz w:val="20"/>
                <w:szCs w:val="20"/>
              </w:rPr>
              <w:t>None</w:t>
            </w:r>
          </w:p>
        </w:tc>
      </w:tr>
    </w:tbl>
    <w:p w:rsidR="002D66B5" w:rsidRPr="002D66B5" w:rsidRDefault="002D66B5" w:rsidP="002D66B5"/>
    <w:p w:rsidR="00757345" w:rsidRDefault="00757345" w:rsidP="00757345">
      <w:pPr>
        <w:pStyle w:val="Heading2"/>
      </w:pPr>
      <w:bookmarkStart w:id="423" w:name="_Toc467626313"/>
      <w:bookmarkStart w:id="424" w:name="_Toc467628848"/>
      <w:bookmarkStart w:id="425" w:name="_Toc467629140"/>
      <w:bookmarkStart w:id="426" w:name="_Toc467668396"/>
      <w:bookmarkStart w:id="427" w:name="_Toc478670050"/>
      <w:r>
        <w:t>Request Reservation</w:t>
      </w:r>
      <w:bookmarkEnd w:id="423"/>
      <w:bookmarkEnd w:id="424"/>
      <w:bookmarkEnd w:id="425"/>
      <w:bookmarkEnd w:id="426"/>
      <w:bookmarkEnd w:id="427"/>
    </w:p>
    <w:p w:rsidR="00D04E2E" w:rsidRPr="00D04E2E" w:rsidRDefault="00B826B2" w:rsidP="00D04E2E">
      <w:r>
        <w:t xml:space="preserve">A user </w:t>
      </w:r>
      <w:r w:rsidR="00094786">
        <w:t xml:space="preserve">selects an available time slot from the calendar view. </w:t>
      </w:r>
      <w:proofErr w:type="gramStart"/>
      <w:r w:rsidR="00780499" w:rsidRPr="00780499">
        <w:t>As long as</w:t>
      </w:r>
      <w:proofErr w:type="gramEnd"/>
      <w:r w:rsidR="00094786">
        <w:t xml:space="preserve"> the waiting list limit has not been reached</w:t>
      </w:r>
      <w:r w:rsidR="00B67962">
        <w:t>,</w:t>
      </w:r>
      <w:r w:rsidR="00780499" w:rsidRPr="00780499">
        <w:t xml:space="preserve"> the user has not reached their maximum allowed number of time slots per week</w:t>
      </w:r>
      <w:r w:rsidR="00094786">
        <w:t xml:space="preserve">, </w:t>
      </w:r>
      <w:r w:rsidR="00B67962">
        <w:t xml:space="preserve">and the equipment is available, </w:t>
      </w:r>
      <w:r w:rsidR="00094786">
        <w:t xml:space="preserve">a reservation is </w:t>
      </w:r>
      <w:r w:rsidR="00780499" w:rsidRPr="00780499">
        <w:t xml:space="preserve">successfully </w:t>
      </w:r>
      <w:r w:rsidR="00094786">
        <w:t>created. The order in which reservations are created determines who currently holds the active reservation and who is on the waiting list.</w:t>
      </w:r>
    </w:p>
    <w:p w:rsidR="00757345" w:rsidRDefault="006616AC" w:rsidP="00757345">
      <w:pPr>
        <w:pStyle w:val="Heading3"/>
      </w:pPr>
      <w:bookmarkStart w:id="428" w:name="_Toc467626314"/>
      <w:bookmarkStart w:id="429" w:name="_Toc467628849"/>
      <w:bookmarkStart w:id="430" w:name="_Toc467629141"/>
      <w:bookmarkStart w:id="431" w:name="_Toc467668397"/>
      <w:bookmarkStart w:id="432" w:name="_Toc478670051"/>
      <w:r>
        <w:lastRenderedPageBreak/>
        <w:t xml:space="preserve">Request Reservation </w:t>
      </w:r>
      <w:r w:rsidR="00757345">
        <w:t>System Sequence Diagram</w:t>
      </w:r>
      <w:bookmarkEnd w:id="428"/>
      <w:bookmarkEnd w:id="429"/>
      <w:bookmarkEnd w:id="430"/>
      <w:bookmarkEnd w:id="431"/>
      <w:bookmarkEnd w:id="432"/>
    </w:p>
    <w:p w:rsidR="006F1386" w:rsidRDefault="00174FBD" w:rsidP="00327301">
      <w:pPr>
        <w:jc w:val="center"/>
      </w:pPr>
      <w:r>
        <w:rPr>
          <w:noProof/>
          <w:lang w:val="fr-CA" w:eastAsia="fr-CA"/>
        </w:rPr>
        <w:drawing>
          <wp:inline distT="0" distB="0" distL="0" distR="0" wp14:anchorId="6AE0FA54" wp14:editId="53F05204">
            <wp:extent cx="3059241" cy="2542140"/>
            <wp:effectExtent l="0" t="0" r="8255" b="0"/>
            <wp:docPr id="1862188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059241" cy="2542140"/>
                    </a:xfrm>
                    <a:prstGeom prst="rect">
                      <a:avLst/>
                    </a:prstGeom>
                  </pic:spPr>
                </pic:pic>
              </a:graphicData>
            </a:graphic>
          </wp:inline>
        </w:drawing>
      </w:r>
    </w:p>
    <w:p w:rsidR="00A40912" w:rsidRPr="00A40912" w:rsidRDefault="006F1386" w:rsidP="009A6920">
      <w:pPr>
        <w:pStyle w:val="Caption"/>
      </w:pPr>
      <w:bookmarkStart w:id="433" w:name="_Toc467626267"/>
      <w:bookmarkStart w:id="434" w:name="_Toc467628802"/>
      <w:bookmarkStart w:id="435" w:name="_Toc467629094"/>
      <w:bookmarkStart w:id="436" w:name="_Toc467661420"/>
      <w:bookmarkStart w:id="437" w:name="_Toc467668417"/>
      <w:bookmarkStart w:id="438" w:name="_Toc478670090"/>
      <w:r>
        <w:t xml:space="preserve">Figure </w:t>
      </w:r>
      <w:r w:rsidR="00CB1FA1">
        <w:fldChar w:fldCharType="begin"/>
      </w:r>
      <w:r w:rsidR="00CB1FA1">
        <w:instrText xml:space="preserve"> SEQ Figure \* ARABIC </w:instrText>
      </w:r>
      <w:r w:rsidR="00CB1FA1">
        <w:fldChar w:fldCharType="separate"/>
      </w:r>
      <w:r w:rsidR="001105C5">
        <w:rPr>
          <w:noProof/>
        </w:rPr>
        <w:t>7</w:t>
      </w:r>
      <w:r w:rsidR="00CB1FA1">
        <w:rPr>
          <w:noProof/>
        </w:rPr>
        <w:fldChar w:fldCharType="end"/>
      </w:r>
      <w:r>
        <w:t>: System Sequence Diagram for Request Reservation</w:t>
      </w:r>
      <w:bookmarkEnd w:id="433"/>
      <w:bookmarkEnd w:id="434"/>
      <w:bookmarkEnd w:id="435"/>
      <w:bookmarkEnd w:id="436"/>
      <w:bookmarkEnd w:id="437"/>
      <w:bookmarkEnd w:id="438"/>
    </w:p>
    <w:p w:rsidR="00757345" w:rsidRDefault="006616AC" w:rsidP="00757345">
      <w:pPr>
        <w:pStyle w:val="Heading3"/>
      </w:pPr>
      <w:bookmarkStart w:id="439" w:name="_Toc467626315"/>
      <w:bookmarkStart w:id="440" w:name="_Toc467628850"/>
      <w:bookmarkStart w:id="441" w:name="_Toc467629142"/>
      <w:bookmarkStart w:id="442" w:name="_Toc467668398"/>
      <w:bookmarkStart w:id="443" w:name="_Toc478670052"/>
      <w:r>
        <w:t xml:space="preserve">Request Reservation </w:t>
      </w:r>
      <w:r w:rsidR="00757345">
        <w:t>Contracts</w:t>
      </w:r>
      <w:bookmarkEnd w:id="439"/>
      <w:bookmarkEnd w:id="440"/>
      <w:bookmarkEnd w:id="441"/>
      <w:bookmarkEnd w:id="442"/>
      <w:bookmarkEnd w:id="443"/>
    </w:p>
    <w:p w:rsidR="00CB1D89" w:rsidRDefault="006F1386" w:rsidP="00CB1D89">
      <w:pPr>
        <w:pStyle w:val="Caption"/>
        <w:keepNext/>
      </w:pPr>
      <w:bookmarkStart w:id="444" w:name="_Toc467626255"/>
      <w:bookmarkStart w:id="445" w:name="_Toc467628790"/>
      <w:bookmarkStart w:id="446" w:name="_Toc467629082"/>
      <w:bookmarkStart w:id="447" w:name="_Toc467661407"/>
      <w:bookmarkStart w:id="448" w:name="_Toc467668432"/>
      <w:bookmarkStart w:id="449" w:name="_Toc478670105"/>
      <w:r>
        <w:t xml:space="preserve">Table </w:t>
      </w:r>
      <w:r w:rsidR="00CB1FA1">
        <w:fldChar w:fldCharType="begin"/>
      </w:r>
      <w:r w:rsidR="00CB1FA1">
        <w:instrText xml:space="preserve"> SEQ Table \* ARABIC </w:instrText>
      </w:r>
      <w:r w:rsidR="00CB1FA1">
        <w:fldChar w:fldCharType="separate"/>
      </w:r>
      <w:r>
        <w:rPr>
          <w:noProof/>
        </w:rPr>
        <w:t>11</w:t>
      </w:r>
      <w:r w:rsidR="00CB1FA1">
        <w:rPr>
          <w:noProof/>
        </w:rPr>
        <w:fldChar w:fldCharType="end"/>
      </w:r>
      <w:r w:rsidR="00904E42">
        <w:t>: Contract for Show Request Form</w:t>
      </w:r>
      <w:bookmarkEnd w:id="444"/>
      <w:bookmarkEnd w:id="445"/>
      <w:bookmarkEnd w:id="446"/>
      <w:bookmarkEnd w:id="447"/>
      <w:bookmarkEnd w:id="448"/>
      <w:bookmarkEnd w:id="449"/>
    </w:p>
    <w:tbl>
      <w:tblPr>
        <w:tblStyle w:val="GridTable4-Accent3"/>
        <w:tblW w:w="0" w:type="auto"/>
        <w:jc w:val="center"/>
        <w:tblLook w:val="0320" w:firstRow="1" w:lastRow="0" w:firstColumn="0" w:lastColumn="1" w:noHBand="1" w:noVBand="0"/>
      </w:tblPr>
      <w:tblGrid>
        <w:gridCol w:w="1984"/>
        <w:gridCol w:w="4706"/>
      </w:tblGrid>
      <w:tr w:rsidR="00CB1D89" w:rsidRPr="008F5B4C" w:rsidTr="00BD31F7">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color w:val="auto"/>
                <w:sz w:val="20"/>
                <w:szCs w:val="20"/>
                <w:u w:val="single"/>
              </w:rPr>
              <w:t>Contract</w:t>
            </w:r>
            <w:r w:rsidR="00BC19C0">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color w:val="auto"/>
                <w:sz w:val="20"/>
                <w:szCs w:val="20"/>
              </w:rPr>
            </w:pPr>
            <w:proofErr w:type="spellStart"/>
            <w:r>
              <w:rPr>
                <w:color w:val="auto"/>
                <w:sz w:val="20"/>
                <w:szCs w:val="20"/>
              </w:rPr>
              <w:t>showRequestForm</w:t>
            </w:r>
            <w:proofErr w:type="spellEnd"/>
          </w:p>
        </w:tc>
      </w:tr>
      <w:tr w:rsidR="00CB1D89" w:rsidRPr="008F5B4C" w:rsidTr="00BD31F7">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AF3B30" w:rsidP="00CB1D89">
            <w:pPr>
              <w:jc w:val="left"/>
              <w:rPr>
                <w:b w:val="0"/>
                <w:sz w:val="20"/>
                <w:szCs w:val="20"/>
              </w:rPr>
            </w:pPr>
            <w:proofErr w:type="spellStart"/>
            <w:proofErr w:type="gramStart"/>
            <w:r>
              <w:rPr>
                <w:b w:val="0"/>
                <w:bCs w:val="0"/>
                <w:sz w:val="20"/>
                <w:szCs w:val="20"/>
              </w:rPr>
              <w:t>showRequestForm</w:t>
            </w:r>
            <w:proofErr w:type="spellEnd"/>
            <w:r w:rsidR="00CB1D89" w:rsidRPr="0F496E6A">
              <w:rPr>
                <w:b w:val="0"/>
                <w:bCs w:val="0"/>
                <w:sz w:val="20"/>
                <w:szCs w:val="20"/>
              </w:rPr>
              <w:t>(</w:t>
            </w:r>
            <w:proofErr w:type="gramEnd"/>
            <w:r w:rsidR="00CB1D89">
              <w:rPr>
                <w:b w:val="0"/>
                <w:bCs w:val="0"/>
                <w:sz w:val="20"/>
                <w:szCs w:val="20"/>
              </w:rPr>
              <w:t>room, timeslot</w:t>
            </w:r>
            <w:r w:rsidR="00CB1D89" w:rsidRPr="0F496E6A">
              <w:rPr>
                <w:b w:val="0"/>
                <w:bCs w:val="0"/>
                <w:sz w:val="20"/>
                <w:szCs w:val="20"/>
              </w:rPr>
              <w:t>)</w:t>
            </w:r>
          </w:p>
        </w:tc>
      </w:tr>
      <w:tr w:rsidR="00CB1D89" w:rsidRPr="008F5B4C" w:rsidTr="00BD31F7">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b w:val="0"/>
                <w:sz w:val="20"/>
                <w:szCs w:val="20"/>
              </w:rPr>
            </w:pPr>
            <w:r>
              <w:rPr>
                <w:b w:val="0"/>
                <w:bCs w:val="0"/>
                <w:sz w:val="20"/>
                <w:szCs w:val="20"/>
              </w:rPr>
              <w:t xml:space="preserve">UC04: </w:t>
            </w:r>
            <w:r w:rsidRPr="00B13AA1">
              <w:rPr>
                <w:rFonts w:eastAsia="Arial" w:cs="Arial"/>
                <w:b w:val="0"/>
                <w:sz w:val="20"/>
                <w:szCs w:val="20"/>
              </w:rPr>
              <w:t>Request Reservation</w:t>
            </w:r>
          </w:p>
        </w:tc>
      </w:tr>
      <w:tr w:rsidR="00CB1D89" w:rsidRPr="008F5B4C" w:rsidTr="00BD31F7">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Default="00CB1D89" w:rsidP="00BD31F7">
            <w:pPr>
              <w:pStyle w:val="ListParagraph"/>
              <w:numPr>
                <w:ilvl w:val="0"/>
                <w:numId w:val="27"/>
              </w:numPr>
              <w:jc w:val="left"/>
              <w:rPr>
                <w:b w:val="0"/>
                <w:bCs w:val="0"/>
                <w:sz w:val="20"/>
                <w:szCs w:val="20"/>
              </w:rPr>
            </w:pPr>
            <w:r>
              <w:rPr>
                <w:b w:val="0"/>
                <w:bCs w:val="0"/>
                <w:sz w:val="20"/>
                <w:szCs w:val="20"/>
              </w:rPr>
              <w:t>User is logged in</w:t>
            </w:r>
          </w:p>
          <w:p w:rsidR="00CB1D89" w:rsidRDefault="00CB1D89" w:rsidP="00BD31F7">
            <w:pPr>
              <w:pStyle w:val="ListParagraph"/>
              <w:numPr>
                <w:ilvl w:val="0"/>
                <w:numId w:val="27"/>
              </w:numPr>
              <w:jc w:val="left"/>
              <w:rPr>
                <w:b w:val="0"/>
                <w:bCs w:val="0"/>
                <w:sz w:val="20"/>
                <w:szCs w:val="20"/>
              </w:rPr>
            </w:pPr>
            <w:r>
              <w:rPr>
                <w:b w:val="0"/>
                <w:bCs w:val="0"/>
                <w:sz w:val="20"/>
                <w:szCs w:val="20"/>
              </w:rPr>
              <w:t>User is viewing the calendar</w:t>
            </w:r>
          </w:p>
          <w:p w:rsidR="00AF3B30" w:rsidRDefault="008C0CB4" w:rsidP="00AF3B30">
            <w:pPr>
              <w:pStyle w:val="ListParagraph"/>
              <w:numPr>
                <w:ilvl w:val="0"/>
                <w:numId w:val="27"/>
              </w:numPr>
              <w:jc w:val="left"/>
              <w:rPr>
                <w:b w:val="0"/>
                <w:bCs w:val="0"/>
                <w:sz w:val="20"/>
                <w:szCs w:val="20"/>
              </w:rPr>
            </w:pPr>
            <w:r>
              <w:rPr>
                <w:b w:val="0"/>
                <w:bCs w:val="0"/>
                <w:sz w:val="20"/>
                <w:szCs w:val="20"/>
              </w:rPr>
              <w:t>The waiting list of the room and time slot is not full</w:t>
            </w:r>
          </w:p>
          <w:p w:rsidR="00CB1D89" w:rsidRPr="00245438" w:rsidRDefault="00AF3B30" w:rsidP="00BD31F7">
            <w:pPr>
              <w:pStyle w:val="ListParagraph"/>
              <w:numPr>
                <w:ilvl w:val="0"/>
                <w:numId w:val="27"/>
              </w:numPr>
              <w:jc w:val="left"/>
              <w:rPr>
                <w:b w:val="0"/>
                <w:bCs w:val="0"/>
                <w:sz w:val="20"/>
                <w:szCs w:val="20"/>
              </w:rPr>
            </w:pPr>
            <w:r>
              <w:rPr>
                <w:b w:val="0"/>
                <w:bCs w:val="0"/>
                <w:sz w:val="20"/>
                <w:szCs w:val="20"/>
              </w:rPr>
              <w:t>User must not exceed the maximum number of reservations allowed in a week</w:t>
            </w:r>
          </w:p>
        </w:tc>
      </w:tr>
      <w:tr w:rsidR="00CB1D89" w:rsidRPr="008F5B4C" w:rsidTr="00BD31F7">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pStyle w:val="ListParagraph"/>
              <w:numPr>
                <w:ilvl w:val="0"/>
                <w:numId w:val="27"/>
              </w:numPr>
              <w:jc w:val="left"/>
              <w:rPr>
                <w:b w:val="0"/>
                <w:bCs w:val="0"/>
                <w:sz w:val="20"/>
                <w:szCs w:val="20"/>
              </w:rPr>
            </w:pPr>
            <w:r>
              <w:rPr>
                <w:b w:val="0"/>
                <w:bCs w:val="0"/>
                <w:sz w:val="20"/>
                <w:szCs w:val="20"/>
              </w:rPr>
              <w:t>None</w:t>
            </w:r>
          </w:p>
        </w:tc>
      </w:tr>
    </w:tbl>
    <w:p w:rsidR="00CB1D89" w:rsidRPr="00CB1D89" w:rsidRDefault="00CB1D89" w:rsidP="00CB1D89"/>
    <w:p w:rsidR="006F1386" w:rsidRDefault="006F1386" w:rsidP="006F1386">
      <w:pPr>
        <w:pStyle w:val="Caption"/>
        <w:keepNext/>
      </w:pPr>
      <w:bookmarkStart w:id="450" w:name="_Toc467626256"/>
      <w:bookmarkStart w:id="451" w:name="_Toc467628791"/>
      <w:bookmarkStart w:id="452" w:name="_Toc467629083"/>
      <w:bookmarkStart w:id="453" w:name="_Toc467661408"/>
      <w:bookmarkStart w:id="454" w:name="_Toc467668433"/>
      <w:bookmarkStart w:id="455" w:name="_Toc478670106"/>
      <w:r>
        <w:t xml:space="preserve">Table </w:t>
      </w:r>
      <w:r w:rsidR="00CB1FA1">
        <w:fldChar w:fldCharType="begin"/>
      </w:r>
      <w:r w:rsidR="00CB1FA1">
        <w:instrText xml:space="preserve"> SEQ Table \* ARABIC </w:instrText>
      </w:r>
      <w:r w:rsidR="00CB1FA1">
        <w:fldChar w:fldCharType="separate"/>
      </w:r>
      <w:r w:rsidR="00CB1D89">
        <w:rPr>
          <w:noProof/>
        </w:rPr>
        <w:t>12</w:t>
      </w:r>
      <w:r w:rsidR="00CB1FA1">
        <w:rPr>
          <w:noProof/>
        </w:rPr>
        <w:fldChar w:fldCharType="end"/>
      </w:r>
      <w:r>
        <w:t>: Contract for Request Reservation</w:t>
      </w:r>
      <w:bookmarkEnd w:id="450"/>
      <w:bookmarkEnd w:id="451"/>
      <w:bookmarkEnd w:id="452"/>
      <w:bookmarkEnd w:id="453"/>
      <w:bookmarkEnd w:id="454"/>
      <w:bookmarkEnd w:id="455"/>
    </w:p>
    <w:tbl>
      <w:tblPr>
        <w:tblStyle w:val="GridTable4-Accent3"/>
        <w:tblW w:w="0" w:type="auto"/>
        <w:jc w:val="center"/>
        <w:tblLook w:val="0320" w:firstRow="1" w:lastRow="0" w:firstColumn="0" w:lastColumn="1" w:noHBand="1" w:noVBand="0"/>
      </w:tblPr>
      <w:tblGrid>
        <w:gridCol w:w="1984"/>
        <w:gridCol w:w="4887"/>
      </w:tblGrid>
      <w:tr w:rsidR="00890E7A" w:rsidTr="00E80CF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color w:val="auto"/>
                <w:sz w:val="20"/>
                <w:szCs w:val="20"/>
              </w:rPr>
            </w:pPr>
            <w:proofErr w:type="spellStart"/>
            <w:r>
              <w:rPr>
                <w:color w:val="auto"/>
                <w:sz w:val="20"/>
                <w:szCs w:val="20"/>
              </w:rPr>
              <w:t>requestReservation</w:t>
            </w:r>
            <w:proofErr w:type="spellEnd"/>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b w:val="0"/>
                <w:sz w:val="20"/>
                <w:szCs w:val="20"/>
              </w:rPr>
            </w:pPr>
            <w:proofErr w:type="spellStart"/>
            <w:proofErr w:type="gramStart"/>
            <w:r>
              <w:rPr>
                <w:b w:val="0"/>
                <w:bCs w:val="0"/>
                <w:sz w:val="20"/>
                <w:szCs w:val="20"/>
              </w:rPr>
              <w:t>requestReservation</w:t>
            </w:r>
            <w:proofErr w:type="spellEnd"/>
            <w:r w:rsidR="00890E7A" w:rsidRPr="0F496E6A">
              <w:rPr>
                <w:b w:val="0"/>
                <w:bCs w:val="0"/>
                <w:sz w:val="20"/>
                <w:szCs w:val="20"/>
              </w:rPr>
              <w:t>(</w:t>
            </w:r>
            <w:proofErr w:type="gramEnd"/>
            <w:r>
              <w:rPr>
                <w:b w:val="0"/>
                <w:bCs w:val="0"/>
                <w:sz w:val="20"/>
                <w:szCs w:val="20"/>
              </w:rPr>
              <w:t xml:space="preserve">room, </w:t>
            </w:r>
            <w:r w:rsidR="1C6CD0A1" w:rsidRPr="1C6CD0A1">
              <w:rPr>
                <w:b w:val="0"/>
                <w:bCs w:val="0"/>
                <w:sz w:val="20"/>
                <w:szCs w:val="20"/>
              </w:rPr>
              <w:t>time</w:t>
            </w:r>
            <w:r w:rsidR="00750B76">
              <w:rPr>
                <w:b w:val="0"/>
                <w:bCs w:val="0"/>
                <w:sz w:val="20"/>
                <w:szCs w:val="20"/>
              </w:rPr>
              <w:t>slot</w:t>
            </w:r>
            <w:r w:rsidR="00E80CFA">
              <w:rPr>
                <w:b w:val="0"/>
                <w:bCs w:val="0"/>
                <w:sz w:val="20"/>
                <w:szCs w:val="20"/>
              </w:rPr>
              <w:t>, description, weeks</w:t>
            </w:r>
            <w:r w:rsidR="00890E7A" w:rsidRPr="0F496E6A">
              <w:rPr>
                <w:b w:val="0"/>
                <w:bCs w:val="0"/>
                <w:sz w:val="20"/>
                <w:szCs w:val="20"/>
              </w:rPr>
              <w:t>)</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890E7A" w:rsidP="002C4564">
            <w:pPr>
              <w:jc w:val="left"/>
              <w:rPr>
                <w:b w:val="0"/>
                <w:sz w:val="20"/>
                <w:szCs w:val="20"/>
              </w:rPr>
            </w:pPr>
            <w:r>
              <w:rPr>
                <w:b w:val="0"/>
                <w:bCs w:val="0"/>
                <w:sz w:val="20"/>
                <w:szCs w:val="20"/>
              </w:rPr>
              <w:t>UC</w:t>
            </w:r>
            <w:r w:rsidR="002C4564">
              <w:rPr>
                <w:b w:val="0"/>
                <w:bCs w:val="0"/>
                <w:sz w:val="20"/>
                <w:szCs w:val="20"/>
              </w:rPr>
              <w:t>04</w:t>
            </w:r>
            <w:r>
              <w:rPr>
                <w:b w:val="0"/>
                <w:bCs w:val="0"/>
                <w:sz w:val="20"/>
                <w:szCs w:val="20"/>
              </w:rPr>
              <w:t xml:space="preserve">: </w:t>
            </w:r>
            <w:r w:rsidR="00B13AA1" w:rsidRPr="00B13AA1">
              <w:rPr>
                <w:rFonts w:eastAsia="Arial" w:cs="Arial"/>
                <w:b w:val="0"/>
                <w:sz w:val="20"/>
                <w:szCs w:val="20"/>
              </w:rPr>
              <w:t>Request 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A43B70" w:rsidP="00890E7A">
            <w:pPr>
              <w:pStyle w:val="ListParagraph"/>
              <w:numPr>
                <w:ilvl w:val="0"/>
                <w:numId w:val="27"/>
              </w:numPr>
              <w:jc w:val="left"/>
              <w:rPr>
                <w:b w:val="0"/>
                <w:bCs w:val="0"/>
                <w:sz w:val="20"/>
                <w:szCs w:val="20"/>
              </w:rPr>
            </w:pPr>
            <w:r>
              <w:rPr>
                <w:b w:val="0"/>
                <w:bCs w:val="0"/>
                <w:sz w:val="20"/>
                <w:szCs w:val="20"/>
              </w:rPr>
              <w:t xml:space="preserve">User is viewing the </w:t>
            </w:r>
            <w:r w:rsidR="00AF3B30">
              <w:rPr>
                <w:b w:val="0"/>
                <w:bCs w:val="0"/>
                <w:sz w:val="20"/>
                <w:szCs w:val="20"/>
              </w:rPr>
              <w:t>reservation’s request form</w:t>
            </w:r>
          </w:p>
        </w:tc>
      </w:tr>
      <w:tr w:rsidR="00890E7A" w:rsidTr="00E80CFA">
        <w:trPr>
          <w:trHeight w:val="424"/>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035673" w:rsidRDefault="00750B76" w:rsidP="00035673">
            <w:pPr>
              <w:pStyle w:val="ListParagraph"/>
              <w:numPr>
                <w:ilvl w:val="0"/>
                <w:numId w:val="27"/>
              </w:numPr>
              <w:jc w:val="left"/>
              <w:rPr>
                <w:b w:val="0"/>
                <w:bCs w:val="0"/>
                <w:sz w:val="20"/>
                <w:szCs w:val="20"/>
              </w:rPr>
            </w:pPr>
            <w:r>
              <w:rPr>
                <w:b w:val="0"/>
                <w:bCs w:val="0"/>
                <w:sz w:val="20"/>
                <w:szCs w:val="20"/>
              </w:rPr>
              <w:t>An i</w:t>
            </w:r>
            <w:r w:rsidR="00035673">
              <w:rPr>
                <w:b w:val="0"/>
                <w:bCs w:val="0"/>
                <w:sz w:val="20"/>
                <w:szCs w:val="20"/>
              </w:rPr>
              <w:t>n</w:t>
            </w:r>
            <w:r>
              <w:rPr>
                <w:b w:val="0"/>
                <w:bCs w:val="0"/>
                <w:sz w:val="20"/>
                <w:szCs w:val="20"/>
              </w:rPr>
              <w:t>stance of</w:t>
            </w:r>
            <w:r w:rsidR="00BD085E">
              <w:rPr>
                <w:b w:val="0"/>
                <w:bCs w:val="0"/>
                <w:sz w:val="20"/>
                <w:szCs w:val="20"/>
              </w:rPr>
              <w:t xml:space="preserve"> Reservation</w:t>
            </w:r>
            <w:r>
              <w:rPr>
                <w:b w:val="0"/>
                <w:bCs w:val="0"/>
                <w:sz w:val="20"/>
                <w:szCs w:val="20"/>
              </w:rPr>
              <w:t xml:space="preserve"> r has</w:t>
            </w:r>
            <w:r w:rsidR="00035673">
              <w:rPr>
                <w:b w:val="0"/>
                <w:bCs w:val="0"/>
                <w:sz w:val="20"/>
                <w:szCs w:val="20"/>
              </w:rPr>
              <w:t xml:space="preserve"> been created</w:t>
            </w:r>
            <w:r>
              <w:rPr>
                <w:b w:val="0"/>
                <w:bCs w:val="0"/>
                <w:sz w:val="20"/>
                <w:szCs w:val="20"/>
              </w:rPr>
              <w:t xml:space="preserve"> for </w:t>
            </w:r>
            <w:r w:rsidR="0008249C">
              <w:rPr>
                <w:b w:val="0"/>
                <w:bCs w:val="0"/>
                <w:sz w:val="20"/>
                <w:szCs w:val="20"/>
              </w:rPr>
              <w:t>each</w:t>
            </w:r>
            <w:r>
              <w:rPr>
                <w:b w:val="0"/>
                <w:bCs w:val="0"/>
                <w:sz w:val="20"/>
                <w:szCs w:val="20"/>
              </w:rPr>
              <w:t xml:space="preserve"> </w:t>
            </w:r>
            <w:r w:rsidR="0008249C">
              <w:rPr>
                <w:b w:val="0"/>
                <w:bCs w:val="0"/>
                <w:sz w:val="20"/>
                <w:szCs w:val="20"/>
              </w:rPr>
              <w:t xml:space="preserve">room and </w:t>
            </w:r>
            <w:r>
              <w:rPr>
                <w:b w:val="0"/>
                <w:bCs w:val="0"/>
                <w:sz w:val="20"/>
                <w:szCs w:val="20"/>
              </w:rPr>
              <w:t xml:space="preserve">time slot </w:t>
            </w:r>
            <w:r w:rsidR="0008249C">
              <w:rPr>
                <w:b w:val="0"/>
                <w:bCs w:val="0"/>
                <w:sz w:val="20"/>
                <w:szCs w:val="20"/>
              </w:rPr>
              <w:t>(based on</w:t>
            </w:r>
            <w:r>
              <w:rPr>
                <w:b w:val="0"/>
                <w:bCs w:val="0"/>
                <w:sz w:val="20"/>
                <w:szCs w:val="20"/>
              </w:rPr>
              <w:t xml:space="preserve"> </w:t>
            </w:r>
            <w:r w:rsidR="00BD085E">
              <w:rPr>
                <w:b w:val="0"/>
                <w:bCs w:val="0"/>
                <w:sz w:val="20"/>
                <w:szCs w:val="20"/>
              </w:rPr>
              <w:t>the specified number of weeks</w:t>
            </w:r>
            <w:r w:rsidR="0008249C">
              <w:rPr>
                <w:b w:val="0"/>
                <w:bCs w:val="0"/>
                <w:sz w:val="20"/>
                <w:szCs w:val="20"/>
              </w:rPr>
              <w:t xml:space="preserve"> recurring)</w:t>
            </w:r>
          </w:p>
          <w:p w:rsidR="00890E7A" w:rsidRDefault="00750B76" w:rsidP="00890E7A">
            <w:pPr>
              <w:pStyle w:val="ListParagraph"/>
              <w:numPr>
                <w:ilvl w:val="0"/>
                <w:numId w:val="27"/>
              </w:numPr>
              <w:jc w:val="left"/>
              <w:rPr>
                <w:b w:val="0"/>
                <w:bCs w:val="0"/>
                <w:sz w:val="20"/>
                <w:szCs w:val="20"/>
              </w:rPr>
            </w:pPr>
            <w:r>
              <w:rPr>
                <w:b w:val="0"/>
                <w:bCs w:val="0"/>
                <w:sz w:val="20"/>
                <w:szCs w:val="20"/>
              </w:rPr>
              <w:t>The created i</w:t>
            </w:r>
            <w:r w:rsidR="00035673">
              <w:rPr>
                <w:b w:val="0"/>
                <w:bCs w:val="0"/>
                <w:sz w:val="20"/>
                <w:szCs w:val="20"/>
              </w:rPr>
              <w:t>nstance</w:t>
            </w:r>
            <w:r>
              <w:rPr>
                <w:b w:val="0"/>
                <w:bCs w:val="0"/>
                <w:sz w:val="20"/>
                <w:szCs w:val="20"/>
              </w:rPr>
              <w:t xml:space="preserve">s of </w:t>
            </w:r>
            <w:r w:rsidR="00BD085E">
              <w:rPr>
                <w:b w:val="0"/>
                <w:bCs w:val="0"/>
                <w:sz w:val="20"/>
                <w:szCs w:val="20"/>
              </w:rPr>
              <w:t xml:space="preserve">Reservation </w:t>
            </w:r>
            <w:r>
              <w:rPr>
                <w:b w:val="0"/>
                <w:bCs w:val="0"/>
                <w:sz w:val="20"/>
                <w:szCs w:val="20"/>
              </w:rPr>
              <w:t xml:space="preserve">have been </w:t>
            </w:r>
            <w:r w:rsidR="00035673">
              <w:rPr>
                <w:b w:val="0"/>
                <w:bCs w:val="0"/>
                <w:sz w:val="20"/>
                <w:szCs w:val="20"/>
              </w:rPr>
              <w:t>associated with User</w:t>
            </w:r>
          </w:p>
          <w:p w:rsidR="00890E7A" w:rsidRPr="008F5B4C" w:rsidRDefault="006946C1" w:rsidP="00890E7A">
            <w:pPr>
              <w:pStyle w:val="ListParagraph"/>
              <w:numPr>
                <w:ilvl w:val="0"/>
                <w:numId w:val="27"/>
              </w:numPr>
              <w:jc w:val="left"/>
              <w:rPr>
                <w:b w:val="0"/>
                <w:bCs w:val="0"/>
                <w:sz w:val="20"/>
                <w:szCs w:val="20"/>
              </w:rPr>
            </w:pPr>
            <w:r>
              <w:rPr>
                <w:b w:val="0"/>
                <w:bCs w:val="0"/>
                <w:sz w:val="20"/>
                <w:szCs w:val="20"/>
              </w:rPr>
              <w:t>The created instances of Reservation have been associated with Calendar</w:t>
            </w:r>
          </w:p>
        </w:tc>
      </w:tr>
    </w:tbl>
    <w:p w:rsidR="00890E7A" w:rsidRPr="00890E7A" w:rsidRDefault="00890E7A" w:rsidP="00890E7A"/>
    <w:p w:rsidR="00327301" w:rsidRDefault="00327301">
      <w:pPr>
        <w:spacing w:after="160" w:line="259" w:lineRule="auto"/>
        <w:jc w:val="left"/>
      </w:pPr>
      <w:r>
        <w:br w:type="page"/>
      </w:r>
    </w:p>
    <w:p w:rsidR="00757345" w:rsidRPr="000D2845" w:rsidRDefault="00AA505F" w:rsidP="00757345">
      <w:pPr>
        <w:pStyle w:val="Heading2"/>
      </w:pPr>
      <w:bookmarkStart w:id="456" w:name="_Toc467626316"/>
      <w:bookmarkStart w:id="457" w:name="_Toc467628851"/>
      <w:bookmarkStart w:id="458" w:name="_Toc467629143"/>
      <w:bookmarkStart w:id="459" w:name="_Toc467668399"/>
      <w:bookmarkStart w:id="460" w:name="_Toc478670053"/>
      <w:r w:rsidRPr="000D2845">
        <w:lastRenderedPageBreak/>
        <w:t>Modify Reservation</w:t>
      </w:r>
      <w:bookmarkEnd w:id="456"/>
      <w:bookmarkEnd w:id="457"/>
      <w:bookmarkEnd w:id="458"/>
      <w:bookmarkEnd w:id="459"/>
      <w:bookmarkEnd w:id="460"/>
    </w:p>
    <w:p w:rsidR="009D19BD" w:rsidRPr="000D2845" w:rsidRDefault="009D19BD" w:rsidP="009D19BD">
      <w:r w:rsidRPr="000D2845">
        <w:t>Wh</w:t>
      </w:r>
      <w:r w:rsidR="00AD302D" w:rsidRPr="000D2845">
        <w:t xml:space="preserve">ile </w:t>
      </w:r>
      <w:r w:rsidR="00616AE1" w:rsidRPr="000D2845">
        <w:t>viewing a reservation, the user can request to modify the information provided for their reservation. They are provided a form to modify the reservation’s information. The reservation is</w:t>
      </w:r>
      <w:r w:rsidR="000D2845" w:rsidRPr="000D2845">
        <w:t xml:space="preserve"> successfully</w:t>
      </w:r>
      <w:r w:rsidR="00616AE1" w:rsidRPr="000D2845">
        <w:t xml:space="preserve"> updated</w:t>
      </w:r>
      <w:r w:rsidR="00AD302D" w:rsidRPr="000D2845">
        <w:t xml:space="preserve"> with the modified information</w:t>
      </w:r>
      <w:r w:rsidR="000D2845" w:rsidRPr="000D2845">
        <w:t xml:space="preserve"> if all the changes meet the constraints previously outlined (Equipment available, no conflicts with the room and/or timeslot)</w:t>
      </w:r>
      <w:r w:rsidR="00AD302D" w:rsidRPr="000D2845">
        <w:t>.</w:t>
      </w:r>
    </w:p>
    <w:p w:rsidR="00757345" w:rsidRPr="000D2845" w:rsidRDefault="000D2845" w:rsidP="00757345">
      <w:pPr>
        <w:pStyle w:val="Heading3"/>
      </w:pPr>
      <w:bookmarkStart w:id="461" w:name="_Toc467626317"/>
      <w:bookmarkStart w:id="462" w:name="_Toc467628852"/>
      <w:bookmarkStart w:id="463" w:name="_Toc467629144"/>
      <w:bookmarkStart w:id="464" w:name="_Toc467668400"/>
      <w:bookmarkStart w:id="465" w:name="_Toc478670054"/>
      <w:r w:rsidRPr="000D2845">
        <w:t xml:space="preserve">Modify Reservation </w:t>
      </w:r>
      <w:r w:rsidR="00757345" w:rsidRPr="000D2845">
        <w:t>System Sequence Diagram</w:t>
      </w:r>
      <w:bookmarkEnd w:id="461"/>
      <w:bookmarkEnd w:id="462"/>
      <w:bookmarkEnd w:id="463"/>
      <w:bookmarkEnd w:id="464"/>
      <w:bookmarkEnd w:id="465"/>
    </w:p>
    <w:p w:rsidR="00327301" w:rsidRPr="000D2845" w:rsidRDefault="003B4619" w:rsidP="00327301">
      <w:pPr>
        <w:keepNext/>
        <w:jc w:val="center"/>
      </w:pPr>
      <w:r w:rsidRPr="003B4619">
        <w:rPr>
          <w:noProof/>
          <w:lang w:val="fr-CA" w:eastAsia="fr-CA"/>
        </w:rPr>
        <w:drawing>
          <wp:inline distT="0" distB="0" distL="0" distR="0" wp14:anchorId="458733B4" wp14:editId="6ED74878">
            <wp:extent cx="2825087" cy="272219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0083" cy="2736648"/>
                    </a:xfrm>
                    <a:prstGeom prst="rect">
                      <a:avLst/>
                    </a:prstGeom>
                  </pic:spPr>
                </pic:pic>
              </a:graphicData>
            </a:graphic>
          </wp:inline>
        </w:drawing>
      </w:r>
    </w:p>
    <w:p w:rsidR="00F3445A" w:rsidRPr="000D2845" w:rsidRDefault="00327301" w:rsidP="00327301">
      <w:pPr>
        <w:pStyle w:val="Caption"/>
      </w:pPr>
      <w:bookmarkStart w:id="466" w:name="_Toc467626268"/>
      <w:bookmarkStart w:id="467" w:name="_Toc467628803"/>
      <w:bookmarkStart w:id="468" w:name="_Toc467629095"/>
      <w:bookmarkStart w:id="469" w:name="_Toc467661421"/>
      <w:bookmarkStart w:id="470" w:name="_Toc467668418"/>
      <w:bookmarkStart w:id="471" w:name="_Toc478670091"/>
      <w:r w:rsidRPr="000D2845">
        <w:t xml:space="preserve">Figure </w:t>
      </w:r>
      <w:r w:rsidR="00CB1FA1">
        <w:fldChar w:fldCharType="begin"/>
      </w:r>
      <w:r w:rsidR="00CB1FA1">
        <w:instrText xml:space="preserve"> SEQ Figure \* ARABIC </w:instrText>
      </w:r>
      <w:r w:rsidR="00CB1FA1">
        <w:fldChar w:fldCharType="separate"/>
      </w:r>
      <w:r w:rsidR="001105C5" w:rsidRPr="000D2845">
        <w:rPr>
          <w:noProof/>
        </w:rPr>
        <w:t>8</w:t>
      </w:r>
      <w:r w:rsidR="00CB1FA1">
        <w:rPr>
          <w:noProof/>
        </w:rPr>
        <w:fldChar w:fldCharType="end"/>
      </w:r>
      <w:r w:rsidRPr="000D2845">
        <w:t>: System Sequence Diagram for Modify Reservation</w:t>
      </w:r>
      <w:bookmarkEnd w:id="466"/>
      <w:bookmarkEnd w:id="467"/>
      <w:bookmarkEnd w:id="468"/>
      <w:bookmarkEnd w:id="469"/>
      <w:bookmarkEnd w:id="470"/>
      <w:bookmarkEnd w:id="471"/>
    </w:p>
    <w:p w:rsidR="00757345" w:rsidRPr="000D2845" w:rsidRDefault="000D2845" w:rsidP="00757345">
      <w:pPr>
        <w:pStyle w:val="Heading3"/>
      </w:pPr>
      <w:bookmarkStart w:id="472" w:name="_Toc467626318"/>
      <w:bookmarkStart w:id="473" w:name="_Toc467628853"/>
      <w:bookmarkStart w:id="474" w:name="_Toc467629145"/>
      <w:bookmarkStart w:id="475" w:name="_Toc467668401"/>
      <w:bookmarkStart w:id="476" w:name="_Toc478670055"/>
      <w:r w:rsidRPr="000D2845">
        <w:t xml:space="preserve">Modify Reservation </w:t>
      </w:r>
      <w:r w:rsidR="00757345" w:rsidRPr="000D2845">
        <w:t>Contracts</w:t>
      </w:r>
      <w:bookmarkEnd w:id="472"/>
      <w:bookmarkEnd w:id="473"/>
      <w:bookmarkEnd w:id="474"/>
      <w:bookmarkEnd w:id="475"/>
      <w:bookmarkEnd w:id="476"/>
    </w:p>
    <w:p w:rsidR="00327301" w:rsidRPr="000D2845" w:rsidRDefault="006F1386" w:rsidP="00327301">
      <w:pPr>
        <w:pStyle w:val="Caption"/>
        <w:keepNext/>
      </w:pPr>
      <w:bookmarkStart w:id="477" w:name="_Toc467626257"/>
      <w:bookmarkStart w:id="478" w:name="_Toc467628792"/>
      <w:bookmarkStart w:id="479" w:name="_Toc467629084"/>
      <w:bookmarkStart w:id="480" w:name="_Toc467661409"/>
      <w:bookmarkStart w:id="481" w:name="_Toc467668434"/>
      <w:bookmarkStart w:id="482" w:name="_Toc478670107"/>
      <w:r w:rsidRPr="000D2845">
        <w:t xml:space="preserve">Table </w:t>
      </w:r>
      <w:r w:rsidR="00CB1FA1">
        <w:fldChar w:fldCharType="begin"/>
      </w:r>
      <w:r w:rsidR="00CB1FA1">
        <w:instrText xml:space="preserve"> SEQ Table \* ARABIC </w:instrText>
      </w:r>
      <w:r w:rsidR="00CB1FA1">
        <w:fldChar w:fldCharType="separate"/>
      </w:r>
      <w:r w:rsidR="00BB39F2" w:rsidRPr="000D2845">
        <w:rPr>
          <w:noProof/>
        </w:rPr>
        <w:t>13</w:t>
      </w:r>
      <w:r w:rsidR="00CB1FA1">
        <w:rPr>
          <w:noProof/>
        </w:rPr>
        <w:fldChar w:fldCharType="end"/>
      </w:r>
      <w:r w:rsidR="00327301" w:rsidRPr="000D2845">
        <w:t xml:space="preserve">: Contract for </w:t>
      </w:r>
      <w:proofErr w:type="spellStart"/>
      <w:r w:rsidR="00AD377A" w:rsidRPr="000D2845">
        <w:rPr>
          <w:color w:val="auto"/>
          <w:szCs w:val="20"/>
        </w:rPr>
        <w:t>showModifyForm</w:t>
      </w:r>
      <w:bookmarkEnd w:id="477"/>
      <w:bookmarkEnd w:id="478"/>
      <w:bookmarkEnd w:id="479"/>
      <w:bookmarkEnd w:id="480"/>
      <w:bookmarkEnd w:id="481"/>
      <w:bookmarkEnd w:id="482"/>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color w:val="auto"/>
                <w:sz w:val="20"/>
                <w:szCs w:val="20"/>
                <w:u w:val="single"/>
              </w:rPr>
              <w:t>Contract</w:t>
            </w:r>
            <w:r w:rsidRPr="000D2845">
              <w:rPr>
                <w:color w:val="auto"/>
                <w:sz w:val="20"/>
                <w:szCs w:val="20"/>
              </w:rPr>
              <w:t xml:space="preserve"> CO05.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B1D89" w:rsidP="006764EC">
            <w:pPr>
              <w:jc w:val="left"/>
              <w:rPr>
                <w:color w:val="auto"/>
                <w:sz w:val="20"/>
                <w:szCs w:val="20"/>
              </w:rPr>
            </w:pPr>
            <w:proofErr w:type="spellStart"/>
            <w:r w:rsidRPr="000D2845">
              <w:rPr>
                <w:color w:val="auto"/>
                <w:sz w:val="20"/>
                <w:szCs w:val="20"/>
              </w:rPr>
              <w:t>showModify</w:t>
            </w:r>
            <w:r w:rsidR="00BE6C6B" w:rsidRPr="000D2845">
              <w:rPr>
                <w:color w:val="auto"/>
                <w:sz w:val="20"/>
                <w:szCs w:val="20"/>
              </w:rPr>
              <w:t>Form</w:t>
            </w:r>
            <w:proofErr w:type="spellEnd"/>
          </w:p>
        </w:tc>
      </w:tr>
      <w:tr w:rsidR="00BE6C6B" w:rsidRPr="000D2845" w:rsidTr="00E3480B">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9D6A45" w:rsidP="006764EC">
            <w:pPr>
              <w:jc w:val="left"/>
              <w:rPr>
                <w:b w:val="0"/>
                <w:sz w:val="20"/>
                <w:szCs w:val="20"/>
              </w:rPr>
            </w:pPr>
            <w:proofErr w:type="spellStart"/>
            <w:r w:rsidRPr="000D2845">
              <w:rPr>
                <w:b w:val="0"/>
                <w:bCs w:val="0"/>
                <w:sz w:val="20"/>
                <w:szCs w:val="20"/>
              </w:rPr>
              <w:t>showModifyForm</w:t>
            </w:r>
            <w:proofErr w:type="spellEnd"/>
            <w:r w:rsidR="00BE6C6B" w:rsidRPr="000D2845">
              <w:rPr>
                <w:b w:val="0"/>
                <w:bCs w:val="0"/>
                <w:sz w:val="20"/>
                <w:szCs w:val="20"/>
              </w:rPr>
              <w:t>(</w:t>
            </w:r>
            <w:proofErr w:type="spellStart"/>
            <w:r w:rsidR="00BE6C6B" w:rsidRPr="000D2845">
              <w:rPr>
                <w:b w:val="0"/>
                <w:bCs w:val="0"/>
                <w:sz w:val="20"/>
                <w:szCs w:val="20"/>
              </w:rPr>
              <w:t>resID</w:t>
            </w:r>
            <w:proofErr w:type="spellEnd"/>
            <w:r w:rsidR="00BE6C6B" w:rsidRPr="000D2845">
              <w:rPr>
                <w:b w:val="0"/>
                <w:bCs w:val="0"/>
                <w:sz w:val="20"/>
                <w:szCs w:val="20"/>
              </w:rPr>
              <w:t>)</w:t>
            </w:r>
          </w:p>
        </w:tc>
      </w:tr>
      <w:tr w:rsidR="00BE6C6B" w:rsidRPr="000D2845"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E3480B">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45438" w:rsidRPr="000D2845" w:rsidRDefault="00245438" w:rsidP="006764EC">
            <w:pPr>
              <w:pStyle w:val="ListParagraph"/>
              <w:numPr>
                <w:ilvl w:val="0"/>
                <w:numId w:val="27"/>
              </w:numPr>
              <w:jc w:val="left"/>
              <w:rPr>
                <w:b w:val="0"/>
                <w:bCs w:val="0"/>
                <w:sz w:val="20"/>
                <w:szCs w:val="20"/>
              </w:rPr>
            </w:pPr>
            <w:r w:rsidRPr="000D2845">
              <w:rPr>
                <w:b w:val="0"/>
                <w:bCs w:val="0"/>
                <w:sz w:val="20"/>
                <w:szCs w:val="20"/>
              </w:rPr>
              <w:t>User is logged in</w:t>
            </w:r>
          </w:p>
          <w:p w:rsidR="00BE6C6B" w:rsidRPr="000D2845" w:rsidRDefault="000D2845" w:rsidP="000D2845">
            <w:pPr>
              <w:pStyle w:val="ListParagraph"/>
              <w:numPr>
                <w:ilvl w:val="0"/>
                <w:numId w:val="27"/>
              </w:numPr>
              <w:jc w:val="left"/>
              <w:rPr>
                <w:b w:val="0"/>
                <w:bCs w:val="0"/>
                <w:sz w:val="20"/>
                <w:szCs w:val="20"/>
              </w:rPr>
            </w:pPr>
            <w:r>
              <w:rPr>
                <w:b w:val="0"/>
                <w:bCs w:val="0"/>
                <w:sz w:val="20"/>
                <w:szCs w:val="20"/>
              </w:rPr>
              <w:t xml:space="preserve">User is viewing their </w:t>
            </w:r>
            <w:r w:rsidR="00BE096E" w:rsidRPr="000D2845">
              <w:rPr>
                <w:b w:val="0"/>
                <w:bCs w:val="0"/>
                <w:sz w:val="20"/>
                <w:szCs w:val="20"/>
              </w:rPr>
              <w:t>Reservation</w:t>
            </w:r>
            <w:r>
              <w:rPr>
                <w:b w:val="0"/>
                <w:bCs w:val="0"/>
                <w:sz w:val="20"/>
                <w:szCs w:val="20"/>
              </w:rPr>
              <w:t xml:space="preserve"> for a room-timeslot</w:t>
            </w:r>
          </w:p>
        </w:tc>
      </w:tr>
      <w:tr w:rsidR="00BE6C6B" w:rsidRPr="000D2845" w:rsidTr="00245438">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D7643" w:rsidP="006764EC">
            <w:pPr>
              <w:pStyle w:val="ListParagraph"/>
              <w:numPr>
                <w:ilvl w:val="0"/>
                <w:numId w:val="27"/>
              </w:numPr>
              <w:jc w:val="left"/>
              <w:rPr>
                <w:b w:val="0"/>
                <w:bCs w:val="0"/>
                <w:sz w:val="20"/>
                <w:szCs w:val="20"/>
              </w:rPr>
            </w:pPr>
            <w:r w:rsidRPr="000D2845">
              <w:rPr>
                <w:b w:val="0"/>
                <w:bCs w:val="0"/>
                <w:sz w:val="20"/>
                <w:szCs w:val="20"/>
              </w:rPr>
              <w:t>None</w:t>
            </w:r>
          </w:p>
        </w:tc>
      </w:tr>
    </w:tbl>
    <w:p w:rsidR="00245438" w:rsidRPr="000D2845" w:rsidRDefault="00245438" w:rsidP="00890E7A"/>
    <w:p w:rsidR="00327301" w:rsidRPr="000D2845" w:rsidRDefault="00327301" w:rsidP="00327301">
      <w:pPr>
        <w:pStyle w:val="Caption"/>
        <w:keepNext/>
      </w:pPr>
      <w:bookmarkStart w:id="483" w:name="_Toc467626258"/>
      <w:bookmarkStart w:id="484" w:name="_Toc467628793"/>
      <w:bookmarkStart w:id="485" w:name="_Toc467629085"/>
      <w:bookmarkStart w:id="486" w:name="_Toc467661410"/>
      <w:bookmarkStart w:id="487" w:name="_Toc467668435"/>
      <w:bookmarkStart w:id="488" w:name="_Toc478670108"/>
      <w:r w:rsidRPr="000D2845">
        <w:t xml:space="preserve">Table </w:t>
      </w:r>
      <w:r w:rsidR="00CB1FA1">
        <w:fldChar w:fldCharType="begin"/>
      </w:r>
      <w:r w:rsidR="00CB1FA1">
        <w:instrText xml:space="preserve"> SEQ Table \* ARABIC </w:instrText>
      </w:r>
      <w:r w:rsidR="00CB1FA1">
        <w:fldChar w:fldCharType="separate"/>
      </w:r>
      <w:r w:rsidR="00C2523D" w:rsidRPr="000D2845">
        <w:rPr>
          <w:noProof/>
        </w:rPr>
        <w:t>14</w:t>
      </w:r>
      <w:r w:rsidR="00CB1FA1">
        <w:rPr>
          <w:noProof/>
        </w:rPr>
        <w:fldChar w:fldCharType="end"/>
      </w:r>
      <w:r w:rsidRPr="000D2845">
        <w:t xml:space="preserve">: Contract for </w:t>
      </w:r>
      <w:proofErr w:type="spellStart"/>
      <w:r w:rsidRPr="000D2845">
        <w:t>modifyReservation</w:t>
      </w:r>
      <w:bookmarkEnd w:id="483"/>
      <w:bookmarkEnd w:id="484"/>
      <w:bookmarkEnd w:id="485"/>
      <w:bookmarkEnd w:id="486"/>
      <w:bookmarkEnd w:id="487"/>
      <w:bookmarkEnd w:id="488"/>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BE6C6B">
            <w:pPr>
              <w:jc w:val="left"/>
              <w:rPr>
                <w:sz w:val="20"/>
                <w:szCs w:val="20"/>
              </w:rPr>
            </w:pPr>
            <w:r w:rsidRPr="000D2845">
              <w:rPr>
                <w:color w:val="auto"/>
                <w:sz w:val="20"/>
                <w:szCs w:val="20"/>
                <w:u w:val="single"/>
              </w:rPr>
              <w:t>Contract</w:t>
            </w:r>
            <w:r w:rsidRPr="000D2845">
              <w:rPr>
                <w:color w:val="auto"/>
                <w:sz w:val="20"/>
                <w:szCs w:val="20"/>
              </w:rPr>
              <w:t xml:space="preserve"> CO05.2:</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color w:val="auto"/>
                <w:sz w:val="20"/>
                <w:szCs w:val="20"/>
              </w:rPr>
            </w:pPr>
            <w:proofErr w:type="spellStart"/>
            <w:r w:rsidRPr="000D2845">
              <w:rPr>
                <w:color w:val="auto"/>
                <w:sz w:val="20"/>
                <w:szCs w:val="20"/>
              </w:rPr>
              <w:t>modifyReservation</w:t>
            </w:r>
            <w:proofErr w:type="spellEnd"/>
          </w:p>
        </w:tc>
      </w:tr>
      <w:tr w:rsidR="00BE6C6B" w:rsidRPr="000D2845" w:rsidTr="0095463C">
        <w:trPr>
          <w:trHeight w:val="256"/>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0D2845">
            <w:pPr>
              <w:jc w:val="left"/>
              <w:rPr>
                <w:b w:val="0"/>
                <w:sz w:val="20"/>
                <w:szCs w:val="20"/>
              </w:rPr>
            </w:pPr>
            <w:proofErr w:type="spellStart"/>
            <w:r w:rsidRPr="000D2845">
              <w:rPr>
                <w:b w:val="0"/>
                <w:sz w:val="20"/>
                <w:szCs w:val="20"/>
              </w:rPr>
              <w:t>modifyReservation</w:t>
            </w:r>
            <w:proofErr w:type="spellEnd"/>
            <w:r w:rsidRPr="000D2845">
              <w:rPr>
                <w:b w:val="0"/>
                <w:sz w:val="20"/>
                <w:szCs w:val="20"/>
              </w:rPr>
              <w:t>(</w:t>
            </w:r>
            <w:proofErr w:type="spellStart"/>
            <w:r w:rsidRPr="000D2845">
              <w:rPr>
                <w:b w:val="0"/>
                <w:sz w:val="20"/>
                <w:szCs w:val="20"/>
              </w:rPr>
              <w:t>resID</w:t>
            </w:r>
            <w:proofErr w:type="spellEnd"/>
            <w:r w:rsidRPr="000D2845">
              <w:rPr>
                <w:b w:val="0"/>
                <w:sz w:val="20"/>
                <w:szCs w:val="20"/>
              </w:rPr>
              <w:t>)</w:t>
            </w:r>
          </w:p>
        </w:tc>
      </w:tr>
      <w:tr w:rsidR="00BE6C6B" w:rsidRPr="000D2845" w:rsidTr="00245438">
        <w:trPr>
          <w:trHeight w:val="31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6764EC">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AF3B30">
        <w:trPr>
          <w:trHeight w:val="551"/>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245438" w:rsidP="00AF3B30">
            <w:pPr>
              <w:pStyle w:val="ListParagraph"/>
              <w:numPr>
                <w:ilvl w:val="0"/>
                <w:numId w:val="31"/>
              </w:numPr>
              <w:jc w:val="left"/>
              <w:rPr>
                <w:sz w:val="20"/>
                <w:szCs w:val="20"/>
              </w:rPr>
            </w:pPr>
            <w:r w:rsidRPr="000D2845">
              <w:rPr>
                <w:b w:val="0"/>
                <w:bCs w:val="0"/>
                <w:sz w:val="20"/>
                <w:szCs w:val="20"/>
              </w:rPr>
              <w:t xml:space="preserve">User is viewing the </w:t>
            </w:r>
            <w:r w:rsidR="00586C86" w:rsidRPr="000D2845">
              <w:rPr>
                <w:b w:val="0"/>
                <w:bCs w:val="0"/>
                <w:sz w:val="20"/>
                <w:szCs w:val="20"/>
              </w:rPr>
              <w:t xml:space="preserve">reservation’s </w:t>
            </w:r>
            <w:r w:rsidR="001A242A" w:rsidRPr="000D2845">
              <w:rPr>
                <w:b w:val="0"/>
                <w:bCs w:val="0"/>
                <w:sz w:val="20"/>
                <w:szCs w:val="20"/>
              </w:rPr>
              <w:t>modification</w:t>
            </w:r>
            <w:r w:rsidR="00BE096E" w:rsidRPr="000D2845">
              <w:rPr>
                <w:b w:val="0"/>
                <w:bCs w:val="0"/>
                <w:sz w:val="20"/>
                <w:szCs w:val="20"/>
              </w:rPr>
              <w:t xml:space="preserve"> form</w:t>
            </w:r>
          </w:p>
        </w:tc>
      </w:tr>
      <w:tr w:rsidR="00BE6C6B" w:rsidRPr="008F5B4C"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8F27C7" w:rsidP="008F27C7">
            <w:pPr>
              <w:pStyle w:val="ListParagraph"/>
              <w:numPr>
                <w:ilvl w:val="0"/>
                <w:numId w:val="27"/>
              </w:numPr>
              <w:jc w:val="left"/>
              <w:rPr>
                <w:b w:val="0"/>
                <w:bCs w:val="0"/>
                <w:sz w:val="20"/>
                <w:szCs w:val="20"/>
              </w:rPr>
            </w:pPr>
            <w:r w:rsidRPr="000D2845">
              <w:rPr>
                <w:b w:val="0"/>
                <w:bCs w:val="0"/>
                <w:sz w:val="20"/>
                <w:szCs w:val="20"/>
              </w:rPr>
              <w:t>Reservation</w:t>
            </w:r>
            <w:r>
              <w:rPr>
                <w:b w:val="0"/>
                <w:bCs w:val="0"/>
                <w:sz w:val="20"/>
                <w:szCs w:val="20"/>
              </w:rPr>
              <w:t xml:space="preserve"> attributes</w:t>
            </w:r>
            <w:r w:rsidR="00294F6F" w:rsidRPr="000D2845">
              <w:rPr>
                <w:b w:val="0"/>
                <w:bCs w:val="0"/>
                <w:sz w:val="20"/>
                <w:szCs w:val="20"/>
              </w:rPr>
              <w:t xml:space="preserve"> </w:t>
            </w:r>
            <w:r w:rsidR="008148B3" w:rsidRPr="000D2845">
              <w:rPr>
                <w:b w:val="0"/>
                <w:bCs w:val="0"/>
                <w:sz w:val="20"/>
                <w:szCs w:val="20"/>
              </w:rPr>
              <w:t>ha</w:t>
            </w:r>
            <w:r>
              <w:rPr>
                <w:b w:val="0"/>
                <w:bCs w:val="0"/>
                <w:sz w:val="20"/>
                <w:szCs w:val="20"/>
              </w:rPr>
              <w:t>ve</w:t>
            </w:r>
            <w:r w:rsidR="008148B3" w:rsidRPr="000D2845">
              <w:rPr>
                <w:b w:val="0"/>
                <w:bCs w:val="0"/>
                <w:sz w:val="20"/>
                <w:szCs w:val="20"/>
              </w:rPr>
              <w:t xml:space="preserve"> been modified</w:t>
            </w:r>
          </w:p>
        </w:tc>
      </w:tr>
    </w:tbl>
    <w:p w:rsidR="00757345" w:rsidRDefault="00757345" w:rsidP="00757345">
      <w:pPr>
        <w:pStyle w:val="Heading2"/>
      </w:pPr>
      <w:bookmarkStart w:id="489" w:name="_Toc467626319"/>
      <w:bookmarkStart w:id="490" w:name="_Toc467628854"/>
      <w:bookmarkStart w:id="491" w:name="_Toc467629146"/>
      <w:bookmarkStart w:id="492" w:name="_Toc467668402"/>
      <w:bookmarkStart w:id="493" w:name="_Toc478670056"/>
      <w:r>
        <w:lastRenderedPageBreak/>
        <w:t>View Reservation</w:t>
      </w:r>
      <w:bookmarkEnd w:id="489"/>
      <w:bookmarkEnd w:id="490"/>
      <w:bookmarkEnd w:id="491"/>
      <w:bookmarkEnd w:id="492"/>
      <w:bookmarkEnd w:id="493"/>
    </w:p>
    <w:p w:rsidR="008E7910" w:rsidRPr="008E7910" w:rsidRDefault="008E7910" w:rsidP="008E7910">
      <w:r>
        <w:rPr>
          <w:rFonts w:eastAsia="Arial" w:cs="Arial"/>
          <w:sz w:val="20"/>
          <w:szCs w:val="20"/>
        </w:rPr>
        <w:t>User</w:t>
      </w:r>
      <w:r w:rsidRPr="47F7713A">
        <w:rPr>
          <w:rFonts w:eastAsia="Arial" w:cs="Arial"/>
          <w:sz w:val="20"/>
          <w:szCs w:val="20"/>
        </w:rPr>
        <w:t xml:space="preserve"> can access an existing reservation from the calendar or from a list of their current reservations. </w:t>
      </w:r>
      <w:r>
        <w:rPr>
          <w:rFonts w:eastAsia="Arial" w:cs="Arial"/>
          <w:sz w:val="20"/>
          <w:szCs w:val="20"/>
        </w:rPr>
        <w:t>Doing so</w:t>
      </w:r>
      <w:r w:rsidRPr="47F7713A">
        <w:rPr>
          <w:rFonts w:eastAsia="Arial" w:cs="Arial"/>
          <w:sz w:val="20"/>
          <w:szCs w:val="20"/>
        </w:rPr>
        <w:t xml:space="preserve"> will display</w:t>
      </w:r>
      <w:r>
        <w:rPr>
          <w:rFonts w:eastAsia="Arial" w:cs="Arial"/>
          <w:sz w:val="20"/>
          <w:szCs w:val="20"/>
        </w:rPr>
        <w:t xml:space="preserve"> relevant</w:t>
      </w:r>
      <w:r w:rsidRPr="47F7713A">
        <w:rPr>
          <w:rFonts w:eastAsia="Arial" w:cs="Arial"/>
          <w:sz w:val="20"/>
          <w:szCs w:val="20"/>
        </w:rPr>
        <w:t xml:space="preserve"> information to that specific reservation.</w:t>
      </w:r>
    </w:p>
    <w:p w:rsidR="00757345" w:rsidRDefault="00B10E6B" w:rsidP="00757345">
      <w:pPr>
        <w:pStyle w:val="Heading3"/>
      </w:pPr>
      <w:bookmarkStart w:id="494" w:name="_Toc467626320"/>
      <w:bookmarkStart w:id="495" w:name="_Toc467628855"/>
      <w:bookmarkStart w:id="496" w:name="_Toc467629147"/>
      <w:bookmarkStart w:id="497" w:name="_Toc467668403"/>
      <w:bookmarkStart w:id="498" w:name="_Toc478670057"/>
      <w:r>
        <w:t xml:space="preserve">View Reservation </w:t>
      </w:r>
      <w:r w:rsidR="00757345">
        <w:t>System Sequence Diagram</w:t>
      </w:r>
      <w:bookmarkEnd w:id="494"/>
      <w:bookmarkEnd w:id="495"/>
      <w:bookmarkEnd w:id="496"/>
      <w:bookmarkEnd w:id="497"/>
      <w:bookmarkEnd w:id="498"/>
    </w:p>
    <w:p w:rsidR="006F1386" w:rsidRDefault="004C27F3" w:rsidP="00327301">
      <w:pPr>
        <w:jc w:val="center"/>
      </w:pPr>
      <w:r>
        <w:rPr>
          <w:noProof/>
          <w:lang w:val="fr-CA" w:eastAsia="fr-CA"/>
        </w:rPr>
        <w:drawing>
          <wp:inline distT="0" distB="0" distL="0" distR="0" wp14:anchorId="540419C1" wp14:editId="3C5CEC30">
            <wp:extent cx="2770496" cy="2119549"/>
            <wp:effectExtent l="0" t="0" r="0" b="0"/>
            <wp:docPr id="1797664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2781314" cy="2127825"/>
                    </a:xfrm>
                    <a:prstGeom prst="rect">
                      <a:avLst/>
                    </a:prstGeom>
                  </pic:spPr>
                </pic:pic>
              </a:graphicData>
            </a:graphic>
          </wp:inline>
        </w:drawing>
      </w:r>
    </w:p>
    <w:p w:rsidR="00F3445A" w:rsidRPr="00F3445A" w:rsidRDefault="006F1386" w:rsidP="006F1386">
      <w:pPr>
        <w:pStyle w:val="Caption"/>
      </w:pPr>
      <w:bookmarkStart w:id="499" w:name="_Toc467626269"/>
      <w:bookmarkStart w:id="500" w:name="_Toc467628804"/>
      <w:bookmarkStart w:id="501" w:name="_Toc467629096"/>
      <w:bookmarkStart w:id="502" w:name="_Toc467661422"/>
      <w:bookmarkStart w:id="503" w:name="_Toc467668419"/>
      <w:bookmarkStart w:id="504" w:name="_Toc478670092"/>
      <w:r>
        <w:t xml:space="preserve">Figure </w:t>
      </w:r>
      <w:r w:rsidR="00CB1FA1">
        <w:fldChar w:fldCharType="begin"/>
      </w:r>
      <w:r w:rsidR="00CB1FA1">
        <w:instrText xml:space="preserve"> SEQ Figure \* ARABIC </w:instrText>
      </w:r>
      <w:r w:rsidR="00CB1FA1">
        <w:fldChar w:fldCharType="separate"/>
      </w:r>
      <w:r w:rsidR="001105C5">
        <w:rPr>
          <w:noProof/>
        </w:rPr>
        <w:t>9</w:t>
      </w:r>
      <w:r w:rsidR="00CB1FA1">
        <w:rPr>
          <w:noProof/>
        </w:rPr>
        <w:fldChar w:fldCharType="end"/>
      </w:r>
      <w:r>
        <w:t>: System Sequence Diagram for View Reservation</w:t>
      </w:r>
      <w:bookmarkEnd w:id="499"/>
      <w:bookmarkEnd w:id="500"/>
      <w:bookmarkEnd w:id="501"/>
      <w:bookmarkEnd w:id="502"/>
      <w:bookmarkEnd w:id="503"/>
      <w:bookmarkEnd w:id="504"/>
    </w:p>
    <w:p w:rsidR="00757345" w:rsidRDefault="00B10E6B" w:rsidP="00757345">
      <w:pPr>
        <w:pStyle w:val="Heading3"/>
      </w:pPr>
      <w:bookmarkStart w:id="505" w:name="_Toc467626321"/>
      <w:bookmarkStart w:id="506" w:name="_Toc467628856"/>
      <w:bookmarkStart w:id="507" w:name="_Toc467629148"/>
      <w:bookmarkStart w:id="508" w:name="_Toc467668404"/>
      <w:bookmarkStart w:id="509" w:name="_Toc478670058"/>
      <w:r>
        <w:t xml:space="preserve">View Reservation </w:t>
      </w:r>
      <w:r w:rsidR="00757345">
        <w:t>Contracts</w:t>
      </w:r>
      <w:bookmarkEnd w:id="505"/>
      <w:bookmarkEnd w:id="506"/>
      <w:bookmarkEnd w:id="507"/>
      <w:bookmarkEnd w:id="508"/>
      <w:bookmarkEnd w:id="509"/>
    </w:p>
    <w:p w:rsidR="006F1386" w:rsidRDefault="006F1386" w:rsidP="006F1386">
      <w:pPr>
        <w:pStyle w:val="Caption"/>
        <w:keepNext/>
      </w:pPr>
      <w:bookmarkStart w:id="510" w:name="_Toc467626259"/>
      <w:bookmarkStart w:id="511" w:name="_Toc467628794"/>
      <w:bookmarkStart w:id="512" w:name="_Toc467629086"/>
      <w:bookmarkStart w:id="513" w:name="_Toc467661411"/>
      <w:bookmarkStart w:id="514" w:name="_Toc467668436"/>
      <w:bookmarkStart w:id="515" w:name="_Toc478670109"/>
      <w:r>
        <w:t xml:space="preserve">Table </w:t>
      </w:r>
      <w:r w:rsidR="00CB1FA1">
        <w:fldChar w:fldCharType="begin"/>
      </w:r>
      <w:r w:rsidR="00CB1FA1">
        <w:instrText xml:space="preserve"> SEQ Table \* ARABIC </w:instrText>
      </w:r>
      <w:r w:rsidR="00CB1FA1">
        <w:fldChar w:fldCharType="separate"/>
      </w:r>
      <w:r w:rsidR="00BB39F2">
        <w:rPr>
          <w:noProof/>
        </w:rPr>
        <w:t>15</w:t>
      </w:r>
      <w:r w:rsidR="00CB1FA1">
        <w:rPr>
          <w:noProof/>
        </w:rPr>
        <w:fldChar w:fldCharType="end"/>
      </w:r>
      <w:r>
        <w:t>: Contract for View Reservation</w:t>
      </w:r>
      <w:bookmarkEnd w:id="510"/>
      <w:bookmarkEnd w:id="511"/>
      <w:bookmarkEnd w:id="512"/>
      <w:bookmarkEnd w:id="513"/>
      <w:bookmarkEnd w:id="514"/>
      <w:bookmarkEnd w:id="515"/>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6</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color w:val="auto"/>
                <w:sz w:val="20"/>
                <w:szCs w:val="20"/>
              </w:rPr>
            </w:pPr>
            <w:proofErr w:type="spellStart"/>
            <w:r>
              <w:rPr>
                <w:color w:val="auto"/>
                <w:sz w:val="20"/>
                <w:szCs w:val="20"/>
              </w:rPr>
              <w:t>viewReservation</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b w:val="0"/>
                <w:sz w:val="20"/>
                <w:szCs w:val="20"/>
              </w:rPr>
            </w:pPr>
            <w:proofErr w:type="spellStart"/>
            <w:r>
              <w:rPr>
                <w:b w:val="0"/>
                <w:bCs w:val="0"/>
                <w:sz w:val="20"/>
                <w:szCs w:val="20"/>
              </w:rPr>
              <w:t>viewReservation</w:t>
            </w:r>
            <w:proofErr w:type="spellEnd"/>
            <w:r w:rsidR="1C6CD0A1" w:rsidRPr="1C6CD0A1">
              <w:rPr>
                <w:b w:val="0"/>
                <w:bCs w:val="0"/>
                <w:sz w:val="20"/>
                <w:szCs w:val="20"/>
              </w:rPr>
              <w:t>(</w:t>
            </w:r>
            <w:proofErr w:type="spellStart"/>
            <w:r w:rsidR="00750B76">
              <w:rPr>
                <w:b w:val="0"/>
                <w:bCs w:val="0"/>
                <w:sz w:val="20"/>
                <w:szCs w:val="20"/>
              </w:rPr>
              <w:t>resID</w:t>
            </w:r>
            <w:proofErr w:type="spellEnd"/>
            <w:r w:rsidR="1C6CD0A1" w:rsidRPr="1C6CD0A1">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890E7A" w:rsidP="00DC7390">
            <w:pPr>
              <w:jc w:val="left"/>
              <w:rPr>
                <w:b w:val="0"/>
                <w:sz w:val="20"/>
                <w:szCs w:val="20"/>
              </w:rPr>
            </w:pPr>
            <w:r>
              <w:rPr>
                <w:b w:val="0"/>
                <w:bCs w:val="0"/>
                <w:sz w:val="20"/>
                <w:szCs w:val="20"/>
              </w:rPr>
              <w:t>UC</w:t>
            </w:r>
            <w:r w:rsidR="00B13AA1">
              <w:rPr>
                <w:b w:val="0"/>
                <w:bCs w:val="0"/>
                <w:sz w:val="20"/>
                <w:szCs w:val="20"/>
              </w:rPr>
              <w:t>06</w:t>
            </w:r>
            <w:r>
              <w:rPr>
                <w:b w:val="0"/>
                <w:bCs w:val="0"/>
                <w:sz w:val="20"/>
                <w:szCs w:val="20"/>
              </w:rPr>
              <w:t xml:space="preserve">: </w:t>
            </w:r>
            <w:r w:rsidR="00DC7390">
              <w:rPr>
                <w:b w:val="0"/>
                <w:bCs w:val="0"/>
                <w:sz w:val="20"/>
                <w:szCs w:val="20"/>
              </w:rPr>
              <w:t>View 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Default="002A1962" w:rsidP="001A6F00">
            <w:pPr>
              <w:pStyle w:val="ListParagraph"/>
              <w:numPr>
                <w:ilvl w:val="0"/>
                <w:numId w:val="27"/>
              </w:numPr>
              <w:jc w:val="left"/>
              <w:rPr>
                <w:b w:val="0"/>
                <w:bCs w:val="0"/>
                <w:sz w:val="20"/>
                <w:szCs w:val="20"/>
              </w:rPr>
            </w:pPr>
            <w:r>
              <w:rPr>
                <w:b w:val="0"/>
                <w:bCs w:val="0"/>
                <w:sz w:val="20"/>
                <w:szCs w:val="20"/>
              </w:rPr>
              <w:t>User is logged in</w:t>
            </w:r>
          </w:p>
          <w:p w:rsidR="00890E7A" w:rsidRPr="008F5B4C" w:rsidRDefault="001A6F00" w:rsidP="00890E7A">
            <w:pPr>
              <w:pStyle w:val="ListParagraph"/>
              <w:numPr>
                <w:ilvl w:val="0"/>
                <w:numId w:val="27"/>
              </w:numPr>
              <w:jc w:val="left"/>
              <w:rPr>
                <w:b w:val="0"/>
                <w:bCs w:val="0"/>
                <w:sz w:val="20"/>
                <w:szCs w:val="20"/>
              </w:rPr>
            </w:pPr>
            <w:r>
              <w:rPr>
                <w:b w:val="0"/>
                <w:bCs w:val="0"/>
                <w:sz w:val="20"/>
                <w:szCs w:val="20"/>
              </w:rPr>
              <w:t xml:space="preserve">Reservation </w:t>
            </w:r>
            <w:r w:rsidR="00D159AE">
              <w:rPr>
                <w:b w:val="0"/>
                <w:bCs w:val="0"/>
                <w:sz w:val="20"/>
                <w:szCs w:val="20"/>
              </w:rPr>
              <w:t xml:space="preserve">to be </w:t>
            </w:r>
            <w:r>
              <w:rPr>
                <w:b w:val="0"/>
                <w:bCs w:val="0"/>
                <w:sz w:val="20"/>
                <w:szCs w:val="20"/>
              </w:rPr>
              <w:t>viewed belongs to the user</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1A6F0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16" w:name="_Toc467626322"/>
      <w:bookmarkStart w:id="517" w:name="_Toc467628857"/>
      <w:bookmarkStart w:id="518" w:name="_Toc467629149"/>
      <w:bookmarkStart w:id="519" w:name="_Toc467668405"/>
      <w:bookmarkStart w:id="520" w:name="_Toc478670059"/>
      <w:r>
        <w:lastRenderedPageBreak/>
        <w:t>View Reservation List</w:t>
      </w:r>
      <w:bookmarkEnd w:id="516"/>
      <w:bookmarkEnd w:id="517"/>
      <w:bookmarkEnd w:id="518"/>
      <w:bookmarkEnd w:id="519"/>
      <w:bookmarkEnd w:id="520"/>
    </w:p>
    <w:p w:rsidR="008E7910" w:rsidRPr="008E7910" w:rsidRDefault="008E7910" w:rsidP="008E7910">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requests to view </w:t>
      </w:r>
      <w:r w:rsidR="00A26A8C">
        <w:rPr>
          <w:rFonts w:eastAsia="Arial" w:cs="Arial"/>
          <w:sz w:val="20"/>
          <w:szCs w:val="20"/>
        </w:rPr>
        <w:t xml:space="preserve">all </w:t>
      </w:r>
      <w:r w:rsidRPr="47F7713A">
        <w:rPr>
          <w:rFonts w:eastAsia="Arial" w:cs="Arial"/>
          <w:sz w:val="20"/>
          <w:szCs w:val="20"/>
        </w:rPr>
        <w:t xml:space="preserve">their reservations. The system retrieves the </w:t>
      </w:r>
      <w:r>
        <w:rPr>
          <w:rFonts w:eastAsia="Arial" w:cs="Arial"/>
          <w:sz w:val="20"/>
          <w:szCs w:val="20"/>
        </w:rPr>
        <w:t>user’s</w:t>
      </w:r>
      <w:r w:rsidRPr="47F7713A">
        <w:rPr>
          <w:rFonts w:eastAsia="Arial" w:cs="Arial"/>
          <w:sz w:val="20"/>
          <w:szCs w:val="20"/>
        </w:rPr>
        <w:t xml:space="preserve"> room</w:t>
      </w:r>
      <w:r w:rsidR="008F27C7">
        <w:rPr>
          <w:rFonts w:eastAsia="Arial" w:cs="Arial"/>
          <w:sz w:val="20"/>
          <w:szCs w:val="20"/>
        </w:rPr>
        <w:t>-timeslot</w:t>
      </w:r>
      <w:r w:rsidRPr="47F7713A">
        <w:rPr>
          <w:rFonts w:eastAsia="Arial" w:cs="Arial"/>
          <w:sz w:val="20"/>
          <w:szCs w:val="20"/>
        </w:rPr>
        <w:t xml:space="preserve"> reservations and presents them to the </w:t>
      </w:r>
      <w:r>
        <w:rPr>
          <w:rFonts w:eastAsia="Arial" w:cs="Arial"/>
          <w:sz w:val="20"/>
          <w:szCs w:val="20"/>
        </w:rPr>
        <w:t>user</w:t>
      </w:r>
      <w:r w:rsidRPr="47F7713A">
        <w:rPr>
          <w:rFonts w:eastAsia="Arial" w:cs="Arial"/>
          <w:sz w:val="20"/>
          <w:szCs w:val="20"/>
        </w:rPr>
        <w:t>.</w:t>
      </w:r>
    </w:p>
    <w:p w:rsidR="00757345" w:rsidRDefault="008F27C7" w:rsidP="00757345">
      <w:pPr>
        <w:pStyle w:val="Heading3"/>
      </w:pPr>
      <w:bookmarkStart w:id="521" w:name="_Toc467626323"/>
      <w:bookmarkStart w:id="522" w:name="_Toc467628858"/>
      <w:bookmarkStart w:id="523" w:name="_Toc467629150"/>
      <w:bookmarkStart w:id="524" w:name="_Toc467668406"/>
      <w:bookmarkStart w:id="525" w:name="_Toc478670060"/>
      <w:r>
        <w:t xml:space="preserve">View Reservation </w:t>
      </w:r>
      <w:r w:rsidR="00757345">
        <w:t>System Sequence Diagram</w:t>
      </w:r>
      <w:bookmarkEnd w:id="521"/>
      <w:bookmarkEnd w:id="522"/>
      <w:bookmarkEnd w:id="523"/>
      <w:bookmarkEnd w:id="524"/>
      <w:bookmarkEnd w:id="525"/>
    </w:p>
    <w:p w:rsidR="006F1386" w:rsidRDefault="005800F0" w:rsidP="00327301">
      <w:pPr>
        <w:jc w:val="center"/>
      </w:pPr>
      <w:r>
        <w:rPr>
          <w:noProof/>
          <w:lang w:val="fr-CA" w:eastAsia="fr-CA"/>
        </w:rPr>
        <w:drawing>
          <wp:inline distT="0" distB="0" distL="0" distR="0" wp14:anchorId="53DDB691" wp14:editId="7BB1BD4D">
            <wp:extent cx="2702257" cy="2153740"/>
            <wp:effectExtent l="0" t="0" r="3175" b="0"/>
            <wp:docPr id="7787148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2711220" cy="2160884"/>
                    </a:xfrm>
                    <a:prstGeom prst="rect">
                      <a:avLst/>
                    </a:prstGeom>
                  </pic:spPr>
                </pic:pic>
              </a:graphicData>
            </a:graphic>
          </wp:inline>
        </w:drawing>
      </w:r>
    </w:p>
    <w:p w:rsidR="00F3445A" w:rsidRPr="00F3445A" w:rsidRDefault="006F1386" w:rsidP="006F1386">
      <w:pPr>
        <w:pStyle w:val="Caption"/>
      </w:pPr>
      <w:bookmarkStart w:id="526" w:name="_Toc467626270"/>
      <w:bookmarkStart w:id="527" w:name="_Toc467628805"/>
      <w:bookmarkStart w:id="528" w:name="_Toc467629097"/>
      <w:bookmarkStart w:id="529" w:name="_Toc467661423"/>
      <w:bookmarkStart w:id="530" w:name="_Toc467668420"/>
      <w:bookmarkStart w:id="531" w:name="_Toc478670093"/>
      <w:r>
        <w:t xml:space="preserve">Figure </w:t>
      </w:r>
      <w:r w:rsidR="00CB1FA1">
        <w:fldChar w:fldCharType="begin"/>
      </w:r>
      <w:r w:rsidR="00CB1FA1">
        <w:instrText xml:space="preserve"> SEQ Figure \* ARABIC </w:instrText>
      </w:r>
      <w:r w:rsidR="00CB1FA1">
        <w:fldChar w:fldCharType="separate"/>
      </w:r>
      <w:r w:rsidR="001105C5">
        <w:rPr>
          <w:noProof/>
        </w:rPr>
        <w:t>10</w:t>
      </w:r>
      <w:r w:rsidR="00CB1FA1">
        <w:rPr>
          <w:noProof/>
        </w:rPr>
        <w:fldChar w:fldCharType="end"/>
      </w:r>
      <w:r>
        <w:t>: System Sequence Diagram for View Reservation List</w:t>
      </w:r>
      <w:bookmarkEnd w:id="526"/>
      <w:bookmarkEnd w:id="527"/>
      <w:bookmarkEnd w:id="528"/>
      <w:bookmarkEnd w:id="529"/>
      <w:bookmarkEnd w:id="530"/>
      <w:bookmarkEnd w:id="531"/>
    </w:p>
    <w:p w:rsidR="00757345" w:rsidRDefault="008F27C7" w:rsidP="00757345">
      <w:pPr>
        <w:pStyle w:val="Heading3"/>
      </w:pPr>
      <w:bookmarkStart w:id="532" w:name="_Toc467626324"/>
      <w:bookmarkStart w:id="533" w:name="_Toc467628859"/>
      <w:bookmarkStart w:id="534" w:name="_Toc467629151"/>
      <w:bookmarkStart w:id="535" w:name="_Toc467668407"/>
      <w:bookmarkStart w:id="536" w:name="_Toc478670061"/>
      <w:r>
        <w:t xml:space="preserve">View Reservation </w:t>
      </w:r>
      <w:r w:rsidR="00757345">
        <w:t>Contracts</w:t>
      </w:r>
      <w:bookmarkEnd w:id="532"/>
      <w:bookmarkEnd w:id="533"/>
      <w:bookmarkEnd w:id="534"/>
      <w:bookmarkEnd w:id="535"/>
      <w:bookmarkEnd w:id="536"/>
    </w:p>
    <w:p w:rsidR="006F1386" w:rsidRDefault="006F1386" w:rsidP="006F1386">
      <w:pPr>
        <w:pStyle w:val="Caption"/>
        <w:keepNext/>
      </w:pPr>
      <w:bookmarkStart w:id="537" w:name="_Toc467626260"/>
      <w:bookmarkStart w:id="538" w:name="_Toc467628795"/>
      <w:bookmarkStart w:id="539" w:name="_Toc467629087"/>
      <w:bookmarkStart w:id="540" w:name="_Toc467661412"/>
      <w:bookmarkStart w:id="541" w:name="_Toc467668437"/>
      <w:bookmarkStart w:id="542" w:name="_Toc478670110"/>
      <w:r>
        <w:t xml:space="preserve">Table </w:t>
      </w:r>
      <w:r w:rsidR="00CB1FA1">
        <w:fldChar w:fldCharType="begin"/>
      </w:r>
      <w:r w:rsidR="00CB1FA1">
        <w:instrText xml:space="preserve"> SEQ Table \* ARABIC </w:instrText>
      </w:r>
      <w:r w:rsidR="00CB1FA1">
        <w:fldChar w:fldCharType="separate"/>
      </w:r>
      <w:r w:rsidR="00BB39F2">
        <w:rPr>
          <w:noProof/>
        </w:rPr>
        <w:t>16</w:t>
      </w:r>
      <w:r w:rsidR="00CB1FA1">
        <w:rPr>
          <w:noProof/>
        </w:rPr>
        <w:fldChar w:fldCharType="end"/>
      </w:r>
      <w:r>
        <w:t>: Contract for View Reservation List</w:t>
      </w:r>
      <w:bookmarkEnd w:id="537"/>
      <w:bookmarkEnd w:id="538"/>
      <w:bookmarkEnd w:id="539"/>
      <w:bookmarkEnd w:id="540"/>
      <w:bookmarkEnd w:id="541"/>
      <w:bookmarkEnd w:id="542"/>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7</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890E7A">
            <w:pPr>
              <w:jc w:val="left"/>
              <w:rPr>
                <w:color w:val="auto"/>
                <w:sz w:val="20"/>
                <w:szCs w:val="20"/>
              </w:rPr>
            </w:pPr>
            <w:proofErr w:type="spellStart"/>
            <w:r>
              <w:rPr>
                <w:color w:val="auto"/>
                <w:sz w:val="20"/>
                <w:szCs w:val="20"/>
              </w:rPr>
              <w:t>viewReservationList</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proofErr w:type="spellStart"/>
            <w:proofErr w:type="gramStart"/>
            <w:r>
              <w:rPr>
                <w:b w:val="0"/>
                <w:bCs w:val="0"/>
                <w:sz w:val="20"/>
                <w:szCs w:val="20"/>
              </w:rPr>
              <w:t>viewReservationList</w:t>
            </w:r>
            <w:proofErr w:type="spellEnd"/>
            <w:r w:rsidR="00890E7A" w:rsidRPr="0F496E6A">
              <w:rPr>
                <w:b w:val="0"/>
                <w:bCs w:val="0"/>
                <w:sz w:val="20"/>
                <w:szCs w:val="20"/>
              </w:rPr>
              <w:t>(</w:t>
            </w:r>
            <w:proofErr w:type="gramEnd"/>
            <w:r w:rsidR="00890E7A" w:rsidRPr="0F496E6A">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UC07</w:t>
            </w:r>
            <w:r w:rsidR="00890E7A">
              <w:rPr>
                <w:b w:val="0"/>
                <w:bCs w:val="0"/>
                <w:sz w:val="20"/>
                <w:szCs w:val="20"/>
              </w:rPr>
              <w:t xml:space="preserve">: </w:t>
            </w:r>
            <w:r>
              <w:rPr>
                <w:b w:val="0"/>
                <w:bCs w:val="0"/>
                <w:sz w:val="20"/>
                <w:szCs w:val="20"/>
              </w:rPr>
              <w:t xml:space="preserve">View Reservation List </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3C7F14" w:rsidP="00890E7A">
            <w:pPr>
              <w:pStyle w:val="ListParagraph"/>
              <w:numPr>
                <w:ilvl w:val="0"/>
                <w:numId w:val="27"/>
              </w:numPr>
              <w:jc w:val="left"/>
              <w:rPr>
                <w:b w:val="0"/>
                <w:bCs w:val="0"/>
                <w:sz w:val="20"/>
                <w:szCs w:val="20"/>
              </w:rPr>
            </w:pPr>
            <w:r>
              <w:rPr>
                <w:b w:val="0"/>
                <w:bCs w:val="0"/>
                <w:sz w:val="20"/>
                <w:szCs w:val="20"/>
              </w:rPr>
              <w:t>User is logged i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0A552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43" w:name="_Toc467626325"/>
      <w:bookmarkStart w:id="544" w:name="_Toc467628860"/>
      <w:bookmarkStart w:id="545" w:name="_Toc467629152"/>
      <w:bookmarkStart w:id="546" w:name="_Toc467668408"/>
      <w:bookmarkStart w:id="547" w:name="_Toc478670062"/>
      <w:r>
        <w:lastRenderedPageBreak/>
        <w:t>Cancel Reservation</w:t>
      </w:r>
      <w:bookmarkEnd w:id="543"/>
      <w:bookmarkEnd w:id="544"/>
      <w:bookmarkEnd w:id="545"/>
      <w:bookmarkEnd w:id="546"/>
      <w:bookmarkEnd w:id="547"/>
    </w:p>
    <w:p w:rsidR="005F0B2C" w:rsidRPr="005F0B2C" w:rsidRDefault="005F0B2C" w:rsidP="00A26A8C">
      <w:pPr>
        <w:rPr>
          <w:sz w:val="24"/>
          <w:highlight w:val="yellow"/>
        </w:rPr>
      </w:pPr>
      <w:r w:rsidRPr="005F0B2C">
        <w:rPr>
          <w:rFonts w:eastAsia="Arial" w:cs="Arial"/>
          <w:szCs w:val="20"/>
        </w:rPr>
        <w:t xml:space="preserve">The user is viewing a reservation associated with their account. The user indicates to the system that they wish to cancel the reservation. The system removes the reservation associated with the user’s account for that room and time slot. If there is another user associated with the waiting list for that room and time slot, the system creates a reservation (only if equipment is available) and associates it to that user’s account for the </w:t>
      </w:r>
      <w:r w:rsidRPr="005F0B2C">
        <w:rPr>
          <w:rFonts w:eastAsia="Arial" w:cs="Arial"/>
          <w:noProof/>
          <w:szCs w:val="20"/>
        </w:rPr>
        <w:t>canceled</w:t>
      </w:r>
      <w:r w:rsidRPr="005F0B2C">
        <w:rPr>
          <w:rFonts w:eastAsia="Arial" w:cs="Arial"/>
          <w:szCs w:val="20"/>
        </w:rPr>
        <w:t xml:space="preserve"> room and time slot. The wait-listed user is no longer associated with the waiting list for that room and time slot.</w:t>
      </w:r>
    </w:p>
    <w:p w:rsidR="00757345" w:rsidRPr="00A31A85" w:rsidRDefault="005F0B2C" w:rsidP="00757345">
      <w:pPr>
        <w:pStyle w:val="Heading3"/>
      </w:pPr>
      <w:bookmarkStart w:id="548" w:name="_Toc467626326"/>
      <w:bookmarkStart w:id="549" w:name="_Toc467628861"/>
      <w:bookmarkStart w:id="550" w:name="_Toc467629153"/>
      <w:bookmarkStart w:id="551" w:name="_Toc467668409"/>
      <w:bookmarkStart w:id="552" w:name="_Toc478670063"/>
      <w:r w:rsidRPr="00A31A85">
        <w:t xml:space="preserve">Cancel Reservation </w:t>
      </w:r>
      <w:r w:rsidR="00757345" w:rsidRPr="00A31A85">
        <w:t>System Sequence Diagram</w:t>
      </w:r>
      <w:bookmarkEnd w:id="548"/>
      <w:bookmarkEnd w:id="549"/>
      <w:bookmarkEnd w:id="550"/>
      <w:bookmarkEnd w:id="551"/>
      <w:bookmarkEnd w:id="552"/>
    </w:p>
    <w:p w:rsidR="006F1386" w:rsidRPr="00A31A85" w:rsidRDefault="005800F0" w:rsidP="00327301">
      <w:pPr>
        <w:jc w:val="center"/>
      </w:pPr>
      <w:r w:rsidRPr="00A31A85">
        <w:rPr>
          <w:noProof/>
          <w:lang w:val="fr-CA" w:eastAsia="fr-CA"/>
        </w:rPr>
        <w:drawing>
          <wp:inline distT="0" distB="0" distL="0" distR="0" wp14:anchorId="6CB83100" wp14:editId="713CBAEB">
            <wp:extent cx="3169340" cy="2280900"/>
            <wp:effectExtent l="0" t="0" r="0" b="5715"/>
            <wp:docPr id="1495396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3169340" cy="2280900"/>
                    </a:xfrm>
                    <a:prstGeom prst="rect">
                      <a:avLst/>
                    </a:prstGeom>
                  </pic:spPr>
                </pic:pic>
              </a:graphicData>
            </a:graphic>
          </wp:inline>
        </w:drawing>
      </w:r>
    </w:p>
    <w:p w:rsidR="00F3445A" w:rsidRPr="00A31A85" w:rsidRDefault="006F1386" w:rsidP="006F1386">
      <w:pPr>
        <w:pStyle w:val="Caption"/>
      </w:pPr>
      <w:bookmarkStart w:id="553" w:name="_Toc467626271"/>
      <w:bookmarkStart w:id="554" w:name="_Toc467628806"/>
      <w:bookmarkStart w:id="555" w:name="_Toc467629098"/>
      <w:bookmarkStart w:id="556" w:name="_Toc467661424"/>
      <w:bookmarkStart w:id="557" w:name="_Toc467668421"/>
      <w:bookmarkStart w:id="558" w:name="_Toc478670094"/>
      <w:r w:rsidRPr="00A31A85">
        <w:t xml:space="preserve">Figure </w:t>
      </w:r>
      <w:r w:rsidR="00CB1FA1">
        <w:fldChar w:fldCharType="begin"/>
      </w:r>
      <w:r w:rsidR="00CB1FA1">
        <w:instrText xml:space="preserve"> SEQ Figure \* ARABIC </w:instrText>
      </w:r>
      <w:r w:rsidR="00CB1FA1">
        <w:fldChar w:fldCharType="separate"/>
      </w:r>
      <w:r w:rsidR="001105C5" w:rsidRPr="00A31A85">
        <w:rPr>
          <w:noProof/>
        </w:rPr>
        <w:t>11</w:t>
      </w:r>
      <w:r w:rsidR="00CB1FA1">
        <w:rPr>
          <w:noProof/>
        </w:rPr>
        <w:fldChar w:fldCharType="end"/>
      </w:r>
      <w:r w:rsidRPr="00A31A85">
        <w:t>: System Sequence Diagram for Cancel Reservation</w:t>
      </w:r>
      <w:bookmarkEnd w:id="553"/>
      <w:bookmarkEnd w:id="554"/>
      <w:bookmarkEnd w:id="555"/>
      <w:bookmarkEnd w:id="556"/>
      <w:bookmarkEnd w:id="557"/>
      <w:bookmarkEnd w:id="558"/>
    </w:p>
    <w:p w:rsidR="00757345" w:rsidRPr="00A31A85" w:rsidRDefault="005F0B2C" w:rsidP="00757345">
      <w:pPr>
        <w:pStyle w:val="Heading3"/>
      </w:pPr>
      <w:bookmarkStart w:id="559" w:name="_Toc467626327"/>
      <w:bookmarkStart w:id="560" w:name="_Toc467628862"/>
      <w:bookmarkStart w:id="561" w:name="_Toc467629154"/>
      <w:bookmarkStart w:id="562" w:name="_Toc467668410"/>
      <w:bookmarkStart w:id="563" w:name="_Toc478670064"/>
      <w:r w:rsidRPr="00A31A85">
        <w:t xml:space="preserve">Cancel Reservation </w:t>
      </w:r>
      <w:r w:rsidR="00757345" w:rsidRPr="00A31A85">
        <w:t>Contracts</w:t>
      </w:r>
      <w:bookmarkEnd w:id="559"/>
      <w:bookmarkEnd w:id="560"/>
      <w:bookmarkEnd w:id="561"/>
      <w:bookmarkEnd w:id="562"/>
      <w:bookmarkEnd w:id="563"/>
    </w:p>
    <w:p w:rsidR="006F1386" w:rsidRPr="00A31A85" w:rsidRDefault="006F1386" w:rsidP="006F1386">
      <w:pPr>
        <w:pStyle w:val="Caption"/>
        <w:keepNext/>
      </w:pPr>
      <w:bookmarkStart w:id="564" w:name="_Toc467626261"/>
      <w:bookmarkStart w:id="565" w:name="_Toc467628796"/>
      <w:bookmarkStart w:id="566" w:name="_Toc467629088"/>
      <w:bookmarkStart w:id="567" w:name="_Toc467661413"/>
      <w:bookmarkStart w:id="568" w:name="_Toc467668438"/>
      <w:bookmarkStart w:id="569" w:name="_Toc478670111"/>
      <w:r w:rsidRPr="00A31A85">
        <w:t xml:space="preserve">Table </w:t>
      </w:r>
      <w:r w:rsidR="00CB1FA1">
        <w:fldChar w:fldCharType="begin"/>
      </w:r>
      <w:r w:rsidR="00CB1FA1">
        <w:instrText xml:space="preserve"> SEQ Table \* ARABIC </w:instrText>
      </w:r>
      <w:r w:rsidR="00CB1FA1">
        <w:fldChar w:fldCharType="separate"/>
      </w:r>
      <w:r w:rsidR="00BB39F2" w:rsidRPr="00A31A85">
        <w:rPr>
          <w:noProof/>
        </w:rPr>
        <w:t>17</w:t>
      </w:r>
      <w:r w:rsidR="00CB1FA1">
        <w:rPr>
          <w:noProof/>
        </w:rPr>
        <w:fldChar w:fldCharType="end"/>
      </w:r>
      <w:r w:rsidRPr="00A31A85">
        <w:t>: Contract for Cancel Reservation</w:t>
      </w:r>
      <w:bookmarkEnd w:id="564"/>
      <w:bookmarkEnd w:id="565"/>
      <w:bookmarkEnd w:id="566"/>
      <w:bookmarkEnd w:id="567"/>
      <w:bookmarkEnd w:id="568"/>
      <w:bookmarkEnd w:id="569"/>
    </w:p>
    <w:tbl>
      <w:tblPr>
        <w:tblStyle w:val="GridTable4-Accent3"/>
        <w:tblW w:w="0" w:type="auto"/>
        <w:jc w:val="center"/>
        <w:tblLook w:val="0320" w:firstRow="1" w:lastRow="0" w:firstColumn="0" w:lastColumn="1" w:noHBand="1" w:noVBand="0"/>
      </w:tblPr>
      <w:tblGrid>
        <w:gridCol w:w="1984"/>
        <w:gridCol w:w="4706"/>
      </w:tblGrid>
      <w:tr w:rsidR="00890E7A" w:rsidRPr="00A31A8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color w:val="auto"/>
                <w:sz w:val="20"/>
                <w:szCs w:val="20"/>
                <w:u w:val="single"/>
              </w:rPr>
              <w:t>Contract</w:t>
            </w:r>
            <w:r w:rsidRPr="00A31A85">
              <w:rPr>
                <w:color w:val="auto"/>
                <w:sz w:val="20"/>
                <w:szCs w:val="20"/>
              </w:rPr>
              <w:t xml:space="preserve"> CO08.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color w:val="auto"/>
                <w:sz w:val="20"/>
                <w:szCs w:val="20"/>
              </w:rPr>
            </w:pPr>
            <w:proofErr w:type="spellStart"/>
            <w:r w:rsidRPr="00A31A85">
              <w:rPr>
                <w:color w:val="auto"/>
                <w:sz w:val="20"/>
                <w:szCs w:val="20"/>
              </w:rPr>
              <w:t>cancelReservation</w:t>
            </w:r>
            <w:proofErr w:type="spellEnd"/>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b w:val="0"/>
                <w:sz w:val="20"/>
                <w:szCs w:val="20"/>
              </w:rPr>
            </w:pPr>
            <w:proofErr w:type="spellStart"/>
            <w:r w:rsidRPr="00A31A85">
              <w:rPr>
                <w:b w:val="0"/>
                <w:bCs w:val="0"/>
                <w:sz w:val="20"/>
                <w:szCs w:val="20"/>
              </w:rPr>
              <w:t>cancelReservation</w:t>
            </w:r>
            <w:proofErr w:type="spellEnd"/>
            <w:r w:rsidR="00890E7A" w:rsidRPr="00A31A85">
              <w:rPr>
                <w:b w:val="0"/>
                <w:bCs w:val="0"/>
                <w:sz w:val="20"/>
                <w:szCs w:val="20"/>
              </w:rPr>
              <w:t>(</w:t>
            </w:r>
            <w:proofErr w:type="spellStart"/>
            <w:r w:rsidR="00750B76" w:rsidRPr="00A31A85">
              <w:rPr>
                <w:b w:val="0"/>
                <w:bCs w:val="0"/>
                <w:sz w:val="20"/>
                <w:szCs w:val="20"/>
              </w:rPr>
              <w:t>resID</w:t>
            </w:r>
            <w:proofErr w:type="spellEnd"/>
            <w:r w:rsidR="00890E7A" w:rsidRPr="00A31A85">
              <w:rPr>
                <w:b w:val="0"/>
                <w:bCs w:val="0"/>
                <w:sz w:val="20"/>
                <w:szCs w:val="20"/>
              </w:rPr>
              <w:t>)</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890E7A" w:rsidP="001E1EC5">
            <w:pPr>
              <w:jc w:val="left"/>
              <w:rPr>
                <w:b w:val="0"/>
                <w:sz w:val="20"/>
                <w:szCs w:val="20"/>
              </w:rPr>
            </w:pPr>
            <w:r w:rsidRPr="00A31A85">
              <w:rPr>
                <w:b w:val="0"/>
                <w:bCs w:val="0"/>
                <w:sz w:val="20"/>
                <w:szCs w:val="20"/>
              </w:rPr>
              <w:t>UC</w:t>
            </w:r>
            <w:r w:rsidR="001E1EC5" w:rsidRPr="00A31A85">
              <w:rPr>
                <w:b w:val="0"/>
                <w:bCs w:val="0"/>
                <w:sz w:val="20"/>
                <w:szCs w:val="20"/>
              </w:rPr>
              <w:t>08:</w:t>
            </w:r>
            <w:r w:rsidRPr="00A31A85">
              <w:rPr>
                <w:b w:val="0"/>
                <w:bCs w:val="0"/>
                <w:sz w:val="20"/>
                <w:szCs w:val="20"/>
              </w:rPr>
              <w:t xml:space="preserve"> </w:t>
            </w:r>
            <w:r w:rsidR="001E1EC5" w:rsidRPr="00A31A85">
              <w:rPr>
                <w:b w:val="0"/>
                <w:bCs w:val="0"/>
                <w:sz w:val="20"/>
                <w:szCs w:val="20"/>
              </w:rPr>
              <w:t>Cancel 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ED2D01"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logged in</w:t>
            </w:r>
          </w:p>
          <w:p w:rsidR="00ED2D01" w:rsidRPr="00A31A85" w:rsidRDefault="001E3C88" w:rsidP="00890E7A">
            <w:pPr>
              <w:pStyle w:val="ListParagraph"/>
              <w:numPr>
                <w:ilvl w:val="0"/>
                <w:numId w:val="27"/>
              </w:numPr>
              <w:jc w:val="left"/>
              <w:rPr>
                <w:b w:val="0"/>
                <w:bCs w:val="0"/>
                <w:sz w:val="20"/>
                <w:szCs w:val="20"/>
              </w:rPr>
            </w:pPr>
            <w:r w:rsidRPr="00A31A85">
              <w:rPr>
                <w:b w:val="0"/>
                <w:bCs w:val="0"/>
                <w:sz w:val="20"/>
                <w:szCs w:val="20"/>
              </w:rPr>
              <w:t>The reservation belongs to the user</w:t>
            </w:r>
          </w:p>
          <w:p w:rsidR="00890E7A"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viewing the reservation</w:t>
            </w:r>
          </w:p>
        </w:tc>
      </w:tr>
      <w:tr w:rsidR="00890E7A" w:rsidTr="00C003D2">
        <w:trPr>
          <w:trHeight w:val="438"/>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5F0B2C" w:rsidP="00890E7A">
            <w:pPr>
              <w:jc w:val="left"/>
              <w:rPr>
                <w:sz w:val="20"/>
                <w:szCs w:val="20"/>
              </w:rPr>
            </w:pPr>
            <w:r w:rsidRPr="00A31A8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7358C1" w:rsidP="001E3C88">
            <w:pPr>
              <w:pStyle w:val="ListParagraph"/>
              <w:numPr>
                <w:ilvl w:val="0"/>
                <w:numId w:val="27"/>
              </w:numPr>
              <w:jc w:val="left"/>
              <w:rPr>
                <w:b w:val="0"/>
                <w:bCs w:val="0"/>
                <w:sz w:val="20"/>
                <w:szCs w:val="20"/>
              </w:rPr>
            </w:pPr>
            <w:r w:rsidRPr="00A31A85">
              <w:rPr>
                <w:b w:val="0"/>
                <w:bCs w:val="0"/>
                <w:sz w:val="20"/>
                <w:szCs w:val="20"/>
              </w:rPr>
              <w:t>Association</w:t>
            </w:r>
            <w:r w:rsidR="00D62DA7" w:rsidRPr="00A31A85">
              <w:rPr>
                <w:b w:val="0"/>
                <w:bCs w:val="0"/>
                <w:sz w:val="20"/>
                <w:szCs w:val="20"/>
              </w:rPr>
              <w:t>s</w:t>
            </w:r>
            <w:r w:rsidRPr="00A31A85">
              <w:rPr>
                <w:b w:val="0"/>
                <w:bCs w:val="0"/>
                <w:sz w:val="20"/>
                <w:szCs w:val="20"/>
              </w:rPr>
              <w:t xml:space="preserve"> </w:t>
            </w:r>
            <w:r w:rsidR="00D62DA7" w:rsidRPr="00A31A85">
              <w:rPr>
                <w:b w:val="0"/>
                <w:bCs w:val="0"/>
                <w:sz w:val="20"/>
                <w:szCs w:val="20"/>
              </w:rPr>
              <w:t>between User and the reservation ha</w:t>
            </w:r>
            <w:r w:rsidR="00A31A85" w:rsidRPr="00A31A85">
              <w:rPr>
                <w:b w:val="0"/>
                <w:bCs w:val="0"/>
                <w:sz w:val="20"/>
                <w:szCs w:val="20"/>
              </w:rPr>
              <w:t>s</w:t>
            </w:r>
            <w:r w:rsidRPr="00A31A85">
              <w:rPr>
                <w:b w:val="0"/>
                <w:bCs w:val="0"/>
                <w:sz w:val="20"/>
                <w:szCs w:val="20"/>
              </w:rPr>
              <w:t xml:space="preserve"> been </w:t>
            </w:r>
            <w:r w:rsidR="00A31A85" w:rsidRPr="00A31A85">
              <w:rPr>
                <w:b w:val="0"/>
                <w:bCs w:val="0"/>
                <w:sz w:val="20"/>
                <w:szCs w:val="20"/>
              </w:rPr>
              <w:t>deleted</w:t>
            </w:r>
          </w:p>
          <w:p w:rsidR="00890E7A" w:rsidRPr="00A31A85" w:rsidRDefault="00D62DA7" w:rsidP="00A31A85">
            <w:pPr>
              <w:pStyle w:val="ListParagraph"/>
              <w:numPr>
                <w:ilvl w:val="0"/>
                <w:numId w:val="27"/>
              </w:numPr>
              <w:jc w:val="left"/>
              <w:rPr>
                <w:b w:val="0"/>
                <w:bCs w:val="0"/>
                <w:sz w:val="20"/>
                <w:szCs w:val="20"/>
              </w:rPr>
            </w:pPr>
            <w:r w:rsidRPr="00A31A85">
              <w:rPr>
                <w:b w:val="0"/>
                <w:bCs w:val="0"/>
                <w:sz w:val="20"/>
                <w:szCs w:val="20"/>
              </w:rPr>
              <w:t>Association</w:t>
            </w:r>
            <w:r w:rsidR="00086979" w:rsidRPr="00A31A85">
              <w:rPr>
                <w:b w:val="0"/>
                <w:bCs w:val="0"/>
                <w:sz w:val="20"/>
                <w:szCs w:val="20"/>
              </w:rPr>
              <w:t>s</w:t>
            </w:r>
            <w:r w:rsidRPr="00A31A85">
              <w:rPr>
                <w:b w:val="0"/>
                <w:bCs w:val="0"/>
                <w:sz w:val="20"/>
                <w:szCs w:val="20"/>
              </w:rPr>
              <w:t xml:space="preserve"> between Calendar and the reservation</w:t>
            </w:r>
            <w:r w:rsidR="00A31A85" w:rsidRPr="00A31A85">
              <w:rPr>
                <w:b w:val="0"/>
                <w:bCs w:val="0"/>
                <w:sz w:val="20"/>
                <w:szCs w:val="20"/>
              </w:rPr>
              <w:t xml:space="preserve"> </w:t>
            </w:r>
            <w:r w:rsidRPr="00A31A85">
              <w:rPr>
                <w:b w:val="0"/>
                <w:bCs w:val="0"/>
                <w:sz w:val="20"/>
                <w:szCs w:val="20"/>
              </w:rPr>
              <w:t>ha</w:t>
            </w:r>
            <w:r w:rsidR="00A31A85" w:rsidRPr="00A31A85">
              <w:rPr>
                <w:b w:val="0"/>
                <w:bCs w:val="0"/>
                <w:sz w:val="20"/>
                <w:szCs w:val="20"/>
              </w:rPr>
              <w:t xml:space="preserve">s </w:t>
            </w:r>
            <w:r w:rsidRPr="00A31A85">
              <w:rPr>
                <w:b w:val="0"/>
                <w:bCs w:val="0"/>
                <w:sz w:val="20"/>
                <w:szCs w:val="20"/>
              </w:rPr>
              <w:t xml:space="preserve">been </w:t>
            </w:r>
            <w:r w:rsidR="00A31A85" w:rsidRPr="00A31A85">
              <w:rPr>
                <w:b w:val="0"/>
                <w:bCs w:val="0"/>
                <w:sz w:val="20"/>
                <w:szCs w:val="20"/>
              </w:rPr>
              <w:t>deleted</w:t>
            </w:r>
          </w:p>
        </w:tc>
      </w:tr>
    </w:tbl>
    <w:p w:rsidR="002729BD" w:rsidRDefault="002729BD" w:rsidP="00D63C5B"/>
    <w:p w:rsidR="002729BD" w:rsidRDefault="002729BD">
      <w:pPr>
        <w:spacing w:after="160" w:line="259" w:lineRule="auto"/>
        <w:jc w:val="left"/>
      </w:pPr>
      <w:r>
        <w:br w:type="page"/>
      </w:r>
    </w:p>
    <w:p w:rsidR="006C467B" w:rsidRDefault="006C467B" w:rsidP="006C467B">
      <w:pPr>
        <w:pStyle w:val="Heading1"/>
      </w:pPr>
      <w:bookmarkStart w:id="570" w:name="_Toc478670065"/>
      <w:r>
        <w:lastRenderedPageBreak/>
        <w:t>Testing Plan</w:t>
      </w:r>
      <w:bookmarkEnd w:id="570"/>
    </w:p>
    <w:p w:rsidR="00757345" w:rsidRDefault="002729BD" w:rsidP="006C467B">
      <w:pPr>
        <w:pStyle w:val="Heading2"/>
      </w:pPr>
      <w:bookmarkStart w:id="571" w:name="_Toc478670066"/>
      <w:r>
        <w:t>Acceptance Testing</w:t>
      </w:r>
      <w:bookmarkEnd w:id="571"/>
    </w:p>
    <w:p w:rsidR="002729BD" w:rsidRDefault="00DC28C3" w:rsidP="002729BD">
      <w:r w:rsidRPr="00DC28C3">
        <w:t xml:space="preserve">Acceptance Testing is a level of the software testing where a system is tested for acceptability. The purpose of this test is to evaluate the system's compliance with the business requirements </w:t>
      </w:r>
      <w:r>
        <w:t>(</w:t>
      </w:r>
      <w:proofErr w:type="spellStart"/>
      <w:r>
        <w:t>i.e</w:t>
      </w:r>
      <w:proofErr w:type="spellEnd"/>
      <w:r>
        <w:t xml:space="preserve"> the requirements of a specification or contract) </w:t>
      </w:r>
      <w:r w:rsidRPr="00DC28C3">
        <w:t>and assess whether it is acceptable for delivery</w:t>
      </w:r>
      <w:r>
        <w:t>.</w:t>
      </w:r>
    </w:p>
    <w:p w:rsidR="00DC28C3" w:rsidRDefault="00DC28C3" w:rsidP="002729BD"/>
    <w:p w:rsidR="00DC28C3" w:rsidRDefault="00DC28C3" w:rsidP="002729BD">
      <w:r>
        <w:t>Based on the requirements listed above, the following acceptance tests were created and can be re-used for validation after any modification to the system. All test results must be accepted before official deployment of the newly updated system.</w:t>
      </w:r>
    </w:p>
    <w:p w:rsidR="00DC28C3" w:rsidRPr="00DC28C3" w:rsidRDefault="00DC28C3" w:rsidP="006C467B">
      <w:pPr>
        <w:pStyle w:val="Heading3"/>
      </w:pPr>
      <w:bookmarkStart w:id="572" w:name="_Toc478670067"/>
      <w:r w:rsidRPr="00DC28C3">
        <w:rPr>
          <w:lang w:val="en-CA"/>
        </w:rPr>
        <w:t>Login - Cross Reference UC01 in SRS (3.2.3.1)</w:t>
      </w:r>
      <w:bookmarkEnd w:id="57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1</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s a user, I want to sign into the Web Application</w:t>
            </w:r>
          </w:p>
        </w:tc>
      </w:tr>
      <w:tr w:rsidR="00DC28C3" w:rsidRPr="00B93600" w:rsidTr="00DD2F02">
        <w:trPr>
          <w:trHeight w:val="572"/>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uccessful Username and Password validation </w:t>
            </w:r>
            <w:r w:rsidR="00BE1476">
              <w:rPr>
                <w:lang w:val="en-CA"/>
              </w:rPr>
              <w:t xml:space="preserve">I am </w:t>
            </w:r>
            <w:r w:rsidRPr="00466DAD">
              <w:rPr>
                <w:lang w:val="en-CA"/>
              </w:rPr>
              <w:t xml:space="preserve">redirected to the </w:t>
            </w:r>
            <w:r w:rsidR="00EF683E">
              <w:rPr>
                <w:lang w:val="en-CA"/>
              </w:rPr>
              <w:t>calendar</w:t>
            </w:r>
            <w:r w:rsidRPr="00466DAD">
              <w:rPr>
                <w:lang w:val="en-CA"/>
              </w:rPr>
              <w:t xml:space="preserve"> page of the </w:t>
            </w:r>
            <w:r w:rsidR="00EF683E">
              <w:rPr>
                <w:lang w:val="en-CA"/>
              </w:rPr>
              <w:t xml:space="preserve">web </w:t>
            </w:r>
            <w:r w:rsidRPr="00466DAD">
              <w:rPr>
                <w:lang w:val="en-CA"/>
              </w:rPr>
              <w:t>application.</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B93600" w:rsidTr="00DD2F02">
        <w:trPr>
          <w:trHeight w:val="575"/>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If validation is unsuccessful, the system will display an error and prompt the user to re-enter the</w:t>
            </w:r>
            <w:r w:rsidR="00516D88">
              <w:rPr>
                <w:lang w:val="en-CA"/>
              </w:rPr>
              <w:t>ir</w:t>
            </w:r>
            <w:r w:rsidRPr="00466DAD">
              <w:rPr>
                <w:lang w:val="en-CA"/>
              </w:rPr>
              <w:t xml:space="preserve"> credentials</w:t>
            </w:r>
          </w:p>
        </w:tc>
      </w:tr>
    </w:tbl>
    <w:p w:rsidR="00DC28C3" w:rsidRDefault="00DC28C3" w:rsidP="006C467B">
      <w:pPr>
        <w:pStyle w:val="Heading3"/>
        <w:rPr>
          <w:lang w:val="en-CA"/>
        </w:rPr>
      </w:pPr>
      <w:bookmarkStart w:id="573" w:name="_Toc478670068"/>
      <w:r w:rsidRPr="00DC28C3">
        <w:rPr>
          <w:lang w:val="en-CA"/>
        </w:rPr>
        <w:t>Log</w:t>
      </w:r>
      <w:r>
        <w:rPr>
          <w:lang w:val="en-CA"/>
        </w:rPr>
        <w:t xml:space="preserve"> </w:t>
      </w:r>
      <w:r w:rsidRPr="00DC28C3">
        <w:rPr>
          <w:lang w:val="en-CA"/>
        </w:rPr>
        <w:t>Out - Cross Reference UC02 in SRS (3.2.3.2)</w:t>
      </w:r>
      <w:bookmarkEnd w:id="57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2</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sign out of the Web Application</w:t>
            </w:r>
          </w:p>
        </w:tc>
      </w:tr>
      <w:tr w:rsidR="00DC28C3" w:rsidRPr="00E06E89" w:rsidTr="00EF683E">
        <w:trPr>
          <w:trHeight w:val="519"/>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electing the Logout feature, </w:t>
            </w:r>
            <w:r w:rsidR="00BE1476">
              <w:rPr>
                <w:lang w:val="en-CA"/>
              </w:rPr>
              <w:t xml:space="preserve">my </w:t>
            </w:r>
            <w:r w:rsidRPr="00466DAD">
              <w:rPr>
                <w:lang w:val="en-CA"/>
              </w:rPr>
              <w:t>session is terminated and</w:t>
            </w:r>
            <w:r w:rsidR="00516D88">
              <w:rPr>
                <w:lang w:val="en-CA"/>
              </w:rPr>
              <w:t xml:space="preserve"> they are </w:t>
            </w:r>
            <w:r w:rsidR="00EF683E">
              <w:rPr>
                <w:lang w:val="en-CA"/>
              </w:rPr>
              <w:t xml:space="preserve">redirected </w:t>
            </w:r>
            <w:r w:rsidRPr="00466DAD">
              <w:rPr>
                <w:lang w:val="en-CA"/>
              </w:rPr>
              <w:t xml:space="preserve">to the </w:t>
            </w:r>
            <w:r w:rsidR="00EF683E">
              <w:rPr>
                <w:lang w:val="en-CA"/>
              </w:rPr>
              <w:t xml:space="preserve">Login </w:t>
            </w:r>
            <w:r w:rsidRPr="00466DAD">
              <w:rPr>
                <w:lang w:val="en-CA"/>
              </w:rPr>
              <w:t>page</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p>
        </w:tc>
      </w:tr>
    </w:tbl>
    <w:p w:rsidR="003D25CA" w:rsidRDefault="003D25CA" w:rsidP="006C467B">
      <w:pPr>
        <w:pStyle w:val="Heading3"/>
        <w:rPr>
          <w:lang w:val="en-CA"/>
        </w:rPr>
      </w:pPr>
      <w:bookmarkStart w:id="574" w:name="_Toc478670069"/>
      <w:r w:rsidRPr="003D25CA">
        <w:rPr>
          <w:lang w:val="en-CA"/>
        </w:rPr>
        <w:t>View Calendar - Cross Reference UC03 in SRS (3.2.3.3)</w:t>
      </w:r>
      <w:bookmarkEnd w:id="57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3</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View the Calendar</w:t>
            </w:r>
          </w:p>
        </w:tc>
      </w:tr>
      <w:tr w:rsidR="003D25CA" w:rsidRPr="00E06E89" w:rsidTr="00EF683E">
        <w:trPr>
          <w:trHeight w:val="73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 xml:space="preserve">Upon selecting a specific date from the Calendar or the “Calendar” </w:t>
            </w:r>
            <w:r w:rsidR="00EF683E">
              <w:rPr>
                <w:lang w:val="en-CA"/>
              </w:rPr>
              <w:t>tab</w:t>
            </w:r>
            <w:r w:rsidRPr="00466DAD">
              <w:rPr>
                <w:lang w:val="en-CA"/>
              </w:rPr>
              <w:t xml:space="preserve">, </w:t>
            </w:r>
            <w:r w:rsidR="00BE1476">
              <w:rPr>
                <w:lang w:val="en-CA"/>
              </w:rPr>
              <w:t>I</w:t>
            </w:r>
            <w:r w:rsidRPr="00466DAD">
              <w:rPr>
                <w:lang w:val="en-CA"/>
              </w:rPr>
              <w:t xml:space="preserve"> can view and access time slots for various rooms.</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DD2F02">
            <w:pPr>
              <w:widowControl w:val="0"/>
              <w:jc w:val="left"/>
              <w:rPr>
                <w:b/>
                <w:color w:val="6AA84F"/>
                <w:lang w:val="en-CA"/>
              </w:rPr>
            </w:pPr>
            <w:r w:rsidRPr="00466DAD">
              <w:rPr>
                <w:b/>
                <w:color w:val="6AA84F"/>
                <w:lang w:val="en-CA"/>
              </w:rPr>
              <w:t>Accepted</w:t>
            </w:r>
          </w:p>
        </w:tc>
      </w:tr>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Calendar View will show when rooms are not available, Current Reservations the user has (Position on the waitlist if applicable), as well as Reservations held by other users</w:t>
            </w:r>
            <w:r w:rsidR="00BE1476">
              <w:rPr>
                <w:lang w:val="en-CA"/>
              </w:rPr>
              <w:t>, or if a Room is busy.</w:t>
            </w:r>
          </w:p>
        </w:tc>
      </w:tr>
    </w:tbl>
    <w:p w:rsidR="003D25CA" w:rsidRDefault="003D25CA" w:rsidP="006C467B">
      <w:pPr>
        <w:pStyle w:val="Heading3"/>
        <w:rPr>
          <w:lang w:val="en-CA"/>
        </w:rPr>
      </w:pPr>
      <w:bookmarkStart w:id="575" w:name="_Toc478670070"/>
      <w:r w:rsidRPr="003D25CA">
        <w:rPr>
          <w:lang w:val="en-CA"/>
        </w:rPr>
        <w:lastRenderedPageBreak/>
        <w:t>Request Reservation - Cross Reference UC04 in SRS (3.2.3.4)</w:t>
      </w:r>
      <w:bookmarkEnd w:id="57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4</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reate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 xml:space="preserve">Upon selecting a given timeslot in a specific room, I want to create a reservation in the 60 second time frame by entering the description, equipment quantities and </w:t>
            </w:r>
            <w:proofErr w:type="gramStart"/>
            <w:r w:rsidRPr="00466DAD">
              <w:rPr>
                <w:lang w:val="en-CA"/>
              </w:rPr>
              <w:t>amount</w:t>
            </w:r>
            <w:proofErr w:type="gramEnd"/>
            <w:r w:rsidRPr="00466DAD">
              <w:rPr>
                <w:lang w:val="en-CA"/>
              </w:rPr>
              <w:t xml:space="preserve"> of weeks for recursion</w:t>
            </w:r>
            <w:r w:rsidR="00BE1476">
              <w:rPr>
                <w:lang w:val="en-CA"/>
              </w:rPr>
              <w: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6" w:name="_Toc478670071"/>
      <w:r w:rsidRPr="003D25CA">
        <w:rPr>
          <w:lang w:val="en-CA"/>
        </w:rPr>
        <w:t>Modify Reservation - Cross Reference UC05 in SRS (3.2.3.5)</w:t>
      </w:r>
      <w:bookmarkEnd w:id="57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5</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modify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Upon selecting an active or waitlisted reservation, I want to modify any of the previously entered information,</w:t>
            </w:r>
            <w:r w:rsidR="00BE1476">
              <w:rPr>
                <w:lang w:val="en-CA"/>
              </w:rPr>
              <w:t xml:space="preserve"> specifically the description</w:t>
            </w:r>
            <w:r w:rsidRPr="00466DAD">
              <w:rPr>
                <w:lang w:val="en-CA"/>
              </w:rPr>
              <w:t xml:space="preserve"> and/or timeslot and/or room as well as the requested number of each type of equipmen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7" w:name="_Toc478670072"/>
      <w:r w:rsidRPr="003D25CA">
        <w:rPr>
          <w:lang w:val="en-CA"/>
        </w:rPr>
        <w:t>View Reservation - Cross Reference UC06 in SRS (3.2.3.6)</w:t>
      </w:r>
      <w:bookmarkEnd w:id="57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6</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a reservation</w:t>
            </w:r>
          </w:p>
        </w:tc>
      </w:tr>
      <w:tr w:rsidR="003D25CA" w:rsidRPr="00E06E89" w:rsidTr="00091178">
        <w:trPr>
          <w:trHeight w:val="78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 xml:space="preserve">Upon selecting </w:t>
            </w:r>
            <w:r w:rsidR="00BE1476">
              <w:rPr>
                <w:lang w:val="en-CA"/>
              </w:rPr>
              <w:t xml:space="preserve">my </w:t>
            </w:r>
            <w:r w:rsidR="00091178">
              <w:rPr>
                <w:lang w:val="en-CA"/>
              </w:rPr>
              <w:t>reservation</w:t>
            </w:r>
            <w:r w:rsidRPr="00466DAD">
              <w:rPr>
                <w:lang w:val="en-CA"/>
              </w:rPr>
              <w:t xml:space="preserve">, I want to view </w:t>
            </w:r>
            <w:proofErr w:type="gramStart"/>
            <w:r w:rsidRPr="00466DAD">
              <w:rPr>
                <w:lang w:val="en-CA"/>
              </w:rPr>
              <w:t>all of</w:t>
            </w:r>
            <w:proofErr w:type="gramEnd"/>
            <w:r w:rsidRPr="00466DAD">
              <w:rPr>
                <w:lang w:val="en-CA"/>
              </w:rPr>
              <w:t xml:space="preserve"> the information pertaining to said reservation (I.E. Waitlist position if applicable, timeslot, equipment quantities etc..)</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3D25CA" w:rsidP="006C467B">
      <w:pPr>
        <w:pStyle w:val="Heading3"/>
        <w:rPr>
          <w:lang w:val="en-CA"/>
        </w:rPr>
      </w:pPr>
      <w:bookmarkStart w:id="578" w:name="_Toc478670073"/>
      <w:r w:rsidRPr="003D25CA">
        <w:rPr>
          <w:lang w:val="en-CA"/>
        </w:rPr>
        <w:t>View Reservation List - Cross Reference UC07 in SRS (3.2.3.7)</w:t>
      </w:r>
      <w:bookmarkEnd w:id="578"/>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7</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my Reservation List</w:t>
            </w:r>
          </w:p>
        </w:tc>
      </w:tr>
      <w:tr w:rsidR="003D25CA" w:rsidRPr="00E06E89" w:rsidTr="00091178">
        <w:trPr>
          <w:trHeight w:val="466"/>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Upon selecting “My Reservations”, I want to view a list of all the upcoming reservation I have made.</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780D41" w:rsidP="006C467B">
      <w:pPr>
        <w:pStyle w:val="Heading3"/>
        <w:rPr>
          <w:lang w:val="en-CA"/>
        </w:rPr>
      </w:pPr>
      <w:bookmarkStart w:id="579" w:name="_Toc478670074"/>
      <w:r w:rsidRPr="00780D41">
        <w:rPr>
          <w:lang w:val="en-CA"/>
        </w:rPr>
        <w:lastRenderedPageBreak/>
        <w:t>Cancel Reservation - Cross Reference UC08 in SRS (3.2.3.8)</w:t>
      </w:r>
      <w:bookmarkEnd w:id="579"/>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780D41" w:rsidRPr="00E06E89"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Test 8</w:t>
            </w:r>
          </w:p>
        </w:tc>
        <w:tc>
          <w:tcPr>
            <w:tcW w:w="6600" w:type="dxa"/>
            <w:shd w:val="clear" w:color="auto" w:fill="A4C2F4"/>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ancel my Reservation List</w:t>
            </w:r>
          </w:p>
        </w:tc>
      </w:tr>
      <w:tr w:rsidR="00780D41" w:rsidRPr="00E06E89" w:rsidTr="00091178">
        <w:trPr>
          <w:trHeight w:val="433"/>
        </w:trPr>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780D41" w:rsidRPr="00466DAD" w:rsidRDefault="00780D41" w:rsidP="006C467B">
            <w:pPr>
              <w:widowControl w:val="0"/>
              <w:rPr>
                <w:lang w:val="en-CA"/>
              </w:rPr>
            </w:pPr>
            <w:r w:rsidRPr="00466DAD">
              <w:rPr>
                <w:lang w:val="en-CA"/>
              </w:rPr>
              <w:t xml:space="preserve">Upon selecting </w:t>
            </w:r>
            <w:r w:rsidR="00BE1476">
              <w:rPr>
                <w:lang w:val="en-CA"/>
              </w:rPr>
              <w:t xml:space="preserve">Delete this Reservation, </w:t>
            </w:r>
            <w:r w:rsidRPr="00466DAD">
              <w:rPr>
                <w:lang w:val="en-CA"/>
              </w:rPr>
              <w:t xml:space="preserve">I want to </w:t>
            </w:r>
            <w:r w:rsidR="00BE1476">
              <w:rPr>
                <w:lang w:val="en-CA"/>
              </w:rPr>
              <w:t>delete my reservation.</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780D41" w:rsidRPr="00466DAD" w:rsidRDefault="00780D41" w:rsidP="006C467B">
            <w:pPr>
              <w:widowControl w:val="0"/>
              <w:rPr>
                <w:b/>
                <w:color w:val="6AA84F"/>
                <w:lang w:val="en-CA"/>
              </w:rPr>
            </w:pPr>
            <w:r w:rsidRPr="00466DAD">
              <w:rPr>
                <w:b/>
                <w:color w:val="6AA84F"/>
                <w:lang w:val="en-CA"/>
              </w:rPr>
              <w:t>Accepted</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780D41" w:rsidRPr="00466DAD" w:rsidRDefault="00780D41" w:rsidP="006C467B">
            <w:pPr>
              <w:widowControl w:val="0"/>
              <w:rPr>
                <w:lang w:val="en-CA"/>
              </w:rPr>
            </w:pPr>
          </w:p>
        </w:tc>
      </w:tr>
    </w:tbl>
    <w:p w:rsidR="006C467B" w:rsidRDefault="006C467B" w:rsidP="006C467B">
      <w:pPr>
        <w:pStyle w:val="Heading2"/>
      </w:pPr>
      <w:bookmarkStart w:id="580" w:name="_Toc478670075"/>
      <w:r>
        <w:t>System Testing</w:t>
      </w:r>
      <w:bookmarkEnd w:id="580"/>
    </w:p>
    <w:p w:rsidR="006C467B" w:rsidRDefault="006C467B" w:rsidP="00780D41">
      <w:r w:rsidRPr="006C467B">
        <w:t>System Testing is a level of the software testing where a complete and integrated software is tested. The purpose of this test is to evaluate the system's compliance with the specified requirements. The process of testing an integrated system to verify that it meets specified</w:t>
      </w:r>
      <w:r>
        <w:t xml:space="preserve"> requirements.</w:t>
      </w:r>
    </w:p>
    <w:p w:rsidR="006C467B" w:rsidRDefault="006C467B" w:rsidP="00780D41"/>
    <w:p w:rsidR="006C467B" w:rsidRDefault="006C467B" w:rsidP="006C467B">
      <w:r>
        <w:t>Based on the requirements listed above, the following system tests were created and can be re-used for validation after any modification to the system. All test results must be accepted before official deployment of the newly updated system.</w:t>
      </w:r>
    </w:p>
    <w:p w:rsidR="006C467B" w:rsidRPr="00DC28C3" w:rsidRDefault="006C467B" w:rsidP="006C467B">
      <w:pPr>
        <w:pStyle w:val="Heading3"/>
      </w:pPr>
      <w:bookmarkStart w:id="581" w:name="_Toc478670076"/>
      <w:r w:rsidRPr="00DC28C3">
        <w:rPr>
          <w:lang w:val="en-CA"/>
        </w:rPr>
        <w:t>Login - Cross Reference UC01 in SRS (3.2.3.1)</w:t>
      </w:r>
      <w:bookmarkEnd w:id="581"/>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1</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As a user, I want to sign into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6C467B">
        <w:trPr>
          <w:trHeight w:val="420"/>
        </w:trPr>
        <w:tc>
          <w:tcPr>
            <w:tcW w:w="1725" w:type="dxa"/>
            <w:vMerge w:val="restart"/>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User </w:t>
            </w:r>
            <w:r w:rsidR="00EC27F9">
              <w:rPr>
                <w:lang w:val="en-CA"/>
              </w:rPr>
              <w:t>navigates to the web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System prompts the student for log in credentials</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vMerge/>
            <w:shd w:val="clear" w:color="auto" w:fill="CCCCCC"/>
            <w:tcMar>
              <w:top w:w="100" w:type="dxa"/>
              <w:left w:w="100" w:type="dxa"/>
              <w:bottom w:w="100" w:type="dxa"/>
              <w:right w:w="100" w:type="dxa"/>
            </w:tcMar>
          </w:tcPr>
          <w:p w:rsidR="006C467B" w:rsidRPr="00466DAD" w:rsidRDefault="006C467B" w:rsidP="006C467B">
            <w:pPr>
              <w:widowControl w:val="0"/>
              <w:rPr>
                <w:b/>
                <w:lang w:val="en-CA"/>
              </w:rPr>
            </w:pP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2. User enters their Student ID and password</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Credentials are validated and user is redirected to the </w:t>
            </w:r>
            <w:r w:rsidR="00EC27F9">
              <w:rPr>
                <w:lang w:val="en-CA"/>
              </w:rPr>
              <w:t>calendar</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E06E89"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If validation is unsuccessful, the system will display an error and prompt the user to re-enter the credentials</w:t>
            </w:r>
          </w:p>
        </w:tc>
      </w:tr>
    </w:tbl>
    <w:p w:rsidR="006C467B" w:rsidRDefault="006C467B" w:rsidP="006C467B">
      <w:pPr>
        <w:pStyle w:val="Heading3"/>
        <w:rPr>
          <w:lang w:val="en-CA"/>
        </w:rPr>
      </w:pPr>
      <w:bookmarkStart w:id="582" w:name="_Toc478670077"/>
      <w:r w:rsidRPr="00DC28C3">
        <w:rPr>
          <w:lang w:val="en-CA"/>
        </w:rPr>
        <w:t>Log</w:t>
      </w:r>
      <w:r>
        <w:rPr>
          <w:lang w:val="en-CA"/>
        </w:rPr>
        <w:t xml:space="preserve"> </w:t>
      </w:r>
      <w:r w:rsidRPr="00DC28C3">
        <w:rPr>
          <w:lang w:val="en-CA"/>
        </w:rPr>
        <w:t>Out - Cross Reference UC02 in SRS (3.2.3.2)</w:t>
      </w:r>
      <w:bookmarkEnd w:id="58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2</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 xml:space="preserve">As a </w:t>
            </w:r>
            <w:r w:rsidR="00EC27F9" w:rsidRPr="00466DAD">
              <w:rPr>
                <w:b/>
                <w:lang w:val="en-CA"/>
              </w:rPr>
              <w:t>user,</w:t>
            </w:r>
            <w:r w:rsidRPr="00466DAD">
              <w:rPr>
                <w:b/>
                <w:lang w:val="en-CA"/>
              </w:rPr>
              <w:t xml:space="preserve"> I want to sign out of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EC27F9">
        <w:trPr>
          <w:trHeight w:val="718"/>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lastRenderedPageBreak/>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w:t>
            </w:r>
            <w:r w:rsidR="00EC27F9">
              <w:rPr>
                <w:lang w:val="en-CA"/>
              </w:rPr>
              <w:t>User s</w:t>
            </w:r>
            <w:r w:rsidRPr="00466DAD">
              <w:rPr>
                <w:lang w:val="en-CA"/>
              </w:rPr>
              <w:t>elect</w:t>
            </w:r>
            <w:r w:rsidR="00EC27F9">
              <w:rPr>
                <w:lang w:val="en-CA"/>
              </w:rPr>
              <w:t>s</w:t>
            </w:r>
            <w:r w:rsidRPr="00466DAD">
              <w:rPr>
                <w:lang w:val="en-CA"/>
              </w:rPr>
              <w:t xml:space="preserve"> the Logout featur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User’s session is terminated and </w:t>
            </w:r>
            <w:r w:rsidR="00EC27F9">
              <w:rPr>
                <w:lang w:val="en-CA"/>
              </w:rPr>
              <w:t xml:space="preserve">they are </w:t>
            </w:r>
            <w:r w:rsidRPr="00466DAD">
              <w:rPr>
                <w:lang w:val="en-CA"/>
              </w:rPr>
              <w:t xml:space="preserve">redirected to the </w:t>
            </w:r>
            <w:r w:rsidR="00EC27F9">
              <w:rPr>
                <w:lang w:val="en-CA"/>
              </w:rPr>
              <w:t>Login</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rPr>
                <w:lang w:val="en-CA"/>
              </w:rPr>
            </w:pPr>
          </w:p>
        </w:tc>
      </w:tr>
    </w:tbl>
    <w:p w:rsidR="00EC27F9" w:rsidRDefault="006C467B" w:rsidP="006C467B">
      <w:pPr>
        <w:pStyle w:val="Heading3"/>
        <w:rPr>
          <w:lang w:val="en-CA"/>
        </w:rPr>
      </w:pPr>
      <w:bookmarkStart w:id="583" w:name="_Toc478670078"/>
      <w:r w:rsidRPr="003D25CA">
        <w:rPr>
          <w:lang w:val="en-CA"/>
        </w:rPr>
        <w:t>View Calendar - Cross Reference UC03 in SRS (3.2.3.3)</w:t>
      </w:r>
      <w:bookmarkEnd w:id="58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EC27F9" w:rsidRPr="00466DAD" w:rsidTr="000F3597">
        <w:tc>
          <w:tcPr>
            <w:tcW w:w="1725" w:type="dxa"/>
            <w:shd w:val="clear" w:color="auto" w:fill="CCCCCC"/>
            <w:tcMar>
              <w:top w:w="100" w:type="dxa"/>
              <w:left w:w="100" w:type="dxa"/>
              <w:bottom w:w="100" w:type="dxa"/>
              <w:right w:w="100" w:type="dxa"/>
            </w:tcMar>
          </w:tcPr>
          <w:p w:rsidR="00EC27F9" w:rsidRPr="00466DAD" w:rsidRDefault="00EC27F9" w:rsidP="000F3597">
            <w:pPr>
              <w:widowControl w:val="0"/>
              <w:jc w:val="center"/>
              <w:rPr>
                <w:b/>
                <w:lang w:val="en-CA"/>
              </w:rPr>
            </w:pPr>
            <w:r w:rsidRPr="00466DAD">
              <w:rPr>
                <w:b/>
                <w:lang w:val="en-CA"/>
              </w:rPr>
              <w:t>System Test 3</w:t>
            </w:r>
          </w:p>
        </w:tc>
        <w:tc>
          <w:tcPr>
            <w:tcW w:w="2955" w:type="dxa"/>
            <w:shd w:val="clear" w:color="auto" w:fill="A4C2F4"/>
            <w:tcMar>
              <w:top w:w="100" w:type="dxa"/>
              <w:left w:w="100" w:type="dxa"/>
              <w:bottom w:w="100" w:type="dxa"/>
              <w:right w:w="100" w:type="dxa"/>
            </w:tcMar>
          </w:tcPr>
          <w:p w:rsidR="00EC27F9" w:rsidRPr="00466DAD" w:rsidRDefault="00EC27F9" w:rsidP="000F3597">
            <w:pPr>
              <w:widowControl w:val="0"/>
              <w:jc w:val="center"/>
              <w:rPr>
                <w:lang w:val="en-CA"/>
              </w:rPr>
            </w:pPr>
            <w:r w:rsidRPr="00466DAD">
              <w:rPr>
                <w:b/>
                <w:lang w:val="en-CA"/>
              </w:rPr>
              <w:t>As a user, I want to View the Calendar</w:t>
            </w:r>
          </w:p>
        </w:tc>
        <w:tc>
          <w:tcPr>
            <w:tcW w:w="2340" w:type="dxa"/>
            <w:shd w:val="clear" w:color="auto" w:fill="F9CB9C"/>
            <w:tcMar>
              <w:top w:w="100" w:type="dxa"/>
              <w:left w:w="100" w:type="dxa"/>
              <w:bottom w:w="100" w:type="dxa"/>
              <w:right w:w="100" w:type="dxa"/>
            </w:tcMar>
          </w:tcPr>
          <w:p w:rsidR="00EC27F9" w:rsidRPr="00466DAD" w:rsidRDefault="00EC27F9" w:rsidP="000F3597">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EC27F9" w:rsidRPr="00466DAD" w:rsidRDefault="00EC27F9" w:rsidP="000F3597">
            <w:pPr>
              <w:widowControl w:val="0"/>
              <w:jc w:val="center"/>
              <w:rPr>
                <w:b/>
                <w:lang w:val="en-CA"/>
              </w:rPr>
            </w:pPr>
            <w:r w:rsidRPr="00466DAD">
              <w:rPr>
                <w:b/>
                <w:lang w:val="en-CA"/>
              </w:rPr>
              <w:t>Result</w:t>
            </w:r>
          </w:p>
        </w:tc>
      </w:tr>
      <w:tr w:rsidR="00EC27F9" w:rsidRPr="00466DAD" w:rsidTr="000F3597">
        <w:trPr>
          <w:trHeight w:val="420"/>
        </w:trPr>
        <w:tc>
          <w:tcPr>
            <w:tcW w:w="1725" w:type="dxa"/>
            <w:shd w:val="clear" w:color="auto" w:fill="CCCCCC"/>
            <w:tcMar>
              <w:top w:w="100" w:type="dxa"/>
              <w:left w:w="100" w:type="dxa"/>
              <w:bottom w:w="100" w:type="dxa"/>
              <w:right w:w="100" w:type="dxa"/>
            </w:tcMar>
          </w:tcPr>
          <w:p w:rsidR="00EC27F9" w:rsidRPr="00466DAD" w:rsidRDefault="00EC27F9" w:rsidP="000F3597">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1. User indicates that they wish to view the calendar</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User is redirected to the calendar page.</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r w:rsidR="00EC27F9" w:rsidRPr="00466DAD" w:rsidTr="000F3597">
        <w:trPr>
          <w:trHeight w:val="420"/>
        </w:trPr>
        <w:tc>
          <w:tcPr>
            <w:tcW w:w="1725" w:type="dxa"/>
            <w:shd w:val="clear" w:color="auto" w:fill="CCCCCC"/>
            <w:tcMar>
              <w:top w:w="100" w:type="dxa"/>
              <w:left w:w="100" w:type="dxa"/>
              <w:bottom w:w="100" w:type="dxa"/>
              <w:right w:w="100" w:type="dxa"/>
            </w:tcMar>
          </w:tcPr>
          <w:p w:rsidR="00EC27F9" w:rsidRPr="00466DAD" w:rsidRDefault="00EC27F9" w:rsidP="000F3597">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EC27F9" w:rsidRPr="00466DAD" w:rsidRDefault="00EC27F9" w:rsidP="00EC27F9">
            <w:pPr>
              <w:widowControl w:val="0"/>
              <w:jc w:val="left"/>
              <w:rPr>
                <w:lang w:val="en-CA"/>
              </w:rPr>
            </w:pP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bl>
    <w:p w:rsidR="006C467B" w:rsidRDefault="006C467B" w:rsidP="006C467B">
      <w:pPr>
        <w:pStyle w:val="Heading3"/>
        <w:rPr>
          <w:lang w:val="en-CA"/>
        </w:rPr>
      </w:pPr>
      <w:bookmarkStart w:id="584" w:name="_Toc478670079"/>
      <w:r w:rsidRPr="003D25CA">
        <w:rPr>
          <w:lang w:val="en-CA"/>
        </w:rPr>
        <w:t>Request Reservation - Cross Reference UC04 in SRS (3.2.3.4)</w:t>
      </w:r>
      <w:bookmarkEnd w:id="58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0F3597">
        <w:tc>
          <w:tcPr>
            <w:tcW w:w="1725" w:type="dxa"/>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System Test 4</w:t>
            </w:r>
          </w:p>
        </w:tc>
        <w:tc>
          <w:tcPr>
            <w:tcW w:w="2955" w:type="dxa"/>
            <w:shd w:val="clear" w:color="auto" w:fill="A4C2F4"/>
            <w:tcMar>
              <w:top w:w="100" w:type="dxa"/>
              <w:left w:w="100" w:type="dxa"/>
              <w:bottom w:w="100" w:type="dxa"/>
              <w:right w:w="100" w:type="dxa"/>
            </w:tcMar>
          </w:tcPr>
          <w:p w:rsidR="000E068F" w:rsidRPr="00466DAD" w:rsidRDefault="000E068F" w:rsidP="000F3597">
            <w:pPr>
              <w:widowControl w:val="0"/>
              <w:jc w:val="center"/>
              <w:rPr>
                <w:lang w:val="en-CA"/>
              </w:rPr>
            </w:pPr>
            <w:r w:rsidRPr="00466DAD">
              <w:rPr>
                <w:b/>
                <w:lang w:val="en-CA"/>
              </w:rPr>
              <w:t>As a user, I want to create a reservation</w:t>
            </w:r>
          </w:p>
        </w:tc>
        <w:tc>
          <w:tcPr>
            <w:tcW w:w="2340" w:type="dxa"/>
            <w:shd w:val="clear" w:color="auto" w:fill="F9CB9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Result</w:t>
            </w:r>
          </w:p>
        </w:tc>
      </w:tr>
      <w:tr w:rsidR="000E068F" w:rsidRPr="00466DAD" w:rsidTr="000F3597">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 xml:space="preserve">1. User requests </w:t>
            </w:r>
            <w:r>
              <w:rPr>
                <w:lang w:val="en-CA"/>
              </w:rPr>
              <w:t>a</w:t>
            </w:r>
            <w:r w:rsidRPr="00466DAD">
              <w:rPr>
                <w:lang w:val="en-CA"/>
              </w:rPr>
              <w:t xml:space="preserve"> Reservation by selecting a </w:t>
            </w:r>
            <w:r>
              <w:rPr>
                <w:lang w:val="en-CA"/>
              </w:rPr>
              <w:t xml:space="preserve">room and </w:t>
            </w:r>
            <w:r w:rsidRPr="00466DAD">
              <w:rPr>
                <w:lang w:val="en-CA"/>
              </w:rPr>
              <w:t>timeslot</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0F3597">
        <w:trPr>
          <w:trHeight w:val="420"/>
        </w:trPr>
        <w:tc>
          <w:tcPr>
            <w:tcW w:w="1725" w:type="dxa"/>
            <w:vMerge/>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w:t>
            </w:r>
            <w:r>
              <w:rPr>
                <w:lang w:val="en-CA"/>
              </w:rPr>
              <w:t>s</w:t>
            </w:r>
            <w:r w:rsidRPr="00466DAD">
              <w:rPr>
                <w:lang w:val="en-CA"/>
              </w:rPr>
              <w:t xml:space="preserve"> the status of the request, as well as redirects the user back to the </w:t>
            </w:r>
            <w:r>
              <w:rPr>
                <w:lang w:val="en-CA"/>
              </w:rPr>
              <w:t>calendar</w:t>
            </w:r>
            <w:r w:rsidRPr="00466DAD">
              <w:rPr>
                <w:lang w:val="en-CA"/>
              </w:rPr>
              <w:t xml:space="preserve">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0F3597">
        <w:trPr>
          <w:trHeight w:val="420"/>
        </w:trPr>
        <w:tc>
          <w:tcPr>
            <w:tcW w:w="1725" w:type="dxa"/>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0F3597">
        <w:trPr>
          <w:trHeight w:val="420"/>
        </w:trPr>
        <w:tc>
          <w:tcPr>
            <w:tcW w:w="1725" w:type="dxa"/>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A user cannot create a Reservation under the following circumstances:</w:t>
            </w:r>
          </w:p>
          <w:p w:rsidR="000E068F" w:rsidRPr="00466DAD" w:rsidRDefault="000E068F" w:rsidP="000E068F">
            <w:pPr>
              <w:widowControl w:val="0"/>
              <w:jc w:val="left"/>
              <w:rPr>
                <w:lang w:val="en-CA"/>
              </w:rPr>
            </w:pPr>
          </w:p>
          <w:p w:rsidR="000E068F" w:rsidRPr="00466DAD" w:rsidRDefault="000E068F" w:rsidP="000E068F">
            <w:pPr>
              <w:widowControl w:val="0"/>
              <w:numPr>
                <w:ilvl w:val="0"/>
                <w:numId w:val="34"/>
              </w:numPr>
              <w:ind w:hanging="360"/>
              <w:contextualSpacing/>
              <w:jc w:val="left"/>
              <w:rPr>
                <w:lang w:val="en-CA"/>
              </w:rPr>
            </w:pPr>
            <w:r w:rsidRPr="00466DAD">
              <w:rPr>
                <w:lang w:val="en-CA"/>
              </w:rPr>
              <w:t>If the Room is currently being used by another User (Busy State signified by Blue color on Timeslots).</w:t>
            </w:r>
          </w:p>
          <w:p w:rsidR="000E068F" w:rsidRPr="00466DAD" w:rsidRDefault="000E068F" w:rsidP="000E068F">
            <w:pPr>
              <w:widowControl w:val="0"/>
              <w:numPr>
                <w:ilvl w:val="0"/>
                <w:numId w:val="34"/>
              </w:numPr>
              <w:ind w:hanging="360"/>
              <w:contextualSpacing/>
              <w:jc w:val="left"/>
              <w:rPr>
                <w:lang w:val="en-CA"/>
              </w:rPr>
            </w:pPr>
            <w:r w:rsidRPr="00466DAD">
              <w:rPr>
                <w:lang w:val="en-CA"/>
              </w:rPr>
              <w:t>The Time Slot is at full Capacity (1 active and 3 on wait list).</w:t>
            </w:r>
          </w:p>
          <w:p w:rsidR="000E068F" w:rsidRPr="00466DAD" w:rsidRDefault="000E068F" w:rsidP="000E068F">
            <w:pPr>
              <w:widowControl w:val="0"/>
              <w:numPr>
                <w:ilvl w:val="0"/>
                <w:numId w:val="34"/>
              </w:numPr>
              <w:ind w:hanging="360"/>
              <w:contextualSpacing/>
              <w:jc w:val="left"/>
              <w:rPr>
                <w:lang w:val="en-CA"/>
              </w:rPr>
            </w:pPr>
            <w:r w:rsidRPr="00466DAD">
              <w:rPr>
                <w:lang w:val="en-CA"/>
              </w:rPr>
              <w:t>The current user has reached the Maximum number of allowable reservations per week (3 active).</w:t>
            </w:r>
          </w:p>
          <w:p w:rsidR="000E068F" w:rsidRDefault="000E068F" w:rsidP="000E068F">
            <w:pPr>
              <w:widowControl w:val="0"/>
              <w:numPr>
                <w:ilvl w:val="0"/>
                <w:numId w:val="34"/>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0E068F">
            <w:pPr>
              <w:widowControl w:val="0"/>
              <w:numPr>
                <w:ilvl w:val="0"/>
                <w:numId w:val="34"/>
              </w:numPr>
              <w:ind w:hanging="360"/>
              <w:contextualSpacing/>
              <w:jc w:val="left"/>
              <w:rPr>
                <w:lang w:val="en-CA"/>
              </w:rPr>
            </w:pPr>
            <w:r>
              <w:rPr>
                <w:lang w:val="en-CA"/>
              </w:rPr>
              <w:lastRenderedPageBreak/>
              <w:t>If the equipment has been fully rented out for the timeslot</w:t>
            </w:r>
          </w:p>
          <w:p w:rsidR="000E068F" w:rsidRPr="00466DAD" w:rsidRDefault="000E068F" w:rsidP="000E068F">
            <w:pPr>
              <w:widowControl w:val="0"/>
              <w:jc w:val="left"/>
              <w:rPr>
                <w:lang w:val="en-CA"/>
              </w:rPr>
            </w:pPr>
          </w:p>
          <w:p w:rsidR="000E068F" w:rsidRPr="00466DAD" w:rsidRDefault="000E068F" w:rsidP="000E068F">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0E068F" w:rsidP="000E068F">
            <w:pPr>
              <w:widowControl w:val="0"/>
              <w:jc w:val="left"/>
              <w:rPr>
                <w:b/>
                <w:color w:val="FF0000"/>
                <w:lang w:val="en-CA"/>
              </w:rPr>
            </w:pPr>
          </w:p>
          <w:p w:rsidR="000E068F" w:rsidRPr="00466DAD" w:rsidRDefault="000E068F" w:rsidP="000E068F">
            <w:pPr>
              <w:widowControl w:val="0"/>
              <w:jc w:val="left"/>
              <w:rPr>
                <w:lang w:val="en-CA"/>
              </w:rPr>
            </w:pPr>
            <w:r w:rsidRPr="00466DAD">
              <w:rPr>
                <w:lang w:val="en-CA"/>
              </w:rPr>
              <w:t>*A recurring reservation will attempt to book the same room at the same time for multiple weeks. In the event a room is not available for one of the recurring weeks the user will be notified of conflicts (possibly placed on the Waitlist) and the time slot will still be booked in the subsequent weeks where no conflict is detec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reached the Maximum number of allowable reservations per week (3 active), then all waitlists the user was on previously will now be dele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a waitlisted reservation in the same Timeslot for another room, it will now be deleted.</w:t>
            </w:r>
          </w:p>
        </w:tc>
      </w:tr>
    </w:tbl>
    <w:p w:rsidR="006C467B" w:rsidRDefault="006C467B" w:rsidP="006C467B">
      <w:pPr>
        <w:pStyle w:val="Heading3"/>
        <w:rPr>
          <w:lang w:val="en-CA"/>
        </w:rPr>
      </w:pPr>
      <w:bookmarkStart w:id="585" w:name="_Toc478670080"/>
      <w:r w:rsidRPr="003D25CA">
        <w:rPr>
          <w:lang w:val="en-CA"/>
        </w:rPr>
        <w:lastRenderedPageBreak/>
        <w:t>Modify Reservation - Cross Reference UC05 in SRS (3.2.3.5)</w:t>
      </w:r>
      <w:bookmarkEnd w:id="58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0F3597">
        <w:tc>
          <w:tcPr>
            <w:tcW w:w="1725" w:type="dxa"/>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System Test 5</w:t>
            </w:r>
          </w:p>
        </w:tc>
        <w:tc>
          <w:tcPr>
            <w:tcW w:w="2955" w:type="dxa"/>
            <w:shd w:val="clear" w:color="auto" w:fill="A4C2F4"/>
            <w:tcMar>
              <w:top w:w="100" w:type="dxa"/>
              <w:left w:w="100" w:type="dxa"/>
              <w:bottom w:w="100" w:type="dxa"/>
              <w:right w:w="100" w:type="dxa"/>
            </w:tcMar>
          </w:tcPr>
          <w:p w:rsidR="000E068F" w:rsidRPr="00466DAD" w:rsidRDefault="000E068F" w:rsidP="000F3597">
            <w:pPr>
              <w:widowControl w:val="0"/>
              <w:jc w:val="center"/>
              <w:rPr>
                <w:lang w:val="en-CA"/>
              </w:rPr>
            </w:pPr>
            <w:r w:rsidRPr="00466DAD">
              <w:rPr>
                <w:b/>
                <w:lang w:val="en-CA"/>
              </w:rPr>
              <w:t>As a user, I want to modify a reservation</w:t>
            </w:r>
          </w:p>
        </w:tc>
        <w:tc>
          <w:tcPr>
            <w:tcW w:w="2340" w:type="dxa"/>
            <w:shd w:val="clear" w:color="auto" w:fill="F9CB9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Result</w:t>
            </w:r>
          </w:p>
        </w:tc>
      </w:tr>
      <w:tr w:rsidR="000E068F" w:rsidRPr="00466DAD" w:rsidTr="000F3597">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1. User requests to modify a Reservation</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0F3597">
        <w:trPr>
          <w:trHeight w:val="420"/>
        </w:trPr>
        <w:tc>
          <w:tcPr>
            <w:tcW w:w="1725" w:type="dxa"/>
            <w:vMerge/>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 the status of the request, as well as redirects the user back to the main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0F3597">
        <w:trPr>
          <w:trHeight w:val="420"/>
        </w:trPr>
        <w:tc>
          <w:tcPr>
            <w:tcW w:w="1725" w:type="dxa"/>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0F3597">
        <w:trPr>
          <w:trHeight w:val="420"/>
        </w:trPr>
        <w:tc>
          <w:tcPr>
            <w:tcW w:w="1725" w:type="dxa"/>
            <w:shd w:val="clear" w:color="auto" w:fill="CCCCCC"/>
            <w:tcMar>
              <w:top w:w="100" w:type="dxa"/>
              <w:left w:w="100" w:type="dxa"/>
              <w:bottom w:w="100" w:type="dxa"/>
              <w:right w:w="100" w:type="dxa"/>
            </w:tcMar>
          </w:tcPr>
          <w:p w:rsidR="000E068F" w:rsidRPr="00466DAD" w:rsidRDefault="000E068F" w:rsidP="000F3597">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Default="000E068F" w:rsidP="000E068F">
            <w:pPr>
              <w:widowControl w:val="0"/>
              <w:jc w:val="left"/>
              <w:rPr>
                <w:lang w:val="en-CA"/>
              </w:rPr>
            </w:pPr>
            <w:r w:rsidRPr="00466DAD">
              <w:rPr>
                <w:lang w:val="en-CA"/>
              </w:rPr>
              <w:t xml:space="preserve">A user cannot modify a Reservation </w:t>
            </w:r>
            <w:r w:rsidR="00CB2FF1">
              <w:rPr>
                <w:lang w:val="en-CA"/>
              </w:rPr>
              <w:t xml:space="preserve">to a </w:t>
            </w:r>
            <w:proofErr w:type="gramStart"/>
            <w:r w:rsidR="00CB2FF1">
              <w:rPr>
                <w:b/>
                <w:u w:val="single"/>
                <w:lang w:val="en-CA"/>
              </w:rPr>
              <w:t xml:space="preserve">NEW </w:t>
            </w:r>
            <w:r w:rsidR="00CB2FF1">
              <w:rPr>
                <w:lang w:val="en-CA"/>
              </w:rPr>
              <w:t xml:space="preserve"> timeslot</w:t>
            </w:r>
            <w:proofErr w:type="gramEnd"/>
            <w:r w:rsidR="00CB2FF1">
              <w:rPr>
                <w:lang w:val="en-CA"/>
              </w:rPr>
              <w:t xml:space="preserve"> </w:t>
            </w:r>
            <w:r w:rsidRPr="00CB2FF1">
              <w:rPr>
                <w:lang w:val="en-CA"/>
              </w:rPr>
              <w:t>under</w:t>
            </w:r>
            <w:r w:rsidRPr="00466DAD">
              <w:rPr>
                <w:lang w:val="en-CA"/>
              </w:rPr>
              <w:t xml:space="preserve"> the following circumstances:</w:t>
            </w:r>
          </w:p>
          <w:p w:rsidR="000E520F" w:rsidRDefault="000E520F" w:rsidP="000E068F">
            <w:pPr>
              <w:widowControl w:val="0"/>
              <w:jc w:val="left"/>
              <w:rPr>
                <w:lang w:val="en-CA"/>
              </w:rPr>
            </w:pPr>
          </w:p>
          <w:p w:rsidR="000E520F" w:rsidRDefault="000E520F" w:rsidP="0073288A">
            <w:pPr>
              <w:widowControl w:val="0"/>
              <w:numPr>
                <w:ilvl w:val="0"/>
                <w:numId w:val="36"/>
              </w:numPr>
              <w:ind w:hanging="360"/>
              <w:contextualSpacing/>
              <w:jc w:val="left"/>
              <w:rPr>
                <w:lang w:val="en-CA"/>
              </w:rPr>
            </w:pPr>
            <w:r w:rsidRPr="00466DAD">
              <w:rPr>
                <w:lang w:val="en-CA"/>
              </w:rPr>
              <w:t>If the Room is currently being used by another User (Busy State signified by Blue color on Timeslots).</w:t>
            </w:r>
          </w:p>
          <w:p w:rsidR="0073288A" w:rsidRPr="00466DAD" w:rsidRDefault="0073288A" w:rsidP="0073288A">
            <w:pPr>
              <w:widowControl w:val="0"/>
              <w:numPr>
                <w:ilvl w:val="0"/>
                <w:numId w:val="36"/>
              </w:numPr>
              <w:ind w:hanging="360"/>
              <w:contextualSpacing/>
              <w:jc w:val="left"/>
              <w:rPr>
                <w:lang w:val="en-CA"/>
              </w:rPr>
            </w:pPr>
            <w:r w:rsidRPr="00466DAD">
              <w:rPr>
                <w:lang w:val="en-CA"/>
              </w:rPr>
              <w:t xml:space="preserve">The </w:t>
            </w:r>
            <w:r w:rsidR="00CB2FF1">
              <w:rPr>
                <w:lang w:val="en-CA"/>
              </w:rPr>
              <w:t xml:space="preserve">new </w:t>
            </w:r>
            <w:r w:rsidRPr="00466DAD">
              <w:rPr>
                <w:lang w:val="en-CA"/>
              </w:rPr>
              <w:t>Time Slot is at full Capacity (1 active and 3 on wait list).</w:t>
            </w:r>
          </w:p>
          <w:p w:rsidR="0073288A" w:rsidRDefault="0073288A" w:rsidP="0073288A">
            <w:pPr>
              <w:widowControl w:val="0"/>
              <w:numPr>
                <w:ilvl w:val="0"/>
                <w:numId w:val="36"/>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73288A">
            <w:pPr>
              <w:widowControl w:val="0"/>
              <w:numPr>
                <w:ilvl w:val="0"/>
                <w:numId w:val="36"/>
              </w:numPr>
              <w:ind w:hanging="360"/>
              <w:contextualSpacing/>
              <w:jc w:val="left"/>
              <w:rPr>
                <w:lang w:val="en-CA"/>
              </w:rPr>
            </w:pPr>
            <w:r>
              <w:rPr>
                <w:lang w:val="en-CA"/>
              </w:rPr>
              <w:t>If the equipment has been fully rented out for the</w:t>
            </w:r>
            <w:r w:rsidR="00CB2FF1">
              <w:rPr>
                <w:lang w:val="en-CA"/>
              </w:rPr>
              <w:t xml:space="preserve"> new</w:t>
            </w:r>
            <w:r>
              <w:rPr>
                <w:lang w:val="en-CA"/>
              </w:rPr>
              <w:t xml:space="preserve"> timeslot</w:t>
            </w:r>
          </w:p>
          <w:p w:rsidR="0073288A" w:rsidRPr="00466DAD" w:rsidRDefault="0073288A" w:rsidP="0073288A">
            <w:pPr>
              <w:widowControl w:val="0"/>
              <w:jc w:val="left"/>
              <w:rPr>
                <w:lang w:val="en-CA"/>
              </w:rPr>
            </w:pPr>
          </w:p>
          <w:p w:rsidR="0073288A" w:rsidRPr="00466DAD" w:rsidRDefault="0073288A" w:rsidP="0073288A">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73288A" w:rsidP="0073288A">
            <w:pPr>
              <w:widowControl w:val="0"/>
              <w:jc w:val="left"/>
              <w:rPr>
                <w:lang w:val="en-CA"/>
              </w:rPr>
            </w:pPr>
            <w:r w:rsidRPr="00466DAD">
              <w:rPr>
                <w:lang w:val="en-CA"/>
              </w:rPr>
              <w:lastRenderedPageBreak/>
              <w:t>*Upon creating a reservation, if the user has a waitlisted reservation in the same Timeslot for another room, it will now be deleted.</w:t>
            </w:r>
          </w:p>
        </w:tc>
      </w:tr>
    </w:tbl>
    <w:p w:rsidR="006C467B" w:rsidRDefault="006C467B" w:rsidP="006C467B">
      <w:pPr>
        <w:pStyle w:val="Heading3"/>
        <w:rPr>
          <w:lang w:val="en-CA"/>
        </w:rPr>
      </w:pPr>
      <w:bookmarkStart w:id="586" w:name="_Toc478670081"/>
      <w:r w:rsidRPr="003D25CA">
        <w:rPr>
          <w:lang w:val="en-CA"/>
        </w:rPr>
        <w:lastRenderedPageBreak/>
        <w:t>View Reservation - Cross Reference UC06 in SRS (3.2.3.6)</w:t>
      </w:r>
      <w:bookmarkEnd w:id="58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0F3597">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System Test 6</w:t>
            </w:r>
          </w:p>
        </w:tc>
        <w:tc>
          <w:tcPr>
            <w:tcW w:w="2955" w:type="dxa"/>
            <w:shd w:val="clear" w:color="auto" w:fill="A4C2F4"/>
            <w:tcMar>
              <w:top w:w="100" w:type="dxa"/>
              <w:left w:w="100" w:type="dxa"/>
              <w:bottom w:w="100" w:type="dxa"/>
              <w:right w:w="100" w:type="dxa"/>
            </w:tcMar>
          </w:tcPr>
          <w:p w:rsidR="00193506" w:rsidRPr="00466DAD" w:rsidRDefault="00193506" w:rsidP="000F3597">
            <w:pPr>
              <w:widowControl w:val="0"/>
              <w:jc w:val="center"/>
              <w:rPr>
                <w:lang w:val="en-CA"/>
              </w:rPr>
            </w:pPr>
            <w:r w:rsidRPr="00466DAD">
              <w:rPr>
                <w:b/>
                <w:lang w:val="en-CA"/>
              </w:rPr>
              <w:t>As a user, I want to view</w:t>
            </w:r>
            <w:r>
              <w:rPr>
                <w:b/>
                <w:lang w:val="en-CA"/>
              </w:rPr>
              <w:t xml:space="preserve"> a</w:t>
            </w:r>
            <w:r w:rsidRPr="00466DAD">
              <w:rPr>
                <w:b/>
                <w:lang w:val="en-CA"/>
              </w:rPr>
              <w:t xml:space="preserve"> reservation</w:t>
            </w:r>
          </w:p>
        </w:tc>
        <w:tc>
          <w:tcPr>
            <w:tcW w:w="2340" w:type="dxa"/>
            <w:shd w:val="clear" w:color="auto" w:fill="F9CB9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Result</w:t>
            </w:r>
          </w:p>
        </w:tc>
      </w:tr>
      <w:tr w:rsidR="00193506" w:rsidRPr="00466DAD" w:rsidTr="000F3597">
        <w:trPr>
          <w:trHeight w:val="420"/>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a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0F3597">
        <w:trPr>
          <w:trHeight w:val="420"/>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0F3597">
        <w:trPr>
          <w:trHeight w:val="420"/>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lang w:val="en-CA"/>
              </w:rPr>
            </w:pPr>
          </w:p>
        </w:tc>
      </w:tr>
    </w:tbl>
    <w:p w:rsidR="006C467B" w:rsidRDefault="006C467B" w:rsidP="006C467B">
      <w:pPr>
        <w:pStyle w:val="Heading3"/>
        <w:rPr>
          <w:lang w:val="en-CA"/>
        </w:rPr>
      </w:pPr>
      <w:bookmarkStart w:id="587" w:name="_Toc478670082"/>
      <w:r w:rsidRPr="003D25CA">
        <w:rPr>
          <w:lang w:val="en-CA"/>
        </w:rPr>
        <w:t>View Reservation List - Cross Reference UC07 in SRS (3.2.3.7)</w:t>
      </w:r>
      <w:bookmarkEnd w:id="58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0F3597">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System Test 7</w:t>
            </w:r>
          </w:p>
        </w:tc>
        <w:tc>
          <w:tcPr>
            <w:tcW w:w="2955" w:type="dxa"/>
            <w:shd w:val="clear" w:color="auto" w:fill="A4C2F4"/>
            <w:tcMar>
              <w:top w:w="100" w:type="dxa"/>
              <w:left w:w="100" w:type="dxa"/>
              <w:bottom w:w="100" w:type="dxa"/>
              <w:right w:w="100" w:type="dxa"/>
            </w:tcMar>
          </w:tcPr>
          <w:p w:rsidR="00193506" w:rsidRPr="00466DAD" w:rsidRDefault="00193506" w:rsidP="000F3597">
            <w:pPr>
              <w:widowControl w:val="0"/>
              <w:jc w:val="center"/>
              <w:rPr>
                <w:lang w:val="en-CA"/>
              </w:rPr>
            </w:pPr>
            <w:r w:rsidRPr="00466DAD">
              <w:rPr>
                <w:b/>
                <w:lang w:val="en-CA"/>
              </w:rPr>
              <w:t>As a user, I want to view reservation</w:t>
            </w:r>
          </w:p>
        </w:tc>
        <w:tc>
          <w:tcPr>
            <w:tcW w:w="2340" w:type="dxa"/>
            <w:shd w:val="clear" w:color="auto" w:fill="F9CB9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Result</w:t>
            </w:r>
          </w:p>
        </w:tc>
      </w:tr>
      <w:tr w:rsidR="00193506" w:rsidRPr="00466DAD" w:rsidTr="000F3597">
        <w:trPr>
          <w:trHeight w:val="420"/>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My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list reservation page displaying all upcoming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0F3597">
        <w:trPr>
          <w:trHeight w:val="420"/>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193506">
        <w:trPr>
          <w:trHeight w:val="29"/>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color w:val="FF0000"/>
                <w:lang w:val="en-CA"/>
              </w:rPr>
            </w:pPr>
            <w:r w:rsidRPr="00466DAD">
              <w:rPr>
                <w:lang w:val="en-CA"/>
              </w:rPr>
              <w:t>The list of reservations will only be populated with ones whose time is after the current date/time exclusively (I.E Reservations made for 2pm today will not show in the list if it is 2:15). This is because they have become “expired” and can no longer be changed.</w:t>
            </w:r>
          </w:p>
        </w:tc>
      </w:tr>
    </w:tbl>
    <w:p w:rsidR="006C467B" w:rsidRDefault="006C467B" w:rsidP="006C467B">
      <w:pPr>
        <w:pStyle w:val="Heading3"/>
        <w:rPr>
          <w:lang w:val="en-CA"/>
        </w:rPr>
      </w:pPr>
      <w:bookmarkStart w:id="588" w:name="_Toc478670083"/>
      <w:r w:rsidRPr="00780D41">
        <w:rPr>
          <w:lang w:val="en-CA"/>
        </w:rPr>
        <w:t>Cancel Reservation - Cross Reference UC08 in SRS (3.2.3.8)</w:t>
      </w:r>
      <w:bookmarkEnd w:id="588"/>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0F3597">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System Test 8</w:t>
            </w:r>
          </w:p>
        </w:tc>
        <w:tc>
          <w:tcPr>
            <w:tcW w:w="2955" w:type="dxa"/>
            <w:shd w:val="clear" w:color="auto" w:fill="A4C2F4"/>
            <w:tcMar>
              <w:top w:w="100" w:type="dxa"/>
              <w:left w:w="100" w:type="dxa"/>
              <w:bottom w:w="100" w:type="dxa"/>
              <w:right w:w="100" w:type="dxa"/>
            </w:tcMar>
          </w:tcPr>
          <w:p w:rsidR="00193506" w:rsidRPr="00466DAD" w:rsidRDefault="00193506" w:rsidP="000F3597">
            <w:pPr>
              <w:widowControl w:val="0"/>
              <w:jc w:val="center"/>
              <w:rPr>
                <w:lang w:val="en-CA"/>
              </w:rPr>
            </w:pPr>
            <w:r w:rsidRPr="00466DAD">
              <w:rPr>
                <w:b/>
                <w:lang w:val="en-CA"/>
              </w:rPr>
              <w:t xml:space="preserve">As a </w:t>
            </w:r>
            <w:r w:rsidR="0045346D" w:rsidRPr="00466DAD">
              <w:rPr>
                <w:b/>
                <w:lang w:val="en-CA"/>
              </w:rPr>
              <w:t>user,</w:t>
            </w:r>
            <w:r w:rsidRPr="00466DAD">
              <w:rPr>
                <w:b/>
                <w:lang w:val="en-CA"/>
              </w:rPr>
              <w:t xml:space="preserve"> I want to cancel a reservation</w:t>
            </w:r>
          </w:p>
        </w:tc>
        <w:tc>
          <w:tcPr>
            <w:tcW w:w="2340" w:type="dxa"/>
            <w:shd w:val="clear" w:color="auto" w:fill="F9CB9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Result</w:t>
            </w:r>
          </w:p>
        </w:tc>
      </w:tr>
      <w:tr w:rsidR="00193506" w:rsidRPr="00466DAD" w:rsidTr="000F3597">
        <w:trPr>
          <w:trHeight w:val="420"/>
        </w:trPr>
        <w:tc>
          <w:tcPr>
            <w:tcW w:w="1725" w:type="dxa"/>
            <w:vMerge w:val="restart"/>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 xml:space="preserve">1. User selects </w:t>
            </w:r>
            <w:r w:rsidR="00037E3B">
              <w:rPr>
                <w:lang w:val="en-CA"/>
              </w:rPr>
              <w:t>their</w:t>
            </w:r>
            <w:r w:rsidRPr="00466DAD">
              <w:rPr>
                <w:lang w:val="en-CA"/>
              </w:rPr>
              <w:t xml:space="preserv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0F3597">
        <w:trPr>
          <w:trHeight w:val="420"/>
        </w:trPr>
        <w:tc>
          <w:tcPr>
            <w:tcW w:w="1725" w:type="dxa"/>
            <w:vMerge/>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2. User selects Delete feature</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asks user to confirm the deletion</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0F3597">
        <w:trPr>
          <w:trHeight w:val="420"/>
        </w:trPr>
        <w:tc>
          <w:tcPr>
            <w:tcW w:w="1725" w:type="dxa"/>
            <w:vMerge/>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3. User confirms the deletion of th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deletes the reservation and updates the waitlist for the room</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0F3597">
        <w:trPr>
          <w:trHeight w:val="420"/>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0F3597">
        <w:trPr>
          <w:trHeight w:val="420"/>
        </w:trPr>
        <w:tc>
          <w:tcPr>
            <w:tcW w:w="1725" w:type="dxa"/>
            <w:shd w:val="clear" w:color="auto" w:fill="CCCCCC"/>
            <w:tcMar>
              <w:top w:w="100" w:type="dxa"/>
              <w:left w:w="100" w:type="dxa"/>
              <w:bottom w:w="100" w:type="dxa"/>
              <w:right w:w="100" w:type="dxa"/>
            </w:tcMar>
          </w:tcPr>
          <w:p w:rsidR="00193506" w:rsidRPr="00466DAD" w:rsidRDefault="00193506" w:rsidP="000F3597">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6005F2" w:rsidP="00193506">
            <w:pPr>
              <w:widowControl w:val="0"/>
              <w:jc w:val="left"/>
              <w:rPr>
                <w:b/>
                <w:color w:val="FF0000"/>
                <w:lang w:val="en-CA"/>
              </w:rPr>
            </w:pPr>
            <w:r>
              <w:rPr>
                <w:lang w:val="en-CA"/>
              </w:rPr>
              <w:t>The waitlist and active reservation for the room and time-slot will be updated accordingly.</w:t>
            </w:r>
          </w:p>
        </w:tc>
      </w:tr>
    </w:tbl>
    <w:p w:rsidR="006C467B" w:rsidRPr="00193506" w:rsidRDefault="006C467B" w:rsidP="006C467B">
      <w:pPr>
        <w:rPr>
          <w:lang w:val="en-CA"/>
        </w:rPr>
      </w:pPr>
    </w:p>
    <w:sectPr w:rsidR="006C467B" w:rsidRPr="00193506" w:rsidSect="0003266D">
      <w:footerReference w:type="default" r:id="rId29"/>
      <w:footerReference w:type="first" r:id="rId30"/>
      <w:pgSz w:w="12240" w:h="15840"/>
      <w:pgMar w:top="1411" w:right="1411" w:bottom="1411" w:left="1411"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FA1" w:rsidRDefault="00CB1FA1" w:rsidP="0003266D">
      <w:r>
        <w:separator/>
      </w:r>
    </w:p>
  </w:endnote>
  <w:endnote w:type="continuationSeparator" w:id="0">
    <w:p w:rsidR="00CB1FA1" w:rsidRDefault="00CB1FA1" w:rsidP="0003266D">
      <w:r>
        <w:continuationSeparator/>
      </w:r>
    </w:p>
  </w:endnote>
  <w:endnote w:type="continuationNotice" w:id="1">
    <w:p w:rsidR="00CB1FA1" w:rsidRDefault="00CB1F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597" w:rsidRDefault="000F3597"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0F3597" w:rsidRDefault="000F3597"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973901"/>
      <w:docPartObj>
        <w:docPartGallery w:val="Page Numbers (Bottom of Page)"/>
        <w:docPartUnique/>
      </w:docPartObj>
    </w:sdtPr>
    <w:sdtEndPr>
      <w:rPr>
        <w:noProof/>
      </w:rPr>
    </w:sdtEndPr>
    <w:sdtContent>
      <w:p w:rsidR="000F3597" w:rsidRDefault="000F3597">
        <w:pPr>
          <w:pStyle w:val="Footer"/>
          <w:jc w:val="right"/>
        </w:pPr>
        <w:r>
          <w:fldChar w:fldCharType="begin"/>
        </w:r>
        <w:r>
          <w:instrText xml:space="preserve"> PAGE   \* MERGEFORMAT </w:instrText>
        </w:r>
        <w:r>
          <w:fldChar w:fldCharType="separate"/>
        </w:r>
        <w:r w:rsidR="004642A4">
          <w:rPr>
            <w:noProof/>
          </w:rPr>
          <w:t>i</w:t>
        </w:r>
        <w:r>
          <w:rPr>
            <w:noProof/>
          </w:rPr>
          <w:fldChar w:fldCharType="end"/>
        </w:r>
      </w:p>
    </w:sdtContent>
  </w:sdt>
  <w:p w:rsidR="000F3597" w:rsidRDefault="000F35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6822653"/>
      <w:docPartObj>
        <w:docPartGallery w:val="Page Numbers (Bottom of Page)"/>
        <w:docPartUnique/>
      </w:docPartObj>
    </w:sdtPr>
    <w:sdtEndPr>
      <w:rPr>
        <w:noProof/>
      </w:rPr>
    </w:sdtEndPr>
    <w:sdtContent>
      <w:p w:rsidR="000F3597" w:rsidRDefault="000F3597">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0F3597" w:rsidRDefault="000F3597"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086353"/>
      <w:docPartObj>
        <w:docPartGallery w:val="Page Numbers (Bottom of Page)"/>
        <w:docPartUnique/>
      </w:docPartObj>
    </w:sdtPr>
    <w:sdtEndPr>
      <w:rPr>
        <w:rFonts w:cs="Arial"/>
      </w:rPr>
    </w:sdtEndPr>
    <w:sdtContent>
      <w:p w:rsidR="000F3597" w:rsidRPr="00767424" w:rsidRDefault="000F3597"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4642A4">
          <w:rPr>
            <w:noProof/>
          </w:rPr>
          <w:t>14</w:t>
        </w:r>
        <w:r w:rsidRPr="00767424">
          <w:rPr>
            <w:rFonts w:cs="Arial"/>
          </w:rPr>
          <w:fldChar w:fldCharType="end"/>
        </w:r>
      </w:p>
    </w:sdtContent>
  </w:sdt>
  <w:p w:rsidR="000F3597" w:rsidRDefault="000F3597"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393127"/>
      <w:docPartObj>
        <w:docPartGallery w:val="Page Numbers (Bottom of Page)"/>
        <w:docPartUnique/>
      </w:docPartObj>
    </w:sdtPr>
    <w:sdtEndPr>
      <w:rPr>
        <w:noProof/>
      </w:rPr>
    </w:sdtEndPr>
    <w:sdtContent>
      <w:p w:rsidR="000F3597" w:rsidRDefault="000F3597"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0F3597" w:rsidRDefault="000F3597"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FA1" w:rsidRDefault="00CB1FA1" w:rsidP="0003266D">
      <w:r>
        <w:separator/>
      </w:r>
    </w:p>
  </w:footnote>
  <w:footnote w:type="continuationSeparator" w:id="0">
    <w:p w:rsidR="00CB1FA1" w:rsidRDefault="00CB1FA1" w:rsidP="0003266D">
      <w:r>
        <w:continuationSeparator/>
      </w:r>
    </w:p>
  </w:footnote>
  <w:footnote w:type="continuationNotice" w:id="1">
    <w:p w:rsidR="00CB1FA1" w:rsidRDefault="00CB1F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597" w:rsidRPr="00767424" w:rsidRDefault="000F3597"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597" w:rsidRPr="00767424" w:rsidRDefault="000F3597" w:rsidP="004C615D">
    <w:pPr>
      <w:pStyle w:val="Header"/>
      <w:tabs>
        <w:tab w:val="clear" w:pos="9072"/>
        <w:tab w:val="left" w:pos="4420"/>
        <w:tab w:val="right" w:pos="9418"/>
      </w:tabs>
      <w:rPr>
        <w:rFonts w:eastAsia="Arial" w:cs="Arial"/>
      </w:rPr>
    </w:pPr>
    <w:r w:rsidRPr="47F7713A">
      <w:rPr>
        <w:rFonts w:eastAsia="Arial" w:cs="Arial"/>
      </w:rPr>
      <w:t>SOEN 34</w:t>
    </w:r>
    <w:r>
      <w:rPr>
        <w:rFonts w:eastAsia="Arial" w:cs="Arial"/>
      </w:rPr>
      <w:t>4</w:t>
    </w:r>
    <w:r w:rsidRPr="47F7713A">
      <w:rPr>
        <w:rFonts w:eastAsia="Arial" w:cs="Arial"/>
      </w:rPr>
      <w:t xml:space="preserve"> </w:t>
    </w:r>
    <w:r>
      <w:rPr>
        <w:rFonts w:eastAsia="Arial" w:cs="Arial"/>
      </w:rPr>
      <w:t xml:space="preserve">S                     </w:t>
    </w:r>
    <w:r>
      <w:rPr>
        <w:rFonts w:cs="Arial"/>
      </w:rPr>
      <w:tab/>
    </w:r>
    <w:r>
      <w:rPr>
        <w:rFonts w:eastAsia="Arial" w:cs="Arial"/>
      </w:rPr>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3C7A8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5E96CED"/>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9437EFF"/>
    <w:multiLevelType w:val="hybridMultilevel"/>
    <w:tmpl w:val="AB764C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13FF5B61"/>
    <w:multiLevelType w:val="hybridMultilevel"/>
    <w:tmpl w:val="CFEE5B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475724F"/>
    <w:multiLevelType w:val="hybridMultilevel"/>
    <w:tmpl w:val="FFC02A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18996445"/>
    <w:multiLevelType w:val="hybridMultilevel"/>
    <w:tmpl w:val="DA6A9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507C62"/>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263207"/>
    <w:multiLevelType w:val="hybridMultilevel"/>
    <w:tmpl w:val="0346F7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54421F10"/>
    <w:multiLevelType w:val="hybridMultilevel"/>
    <w:tmpl w:val="C9B81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AC08F3"/>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5D77791F"/>
    <w:multiLevelType w:val="hybridMultilevel"/>
    <w:tmpl w:val="AC8C0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897020"/>
    <w:multiLevelType w:val="multilevel"/>
    <w:tmpl w:val="78D880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15:restartNumberingAfterBreak="0">
    <w:nsid w:val="6E405DDB"/>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775260CD"/>
    <w:multiLevelType w:val="hybridMultilevel"/>
    <w:tmpl w:val="389C1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10160"/>
    <w:multiLevelType w:val="hybridMultilevel"/>
    <w:tmpl w:val="DAB6F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870423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6"/>
  </w:num>
  <w:num w:numId="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8"/>
  </w:num>
  <w:num w:numId="7">
    <w:abstractNumId w:val="19"/>
  </w:num>
  <w:num w:numId="8">
    <w:abstractNumId w:val="4"/>
  </w:num>
  <w:num w:numId="9">
    <w:abstractNumId w:val="10"/>
  </w:num>
  <w:num w:numId="10">
    <w:abstractNumId w:val="21"/>
  </w:num>
  <w:num w:numId="11">
    <w:abstractNumId w:val="14"/>
  </w:num>
  <w:num w:numId="12">
    <w:abstractNumId w:val="20"/>
  </w:num>
  <w:num w:numId="13">
    <w:abstractNumId w:val="31"/>
  </w:num>
  <w:num w:numId="14">
    <w:abstractNumId w:val="25"/>
  </w:num>
  <w:num w:numId="15">
    <w:abstractNumId w:val="30"/>
  </w:num>
  <w:num w:numId="16">
    <w:abstractNumId w:val="11"/>
  </w:num>
  <w:num w:numId="17">
    <w:abstractNumId w:val="29"/>
  </w:num>
  <w:num w:numId="18">
    <w:abstractNumId w:val="7"/>
  </w:num>
  <w:num w:numId="19">
    <w:abstractNumId w:val="9"/>
  </w:num>
  <w:num w:numId="20">
    <w:abstractNumId w:val="22"/>
  </w:num>
  <w:num w:numId="21">
    <w:abstractNumId w:val="2"/>
  </w:num>
  <w:num w:numId="22">
    <w:abstractNumId w:val="23"/>
  </w:num>
  <w:num w:numId="23">
    <w:abstractNumId w:val="13"/>
  </w:num>
  <w:num w:numId="24">
    <w:abstractNumId w:val="28"/>
  </w:num>
  <w:num w:numId="25">
    <w:abstractNumId w:val="15"/>
  </w:num>
  <w:num w:numId="26">
    <w:abstractNumId w:val="17"/>
  </w:num>
  <w:num w:numId="27">
    <w:abstractNumId w:val="12"/>
  </w:num>
  <w:num w:numId="28">
    <w:abstractNumId w:val="32"/>
  </w:num>
  <w:num w:numId="29">
    <w:abstractNumId w:val="16"/>
  </w:num>
  <w:num w:numId="30">
    <w:abstractNumId w:val="5"/>
  </w:num>
  <w:num w:numId="31">
    <w:abstractNumId w:val="33"/>
  </w:num>
  <w:num w:numId="32">
    <w:abstractNumId w:val="24"/>
  </w:num>
  <w:num w:numId="33">
    <w:abstractNumId w:val="3"/>
  </w:num>
  <w:num w:numId="34">
    <w:abstractNumId w:val="1"/>
  </w:num>
  <w:num w:numId="35">
    <w:abstractNumId w:val="27"/>
  </w:num>
  <w:num w:numId="36">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5D07"/>
    <w:rsid w:val="00006EDA"/>
    <w:rsid w:val="00007403"/>
    <w:rsid w:val="000109B7"/>
    <w:rsid w:val="000119BB"/>
    <w:rsid w:val="00012CC6"/>
    <w:rsid w:val="00013932"/>
    <w:rsid w:val="00014CB9"/>
    <w:rsid w:val="0001540E"/>
    <w:rsid w:val="00016BD7"/>
    <w:rsid w:val="00017FFE"/>
    <w:rsid w:val="000202BE"/>
    <w:rsid w:val="000204FE"/>
    <w:rsid w:val="0002074C"/>
    <w:rsid w:val="00022C38"/>
    <w:rsid w:val="00023513"/>
    <w:rsid w:val="00023F1E"/>
    <w:rsid w:val="0002426E"/>
    <w:rsid w:val="000244CE"/>
    <w:rsid w:val="00024510"/>
    <w:rsid w:val="0002469B"/>
    <w:rsid w:val="00025882"/>
    <w:rsid w:val="000262D5"/>
    <w:rsid w:val="0002752F"/>
    <w:rsid w:val="00027A70"/>
    <w:rsid w:val="00030105"/>
    <w:rsid w:val="000315D7"/>
    <w:rsid w:val="000319B9"/>
    <w:rsid w:val="0003257F"/>
    <w:rsid w:val="0003266D"/>
    <w:rsid w:val="0003374B"/>
    <w:rsid w:val="00033808"/>
    <w:rsid w:val="00035324"/>
    <w:rsid w:val="00035673"/>
    <w:rsid w:val="00037E3B"/>
    <w:rsid w:val="00040DB0"/>
    <w:rsid w:val="0004220E"/>
    <w:rsid w:val="00042223"/>
    <w:rsid w:val="00042D11"/>
    <w:rsid w:val="00044DC8"/>
    <w:rsid w:val="00050DAE"/>
    <w:rsid w:val="00051363"/>
    <w:rsid w:val="00051E82"/>
    <w:rsid w:val="00052163"/>
    <w:rsid w:val="0005269E"/>
    <w:rsid w:val="000538AF"/>
    <w:rsid w:val="00053B6B"/>
    <w:rsid w:val="00053C27"/>
    <w:rsid w:val="00054369"/>
    <w:rsid w:val="00054F2B"/>
    <w:rsid w:val="000550B5"/>
    <w:rsid w:val="000555A5"/>
    <w:rsid w:val="0005600D"/>
    <w:rsid w:val="00056712"/>
    <w:rsid w:val="0005726C"/>
    <w:rsid w:val="00057816"/>
    <w:rsid w:val="00060FD4"/>
    <w:rsid w:val="0006424A"/>
    <w:rsid w:val="00066331"/>
    <w:rsid w:val="00066788"/>
    <w:rsid w:val="00066B5B"/>
    <w:rsid w:val="00067474"/>
    <w:rsid w:val="00070E2D"/>
    <w:rsid w:val="0007206F"/>
    <w:rsid w:val="00072310"/>
    <w:rsid w:val="000727EB"/>
    <w:rsid w:val="00072AB9"/>
    <w:rsid w:val="00072C99"/>
    <w:rsid w:val="00074D36"/>
    <w:rsid w:val="00081427"/>
    <w:rsid w:val="00082211"/>
    <w:rsid w:val="0008249C"/>
    <w:rsid w:val="00083060"/>
    <w:rsid w:val="00084553"/>
    <w:rsid w:val="00084782"/>
    <w:rsid w:val="0008479F"/>
    <w:rsid w:val="000848BF"/>
    <w:rsid w:val="00084FCD"/>
    <w:rsid w:val="00085AC5"/>
    <w:rsid w:val="000864D6"/>
    <w:rsid w:val="000866EF"/>
    <w:rsid w:val="00086979"/>
    <w:rsid w:val="00087B0E"/>
    <w:rsid w:val="00091178"/>
    <w:rsid w:val="000912DF"/>
    <w:rsid w:val="00091987"/>
    <w:rsid w:val="00091E40"/>
    <w:rsid w:val="0009357D"/>
    <w:rsid w:val="00093894"/>
    <w:rsid w:val="00093CAB"/>
    <w:rsid w:val="00093E6B"/>
    <w:rsid w:val="00094023"/>
    <w:rsid w:val="00094786"/>
    <w:rsid w:val="00095323"/>
    <w:rsid w:val="000967C7"/>
    <w:rsid w:val="00096BD8"/>
    <w:rsid w:val="00096CD8"/>
    <w:rsid w:val="00097D6C"/>
    <w:rsid w:val="00097E7B"/>
    <w:rsid w:val="00097E9F"/>
    <w:rsid w:val="000A000A"/>
    <w:rsid w:val="000A1E14"/>
    <w:rsid w:val="000A2C2F"/>
    <w:rsid w:val="000A2EFC"/>
    <w:rsid w:val="000A3DF3"/>
    <w:rsid w:val="000A3EB4"/>
    <w:rsid w:val="000A5520"/>
    <w:rsid w:val="000A6302"/>
    <w:rsid w:val="000A6F31"/>
    <w:rsid w:val="000B0408"/>
    <w:rsid w:val="000B0540"/>
    <w:rsid w:val="000B0A7A"/>
    <w:rsid w:val="000B12F1"/>
    <w:rsid w:val="000B2309"/>
    <w:rsid w:val="000B314A"/>
    <w:rsid w:val="000B514A"/>
    <w:rsid w:val="000B536E"/>
    <w:rsid w:val="000B6727"/>
    <w:rsid w:val="000B6E01"/>
    <w:rsid w:val="000B72C3"/>
    <w:rsid w:val="000B7C96"/>
    <w:rsid w:val="000C0BFC"/>
    <w:rsid w:val="000C1592"/>
    <w:rsid w:val="000C35CA"/>
    <w:rsid w:val="000C4E64"/>
    <w:rsid w:val="000C76FA"/>
    <w:rsid w:val="000D06FC"/>
    <w:rsid w:val="000D1771"/>
    <w:rsid w:val="000D18AB"/>
    <w:rsid w:val="000D1D19"/>
    <w:rsid w:val="000D2845"/>
    <w:rsid w:val="000D2F63"/>
    <w:rsid w:val="000D40AB"/>
    <w:rsid w:val="000D587B"/>
    <w:rsid w:val="000D5A2F"/>
    <w:rsid w:val="000D5AA5"/>
    <w:rsid w:val="000D6375"/>
    <w:rsid w:val="000D6797"/>
    <w:rsid w:val="000D7523"/>
    <w:rsid w:val="000E0507"/>
    <w:rsid w:val="000E068F"/>
    <w:rsid w:val="000E12E6"/>
    <w:rsid w:val="000E1DD5"/>
    <w:rsid w:val="000E20AE"/>
    <w:rsid w:val="000E2166"/>
    <w:rsid w:val="000E3A43"/>
    <w:rsid w:val="000E4B67"/>
    <w:rsid w:val="000E4BD0"/>
    <w:rsid w:val="000E520F"/>
    <w:rsid w:val="000E5E75"/>
    <w:rsid w:val="000E6788"/>
    <w:rsid w:val="000E7200"/>
    <w:rsid w:val="000E7AE3"/>
    <w:rsid w:val="000F0954"/>
    <w:rsid w:val="000F0A42"/>
    <w:rsid w:val="000F1127"/>
    <w:rsid w:val="000F2B47"/>
    <w:rsid w:val="000F329C"/>
    <w:rsid w:val="000F3597"/>
    <w:rsid w:val="000F6E9C"/>
    <w:rsid w:val="00101A63"/>
    <w:rsid w:val="00101DAC"/>
    <w:rsid w:val="00102AB6"/>
    <w:rsid w:val="00104098"/>
    <w:rsid w:val="00104546"/>
    <w:rsid w:val="0010471C"/>
    <w:rsid w:val="00104A83"/>
    <w:rsid w:val="00104E6A"/>
    <w:rsid w:val="00104ED8"/>
    <w:rsid w:val="00104FB5"/>
    <w:rsid w:val="001056D4"/>
    <w:rsid w:val="00105FBC"/>
    <w:rsid w:val="00106B11"/>
    <w:rsid w:val="00106FC7"/>
    <w:rsid w:val="0011009D"/>
    <w:rsid w:val="001105C5"/>
    <w:rsid w:val="0011222C"/>
    <w:rsid w:val="0011226C"/>
    <w:rsid w:val="00113442"/>
    <w:rsid w:val="001155E5"/>
    <w:rsid w:val="001157E4"/>
    <w:rsid w:val="00116EFF"/>
    <w:rsid w:val="001173D3"/>
    <w:rsid w:val="00120216"/>
    <w:rsid w:val="00120671"/>
    <w:rsid w:val="001207E7"/>
    <w:rsid w:val="00120B33"/>
    <w:rsid w:val="001223AB"/>
    <w:rsid w:val="001229F6"/>
    <w:rsid w:val="00122BAE"/>
    <w:rsid w:val="0012436E"/>
    <w:rsid w:val="00125C08"/>
    <w:rsid w:val="00125F19"/>
    <w:rsid w:val="00126AF0"/>
    <w:rsid w:val="00126E36"/>
    <w:rsid w:val="00130A8C"/>
    <w:rsid w:val="00130C59"/>
    <w:rsid w:val="00130E30"/>
    <w:rsid w:val="00131E97"/>
    <w:rsid w:val="001325A7"/>
    <w:rsid w:val="00132BA0"/>
    <w:rsid w:val="00134325"/>
    <w:rsid w:val="00134826"/>
    <w:rsid w:val="0013513C"/>
    <w:rsid w:val="001351A9"/>
    <w:rsid w:val="00140522"/>
    <w:rsid w:val="00141E35"/>
    <w:rsid w:val="00142190"/>
    <w:rsid w:val="00143588"/>
    <w:rsid w:val="00143FFD"/>
    <w:rsid w:val="00144674"/>
    <w:rsid w:val="00144DBE"/>
    <w:rsid w:val="001455AE"/>
    <w:rsid w:val="001455D1"/>
    <w:rsid w:val="001502C2"/>
    <w:rsid w:val="001504A1"/>
    <w:rsid w:val="001527E0"/>
    <w:rsid w:val="00152BDB"/>
    <w:rsid w:val="00153102"/>
    <w:rsid w:val="001539E0"/>
    <w:rsid w:val="00153B47"/>
    <w:rsid w:val="001545AE"/>
    <w:rsid w:val="00154E39"/>
    <w:rsid w:val="0015502B"/>
    <w:rsid w:val="00155209"/>
    <w:rsid w:val="001573BD"/>
    <w:rsid w:val="00157AC5"/>
    <w:rsid w:val="001603A5"/>
    <w:rsid w:val="001603CD"/>
    <w:rsid w:val="001613C3"/>
    <w:rsid w:val="001618F9"/>
    <w:rsid w:val="00163F4C"/>
    <w:rsid w:val="0016503F"/>
    <w:rsid w:val="00165F54"/>
    <w:rsid w:val="00166C8A"/>
    <w:rsid w:val="00167E1A"/>
    <w:rsid w:val="001715B7"/>
    <w:rsid w:val="001715B9"/>
    <w:rsid w:val="00172D5E"/>
    <w:rsid w:val="0017341A"/>
    <w:rsid w:val="00174816"/>
    <w:rsid w:val="00174BFB"/>
    <w:rsid w:val="00174FBD"/>
    <w:rsid w:val="00175018"/>
    <w:rsid w:val="00175A28"/>
    <w:rsid w:val="00175D87"/>
    <w:rsid w:val="001764B5"/>
    <w:rsid w:val="00176DC8"/>
    <w:rsid w:val="0018015B"/>
    <w:rsid w:val="00180E00"/>
    <w:rsid w:val="00182C10"/>
    <w:rsid w:val="00183D20"/>
    <w:rsid w:val="001859C0"/>
    <w:rsid w:val="00186C8D"/>
    <w:rsid w:val="0019044D"/>
    <w:rsid w:val="00190AD8"/>
    <w:rsid w:val="00192EC8"/>
    <w:rsid w:val="00193506"/>
    <w:rsid w:val="00193695"/>
    <w:rsid w:val="001937C5"/>
    <w:rsid w:val="00193B59"/>
    <w:rsid w:val="001947D2"/>
    <w:rsid w:val="00196529"/>
    <w:rsid w:val="001A1F2D"/>
    <w:rsid w:val="001A242A"/>
    <w:rsid w:val="001A29E9"/>
    <w:rsid w:val="001A3BA8"/>
    <w:rsid w:val="001A590B"/>
    <w:rsid w:val="001A5970"/>
    <w:rsid w:val="001A6609"/>
    <w:rsid w:val="001A6F00"/>
    <w:rsid w:val="001B3100"/>
    <w:rsid w:val="001B334B"/>
    <w:rsid w:val="001B3763"/>
    <w:rsid w:val="001B79C0"/>
    <w:rsid w:val="001B7D56"/>
    <w:rsid w:val="001C09AD"/>
    <w:rsid w:val="001C0E63"/>
    <w:rsid w:val="001C2590"/>
    <w:rsid w:val="001C2D00"/>
    <w:rsid w:val="001C5DF7"/>
    <w:rsid w:val="001C7D5D"/>
    <w:rsid w:val="001D04E9"/>
    <w:rsid w:val="001D094A"/>
    <w:rsid w:val="001D11C3"/>
    <w:rsid w:val="001D2471"/>
    <w:rsid w:val="001D6379"/>
    <w:rsid w:val="001E0583"/>
    <w:rsid w:val="001E1EC5"/>
    <w:rsid w:val="001E2601"/>
    <w:rsid w:val="001E3C88"/>
    <w:rsid w:val="001E45E8"/>
    <w:rsid w:val="001F02DC"/>
    <w:rsid w:val="001F0372"/>
    <w:rsid w:val="001F0378"/>
    <w:rsid w:val="001F0CCC"/>
    <w:rsid w:val="001F1668"/>
    <w:rsid w:val="001F2F4D"/>
    <w:rsid w:val="001F4DDC"/>
    <w:rsid w:val="001F4F20"/>
    <w:rsid w:val="001F52A7"/>
    <w:rsid w:val="001F5791"/>
    <w:rsid w:val="001F6789"/>
    <w:rsid w:val="001F7F6B"/>
    <w:rsid w:val="00200391"/>
    <w:rsid w:val="0020050D"/>
    <w:rsid w:val="002006B6"/>
    <w:rsid w:val="002006C7"/>
    <w:rsid w:val="00200DF0"/>
    <w:rsid w:val="00200E55"/>
    <w:rsid w:val="0020129B"/>
    <w:rsid w:val="002027EE"/>
    <w:rsid w:val="002073ED"/>
    <w:rsid w:val="002105E4"/>
    <w:rsid w:val="00210680"/>
    <w:rsid w:val="0021075A"/>
    <w:rsid w:val="00210E8C"/>
    <w:rsid w:val="002117E9"/>
    <w:rsid w:val="002153D8"/>
    <w:rsid w:val="00216526"/>
    <w:rsid w:val="002170E2"/>
    <w:rsid w:val="002172B0"/>
    <w:rsid w:val="0022144D"/>
    <w:rsid w:val="002215C7"/>
    <w:rsid w:val="00221A22"/>
    <w:rsid w:val="00221CCC"/>
    <w:rsid w:val="00221D04"/>
    <w:rsid w:val="00223628"/>
    <w:rsid w:val="00223C3E"/>
    <w:rsid w:val="00224F3C"/>
    <w:rsid w:val="00225163"/>
    <w:rsid w:val="002263F7"/>
    <w:rsid w:val="00226F32"/>
    <w:rsid w:val="00227057"/>
    <w:rsid w:val="00227A87"/>
    <w:rsid w:val="00231ED9"/>
    <w:rsid w:val="002320CB"/>
    <w:rsid w:val="00232D86"/>
    <w:rsid w:val="00233034"/>
    <w:rsid w:val="00234409"/>
    <w:rsid w:val="002346AA"/>
    <w:rsid w:val="002347DF"/>
    <w:rsid w:val="00235B08"/>
    <w:rsid w:val="002412BB"/>
    <w:rsid w:val="00242898"/>
    <w:rsid w:val="00245438"/>
    <w:rsid w:val="00250F71"/>
    <w:rsid w:val="002516C6"/>
    <w:rsid w:val="00253A09"/>
    <w:rsid w:val="00253AE3"/>
    <w:rsid w:val="00253D70"/>
    <w:rsid w:val="00254044"/>
    <w:rsid w:val="00254EC4"/>
    <w:rsid w:val="00256962"/>
    <w:rsid w:val="002571AB"/>
    <w:rsid w:val="00257966"/>
    <w:rsid w:val="00261E87"/>
    <w:rsid w:val="00262230"/>
    <w:rsid w:val="0026294E"/>
    <w:rsid w:val="002638D6"/>
    <w:rsid w:val="00263DDF"/>
    <w:rsid w:val="0026540E"/>
    <w:rsid w:val="00266C2E"/>
    <w:rsid w:val="002679D2"/>
    <w:rsid w:val="00267B8F"/>
    <w:rsid w:val="002707D6"/>
    <w:rsid w:val="00270825"/>
    <w:rsid w:val="002709E1"/>
    <w:rsid w:val="00270EDD"/>
    <w:rsid w:val="002723DE"/>
    <w:rsid w:val="002729BD"/>
    <w:rsid w:val="00272B17"/>
    <w:rsid w:val="00272E5F"/>
    <w:rsid w:val="002752A9"/>
    <w:rsid w:val="00275528"/>
    <w:rsid w:val="00277091"/>
    <w:rsid w:val="0027744E"/>
    <w:rsid w:val="00280856"/>
    <w:rsid w:val="00281BE5"/>
    <w:rsid w:val="00281C61"/>
    <w:rsid w:val="002821C3"/>
    <w:rsid w:val="00282404"/>
    <w:rsid w:val="002837D4"/>
    <w:rsid w:val="0028393D"/>
    <w:rsid w:val="00284C46"/>
    <w:rsid w:val="00285B2E"/>
    <w:rsid w:val="00285E55"/>
    <w:rsid w:val="00286DC9"/>
    <w:rsid w:val="00287326"/>
    <w:rsid w:val="00287535"/>
    <w:rsid w:val="00287B09"/>
    <w:rsid w:val="00290D9B"/>
    <w:rsid w:val="00291AFC"/>
    <w:rsid w:val="00291EFB"/>
    <w:rsid w:val="002922F2"/>
    <w:rsid w:val="00293453"/>
    <w:rsid w:val="00293759"/>
    <w:rsid w:val="002948D9"/>
    <w:rsid w:val="00294AD2"/>
    <w:rsid w:val="00294F6F"/>
    <w:rsid w:val="002950EE"/>
    <w:rsid w:val="002953D8"/>
    <w:rsid w:val="00295CE6"/>
    <w:rsid w:val="00295F49"/>
    <w:rsid w:val="0029615A"/>
    <w:rsid w:val="00296B25"/>
    <w:rsid w:val="00297A63"/>
    <w:rsid w:val="002A1962"/>
    <w:rsid w:val="002A2CB6"/>
    <w:rsid w:val="002A3CD6"/>
    <w:rsid w:val="002A4145"/>
    <w:rsid w:val="002A4BB8"/>
    <w:rsid w:val="002A5BAF"/>
    <w:rsid w:val="002A6F26"/>
    <w:rsid w:val="002A74A7"/>
    <w:rsid w:val="002B329A"/>
    <w:rsid w:val="002B4F5D"/>
    <w:rsid w:val="002B545E"/>
    <w:rsid w:val="002B5BC0"/>
    <w:rsid w:val="002B6512"/>
    <w:rsid w:val="002B68E1"/>
    <w:rsid w:val="002B6BC7"/>
    <w:rsid w:val="002C00A9"/>
    <w:rsid w:val="002C0592"/>
    <w:rsid w:val="002C0B39"/>
    <w:rsid w:val="002C2D0F"/>
    <w:rsid w:val="002C37AA"/>
    <w:rsid w:val="002C3C06"/>
    <w:rsid w:val="002C4514"/>
    <w:rsid w:val="002C4564"/>
    <w:rsid w:val="002C47D3"/>
    <w:rsid w:val="002C47DD"/>
    <w:rsid w:val="002C55A5"/>
    <w:rsid w:val="002C5F02"/>
    <w:rsid w:val="002C65FE"/>
    <w:rsid w:val="002C7F77"/>
    <w:rsid w:val="002D137B"/>
    <w:rsid w:val="002D1D6F"/>
    <w:rsid w:val="002D289B"/>
    <w:rsid w:val="002D45AF"/>
    <w:rsid w:val="002D4602"/>
    <w:rsid w:val="002D4C0A"/>
    <w:rsid w:val="002D60E8"/>
    <w:rsid w:val="002D66B5"/>
    <w:rsid w:val="002D70FE"/>
    <w:rsid w:val="002D7194"/>
    <w:rsid w:val="002D7C16"/>
    <w:rsid w:val="002D7FAC"/>
    <w:rsid w:val="002E0491"/>
    <w:rsid w:val="002E10E2"/>
    <w:rsid w:val="002E12A3"/>
    <w:rsid w:val="002E38CA"/>
    <w:rsid w:val="002E48A1"/>
    <w:rsid w:val="002E552F"/>
    <w:rsid w:val="002E6C72"/>
    <w:rsid w:val="002E71AB"/>
    <w:rsid w:val="002E7AA5"/>
    <w:rsid w:val="002F18C0"/>
    <w:rsid w:val="002F2644"/>
    <w:rsid w:val="002F3608"/>
    <w:rsid w:val="002F3652"/>
    <w:rsid w:val="002F37EE"/>
    <w:rsid w:val="002F3BF0"/>
    <w:rsid w:val="002F3C9D"/>
    <w:rsid w:val="002F47C5"/>
    <w:rsid w:val="002F55AF"/>
    <w:rsid w:val="002F5D33"/>
    <w:rsid w:val="002F60B3"/>
    <w:rsid w:val="002F6462"/>
    <w:rsid w:val="002F696A"/>
    <w:rsid w:val="002F6D06"/>
    <w:rsid w:val="002F70F8"/>
    <w:rsid w:val="003001FD"/>
    <w:rsid w:val="00300A07"/>
    <w:rsid w:val="00300A22"/>
    <w:rsid w:val="00301016"/>
    <w:rsid w:val="003017F2"/>
    <w:rsid w:val="00301C10"/>
    <w:rsid w:val="00302415"/>
    <w:rsid w:val="00302D95"/>
    <w:rsid w:val="003033DC"/>
    <w:rsid w:val="0030373A"/>
    <w:rsid w:val="00303BF6"/>
    <w:rsid w:val="00305713"/>
    <w:rsid w:val="003059F2"/>
    <w:rsid w:val="00311276"/>
    <w:rsid w:val="00311598"/>
    <w:rsid w:val="00312EB0"/>
    <w:rsid w:val="003130B2"/>
    <w:rsid w:val="00313224"/>
    <w:rsid w:val="00313268"/>
    <w:rsid w:val="0031413A"/>
    <w:rsid w:val="00314863"/>
    <w:rsid w:val="003148DB"/>
    <w:rsid w:val="00314B39"/>
    <w:rsid w:val="003152B8"/>
    <w:rsid w:val="00317D99"/>
    <w:rsid w:val="00317FFC"/>
    <w:rsid w:val="00320499"/>
    <w:rsid w:val="003206E0"/>
    <w:rsid w:val="00320B2F"/>
    <w:rsid w:val="00320EDF"/>
    <w:rsid w:val="003211E6"/>
    <w:rsid w:val="00321410"/>
    <w:rsid w:val="00321874"/>
    <w:rsid w:val="00322500"/>
    <w:rsid w:val="00323778"/>
    <w:rsid w:val="003237A9"/>
    <w:rsid w:val="00326B3A"/>
    <w:rsid w:val="00327301"/>
    <w:rsid w:val="003279B0"/>
    <w:rsid w:val="0033094E"/>
    <w:rsid w:val="00330E96"/>
    <w:rsid w:val="0033119B"/>
    <w:rsid w:val="0033149C"/>
    <w:rsid w:val="00331EBE"/>
    <w:rsid w:val="00333703"/>
    <w:rsid w:val="00333E55"/>
    <w:rsid w:val="003349D5"/>
    <w:rsid w:val="00334D67"/>
    <w:rsid w:val="00335057"/>
    <w:rsid w:val="00335A0D"/>
    <w:rsid w:val="0033614D"/>
    <w:rsid w:val="0033642B"/>
    <w:rsid w:val="003367F4"/>
    <w:rsid w:val="003411AF"/>
    <w:rsid w:val="00343469"/>
    <w:rsid w:val="003436F1"/>
    <w:rsid w:val="00343F61"/>
    <w:rsid w:val="0034464B"/>
    <w:rsid w:val="00344B26"/>
    <w:rsid w:val="00345770"/>
    <w:rsid w:val="00345A31"/>
    <w:rsid w:val="00346C1C"/>
    <w:rsid w:val="00346E44"/>
    <w:rsid w:val="00347B83"/>
    <w:rsid w:val="003511E5"/>
    <w:rsid w:val="003516F3"/>
    <w:rsid w:val="00351731"/>
    <w:rsid w:val="003523CB"/>
    <w:rsid w:val="00353984"/>
    <w:rsid w:val="00356326"/>
    <w:rsid w:val="00356FD6"/>
    <w:rsid w:val="00357CBF"/>
    <w:rsid w:val="003607C7"/>
    <w:rsid w:val="00360996"/>
    <w:rsid w:val="00362897"/>
    <w:rsid w:val="003643B8"/>
    <w:rsid w:val="003644DA"/>
    <w:rsid w:val="00364F51"/>
    <w:rsid w:val="0036585C"/>
    <w:rsid w:val="003658F7"/>
    <w:rsid w:val="00365AC8"/>
    <w:rsid w:val="00365CFF"/>
    <w:rsid w:val="00366F7C"/>
    <w:rsid w:val="003670AC"/>
    <w:rsid w:val="00367374"/>
    <w:rsid w:val="003674D3"/>
    <w:rsid w:val="00367F96"/>
    <w:rsid w:val="00370F42"/>
    <w:rsid w:val="00375250"/>
    <w:rsid w:val="00376560"/>
    <w:rsid w:val="00376AAE"/>
    <w:rsid w:val="00376DCF"/>
    <w:rsid w:val="00377C5E"/>
    <w:rsid w:val="00381915"/>
    <w:rsid w:val="00383E46"/>
    <w:rsid w:val="00384ED0"/>
    <w:rsid w:val="00385374"/>
    <w:rsid w:val="00385C38"/>
    <w:rsid w:val="0038690F"/>
    <w:rsid w:val="00387BBA"/>
    <w:rsid w:val="00390225"/>
    <w:rsid w:val="00391CCE"/>
    <w:rsid w:val="00394256"/>
    <w:rsid w:val="003942FC"/>
    <w:rsid w:val="00394381"/>
    <w:rsid w:val="00394920"/>
    <w:rsid w:val="00394BF7"/>
    <w:rsid w:val="00396E23"/>
    <w:rsid w:val="003A0FDA"/>
    <w:rsid w:val="003A1AC9"/>
    <w:rsid w:val="003A2055"/>
    <w:rsid w:val="003A2551"/>
    <w:rsid w:val="003A2830"/>
    <w:rsid w:val="003A3AD5"/>
    <w:rsid w:val="003A444B"/>
    <w:rsid w:val="003A48D3"/>
    <w:rsid w:val="003A4F9C"/>
    <w:rsid w:val="003A520B"/>
    <w:rsid w:val="003A5896"/>
    <w:rsid w:val="003A7323"/>
    <w:rsid w:val="003B0E3F"/>
    <w:rsid w:val="003B1099"/>
    <w:rsid w:val="003B1986"/>
    <w:rsid w:val="003B3AA6"/>
    <w:rsid w:val="003B4619"/>
    <w:rsid w:val="003B5204"/>
    <w:rsid w:val="003B54B4"/>
    <w:rsid w:val="003B5773"/>
    <w:rsid w:val="003B6ACC"/>
    <w:rsid w:val="003B74CF"/>
    <w:rsid w:val="003B756D"/>
    <w:rsid w:val="003B758F"/>
    <w:rsid w:val="003B76CE"/>
    <w:rsid w:val="003B7AA7"/>
    <w:rsid w:val="003B7AD8"/>
    <w:rsid w:val="003C03DE"/>
    <w:rsid w:val="003C047E"/>
    <w:rsid w:val="003C1D52"/>
    <w:rsid w:val="003C3068"/>
    <w:rsid w:val="003C39C6"/>
    <w:rsid w:val="003C4811"/>
    <w:rsid w:val="003C4A2A"/>
    <w:rsid w:val="003C70AA"/>
    <w:rsid w:val="003C7E8F"/>
    <w:rsid w:val="003C7F14"/>
    <w:rsid w:val="003D0A0D"/>
    <w:rsid w:val="003D171A"/>
    <w:rsid w:val="003D1B74"/>
    <w:rsid w:val="003D23B3"/>
    <w:rsid w:val="003D25CA"/>
    <w:rsid w:val="003D4EAF"/>
    <w:rsid w:val="003D6AFE"/>
    <w:rsid w:val="003D70E2"/>
    <w:rsid w:val="003D71A8"/>
    <w:rsid w:val="003D7A1C"/>
    <w:rsid w:val="003E15C3"/>
    <w:rsid w:val="003E1A81"/>
    <w:rsid w:val="003E2054"/>
    <w:rsid w:val="003E2874"/>
    <w:rsid w:val="003E3D69"/>
    <w:rsid w:val="003E4169"/>
    <w:rsid w:val="003E5D6F"/>
    <w:rsid w:val="003E6036"/>
    <w:rsid w:val="003E6CCE"/>
    <w:rsid w:val="003E7B3D"/>
    <w:rsid w:val="003E7CCE"/>
    <w:rsid w:val="003F00A7"/>
    <w:rsid w:val="003F01ED"/>
    <w:rsid w:val="003F05AA"/>
    <w:rsid w:val="003F1E21"/>
    <w:rsid w:val="003F3248"/>
    <w:rsid w:val="003F4695"/>
    <w:rsid w:val="003F480A"/>
    <w:rsid w:val="003F5D5C"/>
    <w:rsid w:val="003F7907"/>
    <w:rsid w:val="003F7EDA"/>
    <w:rsid w:val="003F7F81"/>
    <w:rsid w:val="00400E73"/>
    <w:rsid w:val="00401C29"/>
    <w:rsid w:val="004030C8"/>
    <w:rsid w:val="004047CF"/>
    <w:rsid w:val="004055F3"/>
    <w:rsid w:val="004056C6"/>
    <w:rsid w:val="00405D67"/>
    <w:rsid w:val="0040792B"/>
    <w:rsid w:val="00407A94"/>
    <w:rsid w:val="00407D5D"/>
    <w:rsid w:val="00411191"/>
    <w:rsid w:val="00411A1D"/>
    <w:rsid w:val="0041409A"/>
    <w:rsid w:val="004145C1"/>
    <w:rsid w:val="00414984"/>
    <w:rsid w:val="0041633C"/>
    <w:rsid w:val="00417B65"/>
    <w:rsid w:val="00423261"/>
    <w:rsid w:val="00424668"/>
    <w:rsid w:val="00425801"/>
    <w:rsid w:val="004259B4"/>
    <w:rsid w:val="00425F31"/>
    <w:rsid w:val="004274F9"/>
    <w:rsid w:val="00433022"/>
    <w:rsid w:val="00433432"/>
    <w:rsid w:val="00433945"/>
    <w:rsid w:val="00433FC9"/>
    <w:rsid w:val="0043401D"/>
    <w:rsid w:val="004343A0"/>
    <w:rsid w:val="00434BD5"/>
    <w:rsid w:val="00435854"/>
    <w:rsid w:val="00435B09"/>
    <w:rsid w:val="00435B7D"/>
    <w:rsid w:val="00435B87"/>
    <w:rsid w:val="004366C4"/>
    <w:rsid w:val="004375E7"/>
    <w:rsid w:val="004379DB"/>
    <w:rsid w:val="00441015"/>
    <w:rsid w:val="00441BBE"/>
    <w:rsid w:val="00441F52"/>
    <w:rsid w:val="00443751"/>
    <w:rsid w:val="0044415F"/>
    <w:rsid w:val="00444435"/>
    <w:rsid w:val="00444FCE"/>
    <w:rsid w:val="00445044"/>
    <w:rsid w:val="00446292"/>
    <w:rsid w:val="00447922"/>
    <w:rsid w:val="00447D36"/>
    <w:rsid w:val="0045061E"/>
    <w:rsid w:val="004510C4"/>
    <w:rsid w:val="00451C1F"/>
    <w:rsid w:val="00451F61"/>
    <w:rsid w:val="00452313"/>
    <w:rsid w:val="0045346D"/>
    <w:rsid w:val="00454975"/>
    <w:rsid w:val="00454BD2"/>
    <w:rsid w:val="00454D48"/>
    <w:rsid w:val="00454E21"/>
    <w:rsid w:val="004556A1"/>
    <w:rsid w:val="00456ECC"/>
    <w:rsid w:val="004570AC"/>
    <w:rsid w:val="00457A6E"/>
    <w:rsid w:val="00457EA9"/>
    <w:rsid w:val="00460251"/>
    <w:rsid w:val="004609B1"/>
    <w:rsid w:val="00461CA7"/>
    <w:rsid w:val="00462093"/>
    <w:rsid w:val="004642A4"/>
    <w:rsid w:val="0046533D"/>
    <w:rsid w:val="004670EE"/>
    <w:rsid w:val="00471407"/>
    <w:rsid w:val="004716EB"/>
    <w:rsid w:val="00471B62"/>
    <w:rsid w:val="00472010"/>
    <w:rsid w:val="004725C5"/>
    <w:rsid w:val="00472981"/>
    <w:rsid w:val="0047342A"/>
    <w:rsid w:val="00473733"/>
    <w:rsid w:val="00474060"/>
    <w:rsid w:val="00475F75"/>
    <w:rsid w:val="0047715B"/>
    <w:rsid w:val="00477C19"/>
    <w:rsid w:val="00481417"/>
    <w:rsid w:val="0048185A"/>
    <w:rsid w:val="004833B4"/>
    <w:rsid w:val="004842C4"/>
    <w:rsid w:val="004865B0"/>
    <w:rsid w:val="00486681"/>
    <w:rsid w:val="00486D5B"/>
    <w:rsid w:val="00487956"/>
    <w:rsid w:val="00490179"/>
    <w:rsid w:val="0049049B"/>
    <w:rsid w:val="00490D9E"/>
    <w:rsid w:val="00491227"/>
    <w:rsid w:val="00491D25"/>
    <w:rsid w:val="00492786"/>
    <w:rsid w:val="00494CCB"/>
    <w:rsid w:val="00495770"/>
    <w:rsid w:val="00495EDB"/>
    <w:rsid w:val="00496E77"/>
    <w:rsid w:val="00497B79"/>
    <w:rsid w:val="00497D2C"/>
    <w:rsid w:val="00497DB5"/>
    <w:rsid w:val="004A0104"/>
    <w:rsid w:val="004A013F"/>
    <w:rsid w:val="004A072B"/>
    <w:rsid w:val="004A1D6A"/>
    <w:rsid w:val="004A2E86"/>
    <w:rsid w:val="004A3540"/>
    <w:rsid w:val="004A3DAB"/>
    <w:rsid w:val="004A4D19"/>
    <w:rsid w:val="004A55E0"/>
    <w:rsid w:val="004A581C"/>
    <w:rsid w:val="004A695F"/>
    <w:rsid w:val="004A7069"/>
    <w:rsid w:val="004B0948"/>
    <w:rsid w:val="004B2FBC"/>
    <w:rsid w:val="004B3E3E"/>
    <w:rsid w:val="004B43BC"/>
    <w:rsid w:val="004B48F3"/>
    <w:rsid w:val="004B60E1"/>
    <w:rsid w:val="004B757B"/>
    <w:rsid w:val="004B79FF"/>
    <w:rsid w:val="004C130A"/>
    <w:rsid w:val="004C27F3"/>
    <w:rsid w:val="004C2AF0"/>
    <w:rsid w:val="004C3958"/>
    <w:rsid w:val="004C3DD8"/>
    <w:rsid w:val="004C482E"/>
    <w:rsid w:val="004C615D"/>
    <w:rsid w:val="004C6961"/>
    <w:rsid w:val="004C6EE3"/>
    <w:rsid w:val="004C7E0C"/>
    <w:rsid w:val="004D0591"/>
    <w:rsid w:val="004D0D09"/>
    <w:rsid w:val="004D0E33"/>
    <w:rsid w:val="004D0E69"/>
    <w:rsid w:val="004D0E91"/>
    <w:rsid w:val="004D2103"/>
    <w:rsid w:val="004D2362"/>
    <w:rsid w:val="004D33E8"/>
    <w:rsid w:val="004D43BB"/>
    <w:rsid w:val="004D5965"/>
    <w:rsid w:val="004D5CAA"/>
    <w:rsid w:val="004D68B7"/>
    <w:rsid w:val="004D79F6"/>
    <w:rsid w:val="004E153F"/>
    <w:rsid w:val="004E1F02"/>
    <w:rsid w:val="004E4BDD"/>
    <w:rsid w:val="004E5CF7"/>
    <w:rsid w:val="004E6859"/>
    <w:rsid w:val="004E6A16"/>
    <w:rsid w:val="004E77B4"/>
    <w:rsid w:val="004E7935"/>
    <w:rsid w:val="004F0193"/>
    <w:rsid w:val="004F0652"/>
    <w:rsid w:val="004F20D1"/>
    <w:rsid w:val="004F2B33"/>
    <w:rsid w:val="004F3A8C"/>
    <w:rsid w:val="004F3C30"/>
    <w:rsid w:val="004F6E55"/>
    <w:rsid w:val="004F77B2"/>
    <w:rsid w:val="00500F6E"/>
    <w:rsid w:val="00501170"/>
    <w:rsid w:val="005011A4"/>
    <w:rsid w:val="005012ED"/>
    <w:rsid w:val="0050168E"/>
    <w:rsid w:val="005036EB"/>
    <w:rsid w:val="00503DE2"/>
    <w:rsid w:val="0050438C"/>
    <w:rsid w:val="00504B2A"/>
    <w:rsid w:val="0050524E"/>
    <w:rsid w:val="00506141"/>
    <w:rsid w:val="005068B5"/>
    <w:rsid w:val="00506D3E"/>
    <w:rsid w:val="0050724C"/>
    <w:rsid w:val="00513C05"/>
    <w:rsid w:val="0051487F"/>
    <w:rsid w:val="00516D88"/>
    <w:rsid w:val="0051777A"/>
    <w:rsid w:val="00520878"/>
    <w:rsid w:val="00521FD7"/>
    <w:rsid w:val="00523FBE"/>
    <w:rsid w:val="005252F4"/>
    <w:rsid w:val="0052610A"/>
    <w:rsid w:val="00526506"/>
    <w:rsid w:val="00526898"/>
    <w:rsid w:val="00526BFB"/>
    <w:rsid w:val="00527A0D"/>
    <w:rsid w:val="005304B6"/>
    <w:rsid w:val="0053236D"/>
    <w:rsid w:val="005328B3"/>
    <w:rsid w:val="0053501E"/>
    <w:rsid w:val="005362BC"/>
    <w:rsid w:val="00537AD8"/>
    <w:rsid w:val="00540176"/>
    <w:rsid w:val="00540BCE"/>
    <w:rsid w:val="00540ED4"/>
    <w:rsid w:val="00541DF8"/>
    <w:rsid w:val="00541E49"/>
    <w:rsid w:val="005458DA"/>
    <w:rsid w:val="00545C58"/>
    <w:rsid w:val="00545F58"/>
    <w:rsid w:val="00550278"/>
    <w:rsid w:val="00550996"/>
    <w:rsid w:val="00550A48"/>
    <w:rsid w:val="00551624"/>
    <w:rsid w:val="005525BC"/>
    <w:rsid w:val="00552B94"/>
    <w:rsid w:val="00553A3A"/>
    <w:rsid w:val="00554E2F"/>
    <w:rsid w:val="00557046"/>
    <w:rsid w:val="005606DD"/>
    <w:rsid w:val="00560732"/>
    <w:rsid w:val="00560D76"/>
    <w:rsid w:val="00560D79"/>
    <w:rsid w:val="00563FC0"/>
    <w:rsid w:val="0056510F"/>
    <w:rsid w:val="0056533E"/>
    <w:rsid w:val="00565CB1"/>
    <w:rsid w:val="00566082"/>
    <w:rsid w:val="005667E5"/>
    <w:rsid w:val="005671AB"/>
    <w:rsid w:val="005674BC"/>
    <w:rsid w:val="00567F2F"/>
    <w:rsid w:val="00570353"/>
    <w:rsid w:val="00570516"/>
    <w:rsid w:val="00570B37"/>
    <w:rsid w:val="00571086"/>
    <w:rsid w:val="005731CE"/>
    <w:rsid w:val="00573988"/>
    <w:rsid w:val="005745BE"/>
    <w:rsid w:val="00575AD7"/>
    <w:rsid w:val="00575CAC"/>
    <w:rsid w:val="0057737F"/>
    <w:rsid w:val="00577994"/>
    <w:rsid w:val="005800F0"/>
    <w:rsid w:val="0058105A"/>
    <w:rsid w:val="00585422"/>
    <w:rsid w:val="005859CC"/>
    <w:rsid w:val="00585A4F"/>
    <w:rsid w:val="00586328"/>
    <w:rsid w:val="00586C86"/>
    <w:rsid w:val="00586CB7"/>
    <w:rsid w:val="00592DD3"/>
    <w:rsid w:val="0059317C"/>
    <w:rsid w:val="00594261"/>
    <w:rsid w:val="00594477"/>
    <w:rsid w:val="005952C5"/>
    <w:rsid w:val="00595B5A"/>
    <w:rsid w:val="00595F14"/>
    <w:rsid w:val="00595F52"/>
    <w:rsid w:val="00596D64"/>
    <w:rsid w:val="005A0D67"/>
    <w:rsid w:val="005A222F"/>
    <w:rsid w:val="005A33DE"/>
    <w:rsid w:val="005A347E"/>
    <w:rsid w:val="005A39D2"/>
    <w:rsid w:val="005A4B48"/>
    <w:rsid w:val="005A4BD2"/>
    <w:rsid w:val="005A5A10"/>
    <w:rsid w:val="005A7320"/>
    <w:rsid w:val="005B0B33"/>
    <w:rsid w:val="005B20CB"/>
    <w:rsid w:val="005B303E"/>
    <w:rsid w:val="005B3705"/>
    <w:rsid w:val="005B3E2B"/>
    <w:rsid w:val="005B5A59"/>
    <w:rsid w:val="005B6280"/>
    <w:rsid w:val="005B6356"/>
    <w:rsid w:val="005B6496"/>
    <w:rsid w:val="005B6C1B"/>
    <w:rsid w:val="005B6FDE"/>
    <w:rsid w:val="005B6FE2"/>
    <w:rsid w:val="005B70C8"/>
    <w:rsid w:val="005C12BE"/>
    <w:rsid w:val="005C16DE"/>
    <w:rsid w:val="005C2AE1"/>
    <w:rsid w:val="005C2BE6"/>
    <w:rsid w:val="005C5F33"/>
    <w:rsid w:val="005C632F"/>
    <w:rsid w:val="005C7063"/>
    <w:rsid w:val="005C72C0"/>
    <w:rsid w:val="005C75AC"/>
    <w:rsid w:val="005C7F1F"/>
    <w:rsid w:val="005D1A89"/>
    <w:rsid w:val="005D1B7B"/>
    <w:rsid w:val="005D2150"/>
    <w:rsid w:val="005D3012"/>
    <w:rsid w:val="005D3492"/>
    <w:rsid w:val="005D4158"/>
    <w:rsid w:val="005D4E40"/>
    <w:rsid w:val="005D5487"/>
    <w:rsid w:val="005D5548"/>
    <w:rsid w:val="005D63B2"/>
    <w:rsid w:val="005E02C2"/>
    <w:rsid w:val="005E08F1"/>
    <w:rsid w:val="005E0D4C"/>
    <w:rsid w:val="005E0EC0"/>
    <w:rsid w:val="005E159F"/>
    <w:rsid w:val="005E2565"/>
    <w:rsid w:val="005E36BD"/>
    <w:rsid w:val="005E4B57"/>
    <w:rsid w:val="005E5003"/>
    <w:rsid w:val="005E7BCC"/>
    <w:rsid w:val="005F021E"/>
    <w:rsid w:val="005F0B2C"/>
    <w:rsid w:val="005F0C20"/>
    <w:rsid w:val="005F1326"/>
    <w:rsid w:val="005F1B07"/>
    <w:rsid w:val="005F2A6F"/>
    <w:rsid w:val="005F2DFD"/>
    <w:rsid w:val="005F2F3D"/>
    <w:rsid w:val="005F2F49"/>
    <w:rsid w:val="005F484E"/>
    <w:rsid w:val="005F642F"/>
    <w:rsid w:val="005F6FD8"/>
    <w:rsid w:val="005F7C9C"/>
    <w:rsid w:val="006005F2"/>
    <w:rsid w:val="00601275"/>
    <w:rsid w:val="0060205B"/>
    <w:rsid w:val="00602597"/>
    <w:rsid w:val="0060270F"/>
    <w:rsid w:val="0060461F"/>
    <w:rsid w:val="006052D7"/>
    <w:rsid w:val="00605DB7"/>
    <w:rsid w:val="00606FE3"/>
    <w:rsid w:val="006073CB"/>
    <w:rsid w:val="006077C5"/>
    <w:rsid w:val="006079B2"/>
    <w:rsid w:val="00607D86"/>
    <w:rsid w:val="006104F0"/>
    <w:rsid w:val="006115E1"/>
    <w:rsid w:val="00612DC2"/>
    <w:rsid w:val="006134EA"/>
    <w:rsid w:val="00613874"/>
    <w:rsid w:val="00614B32"/>
    <w:rsid w:val="00614D46"/>
    <w:rsid w:val="006157A4"/>
    <w:rsid w:val="00616AE1"/>
    <w:rsid w:val="00616B44"/>
    <w:rsid w:val="0061702F"/>
    <w:rsid w:val="00617155"/>
    <w:rsid w:val="006202EE"/>
    <w:rsid w:val="00620385"/>
    <w:rsid w:val="006215C2"/>
    <w:rsid w:val="00621CBD"/>
    <w:rsid w:val="0062263E"/>
    <w:rsid w:val="006231AD"/>
    <w:rsid w:val="00624532"/>
    <w:rsid w:val="00625287"/>
    <w:rsid w:val="00625727"/>
    <w:rsid w:val="00625AFC"/>
    <w:rsid w:val="006264A4"/>
    <w:rsid w:val="00627477"/>
    <w:rsid w:val="00630387"/>
    <w:rsid w:val="006317F8"/>
    <w:rsid w:val="00631A9B"/>
    <w:rsid w:val="00631DEB"/>
    <w:rsid w:val="0063210F"/>
    <w:rsid w:val="00633113"/>
    <w:rsid w:val="00633C75"/>
    <w:rsid w:val="00633E2B"/>
    <w:rsid w:val="00634527"/>
    <w:rsid w:val="006347E5"/>
    <w:rsid w:val="00634A7C"/>
    <w:rsid w:val="00634B0F"/>
    <w:rsid w:val="00634C81"/>
    <w:rsid w:val="006351BC"/>
    <w:rsid w:val="006353F1"/>
    <w:rsid w:val="00635948"/>
    <w:rsid w:val="006369D2"/>
    <w:rsid w:val="00637165"/>
    <w:rsid w:val="00637287"/>
    <w:rsid w:val="00640207"/>
    <w:rsid w:val="006405AA"/>
    <w:rsid w:val="006420FA"/>
    <w:rsid w:val="00642645"/>
    <w:rsid w:val="00642677"/>
    <w:rsid w:val="006427CF"/>
    <w:rsid w:val="006431DC"/>
    <w:rsid w:val="00644AD6"/>
    <w:rsid w:val="00644D3D"/>
    <w:rsid w:val="006454D6"/>
    <w:rsid w:val="00646019"/>
    <w:rsid w:val="0064749A"/>
    <w:rsid w:val="00647A34"/>
    <w:rsid w:val="006500D0"/>
    <w:rsid w:val="00650D79"/>
    <w:rsid w:val="00652510"/>
    <w:rsid w:val="00652AE4"/>
    <w:rsid w:val="00652F09"/>
    <w:rsid w:val="00652F53"/>
    <w:rsid w:val="00652F6E"/>
    <w:rsid w:val="00653A46"/>
    <w:rsid w:val="00654281"/>
    <w:rsid w:val="00654E06"/>
    <w:rsid w:val="0065737A"/>
    <w:rsid w:val="00657517"/>
    <w:rsid w:val="006577E5"/>
    <w:rsid w:val="00660E2E"/>
    <w:rsid w:val="006614DF"/>
    <w:rsid w:val="006616AC"/>
    <w:rsid w:val="00661F6E"/>
    <w:rsid w:val="0066249C"/>
    <w:rsid w:val="006629D0"/>
    <w:rsid w:val="00664F11"/>
    <w:rsid w:val="00664F55"/>
    <w:rsid w:val="0066593E"/>
    <w:rsid w:val="006709EE"/>
    <w:rsid w:val="00670E8E"/>
    <w:rsid w:val="006712BE"/>
    <w:rsid w:val="00671CA9"/>
    <w:rsid w:val="006737D2"/>
    <w:rsid w:val="00673DDE"/>
    <w:rsid w:val="0067424F"/>
    <w:rsid w:val="00674525"/>
    <w:rsid w:val="00674AA3"/>
    <w:rsid w:val="00675FF8"/>
    <w:rsid w:val="006764EC"/>
    <w:rsid w:val="00676CCC"/>
    <w:rsid w:val="00681B19"/>
    <w:rsid w:val="00681C8A"/>
    <w:rsid w:val="00681E15"/>
    <w:rsid w:val="0068210C"/>
    <w:rsid w:val="006823E4"/>
    <w:rsid w:val="00682C3E"/>
    <w:rsid w:val="00683DC8"/>
    <w:rsid w:val="00685B87"/>
    <w:rsid w:val="00685C45"/>
    <w:rsid w:val="00686AA3"/>
    <w:rsid w:val="00686CA0"/>
    <w:rsid w:val="00687C33"/>
    <w:rsid w:val="00687CEB"/>
    <w:rsid w:val="006905C9"/>
    <w:rsid w:val="0069073E"/>
    <w:rsid w:val="006916F3"/>
    <w:rsid w:val="00692CB8"/>
    <w:rsid w:val="00692DD7"/>
    <w:rsid w:val="00693565"/>
    <w:rsid w:val="00694157"/>
    <w:rsid w:val="006946C1"/>
    <w:rsid w:val="00694EA0"/>
    <w:rsid w:val="00696465"/>
    <w:rsid w:val="006A12BA"/>
    <w:rsid w:val="006A289F"/>
    <w:rsid w:val="006A4266"/>
    <w:rsid w:val="006A433E"/>
    <w:rsid w:val="006A4DA1"/>
    <w:rsid w:val="006A52E0"/>
    <w:rsid w:val="006A5A3C"/>
    <w:rsid w:val="006A5EA2"/>
    <w:rsid w:val="006A615F"/>
    <w:rsid w:val="006A69F0"/>
    <w:rsid w:val="006A72BC"/>
    <w:rsid w:val="006B0407"/>
    <w:rsid w:val="006B28EA"/>
    <w:rsid w:val="006B364C"/>
    <w:rsid w:val="006B3B19"/>
    <w:rsid w:val="006B4160"/>
    <w:rsid w:val="006B55A8"/>
    <w:rsid w:val="006B68D0"/>
    <w:rsid w:val="006B6B12"/>
    <w:rsid w:val="006B700D"/>
    <w:rsid w:val="006B7010"/>
    <w:rsid w:val="006B78ED"/>
    <w:rsid w:val="006C04F7"/>
    <w:rsid w:val="006C17B3"/>
    <w:rsid w:val="006C1B48"/>
    <w:rsid w:val="006C2B42"/>
    <w:rsid w:val="006C2D18"/>
    <w:rsid w:val="006C40DE"/>
    <w:rsid w:val="006C467B"/>
    <w:rsid w:val="006C58E8"/>
    <w:rsid w:val="006D0FF6"/>
    <w:rsid w:val="006D1F3D"/>
    <w:rsid w:val="006D24DC"/>
    <w:rsid w:val="006D2508"/>
    <w:rsid w:val="006D32C7"/>
    <w:rsid w:val="006D3AAD"/>
    <w:rsid w:val="006D483B"/>
    <w:rsid w:val="006D48E6"/>
    <w:rsid w:val="006D4B76"/>
    <w:rsid w:val="006D59C2"/>
    <w:rsid w:val="006D6297"/>
    <w:rsid w:val="006D7453"/>
    <w:rsid w:val="006D74F7"/>
    <w:rsid w:val="006E133B"/>
    <w:rsid w:val="006E33DE"/>
    <w:rsid w:val="006E412B"/>
    <w:rsid w:val="006E43AD"/>
    <w:rsid w:val="006E49CE"/>
    <w:rsid w:val="006E5A8E"/>
    <w:rsid w:val="006E5D1C"/>
    <w:rsid w:val="006E6220"/>
    <w:rsid w:val="006E6378"/>
    <w:rsid w:val="006E66B4"/>
    <w:rsid w:val="006E6D7C"/>
    <w:rsid w:val="006E7576"/>
    <w:rsid w:val="006E787C"/>
    <w:rsid w:val="006F0461"/>
    <w:rsid w:val="006F1386"/>
    <w:rsid w:val="006F251C"/>
    <w:rsid w:val="006F2EB9"/>
    <w:rsid w:val="006F3DFF"/>
    <w:rsid w:val="006F4107"/>
    <w:rsid w:val="006F500E"/>
    <w:rsid w:val="006F7574"/>
    <w:rsid w:val="006F7E5A"/>
    <w:rsid w:val="0070054B"/>
    <w:rsid w:val="00700E76"/>
    <w:rsid w:val="0070170F"/>
    <w:rsid w:val="0070216F"/>
    <w:rsid w:val="00705268"/>
    <w:rsid w:val="00706FF6"/>
    <w:rsid w:val="0071045E"/>
    <w:rsid w:val="00710627"/>
    <w:rsid w:val="00711C12"/>
    <w:rsid w:val="00712A7F"/>
    <w:rsid w:val="007138EF"/>
    <w:rsid w:val="00716B6E"/>
    <w:rsid w:val="007173EC"/>
    <w:rsid w:val="00721E3F"/>
    <w:rsid w:val="00722CAF"/>
    <w:rsid w:val="00724345"/>
    <w:rsid w:val="0072450C"/>
    <w:rsid w:val="00724779"/>
    <w:rsid w:val="0072547F"/>
    <w:rsid w:val="0072617F"/>
    <w:rsid w:val="00727829"/>
    <w:rsid w:val="007317E3"/>
    <w:rsid w:val="00732270"/>
    <w:rsid w:val="0073288A"/>
    <w:rsid w:val="00734FE6"/>
    <w:rsid w:val="007358C1"/>
    <w:rsid w:val="00735C12"/>
    <w:rsid w:val="007361DC"/>
    <w:rsid w:val="007368BA"/>
    <w:rsid w:val="0073696C"/>
    <w:rsid w:val="00736F1B"/>
    <w:rsid w:val="00740494"/>
    <w:rsid w:val="00743CE5"/>
    <w:rsid w:val="00743EE3"/>
    <w:rsid w:val="0074530B"/>
    <w:rsid w:val="00745637"/>
    <w:rsid w:val="00750B76"/>
    <w:rsid w:val="00750BCE"/>
    <w:rsid w:val="00751F84"/>
    <w:rsid w:val="0075213F"/>
    <w:rsid w:val="00752CC0"/>
    <w:rsid w:val="00754D73"/>
    <w:rsid w:val="00755494"/>
    <w:rsid w:val="00755AAC"/>
    <w:rsid w:val="00755BF4"/>
    <w:rsid w:val="00757345"/>
    <w:rsid w:val="00757445"/>
    <w:rsid w:val="007607B1"/>
    <w:rsid w:val="00760A76"/>
    <w:rsid w:val="00761DB3"/>
    <w:rsid w:val="007620DF"/>
    <w:rsid w:val="007627FE"/>
    <w:rsid w:val="00762EB4"/>
    <w:rsid w:val="00763FDD"/>
    <w:rsid w:val="00765214"/>
    <w:rsid w:val="007656A7"/>
    <w:rsid w:val="00765C0C"/>
    <w:rsid w:val="00767424"/>
    <w:rsid w:val="00767793"/>
    <w:rsid w:val="00767D11"/>
    <w:rsid w:val="00767F1F"/>
    <w:rsid w:val="007709AD"/>
    <w:rsid w:val="007710E5"/>
    <w:rsid w:val="007718F0"/>
    <w:rsid w:val="0077194F"/>
    <w:rsid w:val="00771BF9"/>
    <w:rsid w:val="0077218D"/>
    <w:rsid w:val="007734D7"/>
    <w:rsid w:val="00773823"/>
    <w:rsid w:val="00774136"/>
    <w:rsid w:val="007768A6"/>
    <w:rsid w:val="00777057"/>
    <w:rsid w:val="0077733F"/>
    <w:rsid w:val="00780499"/>
    <w:rsid w:val="00780D41"/>
    <w:rsid w:val="00781109"/>
    <w:rsid w:val="0078152D"/>
    <w:rsid w:val="00781772"/>
    <w:rsid w:val="00781D8C"/>
    <w:rsid w:val="00782752"/>
    <w:rsid w:val="0078292F"/>
    <w:rsid w:val="00782CA7"/>
    <w:rsid w:val="00782F24"/>
    <w:rsid w:val="00784071"/>
    <w:rsid w:val="00784242"/>
    <w:rsid w:val="00785F59"/>
    <w:rsid w:val="00786A69"/>
    <w:rsid w:val="00787851"/>
    <w:rsid w:val="0079151D"/>
    <w:rsid w:val="007927A6"/>
    <w:rsid w:val="00792A2A"/>
    <w:rsid w:val="00793247"/>
    <w:rsid w:val="00793F43"/>
    <w:rsid w:val="0079630A"/>
    <w:rsid w:val="00797F00"/>
    <w:rsid w:val="007A03C9"/>
    <w:rsid w:val="007A0509"/>
    <w:rsid w:val="007A0B6D"/>
    <w:rsid w:val="007A0D44"/>
    <w:rsid w:val="007A1D2B"/>
    <w:rsid w:val="007A2A95"/>
    <w:rsid w:val="007A4327"/>
    <w:rsid w:val="007A45E8"/>
    <w:rsid w:val="007A545C"/>
    <w:rsid w:val="007A5511"/>
    <w:rsid w:val="007A564E"/>
    <w:rsid w:val="007A5745"/>
    <w:rsid w:val="007A6F5D"/>
    <w:rsid w:val="007A765E"/>
    <w:rsid w:val="007A7C0F"/>
    <w:rsid w:val="007A7D41"/>
    <w:rsid w:val="007B16E1"/>
    <w:rsid w:val="007B271A"/>
    <w:rsid w:val="007B2769"/>
    <w:rsid w:val="007B35B5"/>
    <w:rsid w:val="007B4F26"/>
    <w:rsid w:val="007B6619"/>
    <w:rsid w:val="007B6E1F"/>
    <w:rsid w:val="007B7097"/>
    <w:rsid w:val="007C0599"/>
    <w:rsid w:val="007C130B"/>
    <w:rsid w:val="007C2123"/>
    <w:rsid w:val="007C26AC"/>
    <w:rsid w:val="007C2F45"/>
    <w:rsid w:val="007C3922"/>
    <w:rsid w:val="007C3F2A"/>
    <w:rsid w:val="007C568A"/>
    <w:rsid w:val="007D0B4D"/>
    <w:rsid w:val="007D1B93"/>
    <w:rsid w:val="007D1F55"/>
    <w:rsid w:val="007D2157"/>
    <w:rsid w:val="007D2DD0"/>
    <w:rsid w:val="007D50D0"/>
    <w:rsid w:val="007D5372"/>
    <w:rsid w:val="007D56FD"/>
    <w:rsid w:val="007D5DE3"/>
    <w:rsid w:val="007D71F7"/>
    <w:rsid w:val="007E109E"/>
    <w:rsid w:val="007E2F8C"/>
    <w:rsid w:val="007E2FEE"/>
    <w:rsid w:val="007E364E"/>
    <w:rsid w:val="007E3E37"/>
    <w:rsid w:val="007E52CF"/>
    <w:rsid w:val="007E5A90"/>
    <w:rsid w:val="007E6DC5"/>
    <w:rsid w:val="007F0309"/>
    <w:rsid w:val="007F2A23"/>
    <w:rsid w:val="007F2F60"/>
    <w:rsid w:val="007F495A"/>
    <w:rsid w:val="007F5373"/>
    <w:rsid w:val="007F64F6"/>
    <w:rsid w:val="007F6C4F"/>
    <w:rsid w:val="00800A46"/>
    <w:rsid w:val="00800B8F"/>
    <w:rsid w:val="00800FD0"/>
    <w:rsid w:val="00802B79"/>
    <w:rsid w:val="00802DDE"/>
    <w:rsid w:val="0080362A"/>
    <w:rsid w:val="00803C7E"/>
    <w:rsid w:val="008050DF"/>
    <w:rsid w:val="0080563F"/>
    <w:rsid w:val="00805A37"/>
    <w:rsid w:val="0080725F"/>
    <w:rsid w:val="008077F4"/>
    <w:rsid w:val="00810650"/>
    <w:rsid w:val="00810794"/>
    <w:rsid w:val="00810A30"/>
    <w:rsid w:val="00810C07"/>
    <w:rsid w:val="00811730"/>
    <w:rsid w:val="008127E2"/>
    <w:rsid w:val="008137A4"/>
    <w:rsid w:val="008148B3"/>
    <w:rsid w:val="00815F5D"/>
    <w:rsid w:val="00816290"/>
    <w:rsid w:val="00820995"/>
    <w:rsid w:val="008214A5"/>
    <w:rsid w:val="008232FF"/>
    <w:rsid w:val="00825B7A"/>
    <w:rsid w:val="00825F72"/>
    <w:rsid w:val="008265F9"/>
    <w:rsid w:val="00827516"/>
    <w:rsid w:val="00827908"/>
    <w:rsid w:val="00827CEC"/>
    <w:rsid w:val="00830D45"/>
    <w:rsid w:val="00831B13"/>
    <w:rsid w:val="0083246C"/>
    <w:rsid w:val="008333BD"/>
    <w:rsid w:val="00834F36"/>
    <w:rsid w:val="00835813"/>
    <w:rsid w:val="00835E03"/>
    <w:rsid w:val="00840D2B"/>
    <w:rsid w:val="00842CB3"/>
    <w:rsid w:val="00843311"/>
    <w:rsid w:val="0084422B"/>
    <w:rsid w:val="00845245"/>
    <w:rsid w:val="00845526"/>
    <w:rsid w:val="0084597A"/>
    <w:rsid w:val="008469E5"/>
    <w:rsid w:val="00846FB4"/>
    <w:rsid w:val="0084740B"/>
    <w:rsid w:val="008474C3"/>
    <w:rsid w:val="008477F1"/>
    <w:rsid w:val="00850B4F"/>
    <w:rsid w:val="00850BC3"/>
    <w:rsid w:val="008524BA"/>
    <w:rsid w:val="00852858"/>
    <w:rsid w:val="00852BC4"/>
    <w:rsid w:val="00853014"/>
    <w:rsid w:val="00853651"/>
    <w:rsid w:val="00853C24"/>
    <w:rsid w:val="00853FB3"/>
    <w:rsid w:val="0085492B"/>
    <w:rsid w:val="0085534F"/>
    <w:rsid w:val="00855F00"/>
    <w:rsid w:val="00857FB2"/>
    <w:rsid w:val="00860CE1"/>
    <w:rsid w:val="008614D0"/>
    <w:rsid w:val="008617AD"/>
    <w:rsid w:val="00862114"/>
    <w:rsid w:val="008621FE"/>
    <w:rsid w:val="00862348"/>
    <w:rsid w:val="00862660"/>
    <w:rsid w:val="00863416"/>
    <w:rsid w:val="00863501"/>
    <w:rsid w:val="00863F8D"/>
    <w:rsid w:val="008641B4"/>
    <w:rsid w:val="0086484B"/>
    <w:rsid w:val="00864D3E"/>
    <w:rsid w:val="00864EED"/>
    <w:rsid w:val="008653CF"/>
    <w:rsid w:val="00865B18"/>
    <w:rsid w:val="00865DDA"/>
    <w:rsid w:val="00870BFF"/>
    <w:rsid w:val="00872DEF"/>
    <w:rsid w:val="0087302D"/>
    <w:rsid w:val="008732DC"/>
    <w:rsid w:val="00874995"/>
    <w:rsid w:val="008759A1"/>
    <w:rsid w:val="00875D8D"/>
    <w:rsid w:val="00875E67"/>
    <w:rsid w:val="0087749E"/>
    <w:rsid w:val="00877531"/>
    <w:rsid w:val="00880951"/>
    <w:rsid w:val="00880DBA"/>
    <w:rsid w:val="0088164C"/>
    <w:rsid w:val="008829C4"/>
    <w:rsid w:val="0088361B"/>
    <w:rsid w:val="00884099"/>
    <w:rsid w:val="00885740"/>
    <w:rsid w:val="008858EF"/>
    <w:rsid w:val="00890E7A"/>
    <w:rsid w:val="008917B0"/>
    <w:rsid w:val="00892E79"/>
    <w:rsid w:val="00892F15"/>
    <w:rsid w:val="00894DCE"/>
    <w:rsid w:val="00894E22"/>
    <w:rsid w:val="00897171"/>
    <w:rsid w:val="00897BC4"/>
    <w:rsid w:val="008A1755"/>
    <w:rsid w:val="008A30EA"/>
    <w:rsid w:val="008A4741"/>
    <w:rsid w:val="008A5486"/>
    <w:rsid w:val="008A57A1"/>
    <w:rsid w:val="008A6061"/>
    <w:rsid w:val="008A6AEA"/>
    <w:rsid w:val="008A6C91"/>
    <w:rsid w:val="008A7341"/>
    <w:rsid w:val="008B0893"/>
    <w:rsid w:val="008B0A78"/>
    <w:rsid w:val="008B29DE"/>
    <w:rsid w:val="008B3A0F"/>
    <w:rsid w:val="008B3BE2"/>
    <w:rsid w:val="008B3DD6"/>
    <w:rsid w:val="008B446D"/>
    <w:rsid w:val="008B4854"/>
    <w:rsid w:val="008B5FA0"/>
    <w:rsid w:val="008B69C5"/>
    <w:rsid w:val="008C0CB4"/>
    <w:rsid w:val="008C1E5D"/>
    <w:rsid w:val="008C1FB1"/>
    <w:rsid w:val="008C21CB"/>
    <w:rsid w:val="008C38E0"/>
    <w:rsid w:val="008C44B1"/>
    <w:rsid w:val="008C4E3A"/>
    <w:rsid w:val="008C59EE"/>
    <w:rsid w:val="008C5D70"/>
    <w:rsid w:val="008C6A28"/>
    <w:rsid w:val="008C7750"/>
    <w:rsid w:val="008C7954"/>
    <w:rsid w:val="008C79EC"/>
    <w:rsid w:val="008D09F4"/>
    <w:rsid w:val="008D11A3"/>
    <w:rsid w:val="008D1B3B"/>
    <w:rsid w:val="008D1FA9"/>
    <w:rsid w:val="008D2A50"/>
    <w:rsid w:val="008D4A13"/>
    <w:rsid w:val="008D689E"/>
    <w:rsid w:val="008E0B93"/>
    <w:rsid w:val="008E3C58"/>
    <w:rsid w:val="008E3C71"/>
    <w:rsid w:val="008E53D4"/>
    <w:rsid w:val="008E5A7E"/>
    <w:rsid w:val="008E6618"/>
    <w:rsid w:val="008E6B48"/>
    <w:rsid w:val="008E6FBC"/>
    <w:rsid w:val="008E7910"/>
    <w:rsid w:val="008F0790"/>
    <w:rsid w:val="008F175B"/>
    <w:rsid w:val="008F20AF"/>
    <w:rsid w:val="008F27C7"/>
    <w:rsid w:val="008F46EF"/>
    <w:rsid w:val="008F6501"/>
    <w:rsid w:val="008F652A"/>
    <w:rsid w:val="008F7A60"/>
    <w:rsid w:val="00900566"/>
    <w:rsid w:val="00900AAB"/>
    <w:rsid w:val="009018FE"/>
    <w:rsid w:val="00902767"/>
    <w:rsid w:val="0090315C"/>
    <w:rsid w:val="0090334F"/>
    <w:rsid w:val="00903B6D"/>
    <w:rsid w:val="00903ED5"/>
    <w:rsid w:val="00904689"/>
    <w:rsid w:val="00904B21"/>
    <w:rsid w:val="00904E42"/>
    <w:rsid w:val="00912ED2"/>
    <w:rsid w:val="00915BE8"/>
    <w:rsid w:val="009161B5"/>
    <w:rsid w:val="00916ED3"/>
    <w:rsid w:val="00920617"/>
    <w:rsid w:val="009216CF"/>
    <w:rsid w:val="00921A65"/>
    <w:rsid w:val="00921A75"/>
    <w:rsid w:val="00923749"/>
    <w:rsid w:val="00924F80"/>
    <w:rsid w:val="00926BA7"/>
    <w:rsid w:val="00931658"/>
    <w:rsid w:val="00932691"/>
    <w:rsid w:val="00932FDE"/>
    <w:rsid w:val="00934012"/>
    <w:rsid w:val="00934710"/>
    <w:rsid w:val="00936106"/>
    <w:rsid w:val="00936D67"/>
    <w:rsid w:val="00936E90"/>
    <w:rsid w:val="00940256"/>
    <w:rsid w:val="009411F3"/>
    <w:rsid w:val="0094157A"/>
    <w:rsid w:val="00941F05"/>
    <w:rsid w:val="009421B5"/>
    <w:rsid w:val="00942338"/>
    <w:rsid w:val="00943FC0"/>
    <w:rsid w:val="009442E8"/>
    <w:rsid w:val="00944937"/>
    <w:rsid w:val="00944BCD"/>
    <w:rsid w:val="00944CBF"/>
    <w:rsid w:val="0094518A"/>
    <w:rsid w:val="00945DE6"/>
    <w:rsid w:val="00945DEA"/>
    <w:rsid w:val="009467B0"/>
    <w:rsid w:val="00946A76"/>
    <w:rsid w:val="00947415"/>
    <w:rsid w:val="00950992"/>
    <w:rsid w:val="0095193E"/>
    <w:rsid w:val="00951EFB"/>
    <w:rsid w:val="00952031"/>
    <w:rsid w:val="00953760"/>
    <w:rsid w:val="0095463C"/>
    <w:rsid w:val="00954A9B"/>
    <w:rsid w:val="00954F4E"/>
    <w:rsid w:val="0095575B"/>
    <w:rsid w:val="00956318"/>
    <w:rsid w:val="00961285"/>
    <w:rsid w:val="00962505"/>
    <w:rsid w:val="00962C0F"/>
    <w:rsid w:val="00962D7B"/>
    <w:rsid w:val="00963048"/>
    <w:rsid w:val="0096373C"/>
    <w:rsid w:val="00964C71"/>
    <w:rsid w:val="00965201"/>
    <w:rsid w:val="0096579E"/>
    <w:rsid w:val="0096684B"/>
    <w:rsid w:val="009718E3"/>
    <w:rsid w:val="00972C7F"/>
    <w:rsid w:val="00974285"/>
    <w:rsid w:val="009746AE"/>
    <w:rsid w:val="00977812"/>
    <w:rsid w:val="009806A2"/>
    <w:rsid w:val="00981A7B"/>
    <w:rsid w:val="00981FC8"/>
    <w:rsid w:val="00982B22"/>
    <w:rsid w:val="009834AA"/>
    <w:rsid w:val="00983DF5"/>
    <w:rsid w:val="00984213"/>
    <w:rsid w:val="00984651"/>
    <w:rsid w:val="00985904"/>
    <w:rsid w:val="00985B57"/>
    <w:rsid w:val="00985B6C"/>
    <w:rsid w:val="00985BEF"/>
    <w:rsid w:val="00987175"/>
    <w:rsid w:val="009877A1"/>
    <w:rsid w:val="00987A84"/>
    <w:rsid w:val="00987C32"/>
    <w:rsid w:val="00987FD2"/>
    <w:rsid w:val="00990AF3"/>
    <w:rsid w:val="00991A1B"/>
    <w:rsid w:val="00994453"/>
    <w:rsid w:val="009944CB"/>
    <w:rsid w:val="00995357"/>
    <w:rsid w:val="009957A3"/>
    <w:rsid w:val="00995AC5"/>
    <w:rsid w:val="00995D77"/>
    <w:rsid w:val="00995EC1"/>
    <w:rsid w:val="0099605D"/>
    <w:rsid w:val="009964BC"/>
    <w:rsid w:val="00997CDF"/>
    <w:rsid w:val="00997EB0"/>
    <w:rsid w:val="00997FCC"/>
    <w:rsid w:val="009A1918"/>
    <w:rsid w:val="009A3610"/>
    <w:rsid w:val="009A3E05"/>
    <w:rsid w:val="009A478D"/>
    <w:rsid w:val="009A4CC6"/>
    <w:rsid w:val="009A6920"/>
    <w:rsid w:val="009A7496"/>
    <w:rsid w:val="009B03EC"/>
    <w:rsid w:val="009B08DF"/>
    <w:rsid w:val="009B157A"/>
    <w:rsid w:val="009B1F53"/>
    <w:rsid w:val="009B5201"/>
    <w:rsid w:val="009B5FDC"/>
    <w:rsid w:val="009C13F0"/>
    <w:rsid w:val="009C278F"/>
    <w:rsid w:val="009C4016"/>
    <w:rsid w:val="009C529F"/>
    <w:rsid w:val="009C5E97"/>
    <w:rsid w:val="009C6190"/>
    <w:rsid w:val="009C6714"/>
    <w:rsid w:val="009C7474"/>
    <w:rsid w:val="009D0775"/>
    <w:rsid w:val="009D0795"/>
    <w:rsid w:val="009D1096"/>
    <w:rsid w:val="009D129D"/>
    <w:rsid w:val="009D19BD"/>
    <w:rsid w:val="009D1DD6"/>
    <w:rsid w:val="009D2665"/>
    <w:rsid w:val="009D2671"/>
    <w:rsid w:val="009D3A20"/>
    <w:rsid w:val="009D4201"/>
    <w:rsid w:val="009D5907"/>
    <w:rsid w:val="009D667C"/>
    <w:rsid w:val="009D6A45"/>
    <w:rsid w:val="009D73AB"/>
    <w:rsid w:val="009E24AB"/>
    <w:rsid w:val="009E2749"/>
    <w:rsid w:val="009E2AF6"/>
    <w:rsid w:val="009E3F20"/>
    <w:rsid w:val="009E4860"/>
    <w:rsid w:val="009E557E"/>
    <w:rsid w:val="009E6EC8"/>
    <w:rsid w:val="009E74A3"/>
    <w:rsid w:val="009F11BA"/>
    <w:rsid w:val="009F2015"/>
    <w:rsid w:val="009F226C"/>
    <w:rsid w:val="009F2C45"/>
    <w:rsid w:val="009F49B4"/>
    <w:rsid w:val="009F4BCA"/>
    <w:rsid w:val="009F572A"/>
    <w:rsid w:val="009F5EBB"/>
    <w:rsid w:val="009F5F19"/>
    <w:rsid w:val="00A0006F"/>
    <w:rsid w:val="00A05757"/>
    <w:rsid w:val="00A064DB"/>
    <w:rsid w:val="00A064E1"/>
    <w:rsid w:val="00A076BE"/>
    <w:rsid w:val="00A106A9"/>
    <w:rsid w:val="00A11736"/>
    <w:rsid w:val="00A11BE4"/>
    <w:rsid w:val="00A13022"/>
    <w:rsid w:val="00A13531"/>
    <w:rsid w:val="00A13CA2"/>
    <w:rsid w:val="00A14F1C"/>
    <w:rsid w:val="00A156D3"/>
    <w:rsid w:val="00A15AAE"/>
    <w:rsid w:val="00A16D71"/>
    <w:rsid w:val="00A20F28"/>
    <w:rsid w:val="00A22ADA"/>
    <w:rsid w:val="00A22BE5"/>
    <w:rsid w:val="00A22EA8"/>
    <w:rsid w:val="00A23D80"/>
    <w:rsid w:val="00A249DE"/>
    <w:rsid w:val="00A24F13"/>
    <w:rsid w:val="00A25249"/>
    <w:rsid w:val="00A25F63"/>
    <w:rsid w:val="00A2606C"/>
    <w:rsid w:val="00A260D8"/>
    <w:rsid w:val="00A26881"/>
    <w:rsid w:val="00A26A8C"/>
    <w:rsid w:val="00A274A0"/>
    <w:rsid w:val="00A27BDC"/>
    <w:rsid w:val="00A300D7"/>
    <w:rsid w:val="00A31A85"/>
    <w:rsid w:val="00A31D36"/>
    <w:rsid w:val="00A32038"/>
    <w:rsid w:val="00A3243D"/>
    <w:rsid w:val="00A33906"/>
    <w:rsid w:val="00A35712"/>
    <w:rsid w:val="00A36B09"/>
    <w:rsid w:val="00A36B86"/>
    <w:rsid w:val="00A37739"/>
    <w:rsid w:val="00A40912"/>
    <w:rsid w:val="00A416D6"/>
    <w:rsid w:val="00A41C06"/>
    <w:rsid w:val="00A425EF"/>
    <w:rsid w:val="00A43771"/>
    <w:rsid w:val="00A438FC"/>
    <w:rsid w:val="00A43B70"/>
    <w:rsid w:val="00A44FCA"/>
    <w:rsid w:val="00A45671"/>
    <w:rsid w:val="00A45B6F"/>
    <w:rsid w:val="00A46BD1"/>
    <w:rsid w:val="00A52360"/>
    <w:rsid w:val="00A52A39"/>
    <w:rsid w:val="00A5316F"/>
    <w:rsid w:val="00A53709"/>
    <w:rsid w:val="00A5372E"/>
    <w:rsid w:val="00A53CA0"/>
    <w:rsid w:val="00A574BE"/>
    <w:rsid w:val="00A5773C"/>
    <w:rsid w:val="00A57E48"/>
    <w:rsid w:val="00A600DD"/>
    <w:rsid w:val="00A6251D"/>
    <w:rsid w:val="00A627BF"/>
    <w:rsid w:val="00A62BAF"/>
    <w:rsid w:val="00A62C0D"/>
    <w:rsid w:val="00A63808"/>
    <w:rsid w:val="00A6384A"/>
    <w:rsid w:val="00A63A33"/>
    <w:rsid w:val="00A67123"/>
    <w:rsid w:val="00A671EF"/>
    <w:rsid w:val="00A67BC0"/>
    <w:rsid w:val="00A67BFA"/>
    <w:rsid w:val="00A67FE7"/>
    <w:rsid w:val="00A70962"/>
    <w:rsid w:val="00A71954"/>
    <w:rsid w:val="00A71A2D"/>
    <w:rsid w:val="00A71E4B"/>
    <w:rsid w:val="00A720B9"/>
    <w:rsid w:val="00A7256B"/>
    <w:rsid w:val="00A73B64"/>
    <w:rsid w:val="00A74367"/>
    <w:rsid w:val="00A74F83"/>
    <w:rsid w:val="00A768FC"/>
    <w:rsid w:val="00A803C3"/>
    <w:rsid w:val="00A807F0"/>
    <w:rsid w:val="00A80950"/>
    <w:rsid w:val="00A80EFE"/>
    <w:rsid w:val="00A81369"/>
    <w:rsid w:val="00A814C7"/>
    <w:rsid w:val="00A8177B"/>
    <w:rsid w:val="00A82B49"/>
    <w:rsid w:val="00A83532"/>
    <w:rsid w:val="00A83EA8"/>
    <w:rsid w:val="00A84222"/>
    <w:rsid w:val="00A84CAF"/>
    <w:rsid w:val="00A862B1"/>
    <w:rsid w:val="00A864F6"/>
    <w:rsid w:val="00A902F1"/>
    <w:rsid w:val="00A90E77"/>
    <w:rsid w:val="00A9127B"/>
    <w:rsid w:val="00A927F7"/>
    <w:rsid w:val="00A93002"/>
    <w:rsid w:val="00A93A94"/>
    <w:rsid w:val="00A94777"/>
    <w:rsid w:val="00A948E7"/>
    <w:rsid w:val="00A94BA7"/>
    <w:rsid w:val="00A9567C"/>
    <w:rsid w:val="00A95B98"/>
    <w:rsid w:val="00A9679E"/>
    <w:rsid w:val="00A972A8"/>
    <w:rsid w:val="00A977C9"/>
    <w:rsid w:val="00A97A6E"/>
    <w:rsid w:val="00A97CDE"/>
    <w:rsid w:val="00AA00C9"/>
    <w:rsid w:val="00AA0E8D"/>
    <w:rsid w:val="00AA1959"/>
    <w:rsid w:val="00AA3F92"/>
    <w:rsid w:val="00AA4081"/>
    <w:rsid w:val="00AA505F"/>
    <w:rsid w:val="00AA6E8A"/>
    <w:rsid w:val="00AB07EE"/>
    <w:rsid w:val="00AB18A0"/>
    <w:rsid w:val="00AB21B2"/>
    <w:rsid w:val="00AB4E7B"/>
    <w:rsid w:val="00AB5B1A"/>
    <w:rsid w:val="00AB6E57"/>
    <w:rsid w:val="00AB7B85"/>
    <w:rsid w:val="00AB7DE9"/>
    <w:rsid w:val="00AC02A3"/>
    <w:rsid w:val="00AC081C"/>
    <w:rsid w:val="00AC20E1"/>
    <w:rsid w:val="00AC2127"/>
    <w:rsid w:val="00AC2A84"/>
    <w:rsid w:val="00AC3256"/>
    <w:rsid w:val="00AC49AA"/>
    <w:rsid w:val="00AC511A"/>
    <w:rsid w:val="00AC58CC"/>
    <w:rsid w:val="00AC75C2"/>
    <w:rsid w:val="00AD11FF"/>
    <w:rsid w:val="00AD25EB"/>
    <w:rsid w:val="00AD302D"/>
    <w:rsid w:val="00AD3451"/>
    <w:rsid w:val="00AD377A"/>
    <w:rsid w:val="00AD4B61"/>
    <w:rsid w:val="00AD4B90"/>
    <w:rsid w:val="00AD5B47"/>
    <w:rsid w:val="00AD643A"/>
    <w:rsid w:val="00AD668C"/>
    <w:rsid w:val="00AE0143"/>
    <w:rsid w:val="00AE0942"/>
    <w:rsid w:val="00AE11A2"/>
    <w:rsid w:val="00AE16CE"/>
    <w:rsid w:val="00AE316B"/>
    <w:rsid w:val="00AE328C"/>
    <w:rsid w:val="00AE344A"/>
    <w:rsid w:val="00AE5457"/>
    <w:rsid w:val="00AE5BC8"/>
    <w:rsid w:val="00AE5D0F"/>
    <w:rsid w:val="00AE7DB8"/>
    <w:rsid w:val="00AF0D21"/>
    <w:rsid w:val="00AF20A7"/>
    <w:rsid w:val="00AF231E"/>
    <w:rsid w:val="00AF2C37"/>
    <w:rsid w:val="00AF2D71"/>
    <w:rsid w:val="00AF2FA5"/>
    <w:rsid w:val="00AF3B30"/>
    <w:rsid w:val="00AF62F0"/>
    <w:rsid w:val="00AF68E9"/>
    <w:rsid w:val="00AF7262"/>
    <w:rsid w:val="00B0008D"/>
    <w:rsid w:val="00B00951"/>
    <w:rsid w:val="00B02257"/>
    <w:rsid w:val="00B0243F"/>
    <w:rsid w:val="00B033D5"/>
    <w:rsid w:val="00B03710"/>
    <w:rsid w:val="00B05247"/>
    <w:rsid w:val="00B0744F"/>
    <w:rsid w:val="00B07E21"/>
    <w:rsid w:val="00B10016"/>
    <w:rsid w:val="00B107D1"/>
    <w:rsid w:val="00B10E6B"/>
    <w:rsid w:val="00B10F43"/>
    <w:rsid w:val="00B10FAC"/>
    <w:rsid w:val="00B12A61"/>
    <w:rsid w:val="00B12F80"/>
    <w:rsid w:val="00B13AA1"/>
    <w:rsid w:val="00B149D6"/>
    <w:rsid w:val="00B16818"/>
    <w:rsid w:val="00B20148"/>
    <w:rsid w:val="00B20DB0"/>
    <w:rsid w:val="00B217EC"/>
    <w:rsid w:val="00B22060"/>
    <w:rsid w:val="00B22275"/>
    <w:rsid w:val="00B22966"/>
    <w:rsid w:val="00B230C9"/>
    <w:rsid w:val="00B23F02"/>
    <w:rsid w:val="00B23F29"/>
    <w:rsid w:val="00B2560F"/>
    <w:rsid w:val="00B25945"/>
    <w:rsid w:val="00B26CB5"/>
    <w:rsid w:val="00B27498"/>
    <w:rsid w:val="00B277B6"/>
    <w:rsid w:val="00B27B5E"/>
    <w:rsid w:val="00B30250"/>
    <w:rsid w:val="00B30491"/>
    <w:rsid w:val="00B308D4"/>
    <w:rsid w:val="00B31CCB"/>
    <w:rsid w:val="00B32594"/>
    <w:rsid w:val="00B326C4"/>
    <w:rsid w:val="00B32B78"/>
    <w:rsid w:val="00B33819"/>
    <w:rsid w:val="00B344C9"/>
    <w:rsid w:val="00B34B84"/>
    <w:rsid w:val="00B355C5"/>
    <w:rsid w:val="00B35DA2"/>
    <w:rsid w:val="00B3666F"/>
    <w:rsid w:val="00B4043D"/>
    <w:rsid w:val="00B408DF"/>
    <w:rsid w:val="00B414D4"/>
    <w:rsid w:val="00B43384"/>
    <w:rsid w:val="00B44093"/>
    <w:rsid w:val="00B46C1B"/>
    <w:rsid w:val="00B47BED"/>
    <w:rsid w:val="00B47E46"/>
    <w:rsid w:val="00B51482"/>
    <w:rsid w:val="00B52957"/>
    <w:rsid w:val="00B53F52"/>
    <w:rsid w:val="00B541DD"/>
    <w:rsid w:val="00B5487B"/>
    <w:rsid w:val="00B5554B"/>
    <w:rsid w:val="00B55A1E"/>
    <w:rsid w:val="00B562C4"/>
    <w:rsid w:val="00B574EE"/>
    <w:rsid w:val="00B601D6"/>
    <w:rsid w:val="00B61477"/>
    <w:rsid w:val="00B61D8C"/>
    <w:rsid w:val="00B63CAD"/>
    <w:rsid w:val="00B63F5E"/>
    <w:rsid w:val="00B66787"/>
    <w:rsid w:val="00B677E7"/>
    <w:rsid w:val="00B67962"/>
    <w:rsid w:val="00B67DBB"/>
    <w:rsid w:val="00B67EFC"/>
    <w:rsid w:val="00B70A21"/>
    <w:rsid w:val="00B70F68"/>
    <w:rsid w:val="00B71A66"/>
    <w:rsid w:val="00B7298E"/>
    <w:rsid w:val="00B7591A"/>
    <w:rsid w:val="00B75E4C"/>
    <w:rsid w:val="00B806D9"/>
    <w:rsid w:val="00B8095C"/>
    <w:rsid w:val="00B80D66"/>
    <w:rsid w:val="00B81257"/>
    <w:rsid w:val="00B82351"/>
    <w:rsid w:val="00B826B2"/>
    <w:rsid w:val="00B82C41"/>
    <w:rsid w:val="00B866F1"/>
    <w:rsid w:val="00B90552"/>
    <w:rsid w:val="00B91C26"/>
    <w:rsid w:val="00B92141"/>
    <w:rsid w:val="00B9285F"/>
    <w:rsid w:val="00B930C4"/>
    <w:rsid w:val="00B93321"/>
    <w:rsid w:val="00B93850"/>
    <w:rsid w:val="00B94D0F"/>
    <w:rsid w:val="00B96520"/>
    <w:rsid w:val="00B966E5"/>
    <w:rsid w:val="00BA00E0"/>
    <w:rsid w:val="00BA076B"/>
    <w:rsid w:val="00BA085A"/>
    <w:rsid w:val="00BA1130"/>
    <w:rsid w:val="00BA4C3A"/>
    <w:rsid w:val="00BA4DBD"/>
    <w:rsid w:val="00BB0CC8"/>
    <w:rsid w:val="00BB1567"/>
    <w:rsid w:val="00BB1E7C"/>
    <w:rsid w:val="00BB24E9"/>
    <w:rsid w:val="00BB2A1A"/>
    <w:rsid w:val="00BB322A"/>
    <w:rsid w:val="00BB39F2"/>
    <w:rsid w:val="00BB5854"/>
    <w:rsid w:val="00BB6273"/>
    <w:rsid w:val="00BC08EA"/>
    <w:rsid w:val="00BC19C0"/>
    <w:rsid w:val="00BC1B9C"/>
    <w:rsid w:val="00BC2A11"/>
    <w:rsid w:val="00BC2C53"/>
    <w:rsid w:val="00BC2E4D"/>
    <w:rsid w:val="00BC486C"/>
    <w:rsid w:val="00BC60A8"/>
    <w:rsid w:val="00BC63CC"/>
    <w:rsid w:val="00BC7766"/>
    <w:rsid w:val="00BD026E"/>
    <w:rsid w:val="00BD085E"/>
    <w:rsid w:val="00BD09A3"/>
    <w:rsid w:val="00BD1B3B"/>
    <w:rsid w:val="00BD1C87"/>
    <w:rsid w:val="00BD1E86"/>
    <w:rsid w:val="00BD258D"/>
    <w:rsid w:val="00BD2DDC"/>
    <w:rsid w:val="00BD31F7"/>
    <w:rsid w:val="00BD3386"/>
    <w:rsid w:val="00BD5D5B"/>
    <w:rsid w:val="00BD68B2"/>
    <w:rsid w:val="00BD7421"/>
    <w:rsid w:val="00BD76F1"/>
    <w:rsid w:val="00BD7A0B"/>
    <w:rsid w:val="00BD7B47"/>
    <w:rsid w:val="00BE023C"/>
    <w:rsid w:val="00BE096E"/>
    <w:rsid w:val="00BE1476"/>
    <w:rsid w:val="00BE23DE"/>
    <w:rsid w:val="00BE2B84"/>
    <w:rsid w:val="00BE337A"/>
    <w:rsid w:val="00BE437E"/>
    <w:rsid w:val="00BE4DA7"/>
    <w:rsid w:val="00BE52DC"/>
    <w:rsid w:val="00BE5770"/>
    <w:rsid w:val="00BE6C6B"/>
    <w:rsid w:val="00BE7399"/>
    <w:rsid w:val="00BE7FF0"/>
    <w:rsid w:val="00BF09AD"/>
    <w:rsid w:val="00BF0B9C"/>
    <w:rsid w:val="00BF0E9D"/>
    <w:rsid w:val="00BF15B4"/>
    <w:rsid w:val="00BF4806"/>
    <w:rsid w:val="00BF4935"/>
    <w:rsid w:val="00BF590E"/>
    <w:rsid w:val="00BF6D50"/>
    <w:rsid w:val="00BF7040"/>
    <w:rsid w:val="00BF764F"/>
    <w:rsid w:val="00BF7E88"/>
    <w:rsid w:val="00C003D2"/>
    <w:rsid w:val="00C0073C"/>
    <w:rsid w:val="00C008A7"/>
    <w:rsid w:val="00C00E47"/>
    <w:rsid w:val="00C00FB1"/>
    <w:rsid w:val="00C02CF8"/>
    <w:rsid w:val="00C03CD8"/>
    <w:rsid w:val="00C044A3"/>
    <w:rsid w:val="00C04E5B"/>
    <w:rsid w:val="00C051EB"/>
    <w:rsid w:val="00C05D3F"/>
    <w:rsid w:val="00C064A3"/>
    <w:rsid w:val="00C06A7D"/>
    <w:rsid w:val="00C072F9"/>
    <w:rsid w:val="00C07F77"/>
    <w:rsid w:val="00C11C55"/>
    <w:rsid w:val="00C11CE5"/>
    <w:rsid w:val="00C120E3"/>
    <w:rsid w:val="00C12C69"/>
    <w:rsid w:val="00C12CCB"/>
    <w:rsid w:val="00C12DEE"/>
    <w:rsid w:val="00C14760"/>
    <w:rsid w:val="00C1572D"/>
    <w:rsid w:val="00C162F1"/>
    <w:rsid w:val="00C17B57"/>
    <w:rsid w:val="00C17D3B"/>
    <w:rsid w:val="00C17D9D"/>
    <w:rsid w:val="00C2165E"/>
    <w:rsid w:val="00C2361F"/>
    <w:rsid w:val="00C2523D"/>
    <w:rsid w:val="00C2533F"/>
    <w:rsid w:val="00C256A8"/>
    <w:rsid w:val="00C26CA3"/>
    <w:rsid w:val="00C26D32"/>
    <w:rsid w:val="00C27881"/>
    <w:rsid w:val="00C3062C"/>
    <w:rsid w:val="00C30E4E"/>
    <w:rsid w:val="00C31A13"/>
    <w:rsid w:val="00C32028"/>
    <w:rsid w:val="00C3214B"/>
    <w:rsid w:val="00C32D3F"/>
    <w:rsid w:val="00C32F28"/>
    <w:rsid w:val="00C33AA4"/>
    <w:rsid w:val="00C34587"/>
    <w:rsid w:val="00C34D58"/>
    <w:rsid w:val="00C35306"/>
    <w:rsid w:val="00C355A1"/>
    <w:rsid w:val="00C36C84"/>
    <w:rsid w:val="00C379D2"/>
    <w:rsid w:val="00C40E5F"/>
    <w:rsid w:val="00C42E1A"/>
    <w:rsid w:val="00C431E1"/>
    <w:rsid w:val="00C44578"/>
    <w:rsid w:val="00C446E3"/>
    <w:rsid w:val="00C4494D"/>
    <w:rsid w:val="00C44D41"/>
    <w:rsid w:val="00C451F3"/>
    <w:rsid w:val="00C45D84"/>
    <w:rsid w:val="00C46D38"/>
    <w:rsid w:val="00C47E0B"/>
    <w:rsid w:val="00C51F82"/>
    <w:rsid w:val="00C51F98"/>
    <w:rsid w:val="00C5208F"/>
    <w:rsid w:val="00C5260B"/>
    <w:rsid w:val="00C528ED"/>
    <w:rsid w:val="00C52D03"/>
    <w:rsid w:val="00C532EB"/>
    <w:rsid w:val="00C5338A"/>
    <w:rsid w:val="00C53A21"/>
    <w:rsid w:val="00C574B3"/>
    <w:rsid w:val="00C57C68"/>
    <w:rsid w:val="00C57D0C"/>
    <w:rsid w:val="00C57DD2"/>
    <w:rsid w:val="00C61C89"/>
    <w:rsid w:val="00C62150"/>
    <w:rsid w:val="00C63D58"/>
    <w:rsid w:val="00C643E7"/>
    <w:rsid w:val="00C64EEE"/>
    <w:rsid w:val="00C64F70"/>
    <w:rsid w:val="00C65923"/>
    <w:rsid w:val="00C678FC"/>
    <w:rsid w:val="00C7017A"/>
    <w:rsid w:val="00C730BC"/>
    <w:rsid w:val="00C73341"/>
    <w:rsid w:val="00C73D48"/>
    <w:rsid w:val="00C7464C"/>
    <w:rsid w:val="00C74B1F"/>
    <w:rsid w:val="00C74F47"/>
    <w:rsid w:val="00C75878"/>
    <w:rsid w:val="00C76F11"/>
    <w:rsid w:val="00C776F9"/>
    <w:rsid w:val="00C82A19"/>
    <w:rsid w:val="00C82B0D"/>
    <w:rsid w:val="00C82B5F"/>
    <w:rsid w:val="00C83C97"/>
    <w:rsid w:val="00C859BD"/>
    <w:rsid w:val="00C85E2F"/>
    <w:rsid w:val="00C87655"/>
    <w:rsid w:val="00C90131"/>
    <w:rsid w:val="00C920B2"/>
    <w:rsid w:val="00C929F7"/>
    <w:rsid w:val="00C93101"/>
    <w:rsid w:val="00C9432B"/>
    <w:rsid w:val="00C958B5"/>
    <w:rsid w:val="00C967DC"/>
    <w:rsid w:val="00C9696A"/>
    <w:rsid w:val="00C96DB9"/>
    <w:rsid w:val="00C97922"/>
    <w:rsid w:val="00C97923"/>
    <w:rsid w:val="00C97942"/>
    <w:rsid w:val="00CA0351"/>
    <w:rsid w:val="00CA0E7B"/>
    <w:rsid w:val="00CA17E4"/>
    <w:rsid w:val="00CA1ED2"/>
    <w:rsid w:val="00CA20EB"/>
    <w:rsid w:val="00CA4548"/>
    <w:rsid w:val="00CA4E1C"/>
    <w:rsid w:val="00CA536D"/>
    <w:rsid w:val="00CA5733"/>
    <w:rsid w:val="00CA5D0A"/>
    <w:rsid w:val="00CA6AC6"/>
    <w:rsid w:val="00CA74F9"/>
    <w:rsid w:val="00CB0166"/>
    <w:rsid w:val="00CB1D89"/>
    <w:rsid w:val="00CB1FA1"/>
    <w:rsid w:val="00CB2A76"/>
    <w:rsid w:val="00CB2FF1"/>
    <w:rsid w:val="00CB4946"/>
    <w:rsid w:val="00CB4E55"/>
    <w:rsid w:val="00CB5DDB"/>
    <w:rsid w:val="00CB6465"/>
    <w:rsid w:val="00CB648F"/>
    <w:rsid w:val="00CB6D82"/>
    <w:rsid w:val="00CB7C1B"/>
    <w:rsid w:val="00CB7E7C"/>
    <w:rsid w:val="00CC08C9"/>
    <w:rsid w:val="00CC0BB1"/>
    <w:rsid w:val="00CC2942"/>
    <w:rsid w:val="00CC3270"/>
    <w:rsid w:val="00CC3DE5"/>
    <w:rsid w:val="00CC3F9F"/>
    <w:rsid w:val="00CC5A7B"/>
    <w:rsid w:val="00CD0B4A"/>
    <w:rsid w:val="00CD0D3C"/>
    <w:rsid w:val="00CD2C8A"/>
    <w:rsid w:val="00CD2D24"/>
    <w:rsid w:val="00CD390D"/>
    <w:rsid w:val="00CD3FBF"/>
    <w:rsid w:val="00CD4125"/>
    <w:rsid w:val="00CD49A1"/>
    <w:rsid w:val="00CD552C"/>
    <w:rsid w:val="00CD5B5A"/>
    <w:rsid w:val="00CD7381"/>
    <w:rsid w:val="00CD7643"/>
    <w:rsid w:val="00CD7C2E"/>
    <w:rsid w:val="00CD7E2A"/>
    <w:rsid w:val="00CE00DF"/>
    <w:rsid w:val="00CE0CF5"/>
    <w:rsid w:val="00CE1883"/>
    <w:rsid w:val="00CE2D06"/>
    <w:rsid w:val="00CE3869"/>
    <w:rsid w:val="00CE4174"/>
    <w:rsid w:val="00CE4A61"/>
    <w:rsid w:val="00CE5422"/>
    <w:rsid w:val="00CE5E38"/>
    <w:rsid w:val="00CE658E"/>
    <w:rsid w:val="00CE69E7"/>
    <w:rsid w:val="00CE7526"/>
    <w:rsid w:val="00CF0211"/>
    <w:rsid w:val="00CF0739"/>
    <w:rsid w:val="00CF34FF"/>
    <w:rsid w:val="00CF3A55"/>
    <w:rsid w:val="00CF3CA3"/>
    <w:rsid w:val="00CF4C30"/>
    <w:rsid w:val="00CF6987"/>
    <w:rsid w:val="00D0196F"/>
    <w:rsid w:val="00D02A5A"/>
    <w:rsid w:val="00D0332F"/>
    <w:rsid w:val="00D04CAB"/>
    <w:rsid w:val="00D04E2E"/>
    <w:rsid w:val="00D05407"/>
    <w:rsid w:val="00D055EA"/>
    <w:rsid w:val="00D05BBE"/>
    <w:rsid w:val="00D05F11"/>
    <w:rsid w:val="00D06420"/>
    <w:rsid w:val="00D069AC"/>
    <w:rsid w:val="00D06E0B"/>
    <w:rsid w:val="00D075A1"/>
    <w:rsid w:val="00D07DEC"/>
    <w:rsid w:val="00D11655"/>
    <w:rsid w:val="00D131A4"/>
    <w:rsid w:val="00D14AED"/>
    <w:rsid w:val="00D14E42"/>
    <w:rsid w:val="00D159AE"/>
    <w:rsid w:val="00D16395"/>
    <w:rsid w:val="00D17264"/>
    <w:rsid w:val="00D17B3C"/>
    <w:rsid w:val="00D20C8A"/>
    <w:rsid w:val="00D20CF5"/>
    <w:rsid w:val="00D2134D"/>
    <w:rsid w:val="00D22013"/>
    <w:rsid w:val="00D220AA"/>
    <w:rsid w:val="00D22CCC"/>
    <w:rsid w:val="00D237D6"/>
    <w:rsid w:val="00D23C07"/>
    <w:rsid w:val="00D23FE3"/>
    <w:rsid w:val="00D24473"/>
    <w:rsid w:val="00D25267"/>
    <w:rsid w:val="00D27EA4"/>
    <w:rsid w:val="00D303E5"/>
    <w:rsid w:val="00D30BDA"/>
    <w:rsid w:val="00D30DB2"/>
    <w:rsid w:val="00D31C13"/>
    <w:rsid w:val="00D338A2"/>
    <w:rsid w:val="00D34AD6"/>
    <w:rsid w:val="00D34C9A"/>
    <w:rsid w:val="00D352B3"/>
    <w:rsid w:val="00D36D1F"/>
    <w:rsid w:val="00D3702C"/>
    <w:rsid w:val="00D370DD"/>
    <w:rsid w:val="00D37E9A"/>
    <w:rsid w:val="00D40FC3"/>
    <w:rsid w:val="00D413C0"/>
    <w:rsid w:val="00D41722"/>
    <w:rsid w:val="00D461DC"/>
    <w:rsid w:val="00D47D0A"/>
    <w:rsid w:val="00D517AB"/>
    <w:rsid w:val="00D51E0B"/>
    <w:rsid w:val="00D52120"/>
    <w:rsid w:val="00D5294C"/>
    <w:rsid w:val="00D538CB"/>
    <w:rsid w:val="00D54BD2"/>
    <w:rsid w:val="00D5523C"/>
    <w:rsid w:val="00D55578"/>
    <w:rsid w:val="00D56491"/>
    <w:rsid w:val="00D578A6"/>
    <w:rsid w:val="00D6241B"/>
    <w:rsid w:val="00D62623"/>
    <w:rsid w:val="00D62CEC"/>
    <w:rsid w:val="00D62DA7"/>
    <w:rsid w:val="00D63C5B"/>
    <w:rsid w:val="00D64493"/>
    <w:rsid w:val="00D64A48"/>
    <w:rsid w:val="00D65F9B"/>
    <w:rsid w:val="00D66BA5"/>
    <w:rsid w:val="00D70576"/>
    <w:rsid w:val="00D70D8C"/>
    <w:rsid w:val="00D721C0"/>
    <w:rsid w:val="00D72AE4"/>
    <w:rsid w:val="00D72F91"/>
    <w:rsid w:val="00D73A21"/>
    <w:rsid w:val="00D7648A"/>
    <w:rsid w:val="00D76933"/>
    <w:rsid w:val="00D76E56"/>
    <w:rsid w:val="00D76FF5"/>
    <w:rsid w:val="00D77899"/>
    <w:rsid w:val="00D80971"/>
    <w:rsid w:val="00D8143E"/>
    <w:rsid w:val="00D81812"/>
    <w:rsid w:val="00D8252B"/>
    <w:rsid w:val="00D83C87"/>
    <w:rsid w:val="00D848AB"/>
    <w:rsid w:val="00D87301"/>
    <w:rsid w:val="00D878FA"/>
    <w:rsid w:val="00D87FD9"/>
    <w:rsid w:val="00D909A9"/>
    <w:rsid w:val="00D9164C"/>
    <w:rsid w:val="00D91916"/>
    <w:rsid w:val="00D9268B"/>
    <w:rsid w:val="00D92D45"/>
    <w:rsid w:val="00D931F2"/>
    <w:rsid w:val="00D93470"/>
    <w:rsid w:val="00D93A3F"/>
    <w:rsid w:val="00D93CD5"/>
    <w:rsid w:val="00D94D49"/>
    <w:rsid w:val="00D959D9"/>
    <w:rsid w:val="00D95C5B"/>
    <w:rsid w:val="00D97A4D"/>
    <w:rsid w:val="00DA08DE"/>
    <w:rsid w:val="00DA0996"/>
    <w:rsid w:val="00DA09FE"/>
    <w:rsid w:val="00DA1C1E"/>
    <w:rsid w:val="00DA2512"/>
    <w:rsid w:val="00DA2A7D"/>
    <w:rsid w:val="00DA37B0"/>
    <w:rsid w:val="00DA3B2D"/>
    <w:rsid w:val="00DA3C9F"/>
    <w:rsid w:val="00DA3E12"/>
    <w:rsid w:val="00DA65F4"/>
    <w:rsid w:val="00DA6683"/>
    <w:rsid w:val="00DA6A70"/>
    <w:rsid w:val="00DB02B7"/>
    <w:rsid w:val="00DB1EFA"/>
    <w:rsid w:val="00DB21A5"/>
    <w:rsid w:val="00DB2239"/>
    <w:rsid w:val="00DB30B9"/>
    <w:rsid w:val="00DB3666"/>
    <w:rsid w:val="00DB37D4"/>
    <w:rsid w:val="00DB3D5F"/>
    <w:rsid w:val="00DB48C2"/>
    <w:rsid w:val="00DB580C"/>
    <w:rsid w:val="00DB64DD"/>
    <w:rsid w:val="00DB69DC"/>
    <w:rsid w:val="00DB7653"/>
    <w:rsid w:val="00DB7F6D"/>
    <w:rsid w:val="00DC13E7"/>
    <w:rsid w:val="00DC18C3"/>
    <w:rsid w:val="00DC1AAC"/>
    <w:rsid w:val="00DC235C"/>
    <w:rsid w:val="00DC28C3"/>
    <w:rsid w:val="00DC432A"/>
    <w:rsid w:val="00DC4876"/>
    <w:rsid w:val="00DC6597"/>
    <w:rsid w:val="00DC6857"/>
    <w:rsid w:val="00DC7390"/>
    <w:rsid w:val="00DD09FD"/>
    <w:rsid w:val="00DD0E03"/>
    <w:rsid w:val="00DD13BF"/>
    <w:rsid w:val="00DD1AF5"/>
    <w:rsid w:val="00DD1C08"/>
    <w:rsid w:val="00DD1F0F"/>
    <w:rsid w:val="00DD20B5"/>
    <w:rsid w:val="00DD21FC"/>
    <w:rsid w:val="00DD2E00"/>
    <w:rsid w:val="00DD2F02"/>
    <w:rsid w:val="00DD4EB3"/>
    <w:rsid w:val="00DD53CD"/>
    <w:rsid w:val="00DD6CF3"/>
    <w:rsid w:val="00DE035D"/>
    <w:rsid w:val="00DE0549"/>
    <w:rsid w:val="00DE135A"/>
    <w:rsid w:val="00DE1511"/>
    <w:rsid w:val="00DE31DC"/>
    <w:rsid w:val="00DE436D"/>
    <w:rsid w:val="00DE550E"/>
    <w:rsid w:val="00DE62F8"/>
    <w:rsid w:val="00DE723D"/>
    <w:rsid w:val="00DF16A9"/>
    <w:rsid w:val="00DF18F9"/>
    <w:rsid w:val="00DF3213"/>
    <w:rsid w:val="00DF3AFD"/>
    <w:rsid w:val="00DF3E07"/>
    <w:rsid w:val="00DF4F99"/>
    <w:rsid w:val="00DF511B"/>
    <w:rsid w:val="00DF5188"/>
    <w:rsid w:val="00DF578F"/>
    <w:rsid w:val="00DF57A5"/>
    <w:rsid w:val="00DF603E"/>
    <w:rsid w:val="00DF6BAB"/>
    <w:rsid w:val="00DF6D97"/>
    <w:rsid w:val="00E00009"/>
    <w:rsid w:val="00E019F8"/>
    <w:rsid w:val="00E01A9E"/>
    <w:rsid w:val="00E01AA3"/>
    <w:rsid w:val="00E0225B"/>
    <w:rsid w:val="00E03D56"/>
    <w:rsid w:val="00E04DDC"/>
    <w:rsid w:val="00E05921"/>
    <w:rsid w:val="00E06915"/>
    <w:rsid w:val="00E06A3F"/>
    <w:rsid w:val="00E078D0"/>
    <w:rsid w:val="00E078DF"/>
    <w:rsid w:val="00E13F02"/>
    <w:rsid w:val="00E15108"/>
    <w:rsid w:val="00E17859"/>
    <w:rsid w:val="00E17F59"/>
    <w:rsid w:val="00E20AD7"/>
    <w:rsid w:val="00E215D0"/>
    <w:rsid w:val="00E2229A"/>
    <w:rsid w:val="00E25258"/>
    <w:rsid w:val="00E26509"/>
    <w:rsid w:val="00E272F7"/>
    <w:rsid w:val="00E30CD2"/>
    <w:rsid w:val="00E31801"/>
    <w:rsid w:val="00E3187A"/>
    <w:rsid w:val="00E319FE"/>
    <w:rsid w:val="00E3221B"/>
    <w:rsid w:val="00E32ED0"/>
    <w:rsid w:val="00E3480B"/>
    <w:rsid w:val="00E366BC"/>
    <w:rsid w:val="00E36B11"/>
    <w:rsid w:val="00E36FA4"/>
    <w:rsid w:val="00E36FA7"/>
    <w:rsid w:val="00E40A97"/>
    <w:rsid w:val="00E42677"/>
    <w:rsid w:val="00E42B4F"/>
    <w:rsid w:val="00E42D60"/>
    <w:rsid w:val="00E43499"/>
    <w:rsid w:val="00E4416C"/>
    <w:rsid w:val="00E4455E"/>
    <w:rsid w:val="00E4538D"/>
    <w:rsid w:val="00E4562F"/>
    <w:rsid w:val="00E471CF"/>
    <w:rsid w:val="00E47262"/>
    <w:rsid w:val="00E47A75"/>
    <w:rsid w:val="00E47E44"/>
    <w:rsid w:val="00E5067A"/>
    <w:rsid w:val="00E5348A"/>
    <w:rsid w:val="00E53A1E"/>
    <w:rsid w:val="00E54297"/>
    <w:rsid w:val="00E542B1"/>
    <w:rsid w:val="00E55250"/>
    <w:rsid w:val="00E5599A"/>
    <w:rsid w:val="00E55DCC"/>
    <w:rsid w:val="00E562D5"/>
    <w:rsid w:val="00E568CA"/>
    <w:rsid w:val="00E56C11"/>
    <w:rsid w:val="00E604FD"/>
    <w:rsid w:val="00E60B4A"/>
    <w:rsid w:val="00E619A5"/>
    <w:rsid w:val="00E62216"/>
    <w:rsid w:val="00E62783"/>
    <w:rsid w:val="00E6329B"/>
    <w:rsid w:val="00E6546D"/>
    <w:rsid w:val="00E65F65"/>
    <w:rsid w:val="00E6725B"/>
    <w:rsid w:val="00E67732"/>
    <w:rsid w:val="00E67F35"/>
    <w:rsid w:val="00E7022A"/>
    <w:rsid w:val="00E708A4"/>
    <w:rsid w:val="00E718A9"/>
    <w:rsid w:val="00E71D48"/>
    <w:rsid w:val="00E73012"/>
    <w:rsid w:val="00E739E4"/>
    <w:rsid w:val="00E74836"/>
    <w:rsid w:val="00E769F6"/>
    <w:rsid w:val="00E76BC4"/>
    <w:rsid w:val="00E77083"/>
    <w:rsid w:val="00E80CFA"/>
    <w:rsid w:val="00E82E65"/>
    <w:rsid w:val="00E852AB"/>
    <w:rsid w:val="00E86206"/>
    <w:rsid w:val="00E86926"/>
    <w:rsid w:val="00E901E9"/>
    <w:rsid w:val="00E90237"/>
    <w:rsid w:val="00E907D8"/>
    <w:rsid w:val="00E90D2A"/>
    <w:rsid w:val="00E912FE"/>
    <w:rsid w:val="00E91396"/>
    <w:rsid w:val="00E91AA5"/>
    <w:rsid w:val="00E92A9B"/>
    <w:rsid w:val="00E93FC0"/>
    <w:rsid w:val="00E94AD1"/>
    <w:rsid w:val="00E94D91"/>
    <w:rsid w:val="00E97410"/>
    <w:rsid w:val="00EA0046"/>
    <w:rsid w:val="00EA0AB0"/>
    <w:rsid w:val="00EA0E6B"/>
    <w:rsid w:val="00EA241F"/>
    <w:rsid w:val="00EA308A"/>
    <w:rsid w:val="00EA4A05"/>
    <w:rsid w:val="00EA6622"/>
    <w:rsid w:val="00EA7153"/>
    <w:rsid w:val="00EA7C0E"/>
    <w:rsid w:val="00EB0231"/>
    <w:rsid w:val="00EB0305"/>
    <w:rsid w:val="00EB04BB"/>
    <w:rsid w:val="00EB0F2E"/>
    <w:rsid w:val="00EB2953"/>
    <w:rsid w:val="00EB4207"/>
    <w:rsid w:val="00EB540D"/>
    <w:rsid w:val="00EB70AB"/>
    <w:rsid w:val="00EC0507"/>
    <w:rsid w:val="00EC0FA3"/>
    <w:rsid w:val="00EC119C"/>
    <w:rsid w:val="00EC2513"/>
    <w:rsid w:val="00EC27F9"/>
    <w:rsid w:val="00EC373B"/>
    <w:rsid w:val="00EC4128"/>
    <w:rsid w:val="00EC516E"/>
    <w:rsid w:val="00EC6A13"/>
    <w:rsid w:val="00ED01BC"/>
    <w:rsid w:val="00ED0775"/>
    <w:rsid w:val="00ED2335"/>
    <w:rsid w:val="00ED2D01"/>
    <w:rsid w:val="00ED2F76"/>
    <w:rsid w:val="00ED36F2"/>
    <w:rsid w:val="00ED3A5A"/>
    <w:rsid w:val="00ED404C"/>
    <w:rsid w:val="00ED49B0"/>
    <w:rsid w:val="00ED559C"/>
    <w:rsid w:val="00ED605F"/>
    <w:rsid w:val="00ED65BE"/>
    <w:rsid w:val="00ED6842"/>
    <w:rsid w:val="00ED749B"/>
    <w:rsid w:val="00EE029D"/>
    <w:rsid w:val="00EE1525"/>
    <w:rsid w:val="00EE19A7"/>
    <w:rsid w:val="00EE1D19"/>
    <w:rsid w:val="00EE3C45"/>
    <w:rsid w:val="00EE5277"/>
    <w:rsid w:val="00EE7589"/>
    <w:rsid w:val="00EE7AE9"/>
    <w:rsid w:val="00EF2238"/>
    <w:rsid w:val="00EF2583"/>
    <w:rsid w:val="00EF2CA5"/>
    <w:rsid w:val="00EF350C"/>
    <w:rsid w:val="00EF419C"/>
    <w:rsid w:val="00EF4C52"/>
    <w:rsid w:val="00EF683E"/>
    <w:rsid w:val="00EF6F2F"/>
    <w:rsid w:val="00EF7435"/>
    <w:rsid w:val="00EF78FD"/>
    <w:rsid w:val="00EF792F"/>
    <w:rsid w:val="00EF7EF4"/>
    <w:rsid w:val="00F002D3"/>
    <w:rsid w:val="00F00C77"/>
    <w:rsid w:val="00F0134F"/>
    <w:rsid w:val="00F01BEB"/>
    <w:rsid w:val="00F023C4"/>
    <w:rsid w:val="00F0368B"/>
    <w:rsid w:val="00F04A2D"/>
    <w:rsid w:val="00F04B8A"/>
    <w:rsid w:val="00F057C3"/>
    <w:rsid w:val="00F06B13"/>
    <w:rsid w:val="00F06C9C"/>
    <w:rsid w:val="00F07C92"/>
    <w:rsid w:val="00F101EB"/>
    <w:rsid w:val="00F10526"/>
    <w:rsid w:val="00F1359F"/>
    <w:rsid w:val="00F13612"/>
    <w:rsid w:val="00F136B8"/>
    <w:rsid w:val="00F138BC"/>
    <w:rsid w:val="00F145F6"/>
    <w:rsid w:val="00F14A3F"/>
    <w:rsid w:val="00F154AB"/>
    <w:rsid w:val="00F17170"/>
    <w:rsid w:val="00F176DE"/>
    <w:rsid w:val="00F204C9"/>
    <w:rsid w:val="00F206BF"/>
    <w:rsid w:val="00F20C73"/>
    <w:rsid w:val="00F21124"/>
    <w:rsid w:val="00F227F0"/>
    <w:rsid w:val="00F22A31"/>
    <w:rsid w:val="00F22B9F"/>
    <w:rsid w:val="00F23183"/>
    <w:rsid w:val="00F23AF8"/>
    <w:rsid w:val="00F23B39"/>
    <w:rsid w:val="00F24846"/>
    <w:rsid w:val="00F2556F"/>
    <w:rsid w:val="00F25D65"/>
    <w:rsid w:val="00F26750"/>
    <w:rsid w:val="00F26AD5"/>
    <w:rsid w:val="00F270DE"/>
    <w:rsid w:val="00F27728"/>
    <w:rsid w:val="00F27E96"/>
    <w:rsid w:val="00F303E2"/>
    <w:rsid w:val="00F30B69"/>
    <w:rsid w:val="00F31834"/>
    <w:rsid w:val="00F31B4F"/>
    <w:rsid w:val="00F327BC"/>
    <w:rsid w:val="00F327DA"/>
    <w:rsid w:val="00F3414B"/>
    <w:rsid w:val="00F3445A"/>
    <w:rsid w:val="00F34B2F"/>
    <w:rsid w:val="00F34DD6"/>
    <w:rsid w:val="00F35742"/>
    <w:rsid w:val="00F358D5"/>
    <w:rsid w:val="00F371EE"/>
    <w:rsid w:val="00F430E2"/>
    <w:rsid w:val="00F431F8"/>
    <w:rsid w:val="00F43265"/>
    <w:rsid w:val="00F436F4"/>
    <w:rsid w:val="00F43D1B"/>
    <w:rsid w:val="00F45B5D"/>
    <w:rsid w:val="00F465C4"/>
    <w:rsid w:val="00F500E8"/>
    <w:rsid w:val="00F50FA6"/>
    <w:rsid w:val="00F51138"/>
    <w:rsid w:val="00F52A6A"/>
    <w:rsid w:val="00F54015"/>
    <w:rsid w:val="00F5431C"/>
    <w:rsid w:val="00F54D9B"/>
    <w:rsid w:val="00F55B77"/>
    <w:rsid w:val="00F56344"/>
    <w:rsid w:val="00F608A9"/>
    <w:rsid w:val="00F61273"/>
    <w:rsid w:val="00F62882"/>
    <w:rsid w:val="00F62B5D"/>
    <w:rsid w:val="00F64EBE"/>
    <w:rsid w:val="00F65290"/>
    <w:rsid w:val="00F656AE"/>
    <w:rsid w:val="00F66275"/>
    <w:rsid w:val="00F66542"/>
    <w:rsid w:val="00F66EE8"/>
    <w:rsid w:val="00F67184"/>
    <w:rsid w:val="00F67F13"/>
    <w:rsid w:val="00F70AEF"/>
    <w:rsid w:val="00F71279"/>
    <w:rsid w:val="00F7224A"/>
    <w:rsid w:val="00F72EB2"/>
    <w:rsid w:val="00F7355B"/>
    <w:rsid w:val="00F73CEB"/>
    <w:rsid w:val="00F73E7C"/>
    <w:rsid w:val="00F74EF2"/>
    <w:rsid w:val="00F75EC1"/>
    <w:rsid w:val="00F765F5"/>
    <w:rsid w:val="00F7684B"/>
    <w:rsid w:val="00F80A3D"/>
    <w:rsid w:val="00F82600"/>
    <w:rsid w:val="00F82729"/>
    <w:rsid w:val="00F82E63"/>
    <w:rsid w:val="00F8319F"/>
    <w:rsid w:val="00F834B4"/>
    <w:rsid w:val="00F84322"/>
    <w:rsid w:val="00F84E77"/>
    <w:rsid w:val="00F85A73"/>
    <w:rsid w:val="00F8696C"/>
    <w:rsid w:val="00F9047C"/>
    <w:rsid w:val="00F916A2"/>
    <w:rsid w:val="00F92CA6"/>
    <w:rsid w:val="00F956B0"/>
    <w:rsid w:val="00F95EDB"/>
    <w:rsid w:val="00F96940"/>
    <w:rsid w:val="00F96B10"/>
    <w:rsid w:val="00F9796E"/>
    <w:rsid w:val="00FA094E"/>
    <w:rsid w:val="00FA2E3B"/>
    <w:rsid w:val="00FA30D1"/>
    <w:rsid w:val="00FA3140"/>
    <w:rsid w:val="00FA3446"/>
    <w:rsid w:val="00FA3C20"/>
    <w:rsid w:val="00FA447C"/>
    <w:rsid w:val="00FA46FF"/>
    <w:rsid w:val="00FA5F18"/>
    <w:rsid w:val="00FA692E"/>
    <w:rsid w:val="00FA6E1F"/>
    <w:rsid w:val="00FA7C78"/>
    <w:rsid w:val="00FB0FE1"/>
    <w:rsid w:val="00FB1047"/>
    <w:rsid w:val="00FB1D93"/>
    <w:rsid w:val="00FB3B01"/>
    <w:rsid w:val="00FB4951"/>
    <w:rsid w:val="00FB6FB4"/>
    <w:rsid w:val="00FB7858"/>
    <w:rsid w:val="00FC0E91"/>
    <w:rsid w:val="00FC1AAB"/>
    <w:rsid w:val="00FC1F53"/>
    <w:rsid w:val="00FC2F9E"/>
    <w:rsid w:val="00FC4A83"/>
    <w:rsid w:val="00FC560F"/>
    <w:rsid w:val="00FC653B"/>
    <w:rsid w:val="00FC68EC"/>
    <w:rsid w:val="00FC6E97"/>
    <w:rsid w:val="00FD16BF"/>
    <w:rsid w:val="00FD2864"/>
    <w:rsid w:val="00FD345F"/>
    <w:rsid w:val="00FD4202"/>
    <w:rsid w:val="00FD4212"/>
    <w:rsid w:val="00FD4C13"/>
    <w:rsid w:val="00FD602B"/>
    <w:rsid w:val="00FD651A"/>
    <w:rsid w:val="00FD75F0"/>
    <w:rsid w:val="00FD79D4"/>
    <w:rsid w:val="00FD7A60"/>
    <w:rsid w:val="00FD7C8B"/>
    <w:rsid w:val="00FE0099"/>
    <w:rsid w:val="00FE0312"/>
    <w:rsid w:val="00FE05CC"/>
    <w:rsid w:val="00FE169C"/>
    <w:rsid w:val="00FE16F6"/>
    <w:rsid w:val="00FE2381"/>
    <w:rsid w:val="00FE368E"/>
    <w:rsid w:val="00FE38AF"/>
    <w:rsid w:val="00FE4B31"/>
    <w:rsid w:val="00FE4EC7"/>
    <w:rsid w:val="00FE6DD5"/>
    <w:rsid w:val="00FE6FED"/>
    <w:rsid w:val="00FE78A8"/>
    <w:rsid w:val="00FF1183"/>
    <w:rsid w:val="00FF283C"/>
    <w:rsid w:val="00FF3B62"/>
    <w:rsid w:val="00FF3BA8"/>
    <w:rsid w:val="00FF56B4"/>
    <w:rsid w:val="00FF5C35"/>
    <w:rsid w:val="00FF7713"/>
    <w:rsid w:val="016B4194"/>
    <w:rsid w:val="017E7062"/>
    <w:rsid w:val="01C5451A"/>
    <w:rsid w:val="02AE8225"/>
    <w:rsid w:val="02DD76C5"/>
    <w:rsid w:val="030959ED"/>
    <w:rsid w:val="034A53D4"/>
    <w:rsid w:val="03975E62"/>
    <w:rsid w:val="045CF9B6"/>
    <w:rsid w:val="059E8054"/>
    <w:rsid w:val="066D94EF"/>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207636D"/>
    <w:rsid w:val="140D8B42"/>
    <w:rsid w:val="144F30E1"/>
    <w:rsid w:val="14644704"/>
    <w:rsid w:val="1650F28E"/>
    <w:rsid w:val="18A5F849"/>
    <w:rsid w:val="1967BC14"/>
    <w:rsid w:val="1A046CCD"/>
    <w:rsid w:val="1A2CABF3"/>
    <w:rsid w:val="1B0C2028"/>
    <w:rsid w:val="1BA74FC5"/>
    <w:rsid w:val="1C6CD0A1"/>
    <w:rsid w:val="1D05AC4E"/>
    <w:rsid w:val="1D73A4B0"/>
    <w:rsid w:val="1EBBA5F8"/>
    <w:rsid w:val="1F8C0BE1"/>
    <w:rsid w:val="2124845E"/>
    <w:rsid w:val="21B63789"/>
    <w:rsid w:val="223BABB5"/>
    <w:rsid w:val="2252BC5E"/>
    <w:rsid w:val="227A6F89"/>
    <w:rsid w:val="24668A16"/>
    <w:rsid w:val="24D08CA1"/>
    <w:rsid w:val="27013DD6"/>
    <w:rsid w:val="2715FCCE"/>
    <w:rsid w:val="27C3049E"/>
    <w:rsid w:val="2924CDF2"/>
    <w:rsid w:val="29400287"/>
    <w:rsid w:val="298C8FFE"/>
    <w:rsid w:val="29F9CAE3"/>
    <w:rsid w:val="2A4E24D2"/>
    <w:rsid w:val="2A6DB792"/>
    <w:rsid w:val="2B296DAA"/>
    <w:rsid w:val="2D69B3FA"/>
    <w:rsid w:val="2E882CD1"/>
    <w:rsid w:val="2EC89B9C"/>
    <w:rsid w:val="2F17071D"/>
    <w:rsid w:val="2F4F6D14"/>
    <w:rsid w:val="2F539BF4"/>
    <w:rsid w:val="303354BD"/>
    <w:rsid w:val="30867CA8"/>
    <w:rsid w:val="3281D749"/>
    <w:rsid w:val="32D98311"/>
    <w:rsid w:val="334372B1"/>
    <w:rsid w:val="33EEB4E2"/>
    <w:rsid w:val="342C0C89"/>
    <w:rsid w:val="365F69BE"/>
    <w:rsid w:val="36674536"/>
    <w:rsid w:val="36C656A3"/>
    <w:rsid w:val="374D3BFB"/>
    <w:rsid w:val="37D22B30"/>
    <w:rsid w:val="384912D0"/>
    <w:rsid w:val="38E18F10"/>
    <w:rsid w:val="394FC04B"/>
    <w:rsid w:val="395F8F12"/>
    <w:rsid w:val="398A4488"/>
    <w:rsid w:val="3A17C84D"/>
    <w:rsid w:val="3B42C0DC"/>
    <w:rsid w:val="3BB0F555"/>
    <w:rsid w:val="3D403EA3"/>
    <w:rsid w:val="3D7A499A"/>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C2AE2C3"/>
    <w:rsid w:val="4C5861F1"/>
    <w:rsid w:val="4DF8611C"/>
    <w:rsid w:val="4E960E50"/>
    <w:rsid w:val="4E996C10"/>
    <w:rsid w:val="4EB3AB17"/>
    <w:rsid w:val="4F0C3076"/>
    <w:rsid w:val="4F3FE4AE"/>
    <w:rsid w:val="5030222E"/>
    <w:rsid w:val="51184F39"/>
    <w:rsid w:val="51702162"/>
    <w:rsid w:val="51860B97"/>
    <w:rsid w:val="51AA0F2D"/>
    <w:rsid w:val="51EE277D"/>
    <w:rsid w:val="52104245"/>
    <w:rsid w:val="5335754C"/>
    <w:rsid w:val="53F7FA01"/>
    <w:rsid w:val="55C3C140"/>
    <w:rsid w:val="55F25E2F"/>
    <w:rsid w:val="56265642"/>
    <w:rsid w:val="56505826"/>
    <w:rsid w:val="56E79731"/>
    <w:rsid w:val="5733049C"/>
    <w:rsid w:val="583FB6DE"/>
    <w:rsid w:val="5841443D"/>
    <w:rsid w:val="5896FBD0"/>
    <w:rsid w:val="5A14C31D"/>
    <w:rsid w:val="5B52FE8D"/>
    <w:rsid w:val="5C853F0F"/>
    <w:rsid w:val="5EF731EC"/>
    <w:rsid w:val="5F898DA2"/>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8375BC4"/>
    <w:rsid w:val="69EFD754"/>
    <w:rsid w:val="6AB6FE88"/>
    <w:rsid w:val="6B7C0A6E"/>
    <w:rsid w:val="6D33F045"/>
    <w:rsid w:val="6F5A77D2"/>
    <w:rsid w:val="6FFE4AA8"/>
    <w:rsid w:val="7029E235"/>
    <w:rsid w:val="718708B7"/>
    <w:rsid w:val="73EAB424"/>
    <w:rsid w:val="74F14404"/>
    <w:rsid w:val="750A2460"/>
    <w:rsid w:val="7590440F"/>
    <w:rsid w:val="75FAEA87"/>
    <w:rsid w:val="7687DE1E"/>
    <w:rsid w:val="768A3630"/>
    <w:rsid w:val="77C8AD9B"/>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4BB0D7"/>
  <w15:docId w15:val="{9EDB63E9-7559-4295-A234-B087D630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outlineLvl w:val="0"/>
    </w:pPr>
    <w:rPr>
      <w:b/>
      <w:sz w:val="28"/>
      <w:szCs w:val="20"/>
    </w:rPr>
  </w:style>
  <w:style w:type="paragraph" w:styleId="Heading2">
    <w:name w:val="heading 2"/>
    <w:basedOn w:val="Heading1"/>
    <w:next w:val="Normal"/>
    <w:link w:val="Heading2Char"/>
    <w:qFormat/>
    <w:rsid w:val="00840D2B"/>
    <w:pPr>
      <w:numPr>
        <w:ilvl w:val="1"/>
      </w:numPr>
      <w:outlineLvl w:val="1"/>
    </w:pPr>
    <w:rPr>
      <w:sz w:val="24"/>
    </w:rPr>
  </w:style>
  <w:style w:type="paragraph" w:styleId="Heading3">
    <w:name w:val="heading 3"/>
    <w:basedOn w:val="Heading1"/>
    <w:next w:val="Normal"/>
    <w:link w:val="Heading3Char"/>
    <w:qFormat/>
    <w:rsid w:val="00840D2B"/>
    <w:pPr>
      <w:numPr>
        <w:ilvl w:val="2"/>
      </w:numPr>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44AD6"/>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1Light-Accent11">
    <w:name w:val="Grid Table 1 Light - Accent 11"/>
    <w:basedOn w:val="TableNormal"/>
    <w:uiPriority w:val="46"/>
    <w:rsid w:val="009B03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uiPriority w:val="49"/>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31">
    <w:name w:val="Grid Table 2 - Accent 31"/>
    <w:basedOn w:val="TableNormal"/>
    <w:uiPriority w:val="47"/>
    <w:rsid w:val="009B03E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9B03E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3-Accent11">
    <w:name w:val="Grid Table 3 - Accent 11"/>
    <w:basedOn w:val="TableNormal"/>
    <w:uiPriority w:val="48"/>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31">
    <w:name w:val="Grid Table 5 Dark - Accent 3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4-Accent31">
    <w:name w:val="List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61">
    <w:name w:val="Grid Table 3 - Accent 61"/>
    <w:basedOn w:val="TableNormal"/>
    <w:uiPriority w:val="48"/>
    <w:rsid w:val="009B03E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TableNormal"/>
    <w:uiPriority w:val="47"/>
    <w:rsid w:val="009B03E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2D66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yLine">
    <w:name w:val="ByLine"/>
    <w:basedOn w:val="Title"/>
    <w:rsid w:val="00A70962"/>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28227583">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290282315">
      <w:bodyDiv w:val="1"/>
      <w:marLeft w:val="0"/>
      <w:marRight w:val="0"/>
      <w:marTop w:val="0"/>
      <w:marBottom w:val="0"/>
      <w:divBdr>
        <w:top w:val="none" w:sz="0" w:space="0" w:color="auto"/>
        <w:left w:val="none" w:sz="0" w:space="0" w:color="auto"/>
        <w:bottom w:val="none" w:sz="0" w:space="0" w:color="auto"/>
        <w:right w:val="none" w:sz="0" w:space="0" w:color="auto"/>
      </w:divBdr>
    </w:div>
    <w:div w:id="1316374758">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23919">
      <w:bodyDiv w:val="1"/>
      <w:marLeft w:val="0"/>
      <w:marRight w:val="0"/>
      <w:marTop w:val="0"/>
      <w:marBottom w:val="0"/>
      <w:divBdr>
        <w:top w:val="none" w:sz="0" w:space="0" w:color="auto"/>
        <w:left w:val="none" w:sz="0" w:space="0" w:color="auto"/>
        <w:bottom w:val="none" w:sz="0" w:space="0" w:color="auto"/>
        <w:right w:val="none" w:sz="0" w:space="0" w:color="auto"/>
      </w:divBdr>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wolfcall/Tyrell-Corp"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2.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D6412A-B49D-4C67-87D1-868B885F6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36</Pages>
  <Words>8359</Words>
  <Characters>45978</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11</cp:revision>
  <cp:lastPrinted>2016-02-10T00:05:00Z</cp:lastPrinted>
  <dcterms:created xsi:type="dcterms:W3CDTF">2017-02-21T18:39:00Z</dcterms:created>
  <dcterms:modified xsi:type="dcterms:W3CDTF">2017-03-31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